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92F43" w14:textId="77777777" w:rsidR="00C74F9B" w:rsidRPr="00BB3C9A" w:rsidRDefault="00C74F9B" w:rsidP="000F048E">
      <w:pP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Supplementary Material</w:t>
      </w:r>
    </w:p>
    <w:p w14:paraId="4716F9CD" w14:textId="6E9F857E" w:rsidR="00D10CC1" w:rsidRPr="00BB3C9A" w:rsidRDefault="00BB3C9A" w:rsidP="00CA361D">
      <w:pPr>
        <w:spacing w:after="120" w:line="24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  <w:t xml:space="preserve">Computational </w:t>
      </w:r>
      <w:r w:rsidR="00CA361D"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  <w:t xml:space="preserve">analysis </w:t>
      </w:r>
      <w:r w:rsidR="009C5DF1" w:rsidRPr="009C5DF1"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  <w:t xml:space="preserve">of the Au-catalyzed isomerization </w:t>
      </w:r>
      <w:r w:rsidR="006028B8" w:rsidRPr="00BB3C9A">
        <w:rPr>
          <w:rFonts w:ascii="Times New Roman" w:eastAsia="Calibri" w:hAnsi="Times New Roman" w:cs="Times New Roman"/>
          <w:b/>
          <w:bCs/>
          <w:sz w:val="32"/>
          <w:szCs w:val="32"/>
          <w:lang w:val="en-US"/>
        </w:rPr>
        <w:t>of alkynyl epoxides to furans</w:t>
      </w:r>
    </w:p>
    <w:p w14:paraId="577A0CDB" w14:textId="67CF8162" w:rsidR="00477883" w:rsidRPr="00BB3C9A" w:rsidRDefault="00561556" w:rsidP="00CA361D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B3C9A">
        <w:rPr>
          <w:rFonts w:ascii="Times New Roman" w:eastAsia="Calibri" w:hAnsi="Times New Roman" w:cs="Times New Roman"/>
          <w:b/>
          <w:sz w:val="24"/>
          <w:szCs w:val="24"/>
        </w:rPr>
        <w:t>Sinan Basceken</w:t>
      </w:r>
      <w:r w:rsidR="007F7140" w:rsidRPr="00BB3C9A">
        <w:rPr>
          <w:rFonts w:ascii="Times New Roman" w:eastAsia="Calibri" w:hAnsi="Times New Roman" w:cs="Times New Roman"/>
          <w:b/>
          <w:sz w:val="24"/>
          <w:szCs w:val="24"/>
        </w:rPr>
        <w:t>*</w:t>
      </w:r>
    </w:p>
    <w:p w14:paraId="004C102B" w14:textId="3EB879EE" w:rsidR="00477883" w:rsidRPr="00BB3C9A" w:rsidRDefault="007F7140" w:rsidP="00CA361D">
      <w:pPr>
        <w:spacing w:after="0" w:line="276" w:lineRule="auto"/>
        <w:jc w:val="center"/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</w:pPr>
      <w:r w:rsidRPr="00BB3C9A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*</w:t>
      </w:r>
      <w:r w:rsidR="00477883" w:rsidRPr="00BB3C9A">
        <w:rPr>
          <w:rFonts w:ascii="Times New Roman" w:eastAsia="Calibri" w:hAnsi="Times New Roman" w:cs="Times New Roman"/>
          <w:i/>
          <w:iCs/>
          <w:sz w:val="24"/>
          <w:szCs w:val="24"/>
          <w:lang w:val="en-US"/>
        </w:rPr>
        <w:t>Department of Chemistry, Hitit University, 19030 Corum, Turkey</w:t>
      </w:r>
    </w:p>
    <w:p w14:paraId="0114F699" w14:textId="77777777" w:rsidR="00477883" w:rsidRPr="00BB3C9A" w:rsidRDefault="00A306AD" w:rsidP="000F048E">
      <w:pPr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sz w:val="24"/>
          <w:szCs w:val="24"/>
          <w:lang w:val="en-US" w:eastAsia="tr-TR"/>
        </w:rPr>
        <w:t>Table of Contents</w:t>
      </w:r>
    </w:p>
    <w:p w14:paraId="19A6B670" w14:textId="7C4DD368" w:rsidR="00CA361D" w:rsidRDefault="00CA361D" w:rsidP="001A0FC1">
      <w:pPr>
        <w:autoSpaceDE w:val="0"/>
        <w:autoSpaceDN w:val="0"/>
        <w:adjustRightInd w:val="0"/>
        <w:spacing w:after="0" w:line="360" w:lineRule="auto"/>
        <w:ind w:left="284" w:hanging="284"/>
        <w:rPr>
          <w:rFonts w:ascii="Times New Roman" w:eastAsia="Times New Roman" w:hAnsi="Times New Roman" w:cs="Times New Roman"/>
          <w:b/>
          <w:iCs/>
          <w:lang w:val="en-US" w:eastAsia="tr-TR"/>
        </w:rPr>
      </w:pPr>
    </w:p>
    <w:p w14:paraId="1C450F2C" w14:textId="2E80AE2D" w:rsidR="00AC48DF" w:rsidRPr="00BB3C9A" w:rsidRDefault="00AC48DF" w:rsidP="00CA361D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A</w:t>
      </w:r>
      <w:r w:rsidR="001A0FC1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) </w:t>
      </w:r>
      <w:r w:rsidR="00994E86" w:rsidRPr="00BB3C9A">
        <w:rPr>
          <w:rFonts w:ascii="Times New Roman" w:eastAsia="Times New Roman" w:hAnsi="Times New Roman" w:cs="Times New Roman"/>
          <w:i/>
          <w:iCs/>
          <w:lang w:val="en-US" w:eastAsia="tr-TR"/>
        </w:rPr>
        <w:t>AuCl</w:t>
      </w:r>
      <w:r w:rsidR="00994E86" w:rsidRPr="00BB3C9A">
        <w:rPr>
          <w:rFonts w:ascii="Times New Roman" w:eastAsia="Times New Roman" w:hAnsi="Times New Roman" w:cs="Times New Roman"/>
          <w:i/>
          <w:iCs/>
          <w:vertAlign w:val="subscript"/>
          <w:lang w:val="en-US" w:eastAsia="tr-TR"/>
        </w:rPr>
        <w:t>3</w:t>
      </w:r>
      <w:r w:rsidR="00994E86" w:rsidRPr="00BB3C9A">
        <w:rPr>
          <w:rFonts w:ascii="Times New Roman" w:eastAsia="Times New Roman" w:hAnsi="Times New Roman" w:cs="Times New Roman"/>
          <w:i/>
          <w:iCs/>
          <w:lang w:val="en-US" w:eastAsia="tr-TR"/>
        </w:rPr>
        <w:t>-catalyzed formation mechanism of alkynyl epoxides to furans</w:t>
      </w:r>
    </w:p>
    <w:p w14:paraId="2063C6B1" w14:textId="50B425D4" w:rsidR="0033749F" w:rsidRPr="00BB3C9A" w:rsidRDefault="00E66924" w:rsidP="00A50B5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1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</w:t>
      </w:r>
      <w:r w:rsidR="00A618EE" w:rsidRPr="00BB3C9A">
        <w:rPr>
          <w:rFonts w:ascii="Times New Roman" w:eastAsia="Times New Roman" w:hAnsi="Times New Roman" w:cs="Times New Roman"/>
          <w:iCs/>
          <w:lang w:val="en-US" w:eastAsia="tr-TR"/>
        </w:rPr>
        <w:t>E</w:t>
      </w:r>
      <w:r w:rsidR="005B69F5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nergies of structures optimized in </w:t>
      </w:r>
      <w:r w:rsidR="008B172A" w:rsidRPr="00BB3C9A">
        <w:rPr>
          <w:rFonts w:ascii="Times New Roman" w:eastAsia="Times New Roman" w:hAnsi="Times New Roman" w:cs="Times New Roman"/>
          <w:iCs/>
          <w:lang w:val="en-US" w:eastAsia="tr-TR"/>
        </w:rPr>
        <w:t>acetonitrile</w:t>
      </w:r>
      <w:r w:rsidR="005B69F5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</w:t>
      </w:r>
      <w:r w:rsidR="00D10CC1" w:rsidRPr="00BB3C9A">
        <w:rPr>
          <w:rFonts w:ascii="Times New Roman" w:eastAsia="Times New Roman" w:hAnsi="Times New Roman" w:cs="Times New Roman"/>
          <w:iCs/>
          <w:lang w:val="en-US" w:eastAsia="tr-TR"/>
        </w:rPr>
        <w:t>(R</w:t>
      </w:r>
      <w:r w:rsidR="00A618EE"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="00D10CC1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</w:t>
      </w:r>
      <w:r w:rsidR="0033749F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)            </w:t>
      </w:r>
      <w:r w:rsidR="00D10CC1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                     </w:t>
      </w:r>
      <w:r w:rsidR="00A618EE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        </w:t>
      </w:r>
      <w:r w:rsidR="00BA5474">
        <w:rPr>
          <w:rFonts w:ascii="Times New Roman" w:eastAsia="Times New Roman" w:hAnsi="Times New Roman" w:cs="Times New Roman"/>
          <w:iCs/>
          <w:lang w:val="en-US" w:eastAsia="tr-TR"/>
        </w:rPr>
        <w:t xml:space="preserve">              </w:t>
      </w:r>
      <w:r w:rsidR="00D10CC1" w:rsidRPr="00BB3C9A">
        <w:rPr>
          <w:rFonts w:ascii="Times New Roman" w:eastAsia="Times New Roman" w:hAnsi="Times New Roman" w:cs="Times New Roman"/>
          <w:iCs/>
          <w:lang w:val="en-US" w:eastAsia="tr-TR"/>
        </w:rPr>
        <w:t>M</w:t>
      </w:r>
      <w:r w:rsidR="0033749F" w:rsidRPr="00BB3C9A">
        <w:rPr>
          <w:rFonts w:ascii="Times New Roman" w:eastAsia="Times New Roman" w:hAnsi="Times New Roman" w:cs="Times New Roman"/>
          <w:iCs/>
          <w:lang w:val="en-US" w:eastAsia="tr-TR"/>
        </w:rPr>
        <w:t>06</w:t>
      </w:r>
      <w:r w:rsidR="00D10CC1" w:rsidRPr="00BB3C9A">
        <w:rPr>
          <w:rFonts w:ascii="Times New Roman" w:eastAsia="Times New Roman" w:hAnsi="Times New Roman" w:cs="Times New Roman"/>
          <w:iCs/>
          <w:lang w:val="en-US" w:eastAsia="tr-TR"/>
        </w:rPr>
        <w:t>-2X</w:t>
      </w:r>
      <w:r w:rsidR="0033749F" w:rsidRPr="00BB3C9A">
        <w:rPr>
          <w:rFonts w:ascii="Times New Roman" w:eastAsia="Times New Roman" w:hAnsi="Times New Roman" w:cs="Times New Roman"/>
          <w:iCs/>
          <w:lang w:val="en-US" w:eastAsia="tr-TR"/>
        </w:rPr>
        <w:t>/6-31+g(d)</w:t>
      </w:r>
      <w:r w:rsidR="00E461DC" w:rsidRPr="00BB3C9A">
        <w:rPr>
          <w:rFonts w:ascii="Times New Roman" w:eastAsia="Times New Roman" w:hAnsi="Times New Roman" w:cs="Times New Roman"/>
          <w:iCs/>
          <w:lang w:val="en-US" w:eastAsia="tr-TR"/>
        </w:rPr>
        <w:t>/LANL2DZ(Au)</w:t>
      </w:r>
      <w:r w:rsidR="008B172A"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="008B172A"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="008B172A"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="00E461DC" w:rsidRPr="00BB3C9A">
        <w:rPr>
          <w:rFonts w:ascii="Times New Roman" w:eastAsia="Calibri" w:hAnsi="Times New Roman" w:cs="Times New Roman"/>
          <w:iCs/>
          <w:lang w:val="en-US"/>
        </w:rPr>
        <w:tab/>
      </w:r>
      <w:r w:rsidR="002124B4"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="002124B4"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="002124B4"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</w:t>
      </w:r>
      <w:r w:rsidR="00B07A1A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            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2</w:t>
      </w:r>
    </w:p>
    <w:p w14:paraId="2ECA39D6" w14:textId="0BAAB223" w:rsidR="0033749F" w:rsidRPr="00BB3C9A" w:rsidRDefault="0033749F" w:rsidP="0033749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Cartesian Coordinates for the Optimized Struc</w:t>
      </w:r>
      <w:r w:rsidR="002124B4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tures </w:t>
      </w:r>
      <w:r w:rsidR="002124B4"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="002124B4"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="002124B4"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="002124B4"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="002124B4"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 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3</w:t>
      </w:r>
    </w:p>
    <w:p w14:paraId="0E13B0EA" w14:textId="2EA85B10" w:rsidR="00C07DA1" w:rsidRPr="00BB3C9A" w:rsidRDefault="00C07DA1" w:rsidP="00C07DA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2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acetonitril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B3LYP/6-31+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 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7</w:t>
      </w:r>
    </w:p>
    <w:p w14:paraId="2476AD11" w14:textId="02E72B2F" w:rsidR="00C07DA1" w:rsidRPr="00BB3C9A" w:rsidRDefault="00C07DA1" w:rsidP="00C07DA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 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8</w:t>
      </w:r>
    </w:p>
    <w:p w14:paraId="50252308" w14:textId="666E5FA5" w:rsidR="00F0083D" w:rsidRPr="00BB3C9A" w:rsidRDefault="00F0083D" w:rsidP="00F0083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3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acetonitril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</w:t>
      </w:r>
      <w:r w:rsidRPr="00BB3C9A">
        <w:rPr>
          <w:rFonts w:ascii="Times New Roman" w:eastAsia="Times New Roman" w:hAnsi="Times New Roman" w:cs="Times New Roman"/>
          <w:i/>
          <w:lang w:val="en-US" w:eastAsia="tr-TR"/>
        </w:rPr>
        <w:t>p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BrPh)                                                         M06-2X/6-31+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</w:t>
      </w:r>
      <w:r w:rsidR="005802F3" w:rsidRPr="00BB3C9A">
        <w:rPr>
          <w:rFonts w:ascii="Times New Roman" w:eastAsia="Times New Roman" w:hAnsi="Times New Roman" w:cs="Times New Roman"/>
          <w:iCs/>
          <w:lang w:val="en-US" w:eastAsia="tr-TR"/>
        </w:rPr>
        <w:t>1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2</w:t>
      </w:r>
    </w:p>
    <w:p w14:paraId="3BBDC04D" w14:textId="597999C5" w:rsidR="00F0083D" w:rsidRPr="00BB3C9A" w:rsidRDefault="00F0083D" w:rsidP="00F0083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</w:t>
      </w:r>
      <w:r w:rsidR="005802F3" w:rsidRPr="00BB3C9A">
        <w:rPr>
          <w:rFonts w:ascii="Times New Roman" w:eastAsia="Times New Roman" w:hAnsi="Times New Roman" w:cs="Times New Roman"/>
          <w:iCs/>
          <w:lang w:val="en-US" w:eastAsia="tr-TR"/>
        </w:rPr>
        <w:t>1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3</w:t>
      </w:r>
    </w:p>
    <w:p w14:paraId="6BC75C16" w14:textId="72DAB680" w:rsidR="00455DD6" w:rsidRPr="00BB3C9A" w:rsidRDefault="00455DD6" w:rsidP="00455DD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4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aceton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M062X/6-31+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1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7</w:t>
      </w:r>
    </w:p>
    <w:p w14:paraId="5A24A024" w14:textId="2A62028E" w:rsidR="00455DD6" w:rsidRPr="00BB3C9A" w:rsidRDefault="00455DD6" w:rsidP="00455DD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1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8</w:t>
      </w:r>
    </w:p>
    <w:p w14:paraId="395352B3" w14:textId="27835A06" w:rsidR="00941776" w:rsidRPr="00BB3C9A" w:rsidRDefault="00941776" w:rsidP="0094177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5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dichloromethan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M062X/6-31+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</w:t>
      </w:r>
      <w:r w:rsidR="006B1E68" w:rsidRPr="00BB3C9A">
        <w:rPr>
          <w:rFonts w:ascii="Times New Roman" w:eastAsia="Times New Roman" w:hAnsi="Times New Roman" w:cs="Times New Roman"/>
          <w:iCs/>
          <w:lang w:val="en-US" w:eastAsia="tr-TR"/>
        </w:rPr>
        <w:t>2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2</w:t>
      </w:r>
    </w:p>
    <w:p w14:paraId="4C9877B1" w14:textId="19F896DA" w:rsidR="00941776" w:rsidRPr="00BB3C9A" w:rsidRDefault="00941776" w:rsidP="0094177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</w:t>
      </w:r>
      <w:r w:rsidR="006B1E68" w:rsidRPr="00BB3C9A">
        <w:rPr>
          <w:rFonts w:ascii="Times New Roman" w:eastAsia="Times New Roman" w:hAnsi="Times New Roman" w:cs="Times New Roman"/>
          <w:iCs/>
          <w:lang w:val="en-US" w:eastAsia="tr-TR"/>
        </w:rPr>
        <w:t>2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3</w:t>
      </w:r>
    </w:p>
    <w:p w14:paraId="1674C918" w14:textId="0D367081" w:rsidR="00916F7D" w:rsidRPr="00BB3C9A" w:rsidRDefault="00916F7D" w:rsidP="00916F7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6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methanol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M062X/6-31+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2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7</w:t>
      </w:r>
    </w:p>
    <w:p w14:paraId="195358C4" w14:textId="556C4985" w:rsidR="00916F7D" w:rsidRPr="00BB3C9A" w:rsidRDefault="00916F7D" w:rsidP="00916F7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2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8</w:t>
      </w:r>
    </w:p>
    <w:p w14:paraId="4CA4BD1A" w14:textId="3D407E3E" w:rsidR="00445D0F" w:rsidRPr="00BB3C9A" w:rsidRDefault="00445D0F" w:rsidP="00445D0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7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gas phas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M062X/6-31+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3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2</w:t>
      </w:r>
    </w:p>
    <w:p w14:paraId="66F75EFE" w14:textId="6F2A25DB" w:rsidR="00445D0F" w:rsidRPr="00BB3C9A" w:rsidRDefault="00445D0F" w:rsidP="00445D0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3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3</w:t>
      </w:r>
    </w:p>
    <w:p w14:paraId="54EBF148" w14:textId="45B9218E" w:rsidR="00991F3F" w:rsidRPr="00BB3C9A" w:rsidRDefault="00991F3F" w:rsidP="00991F3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8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acetonitril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M062X/6-31+g(d,p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3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7</w:t>
      </w:r>
    </w:p>
    <w:p w14:paraId="7A944A65" w14:textId="13771DE2" w:rsidR="00991F3F" w:rsidRPr="00BB3C9A" w:rsidRDefault="00991F3F" w:rsidP="00991F3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3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8</w:t>
      </w:r>
    </w:p>
    <w:p w14:paraId="71F1723D" w14:textId="41B043DC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9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acetonitril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M062X/6-311+g(d,p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4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2</w:t>
      </w:r>
    </w:p>
    <w:p w14:paraId="56B87C87" w14:textId="780445C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4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3</w:t>
      </w:r>
    </w:p>
    <w:p w14:paraId="3AD06FD1" w14:textId="321CB133" w:rsidR="00350C2A" w:rsidRPr="00BB3C9A" w:rsidRDefault="00350C2A" w:rsidP="00350C2A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10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acetonitril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M062X/6-31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4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7</w:t>
      </w:r>
    </w:p>
    <w:p w14:paraId="695E7579" w14:textId="0E7DF47A" w:rsidR="00350C2A" w:rsidRPr="00BB3C9A" w:rsidRDefault="00350C2A" w:rsidP="00350C2A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4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8</w:t>
      </w:r>
    </w:p>
    <w:p w14:paraId="02AF61A8" w14:textId="78300CDB" w:rsidR="00C47238" w:rsidRPr="00BB3C9A" w:rsidRDefault="00C47238" w:rsidP="00C4723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11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acetonitril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SMD/M062X/6-31+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5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2</w:t>
      </w:r>
    </w:p>
    <w:p w14:paraId="1D421DA9" w14:textId="12A10135" w:rsidR="00C47238" w:rsidRPr="00BB3C9A" w:rsidRDefault="00C47238" w:rsidP="00C4723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5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3</w:t>
      </w:r>
    </w:p>
    <w:p w14:paraId="18A32294" w14:textId="40F0400B" w:rsidR="0004582A" w:rsidRPr="00BB3C9A" w:rsidRDefault="0004582A" w:rsidP="0004582A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12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acetonitril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Ph)                                                         CPCM/M062X/6-31+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5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7</w:t>
      </w:r>
    </w:p>
    <w:p w14:paraId="58CAEB5E" w14:textId="31A62C7E" w:rsidR="00542C0E" w:rsidRPr="00BB3C9A" w:rsidRDefault="0004582A" w:rsidP="0004582A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5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8</w:t>
      </w:r>
    </w:p>
    <w:p w14:paraId="7ABEBA95" w14:textId="00F8FA6C" w:rsidR="008A0123" w:rsidRPr="00BB3C9A" w:rsidRDefault="008A0123" w:rsidP="008A0123">
      <w:pPr>
        <w:autoSpaceDE w:val="0"/>
        <w:autoSpaceDN w:val="0"/>
        <w:adjustRightInd w:val="0"/>
        <w:spacing w:after="0" w:line="360" w:lineRule="auto"/>
        <w:ind w:left="284" w:hanging="284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B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) </w:t>
      </w:r>
      <w:r w:rsidRPr="00BB3C9A">
        <w:rPr>
          <w:rFonts w:ascii="Times New Roman" w:eastAsia="Times New Roman" w:hAnsi="Times New Roman" w:cs="Times New Roman"/>
          <w:i/>
          <w:iCs/>
          <w:lang w:val="en-US" w:eastAsia="tr-TR"/>
        </w:rPr>
        <w:t>AuCl</w:t>
      </w:r>
      <w:r w:rsidRPr="00BB3C9A">
        <w:rPr>
          <w:rFonts w:ascii="Times New Roman" w:eastAsia="Times New Roman" w:hAnsi="Times New Roman" w:cs="Times New Roman"/>
          <w:i/>
          <w:iCs/>
          <w:vertAlign w:val="subscript"/>
          <w:lang w:val="en-US" w:eastAsia="tr-TR"/>
        </w:rPr>
        <w:t>3</w:t>
      </w:r>
      <w:r w:rsidRPr="00BB3C9A">
        <w:rPr>
          <w:rFonts w:ascii="Times New Roman" w:eastAsia="Times New Roman" w:hAnsi="Times New Roman" w:cs="Times New Roman"/>
          <w:i/>
          <w:iCs/>
          <w:lang w:val="en-US" w:eastAsia="tr-TR"/>
        </w:rPr>
        <w:t>-catalyzed formation mechanism of alkynyl epoxides to oxetene</w:t>
      </w:r>
    </w:p>
    <w:p w14:paraId="25853E9E" w14:textId="645C995B" w:rsidR="00896DB7" w:rsidRPr="00BB3C9A" w:rsidRDefault="00896DB7" w:rsidP="00896DB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t>Table 13.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Energies of structures optimized in acetonitrile (R</w:t>
      </w:r>
      <w:r w:rsidRPr="00BB3C9A">
        <w:rPr>
          <w:rFonts w:ascii="Times New Roman" w:eastAsia="Times New Roman" w:hAnsi="Times New Roman" w:cs="Times New Roman"/>
          <w:iCs/>
          <w:vertAlign w:val="superscript"/>
          <w:lang w:val="en-US" w:eastAsia="tr-TR"/>
        </w:rPr>
        <w:t>2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= </w:t>
      </w:r>
      <w:r w:rsidR="008A0123" w:rsidRPr="00BB3C9A">
        <w:rPr>
          <w:rFonts w:ascii="Times New Roman" w:eastAsia="Times New Roman" w:hAnsi="Times New Roman" w:cs="Times New Roman"/>
          <w:iCs/>
          <w:lang w:val="en-US" w:eastAsia="tr-TR"/>
        </w:rPr>
        <w:t>H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)                                                         M062X/6-31+g(d)/LANL2DZ(Au)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Calibri" w:hAnsi="Times New Roman" w:cs="Times New Roman"/>
          <w:iCs/>
          <w:lang w:val="en-US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</w:t>
      </w:r>
      <w:r w:rsidR="008A0123"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           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       </w:t>
      </w:r>
      <w:r w:rsidR="008A0123" w:rsidRPr="00BB3C9A">
        <w:rPr>
          <w:rFonts w:ascii="Times New Roman" w:eastAsia="Times New Roman" w:hAnsi="Times New Roman" w:cs="Times New Roman"/>
          <w:iCs/>
          <w:lang w:val="en-US" w:eastAsia="tr-TR"/>
        </w:rPr>
        <w:t>6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2</w:t>
      </w:r>
    </w:p>
    <w:p w14:paraId="03BFE887" w14:textId="3529DBD8" w:rsidR="00896DB7" w:rsidRDefault="00896DB7" w:rsidP="00896DB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Cartesian Coordinates for the Optimized Structures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ab/>
        <w:t xml:space="preserve">                   </w:t>
      </w:r>
      <w:r w:rsidR="008A0123" w:rsidRPr="00BB3C9A">
        <w:rPr>
          <w:rFonts w:ascii="Times New Roman" w:eastAsia="Times New Roman" w:hAnsi="Times New Roman" w:cs="Times New Roman"/>
          <w:iCs/>
          <w:lang w:val="en-US" w:eastAsia="tr-TR"/>
        </w:rPr>
        <w:t>6</w:t>
      </w:r>
      <w:r w:rsidR="00CA361D">
        <w:rPr>
          <w:rFonts w:ascii="Times New Roman" w:eastAsia="Times New Roman" w:hAnsi="Times New Roman" w:cs="Times New Roman"/>
          <w:iCs/>
          <w:lang w:val="en-US" w:eastAsia="tr-TR"/>
        </w:rPr>
        <w:t>3</w:t>
      </w:r>
    </w:p>
    <w:p w14:paraId="084911C2" w14:textId="5E72C05A" w:rsidR="008202B3" w:rsidRPr="00BB3C9A" w:rsidRDefault="008202B3" w:rsidP="00CA361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Cs/>
          <w:lang w:val="en-US" w:eastAsia="tr-TR"/>
        </w:rPr>
      </w:pPr>
      <w:r w:rsidRPr="00BB3C9A">
        <w:rPr>
          <w:rFonts w:ascii="Times New Roman" w:eastAsia="Times New Roman" w:hAnsi="Times New Roman" w:cs="Times New Roman"/>
          <w:iCs/>
          <w:lang w:val="en-US" w:eastAsia="tr-TR"/>
        </w:rPr>
        <w:br w:type="page"/>
      </w:r>
    </w:p>
    <w:p w14:paraId="56CFAA66" w14:textId="47500261" w:rsidR="00682D2B" w:rsidRPr="00BB3C9A" w:rsidRDefault="00682D2B" w:rsidP="00682D2B">
      <w:pPr>
        <w:autoSpaceDE w:val="0"/>
        <w:autoSpaceDN w:val="0"/>
        <w:adjustRightInd w:val="0"/>
        <w:spacing w:after="0" w:line="360" w:lineRule="auto"/>
        <w:ind w:left="284" w:hanging="284"/>
        <w:rPr>
          <w:rFonts w:ascii="Times New Roman" w:eastAsia="Times New Roman" w:hAnsi="Times New Roman" w:cs="Times New Roman"/>
          <w:lang w:val="en-US" w:eastAsia="tr-TR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lastRenderedPageBreak/>
        <w:t>A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) </w:t>
      </w:r>
      <w:r w:rsidR="00A618EE" w:rsidRPr="00BB3C9A">
        <w:rPr>
          <w:rFonts w:ascii="Times New Roman" w:eastAsia="Times New Roman" w:hAnsi="Times New Roman" w:cs="Times New Roman"/>
          <w:i/>
          <w:iCs/>
          <w:lang w:val="en-US" w:eastAsia="tr-TR"/>
        </w:rPr>
        <w:t>AuCl</w:t>
      </w:r>
      <w:r w:rsidR="00A618EE" w:rsidRPr="00BB3C9A">
        <w:rPr>
          <w:rFonts w:ascii="Times New Roman" w:eastAsia="Times New Roman" w:hAnsi="Times New Roman" w:cs="Times New Roman"/>
          <w:i/>
          <w:iCs/>
          <w:vertAlign w:val="subscript"/>
          <w:lang w:val="en-US" w:eastAsia="tr-TR"/>
        </w:rPr>
        <w:t>3</w:t>
      </w:r>
      <w:r w:rsidR="00A618EE" w:rsidRPr="00BB3C9A">
        <w:rPr>
          <w:rFonts w:ascii="Times New Roman" w:eastAsia="Times New Roman" w:hAnsi="Times New Roman" w:cs="Times New Roman"/>
          <w:i/>
          <w:iCs/>
          <w:lang w:val="en-US" w:eastAsia="tr-TR"/>
        </w:rPr>
        <w:t>-catalyzed formation mechanism of alkynyl epoxides to furans</w:t>
      </w:r>
    </w:p>
    <w:p w14:paraId="77C8F7EC" w14:textId="2D1FBA6C" w:rsidR="00477883" w:rsidRPr="00BB3C9A" w:rsidRDefault="005B69F5" w:rsidP="00477883">
      <w:pPr>
        <w:rPr>
          <w:rFonts w:ascii="Times New Roman" w:eastAsia="Calibri" w:hAnsi="Times New Roman" w:cs="Times New Roman"/>
          <w:b/>
          <w:iCs/>
          <w:lang w:val="en-US"/>
        </w:rPr>
      </w:pPr>
      <w:bookmarkStart w:id="0" w:name="_Hlk152705490"/>
      <w:bookmarkStart w:id="1" w:name="_Hlk153831290"/>
      <w:r w:rsidRPr="00BB3C9A">
        <w:rPr>
          <w:rFonts w:ascii="Times New Roman" w:eastAsia="Calibri" w:hAnsi="Times New Roman" w:cs="Times New Roman"/>
          <w:b/>
          <w:iCs/>
          <w:lang w:val="en-US"/>
        </w:rPr>
        <w:t>Table 1</w:t>
      </w:r>
      <w:r w:rsidR="00477883" w:rsidRPr="00BB3C9A">
        <w:rPr>
          <w:rFonts w:ascii="Times New Roman" w:eastAsia="Calibri" w:hAnsi="Times New Roman" w:cs="Times New Roman"/>
          <w:b/>
          <w:iCs/>
          <w:lang w:val="en-US"/>
        </w:rPr>
        <w:t xml:space="preserve">. </w:t>
      </w:r>
      <w:r w:rsidR="00A618EE"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nitrile</w:t>
      </w:r>
      <w:r w:rsidR="00D10CC1" w:rsidRPr="00BB3C9A">
        <w:rPr>
          <w:rFonts w:ascii="Times New Roman" w:eastAsia="Calibri" w:hAnsi="Times New Roman" w:cs="Times New Roman"/>
          <w:iCs/>
          <w:lang w:val="en-US"/>
        </w:rPr>
        <w:t>,</w:t>
      </w:r>
      <w:r w:rsidR="00A618EE" w:rsidRPr="00BB3C9A">
        <w:rPr>
          <w:rFonts w:ascii="Times New Roman" w:eastAsia="Calibri" w:hAnsi="Times New Roman" w:cs="Times New Roman"/>
          <w:iCs/>
          <w:lang w:val="en-US"/>
        </w:rPr>
        <w:t xml:space="preserve"> </w:t>
      </w:r>
      <w:r w:rsidR="00D10CC1" w:rsidRPr="00BB3C9A">
        <w:rPr>
          <w:rFonts w:ascii="Times New Roman" w:eastAsia="Calibri" w:hAnsi="Times New Roman" w:cs="Times New Roman"/>
          <w:iCs/>
          <w:lang w:val="en-US"/>
        </w:rPr>
        <w:t>R</w:t>
      </w:r>
      <w:r w:rsidR="00A618EE"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="00D10CC1" w:rsidRPr="00BB3C9A">
        <w:rPr>
          <w:rFonts w:ascii="Times New Roman" w:eastAsia="Calibri" w:hAnsi="Times New Roman" w:cs="Times New Roman"/>
          <w:iCs/>
          <w:lang w:val="en-US"/>
        </w:rPr>
        <w:t xml:space="preserve"> = Ph</w:t>
      </w:r>
      <w:r w:rsidR="0033749F" w:rsidRPr="00BB3C9A">
        <w:rPr>
          <w:rFonts w:ascii="Times New Roman" w:eastAsia="Calibri" w:hAnsi="Times New Roman" w:cs="Times New Roman"/>
          <w:iCs/>
          <w:lang w:val="en-US"/>
        </w:rPr>
        <w:t>,</w:t>
      </w:r>
      <w:r w:rsidR="004F7995" w:rsidRPr="00BB3C9A">
        <w:rPr>
          <w:rFonts w:ascii="Times New Roman" w:eastAsia="Calibri" w:hAnsi="Times New Roman" w:cs="Times New Roman"/>
          <w:iCs/>
          <w:lang w:val="en-US"/>
        </w:rPr>
        <w:t xml:space="preserve"> </w:t>
      </w:r>
      <w:r w:rsidR="00D10CC1" w:rsidRPr="00BB3C9A">
        <w:rPr>
          <w:rFonts w:ascii="Times New Roman" w:eastAsia="Calibri" w:hAnsi="Times New Roman" w:cs="Times New Roman"/>
          <w:iCs/>
          <w:lang w:val="en-US"/>
        </w:rPr>
        <w:t>M</w:t>
      </w:r>
      <w:r w:rsidR="00477883" w:rsidRPr="00BB3C9A">
        <w:rPr>
          <w:rFonts w:ascii="Times New Roman" w:eastAsia="Calibri" w:hAnsi="Times New Roman" w:cs="Times New Roman"/>
          <w:iCs/>
          <w:lang w:val="en-US"/>
        </w:rPr>
        <w:t>06</w:t>
      </w:r>
      <w:r w:rsidR="00D10CC1" w:rsidRPr="00BB3C9A">
        <w:rPr>
          <w:rFonts w:ascii="Times New Roman" w:eastAsia="Calibri" w:hAnsi="Times New Roman" w:cs="Times New Roman"/>
          <w:iCs/>
          <w:lang w:val="en-US"/>
        </w:rPr>
        <w:t>-2X</w:t>
      </w:r>
      <w:r w:rsidR="008E4AB5" w:rsidRPr="00BB3C9A">
        <w:rPr>
          <w:rFonts w:ascii="Times New Roman" w:eastAsia="Calibri" w:hAnsi="Times New Roman" w:cs="Times New Roman"/>
          <w:iCs/>
          <w:lang w:val="en-US"/>
        </w:rPr>
        <w:t>/6-31+g</w:t>
      </w:r>
      <w:r w:rsidR="00477883" w:rsidRPr="00BB3C9A">
        <w:rPr>
          <w:rFonts w:ascii="Times New Roman" w:eastAsia="Calibri" w:hAnsi="Times New Roman" w:cs="Times New Roman"/>
          <w:iCs/>
          <w:lang w:val="en-US"/>
        </w:rPr>
        <w:t>(d)</w:t>
      </w:r>
      <w:r w:rsidRPr="00BB3C9A">
        <w:rPr>
          <w:rFonts w:ascii="Times New Roman" w:eastAsia="Calibri" w:hAnsi="Times New Roman" w:cs="Times New Roman"/>
          <w:iCs/>
          <w:lang w:val="en-US"/>
        </w:rPr>
        <w:t>/</w:t>
      </w:r>
      <w:r w:rsidR="00477883" w:rsidRPr="00BB3C9A">
        <w:rPr>
          <w:rFonts w:ascii="Times New Roman" w:eastAsia="Calibri" w:hAnsi="Times New Roman" w:cs="Times New Roman"/>
          <w:iCs/>
          <w:lang w:val="en-US"/>
        </w:rPr>
        <w:t>LANL2DZ</w:t>
      </w:r>
      <w:r w:rsidR="008E4AB5" w:rsidRPr="00BB3C9A">
        <w:rPr>
          <w:rFonts w:ascii="Times New Roman" w:eastAsia="Calibri" w:hAnsi="Times New Roman" w:cs="Times New Roman"/>
          <w:iCs/>
          <w:lang w:val="en-US"/>
        </w:rPr>
        <w:t>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21476A0C" w14:textId="77777777" w:rsidTr="00BA3FC9">
        <w:trPr>
          <w:trHeight w:val="489"/>
        </w:trPr>
        <w:tc>
          <w:tcPr>
            <w:tcW w:w="1859" w:type="dxa"/>
            <w:vAlign w:val="center"/>
          </w:tcPr>
          <w:p w14:paraId="73DC1603" w14:textId="77777777" w:rsidR="00477883" w:rsidRPr="00BB3C9A" w:rsidRDefault="00477883" w:rsidP="0047788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5D4565E7" w14:textId="77777777" w:rsidR="00477883" w:rsidRPr="00BB3C9A" w:rsidRDefault="00477883" w:rsidP="0047788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4A632FA6" w14:textId="77777777" w:rsidR="00477883" w:rsidRPr="00BB3C9A" w:rsidRDefault="00477883" w:rsidP="0047788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5A27E040" w14:textId="77777777" w:rsidR="00477883" w:rsidRPr="00BB3C9A" w:rsidRDefault="00477883" w:rsidP="0047788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46D2D523" w14:textId="77777777" w:rsidR="00477883" w:rsidRPr="00BB3C9A" w:rsidRDefault="00477883" w:rsidP="0047788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0C6BBFE3" w14:textId="77777777" w:rsidTr="00BA3FC9">
        <w:trPr>
          <w:trHeight w:val="509"/>
        </w:trPr>
        <w:tc>
          <w:tcPr>
            <w:tcW w:w="1859" w:type="dxa"/>
            <w:vAlign w:val="center"/>
          </w:tcPr>
          <w:p w14:paraId="7860B0EC" w14:textId="77777777" w:rsidR="00477883" w:rsidRPr="00BB3C9A" w:rsidRDefault="00477883" w:rsidP="0047788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307053A2" w14:textId="5256DFD6" w:rsidR="00477883" w:rsidRPr="00BB3C9A" w:rsidRDefault="00144FDE" w:rsidP="0047788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8883</w:t>
            </w:r>
          </w:p>
        </w:tc>
        <w:tc>
          <w:tcPr>
            <w:tcW w:w="1556" w:type="dxa"/>
            <w:vAlign w:val="center"/>
          </w:tcPr>
          <w:p w14:paraId="6045381B" w14:textId="5E821891" w:rsidR="00477883" w:rsidRPr="00BB3C9A" w:rsidRDefault="00144FDE" w:rsidP="0047788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96989</w:t>
            </w:r>
          </w:p>
        </w:tc>
        <w:tc>
          <w:tcPr>
            <w:tcW w:w="1557" w:type="dxa"/>
            <w:vAlign w:val="center"/>
          </w:tcPr>
          <w:p w14:paraId="5A863DDF" w14:textId="6A80BFBD" w:rsidR="00477883" w:rsidRPr="00BB3C9A" w:rsidRDefault="00144FDE" w:rsidP="0047788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4060</w:t>
            </w:r>
          </w:p>
        </w:tc>
        <w:tc>
          <w:tcPr>
            <w:tcW w:w="2546" w:type="dxa"/>
            <w:vAlign w:val="center"/>
          </w:tcPr>
          <w:p w14:paraId="6B007A96" w14:textId="4BF4F719" w:rsidR="00477883" w:rsidRPr="00BB3C9A" w:rsidRDefault="002A355D" w:rsidP="009C467E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144FDE" w:rsidRPr="00BB3C9A">
              <w:rPr>
                <w:rFonts w:ascii="Times New Roman" w:eastAsia="Calibri" w:hAnsi="Times New Roman" w:cs="Times New Roman"/>
              </w:rPr>
              <w:t>265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144FDE" w:rsidRPr="00BB3C9A">
              <w:rPr>
                <w:rFonts w:ascii="Times New Roman" w:eastAsia="Calibri" w:hAnsi="Times New Roman" w:cs="Times New Roman"/>
              </w:rPr>
              <w:t>33</w:t>
            </w:r>
          </w:p>
        </w:tc>
      </w:tr>
      <w:tr w:rsidR="00BB3C9A" w:rsidRPr="00BB3C9A" w14:paraId="7F2F5BD0" w14:textId="77777777" w:rsidTr="00BA3FC9">
        <w:trPr>
          <w:trHeight w:val="509"/>
        </w:trPr>
        <w:tc>
          <w:tcPr>
            <w:tcW w:w="1859" w:type="dxa"/>
            <w:vAlign w:val="center"/>
          </w:tcPr>
          <w:p w14:paraId="2E678177" w14:textId="77777777" w:rsidR="00477883" w:rsidRPr="00BB3C9A" w:rsidRDefault="00477883" w:rsidP="0047788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53DE70F2" w14:textId="06B270E9" w:rsidR="00477883" w:rsidRPr="00BB3C9A" w:rsidRDefault="00144FDE" w:rsidP="0047788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41347</w:t>
            </w:r>
          </w:p>
        </w:tc>
        <w:tc>
          <w:tcPr>
            <w:tcW w:w="1556" w:type="dxa"/>
            <w:vAlign w:val="center"/>
          </w:tcPr>
          <w:p w14:paraId="179FCF08" w14:textId="69787B65" w:rsidR="00477883" w:rsidRPr="00BB3C9A" w:rsidRDefault="00144FDE" w:rsidP="0047788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20259</w:t>
            </w:r>
          </w:p>
        </w:tc>
        <w:tc>
          <w:tcPr>
            <w:tcW w:w="1557" w:type="dxa"/>
            <w:vAlign w:val="center"/>
          </w:tcPr>
          <w:p w14:paraId="68D61496" w14:textId="3D8CBD28" w:rsidR="00477883" w:rsidRPr="00BB3C9A" w:rsidRDefault="00144FDE" w:rsidP="0047788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94651</w:t>
            </w:r>
          </w:p>
        </w:tc>
        <w:tc>
          <w:tcPr>
            <w:tcW w:w="2546" w:type="dxa"/>
            <w:vAlign w:val="center"/>
          </w:tcPr>
          <w:p w14:paraId="77E09E8C" w14:textId="2C7C8326" w:rsidR="00477883" w:rsidRPr="00BB3C9A" w:rsidRDefault="002A355D" w:rsidP="00ED4B1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</w:t>
            </w:r>
            <w:r w:rsidR="00144FDE" w:rsidRPr="00BB3C9A">
              <w:rPr>
                <w:rFonts w:ascii="Times New Roman" w:eastAsia="Calibri" w:hAnsi="Times New Roman" w:cs="Times New Roman"/>
              </w:rPr>
              <w:t>91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144FDE" w:rsidRPr="00BB3C9A">
              <w:rPr>
                <w:rFonts w:ascii="Times New Roman" w:eastAsia="Calibri" w:hAnsi="Times New Roman" w:cs="Times New Roman"/>
              </w:rPr>
              <w:t>87</w:t>
            </w:r>
          </w:p>
        </w:tc>
      </w:tr>
      <w:tr w:rsidR="00BB3C9A" w:rsidRPr="00BB3C9A" w14:paraId="595D716C" w14:textId="77777777" w:rsidTr="00BA3FC9">
        <w:trPr>
          <w:trHeight w:val="509"/>
        </w:trPr>
        <w:tc>
          <w:tcPr>
            <w:tcW w:w="1859" w:type="dxa"/>
            <w:vAlign w:val="center"/>
          </w:tcPr>
          <w:p w14:paraId="4256B099" w14:textId="77777777" w:rsidR="008E4AB5" w:rsidRPr="00BB3C9A" w:rsidRDefault="008E4AB5" w:rsidP="000F7ABB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</w:t>
            </w:r>
            <w:r w:rsidR="00861FA3" w:rsidRPr="00BB3C9A">
              <w:rPr>
                <w:rFonts w:ascii="Times New Roman" w:eastAsia="Calibri" w:hAnsi="Times New Roman" w:cs="Times New Roman"/>
                <w:b/>
                <w:lang w:val="en-US"/>
              </w:rPr>
              <w:t>3</w:t>
            </w:r>
          </w:p>
        </w:tc>
        <w:tc>
          <w:tcPr>
            <w:tcW w:w="1673" w:type="dxa"/>
            <w:vAlign w:val="center"/>
          </w:tcPr>
          <w:p w14:paraId="12C1B3AD" w14:textId="39FD12FD" w:rsidR="008E4AB5" w:rsidRPr="00BB3C9A" w:rsidRDefault="00E4364E" w:rsidP="0047788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48844</w:t>
            </w:r>
          </w:p>
        </w:tc>
        <w:tc>
          <w:tcPr>
            <w:tcW w:w="1556" w:type="dxa"/>
            <w:vAlign w:val="center"/>
          </w:tcPr>
          <w:p w14:paraId="2C16C260" w14:textId="5F34E413" w:rsidR="008E4AB5" w:rsidRPr="00BB3C9A" w:rsidRDefault="00E4364E" w:rsidP="0047788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28332</w:t>
            </w:r>
          </w:p>
        </w:tc>
        <w:tc>
          <w:tcPr>
            <w:tcW w:w="1557" w:type="dxa"/>
            <w:vAlign w:val="center"/>
          </w:tcPr>
          <w:p w14:paraId="002B9E24" w14:textId="12CB56FF" w:rsidR="008E4AB5" w:rsidRPr="00BB3C9A" w:rsidRDefault="00E4364E" w:rsidP="00477883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0604</w:t>
            </w:r>
          </w:p>
        </w:tc>
        <w:tc>
          <w:tcPr>
            <w:tcW w:w="2546" w:type="dxa"/>
            <w:vAlign w:val="center"/>
          </w:tcPr>
          <w:p w14:paraId="245E8693" w14:textId="66BAC4E0" w:rsidR="008E4AB5" w:rsidRPr="00BB3C9A" w:rsidRDefault="00E4364E" w:rsidP="001851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46</w:t>
            </w:r>
            <w:r w:rsidR="002A355D" w:rsidRPr="00BB3C9A">
              <w:rPr>
                <w:rFonts w:ascii="Times New Roman" w:eastAsia="Calibri" w:hAnsi="Times New Roman" w:cs="Times New Roman"/>
              </w:rPr>
              <w:t>.</w:t>
            </w:r>
            <w:r w:rsidRPr="00BB3C9A">
              <w:rPr>
                <w:rFonts w:ascii="Times New Roman" w:eastAsia="Calibri" w:hAnsi="Times New Roman" w:cs="Times New Roman"/>
              </w:rPr>
              <w:t>03</w:t>
            </w:r>
          </w:p>
        </w:tc>
      </w:tr>
      <w:tr w:rsidR="00BB3C9A" w:rsidRPr="00BB3C9A" w14:paraId="184960E7" w14:textId="77777777" w:rsidTr="00BA3FC9">
        <w:trPr>
          <w:trHeight w:val="509"/>
        </w:trPr>
        <w:tc>
          <w:tcPr>
            <w:tcW w:w="1859" w:type="dxa"/>
            <w:vAlign w:val="center"/>
          </w:tcPr>
          <w:p w14:paraId="6CCB3306" w14:textId="1B6A8DDA" w:rsidR="00E4364E" w:rsidRPr="00BB3C9A" w:rsidRDefault="00E4364E" w:rsidP="00E4364E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4A7157A7" w14:textId="4D5DE4DC" w:rsidR="00E4364E" w:rsidRPr="00BB3C9A" w:rsidRDefault="00E4364E" w:rsidP="00E4364E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6782</w:t>
            </w:r>
          </w:p>
        </w:tc>
        <w:tc>
          <w:tcPr>
            <w:tcW w:w="1556" w:type="dxa"/>
            <w:vAlign w:val="center"/>
          </w:tcPr>
          <w:p w14:paraId="793C7FDA" w14:textId="75D1E1AB" w:rsidR="00E4364E" w:rsidRPr="00BB3C9A" w:rsidRDefault="00E4364E" w:rsidP="00E4364E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6044</w:t>
            </w:r>
          </w:p>
        </w:tc>
        <w:tc>
          <w:tcPr>
            <w:tcW w:w="1557" w:type="dxa"/>
            <w:vAlign w:val="center"/>
          </w:tcPr>
          <w:p w14:paraId="2101B466" w14:textId="2E37C70A" w:rsidR="00E4364E" w:rsidRPr="00BB3C9A" w:rsidRDefault="00E4364E" w:rsidP="00E4364E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8947</w:t>
            </w:r>
          </w:p>
        </w:tc>
        <w:tc>
          <w:tcPr>
            <w:tcW w:w="2546" w:type="dxa"/>
            <w:vAlign w:val="center"/>
          </w:tcPr>
          <w:p w14:paraId="59727D9A" w14:textId="61032E43" w:rsidR="00E4364E" w:rsidRPr="00BB3C9A" w:rsidRDefault="00E4364E" w:rsidP="00E4364E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71.57</w:t>
            </w:r>
          </w:p>
        </w:tc>
      </w:tr>
      <w:tr w:rsidR="00BB3C9A" w:rsidRPr="00BB3C9A" w14:paraId="44B53B1A" w14:textId="77777777" w:rsidTr="00BA3FC9">
        <w:trPr>
          <w:trHeight w:val="509"/>
        </w:trPr>
        <w:tc>
          <w:tcPr>
            <w:tcW w:w="1859" w:type="dxa"/>
            <w:vAlign w:val="center"/>
          </w:tcPr>
          <w:p w14:paraId="4BDE26BA" w14:textId="1EEF1E44" w:rsidR="00A618EE" w:rsidRPr="00BB3C9A" w:rsidRDefault="00A618EE" w:rsidP="00A618EE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24808384" w14:textId="25E5FD04" w:rsidR="00A618EE" w:rsidRPr="00BB3C9A" w:rsidRDefault="00EE4D01" w:rsidP="00A618EE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2130</w:t>
            </w:r>
          </w:p>
        </w:tc>
        <w:tc>
          <w:tcPr>
            <w:tcW w:w="1556" w:type="dxa"/>
            <w:vAlign w:val="center"/>
          </w:tcPr>
          <w:p w14:paraId="71421F8A" w14:textId="6F292786" w:rsidR="00A618EE" w:rsidRPr="00BB3C9A" w:rsidRDefault="00EE4D01" w:rsidP="00A618EE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81609</w:t>
            </w:r>
          </w:p>
        </w:tc>
        <w:tc>
          <w:tcPr>
            <w:tcW w:w="1557" w:type="dxa"/>
            <w:vAlign w:val="center"/>
          </w:tcPr>
          <w:p w14:paraId="10C0E101" w14:textId="730E171C" w:rsidR="00A618EE" w:rsidRPr="00BB3C9A" w:rsidRDefault="00EE4D01" w:rsidP="00A618EE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53801</w:t>
            </w:r>
          </w:p>
        </w:tc>
        <w:tc>
          <w:tcPr>
            <w:tcW w:w="2546" w:type="dxa"/>
            <w:vAlign w:val="center"/>
          </w:tcPr>
          <w:p w14:paraId="52849E2E" w14:textId="463208FE" w:rsidR="00A618EE" w:rsidRPr="00BB3C9A" w:rsidRDefault="00A618EE" w:rsidP="00A618EE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8</w:t>
            </w:r>
            <w:r w:rsidR="00EE4D01" w:rsidRPr="00BB3C9A">
              <w:rPr>
                <w:rFonts w:ascii="Times New Roman" w:eastAsia="Calibri" w:hAnsi="Times New Roman" w:cs="Times New Roman"/>
              </w:rPr>
              <w:t>61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EE4D01" w:rsidRPr="00BB3C9A">
              <w:rPr>
                <w:rFonts w:ascii="Times New Roman" w:eastAsia="Calibri" w:hAnsi="Times New Roman" w:cs="Times New Roman"/>
              </w:rPr>
              <w:t>17</w:t>
            </w:r>
          </w:p>
        </w:tc>
      </w:tr>
    </w:tbl>
    <w:bookmarkEnd w:id="0"/>
    <w:p w14:paraId="4C0CB553" w14:textId="77777777" w:rsidR="00477883" w:rsidRPr="00BB3C9A" w:rsidRDefault="00477883" w:rsidP="00477883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1E9510D7" w14:textId="77777777" w:rsidR="00477883" w:rsidRPr="00BB3C9A" w:rsidRDefault="00477883" w:rsidP="00477883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57B3B9DB" w14:textId="77777777" w:rsidR="00477883" w:rsidRPr="00BB3C9A" w:rsidRDefault="00477883" w:rsidP="00477883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24EDF7C7" w14:textId="77777777" w:rsidR="00477883" w:rsidRPr="00BB3C9A" w:rsidRDefault="00477883" w:rsidP="00477883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bookmarkEnd w:id="1"/>
    <w:p w14:paraId="27360CDB" w14:textId="77777777" w:rsidR="00987D76" w:rsidRPr="00BB3C9A" w:rsidRDefault="00987D76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5F980719" w14:textId="77777777" w:rsidR="00477883" w:rsidRPr="00BB3C9A" w:rsidRDefault="00477883" w:rsidP="0047788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bookmarkStart w:id="2" w:name="_Hlk153831412"/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6655263E" w14:textId="77777777" w:rsidR="00477883" w:rsidRPr="00BB3C9A" w:rsidRDefault="00477883" w:rsidP="004C3143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6BA90265" w14:textId="014CEBB4" w:rsidR="00370957" w:rsidRPr="00BB3C9A" w:rsidRDefault="005A65B6" w:rsidP="00B4021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="00AE6557" w:rsidRPr="00BB3C9A">
        <w:rPr>
          <w:rFonts w:ascii="Times New Roman" w:eastAsia="Calibri" w:hAnsi="Times New Roman" w:cs="Times New Roman"/>
          <w:b/>
          <w:iCs/>
          <w:lang w:val="en-US"/>
        </w:rPr>
        <w:t xml:space="preserve">No:      </w:t>
      </w:r>
      <w:r w:rsidR="004F7995" w:rsidRPr="00BB3C9A">
        <w:rPr>
          <w:rFonts w:ascii="Times New Roman" w:eastAsia="Calibri" w:hAnsi="Times New Roman" w:cs="Times New Roman"/>
          <w:b/>
          <w:iCs/>
          <w:lang w:val="en-US"/>
        </w:rPr>
        <w:t>T</w:t>
      </w:r>
      <w:r w:rsidR="00A664A8" w:rsidRPr="00BB3C9A">
        <w:rPr>
          <w:rFonts w:ascii="Times New Roman" w:eastAsia="Calibri" w:hAnsi="Times New Roman" w:cs="Times New Roman"/>
          <w:b/>
          <w:iCs/>
          <w:lang w:val="en-US"/>
        </w:rPr>
        <w:t>S</w:t>
      </w:r>
      <w:r w:rsidR="0051194E" w:rsidRPr="00BB3C9A">
        <w:rPr>
          <w:rFonts w:ascii="Times New Roman" w:eastAsia="Calibri" w:hAnsi="Times New Roman" w:cs="Times New Roman"/>
          <w:b/>
          <w:iCs/>
          <w:lang w:val="en-US"/>
        </w:rPr>
        <w:t>1   (M</w:t>
      </w:r>
      <w:r w:rsidR="00370957" w:rsidRPr="00BB3C9A">
        <w:rPr>
          <w:rFonts w:ascii="Times New Roman" w:eastAsia="Calibri" w:hAnsi="Times New Roman" w:cs="Times New Roman"/>
          <w:b/>
          <w:iCs/>
          <w:lang w:val="en-US"/>
        </w:rPr>
        <w:t>06</w:t>
      </w:r>
      <w:r w:rsidR="0051194E" w:rsidRPr="00BB3C9A">
        <w:rPr>
          <w:rFonts w:ascii="Times New Roman" w:eastAsia="Calibri" w:hAnsi="Times New Roman" w:cs="Times New Roman"/>
          <w:b/>
          <w:iCs/>
          <w:lang w:val="en-US"/>
        </w:rPr>
        <w:t>-2X</w:t>
      </w:r>
      <w:r w:rsidR="00370957" w:rsidRPr="00BB3C9A">
        <w:rPr>
          <w:rFonts w:ascii="Times New Roman" w:eastAsia="Calibri" w:hAnsi="Times New Roman" w:cs="Times New Roman"/>
          <w:b/>
          <w:iCs/>
          <w:lang w:val="en-US"/>
        </w:rPr>
        <w:t>/6-31+g(d)/LANL2DZ</w:t>
      </w:r>
      <w:r w:rsidR="00A664A8" w:rsidRPr="00BB3C9A">
        <w:rPr>
          <w:rFonts w:ascii="Times New Roman" w:eastAsia="Calibri" w:hAnsi="Times New Roman" w:cs="Times New Roman"/>
          <w:b/>
          <w:iCs/>
          <w:lang w:val="en-US"/>
        </w:rPr>
        <w:t>(Au)</w:t>
      </w:r>
      <w:r w:rsidR="00370957" w:rsidRPr="00BB3C9A">
        <w:rPr>
          <w:rFonts w:ascii="Times New Roman" w:eastAsia="Calibri" w:hAnsi="Times New Roman" w:cs="Times New Roman"/>
          <w:b/>
          <w:iCs/>
          <w:lang w:val="en-US"/>
        </w:rPr>
        <w:t>)</w:t>
      </w:r>
    </w:p>
    <w:p w14:paraId="4DCDCFC8" w14:textId="7C60BC89" w:rsidR="00370957" w:rsidRPr="00BB3C9A" w:rsidRDefault="00EA2643" w:rsidP="00B4021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Atom </w:t>
      </w:r>
      <w:r w:rsidR="00370957" w:rsidRPr="00BB3C9A">
        <w:rPr>
          <w:rFonts w:ascii="Times New Roman" w:eastAsia="Calibri" w:hAnsi="Times New Roman" w:cs="Times New Roman"/>
          <w:iCs/>
          <w:lang w:val="en-US"/>
        </w:rPr>
        <w:t xml:space="preserve">Type     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</w:t>
      </w:r>
      <w:r w:rsidR="00370957" w:rsidRPr="00BB3C9A">
        <w:rPr>
          <w:rFonts w:ascii="Times New Roman" w:eastAsia="Calibri" w:hAnsi="Times New Roman" w:cs="Times New Roman"/>
          <w:iCs/>
          <w:lang w:val="en-US"/>
        </w:rPr>
        <w:t xml:space="preserve">   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    </w:t>
      </w:r>
      <w:r w:rsidR="00370957" w:rsidRPr="00BB3C9A">
        <w:rPr>
          <w:rFonts w:ascii="Times New Roman" w:eastAsia="Calibri" w:hAnsi="Times New Roman" w:cs="Times New Roman"/>
          <w:iCs/>
          <w:lang w:val="en-US"/>
        </w:rPr>
        <w:t xml:space="preserve">         X           Y           Z</w:t>
      </w:r>
    </w:p>
    <w:p w14:paraId="6BA9057E" w14:textId="77777777" w:rsidR="00370957" w:rsidRPr="00BB3C9A" w:rsidRDefault="00370957" w:rsidP="00B4021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</w:t>
      </w:r>
      <w:r w:rsidR="00EA2643" w:rsidRPr="00BB3C9A">
        <w:rPr>
          <w:rFonts w:ascii="Times New Roman" w:eastAsia="Calibri" w:hAnsi="Times New Roman" w:cs="Times New Roman"/>
          <w:iCs/>
          <w:lang w:val="en-US"/>
        </w:rPr>
        <w:t>-----------------------</w:t>
      </w:r>
      <w:r w:rsidRPr="00BB3C9A">
        <w:rPr>
          <w:rFonts w:ascii="Times New Roman" w:eastAsia="Calibri" w:hAnsi="Times New Roman" w:cs="Times New Roman"/>
          <w:iCs/>
          <w:lang w:val="en-US"/>
        </w:rPr>
        <w:t>-----------------</w:t>
      </w:r>
    </w:p>
    <w:bookmarkEnd w:id="2"/>
    <w:p w14:paraId="69F435F2" w14:textId="56FCD9E4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1.42426500   -1.10660100   -0.47119700</w:t>
      </w:r>
    </w:p>
    <w:p w14:paraId="58C6765B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0.03745000   -1.15384300   -0.89731800</w:t>
      </w:r>
    </w:p>
    <w:p w14:paraId="50B75B0C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2.06888400   -1.55648300   -1.23636800</w:t>
      </w:r>
    </w:p>
    <w:p w14:paraId="252CBAF8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1.55985700   -1.65679500    0.47154000</w:t>
      </w:r>
    </w:p>
    <w:p w14:paraId="400D8D3E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0.62213600   -2.49626800   -1.07347600</w:t>
      </w:r>
    </w:p>
    <w:p w14:paraId="62F0527F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0.16496500   -0.67820200   -1.88820900</w:t>
      </w:r>
    </w:p>
    <w:p w14:paraId="3899BD36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0.66729700   -0.57207700   -0.21360200</w:t>
      </w:r>
    </w:p>
    <w:p w14:paraId="7CFC89BE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2.05020200   -2.61484800   -1.24904300</w:t>
      </w:r>
    </w:p>
    <w:p w14:paraId="7F3D4903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3.04300600   -2.62618100   -0.45995800</w:t>
      </w:r>
    </w:p>
    <w:p w14:paraId="6D26F631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4.16352800   -2.71767500    0.31459500</w:t>
      </w:r>
    </w:p>
    <w:p w14:paraId="0ABFAA9E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4.86396200   -1.52979300    0.68589000</w:t>
      </w:r>
    </w:p>
    <w:p w14:paraId="760129C4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4.62329300   -4.00629100    0.72553500</w:t>
      </w:r>
    </w:p>
    <w:p w14:paraId="25AC3127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6.00262400   -1.64369200    1.45275000</w:t>
      </w:r>
    </w:p>
    <w:p w14:paraId="59E65CD7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49021500   -0.56677000    0.35410200</w:t>
      </w:r>
    </w:p>
    <w:p w14:paraId="75847C5E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5.76503500   -4.09071500    1.49166400</w:t>
      </w:r>
    </w:p>
    <w:p w14:paraId="76A4214C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06849800   -4.88893200    0.42418800</w:t>
      </w:r>
    </w:p>
    <w:p w14:paraId="119E6A41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6.44636700   -2.91586200    1.84904900</w:t>
      </w:r>
    </w:p>
    <w:p w14:paraId="055F0D05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6.55683400   -0.76008200    1.74704100</w:t>
      </w:r>
    </w:p>
    <w:p w14:paraId="2A831E48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6.13878500   -5.05484000    1.81631500</w:t>
      </w:r>
    </w:p>
    <w:p w14:paraId="032D831B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7.34659800   -2.99284900    2.45135900</w:t>
      </w:r>
    </w:p>
    <w:p w14:paraId="040B5936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-1.71763100    0.26200300   -0.30365200</w:t>
      </w:r>
    </w:p>
    <w:p w14:paraId="426A1B26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2.64221400    0.35715700   -0.02948800</w:t>
      </w:r>
    </w:p>
    <w:p w14:paraId="7BA069EB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 0.05450200   -3.63335500    0.31663600</w:t>
      </w:r>
    </w:p>
    <w:p w14:paraId="540C4738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0.17003000   -3.73932900   -1.05807800</w:t>
      </w:r>
    </w:p>
    <w:p w14:paraId="76150A14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1.24216200   -3.71217700   -1.28960800</w:t>
      </w:r>
    </w:p>
    <w:p w14:paraId="2030A032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0.29346400   -4.65303300   -1.46059800</w:t>
      </w:r>
    </w:p>
    <w:p w14:paraId="047E6C9E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Au                 2.62829600   -2.89046200   -3.25824200</w:t>
      </w:r>
    </w:p>
    <w:p w14:paraId="0119A3B2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3.21789400   -3.20346400   -5.50426600</w:t>
      </w:r>
    </w:p>
    <w:p w14:paraId="4FA9A347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2.58774000   -5.20778400   -2.88217800</w:t>
      </w:r>
    </w:p>
    <w:p w14:paraId="27EF56FE" w14:textId="39E9BCCD" w:rsidR="0051194E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2.60741000   -0.56072000   -3.52212600</w:t>
      </w:r>
    </w:p>
    <w:p w14:paraId="55F5C223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5B0D1EAA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23E9159B" w14:textId="01E5FF99" w:rsidR="0051194E" w:rsidRPr="00BB3C9A" w:rsidRDefault="005A65B6" w:rsidP="0051194E">
      <w:pPr>
        <w:spacing w:after="0"/>
        <w:rPr>
          <w:rFonts w:ascii="Times New Roman" w:eastAsia="Calibri" w:hAnsi="Times New Roman" w:cs="Times New Roman"/>
          <w:b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="0051194E" w:rsidRPr="00BB3C9A">
        <w:rPr>
          <w:rFonts w:ascii="Times New Roman" w:eastAsia="Calibri" w:hAnsi="Times New Roman" w:cs="Times New Roman"/>
          <w:b/>
          <w:bCs/>
          <w:iCs/>
          <w:lang w:val="en-US"/>
        </w:rPr>
        <w:t>No:      TS</w:t>
      </w:r>
      <w:r w:rsidR="00B50935" w:rsidRPr="00BB3C9A">
        <w:rPr>
          <w:rFonts w:ascii="Times New Roman" w:eastAsia="Calibri" w:hAnsi="Times New Roman" w:cs="Times New Roman"/>
          <w:b/>
          <w:bCs/>
          <w:iCs/>
          <w:lang w:val="en-US"/>
        </w:rPr>
        <w:t>2</w:t>
      </w:r>
      <w:r w:rsidR="0051194E" w:rsidRPr="00BB3C9A">
        <w:rPr>
          <w:rFonts w:ascii="Times New Roman" w:eastAsia="Calibri" w:hAnsi="Times New Roman" w:cs="Times New Roman"/>
          <w:b/>
          <w:bCs/>
          <w:iCs/>
          <w:lang w:val="en-US"/>
        </w:rPr>
        <w:t xml:space="preserve">   (M06-2X/6-31+g(d)/LANL2DZ(Au))</w:t>
      </w:r>
    </w:p>
    <w:p w14:paraId="3FEEB227" w14:textId="200C2507" w:rsidR="0051194E" w:rsidRPr="00BB3C9A" w:rsidRDefault="0051194E" w:rsidP="0051194E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433549A6" w14:textId="77777777" w:rsidR="0051194E" w:rsidRPr="00BB3C9A" w:rsidRDefault="0051194E" w:rsidP="0051194E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61A12EA9" w14:textId="496438E2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3.67035200   -0.99218400    0.30887200</w:t>
      </w:r>
    </w:p>
    <w:p w14:paraId="7F8805D9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2.71958000    0.27809900    0.09116800</w:t>
      </w:r>
    </w:p>
    <w:p w14:paraId="20554AB9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4.18475200   -1.11381600   -0.64776200</w:t>
      </w:r>
    </w:p>
    <w:p w14:paraId="03205C79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3.06417500   -1.87538000    0.51625300</w:t>
      </w:r>
    </w:p>
    <w:p w14:paraId="0B884974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1.91650900    0.37909400    1.29083400</w:t>
      </w:r>
    </w:p>
    <w:p w14:paraId="0676A32A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2.11928400    0.09883200   -0.80350700</w:t>
      </w:r>
    </w:p>
    <w:p w14:paraId="105E3953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3.37446000    1.14362200   -0.03643000</w:t>
      </w:r>
    </w:p>
    <w:p w14:paraId="09C9DCC8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0.65958100   -0.22420600    1.48372700</w:t>
      </w:r>
    </w:p>
    <w:p w14:paraId="20279703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0.00740200   -0.05125300    2.59710600</w:t>
      </w:r>
    </w:p>
    <w:p w14:paraId="29D903F7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1.04732300   -0.02104800    3.48989500</w:t>
      </w:r>
    </w:p>
    <w:p w14:paraId="0579E537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0.87775700   -0.49420700    4.82127800</w:t>
      </w:r>
    </w:p>
    <w:p w14:paraId="305B1139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lastRenderedPageBreak/>
        <w:t xml:space="preserve"> C                  2.30277300    0.47142200    3.02544700</w:t>
      </w:r>
    </w:p>
    <w:p w14:paraId="30B091EC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1.96708300   -0.48565300    5.66523200</w:t>
      </w:r>
    </w:p>
    <w:p w14:paraId="00DAD8E4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0.09383500   -0.85010500    5.14696800</w:t>
      </w:r>
    </w:p>
    <w:p w14:paraId="66BF413F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3.37337000    0.46556100    3.89578700</w:t>
      </w:r>
    </w:p>
    <w:p w14:paraId="52370459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2.39869800    0.82914500    2.00526400</w:t>
      </w:r>
    </w:p>
    <w:p w14:paraId="23AEB64E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3.20451100   -0.00794900    5.20393300</w:t>
      </w:r>
    </w:p>
    <w:p w14:paraId="00949E5D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1.86832900   -0.84374500    6.68339300</w:t>
      </w:r>
    </w:p>
    <w:p w14:paraId="608C08F6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33978000    0.82984900    3.56686800</w:t>
      </w:r>
    </w:p>
    <w:p w14:paraId="7740A187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05371400   -0.00283500    5.87999500</w:t>
      </w:r>
    </w:p>
    <w:p w14:paraId="0581AD62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-4.54727000   -0.80765800    1.37788800</w:t>
      </w:r>
    </w:p>
    <w:p w14:paraId="5AE54D76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5.33210600   -0.31561900    1.08796400</w:t>
      </w:r>
    </w:p>
    <w:p w14:paraId="29D97EEF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-1.63909200    0.97743200    3.57551600</w:t>
      </w:r>
    </w:p>
    <w:p w14:paraId="17E77337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2.49254100    1.01067900    2.52126200</w:t>
      </w:r>
    </w:p>
    <w:p w14:paraId="253BB709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2.83863700    2.04367000    2.33747400</w:t>
      </w:r>
    </w:p>
    <w:p w14:paraId="7EE994A1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3.42726600    0.45499100    2.78180300</w:t>
      </w:r>
    </w:p>
    <w:p w14:paraId="61F7E5D0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Au                 0.26963300   -1.48020200    0.15046000</w:t>
      </w:r>
    </w:p>
    <w:p w14:paraId="7E384A2E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1.27465400   -2.92014000   -1.42120200</w:t>
      </w:r>
    </w:p>
    <w:p w14:paraId="5082BCF2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-0.33311600   -3.28518700    1.51888300</w:t>
      </w:r>
    </w:p>
    <w:p w14:paraId="42978208" w14:textId="77777777" w:rsidR="00974203" w:rsidRPr="00BB3C9A" w:rsidRDefault="00974203" w:rsidP="009742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0.79066600    0.41139300   -1.13762300</w:t>
      </w:r>
    </w:p>
    <w:p w14:paraId="4657F2B8" w14:textId="77777777" w:rsidR="00B50935" w:rsidRPr="00BB3C9A" w:rsidRDefault="00B50935" w:rsidP="00BD1274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30B1DC72" w14:textId="77777777" w:rsidR="00B50935" w:rsidRPr="00BB3C9A" w:rsidRDefault="00B50935" w:rsidP="00BD1274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08E39884" w14:textId="4E233516" w:rsidR="0051194E" w:rsidRPr="00BB3C9A" w:rsidRDefault="005A65B6" w:rsidP="0051194E">
      <w:pPr>
        <w:spacing w:after="0"/>
        <w:rPr>
          <w:rFonts w:ascii="Times New Roman" w:eastAsia="Calibri" w:hAnsi="Times New Roman" w:cs="Times New Roman"/>
          <w:b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="0051194E" w:rsidRPr="00BB3C9A">
        <w:rPr>
          <w:rFonts w:ascii="Times New Roman" w:eastAsia="Calibri" w:hAnsi="Times New Roman" w:cs="Times New Roman"/>
          <w:b/>
          <w:bCs/>
          <w:iCs/>
          <w:lang w:val="en-US"/>
        </w:rPr>
        <w:t xml:space="preserve">No:      </w:t>
      </w:r>
      <w:r w:rsidR="00B50935" w:rsidRPr="00BB3C9A">
        <w:rPr>
          <w:rFonts w:ascii="Times New Roman" w:eastAsia="Calibri" w:hAnsi="Times New Roman" w:cs="Times New Roman"/>
          <w:b/>
          <w:bCs/>
          <w:iCs/>
          <w:lang w:val="en-US"/>
        </w:rPr>
        <w:t>T</w:t>
      </w:r>
      <w:r w:rsidR="0051194E" w:rsidRPr="00BB3C9A">
        <w:rPr>
          <w:rFonts w:ascii="Times New Roman" w:eastAsia="Calibri" w:hAnsi="Times New Roman" w:cs="Times New Roman"/>
          <w:b/>
          <w:bCs/>
          <w:iCs/>
          <w:lang w:val="en-US"/>
        </w:rPr>
        <w:t>S</w:t>
      </w:r>
      <w:r w:rsidR="00B50935" w:rsidRPr="00BB3C9A">
        <w:rPr>
          <w:rFonts w:ascii="Times New Roman" w:eastAsia="Calibri" w:hAnsi="Times New Roman" w:cs="Times New Roman"/>
          <w:b/>
          <w:bCs/>
          <w:iCs/>
          <w:lang w:val="en-US"/>
        </w:rPr>
        <w:t>3</w:t>
      </w:r>
      <w:r w:rsidR="0051194E" w:rsidRPr="00BB3C9A">
        <w:rPr>
          <w:rFonts w:ascii="Times New Roman" w:eastAsia="Calibri" w:hAnsi="Times New Roman" w:cs="Times New Roman"/>
          <w:b/>
          <w:bCs/>
          <w:iCs/>
          <w:lang w:val="en-US"/>
        </w:rPr>
        <w:t xml:space="preserve">   (M06-2X/6-31+g(d)/LANL2DZ(Au))</w:t>
      </w:r>
    </w:p>
    <w:p w14:paraId="1E5EC291" w14:textId="58E53B37" w:rsidR="0051194E" w:rsidRPr="00BB3C9A" w:rsidRDefault="0051194E" w:rsidP="0051194E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345AFA83" w14:textId="77777777" w:rsidR="0051194E" w:rsidRPr="00BB3C9A" w:rsidRDefault="0051194E" w:rsidP="0051194E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47089C31" w14:textId="75BD63D4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4.43110300    1.15586000   -0.25322600</w:t>
      </w:r>
    </w:p>
    <w:p w14:paraId="305CEF53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3.00534100    0.72812500   -0.56394200</w:t>
      </w:r>
    </w:p>
    <w:p w14:paraId="78560FBA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4.82065200    0.58741200    0.60142400</w:t>
      </w:r>
    </w:p>
    <w:p w14:paraId="18A644D7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4.45900700    2.22546800   -0.00589000</w:t>
      </w:r>
    </w:p>
    <w:p w14:paraId="3DAB9FBB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2.04284600    0.98883200    0.54729200</w:t>
      </w:r>
    </w:p>
    <w:p w14:paraId="7C1BA88A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2.97613800   -0.34466100   -0.79361100</w:t>
      </w:r>
    </w:p>
    <w:p w14:paraId="4C1DADA5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2.65203300    1.25370800   -1.46049700</w:t>
      </w:r>
    </w:p>
    <w:p w14:paraId="299B61FE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0.65200700    0.69293300    0.55039200</w:t>
      </w:r>
    </w:p>
    <w:p w14:paraId="490B18F3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0.07571700    1.09648400    1.72238100</w:t>
      </w:r>
    </w:p>
    <w:p w14:paraId="49C90DA6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1.28220100    1.15340400    2.25020900</w:t>
      </w:r>
    </w:p>
    <w:p w14:paraId="411D7E4F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1.63982700    2.16062700    3.15730000</w:t>
      </w:r>
    </w:p>
    <w:p w14:paraId="238370D9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2.22331600    0.19295800    1.85511900</w:t>
      </w:r>
    </w:p>
    <w:p w14:paraId="048CE7A3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2.94164600    2.21673200    3.64293500</w:t>
      </w:r>
    </w:p>
    <w:p w14:paraId="2C9F1189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0.91221000    2.90143000    3.47380600</w:t>
      </w:r>
    </w:p>
    <w:p w14:paraId="6D708CE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3.52191400    0.25781200    2.34884600</w:t>
      </w:r>
    </w:p>
    <w:p w14:paraId="11D9AB5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1.94088800   -0.62374500    1.19706000</w:t>
      </w:r>
    </w:p>
    <w:p w14:paraId="668E2DF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3.88372300    1.27038200    3.23767000</w:t>
      </w:r>
    </w:p>
    <w:p w14:paraId="77858FDA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3.22018500    3.00231300    4.33765800</w:t>
      </w:r>
    </w:p>
    <w:p w14:paraId="59EC9076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24695400   -0.49043200    2.04592200</w:t>
      </w:r>
    </w:p>
    <w:p w14:paraId="636ED8DB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89833200    1.31826000    3.62025300</w:t>
      </w:r>
    </w:p>
    <w:p w14:paraId="2E82292B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-5.18579700    0.88918000   -1.42017900</w:t>
      </w:r>
    </w:p>
    <w:p w14:paraId="527227C5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6.10795200    1.14136000   -1.26490700</w:t>
      </w:r>
    </w:p>
    <w:p w14:paraId="006C7F8C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-1.06601500    1.63292000    2.51957800</w:t>
      </w:r>
    </w:p>
    <w:p w14:paraId="5D65BC34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2.32801800    1.56654100    1.75673500</w:t>
      </w:r>
    </w:p>
    <w:p w14:paraId="22F20663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1.50590700    2.64563300    2.08390800</w:t>
      </w:r>
    </w:p>
    <w:p w14:paraId="39EBCDB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3.20321000    1.69613100    2.37981400</w:t>
      </w:r>
    </w:p>
    <w:p w14:paraId="263EF551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Au                 0.31070800    0.00705400   -1.02000300</w:t>
      </w:r>
    </w:p>
    <w:p w14:paraId="5855DB1F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lastRenderedPageBreak/>
        <w:t xml:space="preserve"> Cl                 1.68474600   -0.21300500   -3.15329200</w:t>
      </w:r>
    </w:p>
    <w:p w14:paraId="70C42507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-0.37571200   -2.09155400   -0.35404700</w:t>
      </w:r>
    </w:p>
    <w:p w14:paraId="2FCD658B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1.13757400    2.07355700   -1.89565700</w:t>
      </w:r>
    </w:p>
    <w:p w14:paraId="21AD0DBF" w14:textId="77777777" w:rsidR="00B50935" w:rsidRPr="00BB3C9A" w:rsidRDefault="00B50935" w:rsidP="00BD1274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031DAB39" w14:textId="77777777" w:rsidR="008164A5" w:rsidRPr="00BB3C9A" w:rsidRDefault="008164A5" w:rsidP="00BD1274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723ACF5D" w14:textId="4447A3DC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b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bCs/>
          <w:iCs/>
          <w:lang w:val="en-US"/>
        </w:rPr>
        <w:t>No:      TS4   (M06-2X/6-31+g(d)/LANL2DZ(Au))</w:t>
      </w:r>
    </w:p>
    <w:p w14:paraId="55320790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F7DA549" w14:textId="7B5904FD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77FC1A7E" w14:textId="4E65411B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4.29611600   -1.56486400   -0.25594900</w:t>
      </w:r>
    </w:p>
    <w:p w14:paraId="1D9153C1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2.90695200   -1.07112700   -0.62877900</w:t>
      </w:r>
    </w:p>
    <w:p w14:paraId="6B46CFE1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4.23590600   -2.57367900    0.17498700</w:t>
      </w:r>
    </w:p>
    <w:p w14:paraId="16A1D07E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4.75402200   -0.89498500    0.48380600</w:t>
      </w:r>
    </w:p>
    <w:p w14:paraId="58C83F06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1.95457700   -1.04012500    0.52497000</w:t>
      </w:r>
    </w:p>
    <w:p w14:paraId="1526AD70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2.48367000   -1.72193800   -1.40332900</w:t>
      </w:r>
    </w:p>
    <w:p w14:paraId="07D85684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2.97338400   -0.06294500   -1.05484700</w:t>
      </w:r>
    </w:p>
    <w:p w14:paraId="117BBB9B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0.60116200   -0.63585400    0.47129200</w:t>
      </w:r>
    </w:p>
    <w:p w14:paraId="52D8DEE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0.03774400   -0.78245400    1.74605700</w:t>
      </w:r>
    </w:p>
    <w:p w14:paraId="64EB5911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1.28859300   -0.97002000    2.26039900</w:t>
      </w:r>
    </w:p>
    <w:p w14:paraId="33C4E0A1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2.38133900   -0.30261800    1.61355900</w:t>
      </w:r>
    </w:p>
    <w:p w14:paraId="22EA5935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1.50951900   -1.79766400    3.40883600</w:t>
      </w:r>
    </w:p>
    <w:p w14:paraId="136CFC21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3.65349000   -0.50279500    2.07158800</w:t>
      </w:r>
    </w:p>
    <w:p w14:paraId="57114877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2.19048700    0.37541000    0.78911900</w:t>
      </w:r>
    </w:p>
    <w:p w14:paraId="4D15EC33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2.78881400   -1.99218500    3.85007300</w:t>
      </w:r>
    </w:p>
    <w:p w14:paraId="5D133ABD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0.67192300   -2.28663900    3.89253300</w:t>
      </w:r>
    </w:p>
    <w:p w14:paraId="45C1592C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3.87287900   -1.35203300    3.18766700</w:t>
      </w:r>
    </w:p>
    <w:p w14:paraId="2586D82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49282600   -0.00678500    1.59892300</w:t>
      </w:r>
    </w:p>
    <w:p w14:paraId="411E6073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2.98694900   -2.63672900    4.69849700</w:t>
      </w:r>
    </w:p>
    <w:p w14:paraId="4566FC49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88338300   -1.50809700    3.54923100</w:t>
      </w:r>
    </w:p>
    <w:p w14:paraId="1AE95490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-5.04747400   -1.57541000   -1.45462600</w:t>
      </w:r>
    </w:p>
    <w:p w14:paraId="045DDC34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5.94651000   -1.87878900   -1.26078000</w:t>
      </w:r>
    </w:p>
    <w:p w14:paraId="1FD559BC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-1.12952500   -1.26650000    2.62325700</w:t>
      </w:r>
    </w:p>
    <w:p w14:paraId="56E04688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2.22759600   -1.36719000    1.83034400</w:t>
      </w:r>
    </w:p>
    <w:p w14:paraId="74FEA2F3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0.71106400   -0.09280600    2.71118400</w:t>
      </w:r>
    </w:p>
    <w:p w14:paraId="67BE326B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3.13805800   -1.61398000    2.36104300</w:t>
      </w:r>
    </w:p>
    <w:p w14:paraId="06A133AD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Au                 0.32300500   -0.01742400   -1.16686800</w:t>
      </w:r>
    </w:p>
    <w:p w14:paraId="71483089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1.40302800    0.71286300   -3.16329500</w:t>
      </w:r>
    </w:p>
    <w:p w14:paraId="797AFCEA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0.46910500   -2.27819600   -1.78282800</w:t>
      </w:r>
    </w:p>
    <w:p w14:paraId="7E4594AA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0.11092900    2.17250400   -0.34086800</w:t>
      </w:r>
    </w:p>
    <w:p w14:paraId="15305239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64B45578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51D9C7CB" w14:textId="617CCB44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b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bCs/>
          <w:iCs/>
          <w:lang w:val="en-US"/>
        </w:rPr>
        <w:t>No:      TS5   (M06-2X/6-31+g(d)/LANL2DZ(Au))</w:t>
      </w:r>
    </w:p>
    <w:p w14:paraId="2AD2A44B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DF59A26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38A5970C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C                 -4.52040400   -0.99670000    0.09743300</w:t>
      </w:r>
    </w:p>
    <w:p w14:paraId="43A088EB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3.14344100   -0.46786400   -0.27350900</w:t>
      </w:r>
    </w:p>
    <w:p w14:paraId="00B165E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4.46103600   -2.05944900    0.36857900</w:t>
      </w:r>
    </w:p>
    <w:p w14:paraId="309E3FA8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4.92548400   -0.43968900    0.95301600</w:t>
      </w:r>
    </w:p>
    <w:p w14:paraId="41FCDE7C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2.14459100   -0.59328800    0.83006200</w:t>
      </w:r>
    </w:p>
    <w:p w14:paraId="1CF000D8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2.77220200   -1.00931100   -1.15239300</w:t>
      </w:r>
    </w:p>
    <w:p w14:paraId="3E5D2CB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3.21659600    0.58821000   -0.55933700</w:t>
      </w:r>
    </w:p>
    <w:p w14:paraId="1788746B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0.75745700   -0.24145800    0.75513700</w:t>
      </w:r>
    </w:p>
    <w:p w14:paraId="68E6F8D9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lastRenderedPageBreak/>
        <w:t xml:space="preserve"> C                 -0.21944600   -0.55113800    2.05241100</w:t>
      </w:r>
    </w:p>
    <w:p w14:paraId="7FE57DB6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1.14504000   -0.63952800    2.53967300</w:t>
      </w:r>
    </w:p>
    <w:p w14:paraId="2214AA00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2.16827700    0.22664200    2.02845900</w:t>
      </w:r>
    </w:p>
    <w:p w14:paraId="0DCA97A5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1.43764200   -1.63486200    3.51973500</w:t>
      </w:r>
    </w:p>
    <w:p w14:paraId="30286005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3.45573600    0.06223800    2.45499700</w:t>
      </w:r>
    </w:p>
    <w:p w14:paraId="17F879CF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1.91976800    1.02197100    1.33289200</w:t>
      </w:r>
    </w:p>
    <w:p w14:paraId="3265B37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2.73234300   -1.79856300    3.92936200</w:t>
      </w:r>
    </w:p>
    <w:p w14:paraId="02A1ED91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0.64223300   -2.26578400    3.89926500</w:t>
      </w:r>
    </w:p>
    <w:p w14:paraId="19237C4A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 3.75419300   -0.95537600    3.40005400</w:t>
      </w:r>
    </w:p>
    <w:p w14:paraId="0163E799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24690600    0.70529000    2.08865400</w:t>
      </w:r>
    </w:p>
    <w:p w14:paraId="70B89259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2.99230400   -2.56363400    4.65177500</w:t>
      </w:r>
    </w:p>
    <w:p w14:paraId="73D3624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 4.77676100   -1.08761600    3.73664200</w:t>
      </w:r>
    </w:p>
    <w:p w14:paraId="0F6D6202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-5.33377500   -0.81617700   -1.04692700</w:t>
      </w:r>
    </w:p>
    <w:p w14:paraId="7255AD15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6.22490600   -1.14348400   -0.85530000</w:t>
      </w:r>
    </w:p>
    <w:p w14:paraId="5BDDEDF9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O                 -1.19989600   -1.07259000    2.81799300</w:t>
      </w:r>
    </w:p>
    <w:p w14:paraId="6BFF404C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                 -2.32997000   -1.09488800    2.09622700</w:t>
      </w:r>
    </w:p>
    <w:p w14:paraId="3A529174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0.55621300    0.67834800    1.71369600</w:t>
      </w:r>
    </w:p>
    <w:p w14:paraId="0CA2F413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H                 -3.20253800   -1.46556900    2.61768500</w:t>
      </w:r>
    </w:p>
    <w:p w14:paraId="627A23B7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Au                 0.25643100    0.27058400   -0.88937600</w:t>
      </w:r>
    </w:p>
    <w:p w14:paraId="02B900C5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1.42417700    0.81549300   -2.87800000</w:t>
      </w:r>
    </w:p>
    <w:p w14:paraId="0E5F3E84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 1.40879300   -1.76934500   -0.66414900</w:t>
      </w:r>
    </w:p>
    <w:p w14:paraId="76EE033A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 xml:space="preserve"> Cl                -0.91531700    2.30288700   -0.91917100</w:t>
      </w:r>
    </w:p>
    <w:p w14:paraId="2CD59D7E" w14:textId="77777777" w:rsidR="005A65B6" w:rsidRPr="00BB3C9A" w:rsidRDefault="005A65B6" w:rsidP="005A65B6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243E4D4D" w14:textId="77777777" w:rsidR="00E775B1" w:rsidRPr="00BB3C9A" w:rsidRDefault="00E775B1">
      <w:pPr>
        <w:rPr>
          <w:rFonts w:ascii="Times New Roman" w:eastAsia="Calibri" w:hAnsi="Times New Roman" w:cs="Times New Roman"/>
          <w:b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br w:type="page"/>
      </w:r>
    </w:p>
    <w:p w14:paraId="52455D16" w14:textId="2CD9E803" w:rsidR="00F17CD0" w:rsidRPr="00BB3C9A" w:rsidRDefault="00F17CD0" w:rsidP="00F17CD0">
      <w:pPr>
        <w:rPr>
          <w:rFonts w:ascii="Times New Roman" w:eastAsia="Calibri" w:hAnsi="Times New Roman" w:cs="Times New Roman"/>
          <w:b/>
          <w:iCs/>
          <w:lang w:val="en-US"/>
        </w:rPr>
      </w:pPr>
      <w:bookmarkStart w:id="3" w:name="_Hlk154437776"/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2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nitril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B3LYP/6-31+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0BD9B3B7" w14:textId="77777777" w:rsidTr="00435F4C">
        <w:trPr>
          <w:trHeight w:val="489"/>
        </w:trPr>
        <w:tc>
          <w:tcPr>
            <w:tcW w:w="1859" w:type="dxa"/>
            <w:vAlign w:val="center"/>
          </w:tcPr>
          <w:p w14:paraId="4A10E803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05A19ED3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2456AF10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2C86CB4F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4A326F03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52140F36" w14:textId="77777777" w:rsidTr="00435F4C">
        <w:trPr>
          <w:trHeight w:val="509"/>
        </w:trPr>
        <w:tc>
          <w:tcPr>
            <w:tcW w:w="1859" w:type="dxa"/>
            <w:vAlign w:val="center"/>
          </w:tcPr>
          <w:p w14:paraId="39D01CFE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7FF507DF" w14:textId="60DD9040" w:rsidR="00F17CD0" w:rsidRPr="00BB3C9A" w:rsidRDefault="00F94D1F" w:rsidP="00435F4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466637</w:t>
            </w:r>
          </w:p>
        </w:tc>
        <w:tc>
          <w:tcPr>
            <w:tcW w:w="1556" w:type="dxa"/>
            <w:vAlign w:val="center"/>
          </w:tcPr>
          <w:p w14:paraId="763C00C7" w14:textId="5085D530" w:rsidR="00F17CD0" w:rsidRPr="00BB3C9A" w:rsidRDefault="00F94D1F" w:rsidP="00435F4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444613</w:t>
            </w:r>
          </w:p>
        </w:tc>
        <w:tc>
          <w:tcPr>
            <w:tcW w:w="1557" w:type="dxa"/>
            <w:vAlign w:val="center"/>
          </w:tcPr>
          <w:p w14:paraId="76F6BB6A" w14:textId="41F9FFEC" w:rsidR="00F17CD0" w:rsidRPr="00BB3C9A" w:rsidRDefault="00F94D1F" w:rsidP="00435F4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522033</w:t>
            </w:r>
          </w:p>
        </w:tc>
        <w:tc>
          <w:tcPr>
            <w:tcW w:w="2546" w:type="dxa"/>
            <w:vAlign w:val="center"/>
          </w:tcPr>
          <w:p w14:paraId="7280CBB7" w14:textId="02971315" w:rsidR="00F17CD0" w:rsidRPr="00BB3C9A" w:rsidRDefault="00F17CD0" w:rsidP="00435F4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F94D1F" w:rsidRPr="00BB3C9A">
              <w:rPr>
                <w:rFonts w:ascii="Times New Roman" w:eastAsia="Calibri" w:hAnsi="Times New Roman" w:cs="Times New Roman"/>
              </w:rPr>
              <w:t>315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F94D1F" w:rsidRPr="00BB3C9A">
              <w:rPr>
                <w:rFonts w:ascii="Times New Roman" w:eastAsia="Calibri" w:hAnsi="Times New Roman" w:cs="Times New Roman"/>
              </w:rPr>
              <w:t>80</w:t>
            </w:r>
          </w:p>
        </w:tc>
      </w:tr>
      <w:tr w:rsidR="00BB3C9A" w:rsidRPr="00BB3C9A" w14:paraId="3D16CE4F" w14:textId="77777777" w:rsidTr="00435F4C">
        <w:trPr>
          <w:trHeight w:val="509"/>
        </w:trPr>
        <w:tc>
          <w:tcPr>
            <w:tcW w:w="1859" w:type="dxa"/>
            <w:vAlign w:val="center"/>
          </w:tcPr>
          <w:p w14:paraId="66985B76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7DF9BDB1" w14:textId="7463567E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486028</w:t>
            </w:r>
          </w:p>
        </w:tc>
        <w:tc>
          <w:tcPr>
            <w:tcW w:w="1556" w:type="dxa"/>
            <w:vAlign w:val="center"/>
          </w:tcPr>
          <w:p w14:paraId="70EF2ADB" w14:textId="1FF39CDF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464802</w:t>
            </w:r>
          </w:p>
        </w:tc>
        <w:tc>
          <w:tcPr>
            <w:tcW w:w="1557" w:type="dxa"/>
            <w:vAlign w:val="center"/>
          </w:tcPr>
          <w:p w14:paraId="224C01A1" w14:textId="5E3442E8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539421</w:t>
            </w:r>
          </w:p>
        </w:tc>
        <w:tc>
          <w:tcPr>
            <w:tcW w:w="2546" w:type="dxa"/>
            <w:vAlign w:val="center"/>
          </w:tcPr>
          <w:p w14:paraId="58E750E2" w14:textId="7F9AA86A" w:rsidR="00F17CD0" w:rsidRPr="00BB3C9A" w:rsidRDefault="00F17CD0" w:rsidP="00435F4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2642A0" w:rsidRPr="00BB3C9A">
              <w:rPr>
                <w:rFonts w:ascii="Times New Roman" w:eastAsia="Calibri" w:hAnsi="Times New Roman" w:cs="Times New Roman"/>
              </w:rPr>
              <w:t>55.90</w:t>
            </w:r>
          </w:p>
        </w:tc>
      </w:tr>
      <w:tr w:rsidR="00BB3C9A" w:rsidRPr="00BB3C9A" w14:paraId="6F992BFB" w14:textId="77777777" w:rsidTr="00435F4C">
        <w:trPr>
          <w:trHeight w:val="509"/>
        </w:trPr>
        <w:tc>
          <w:tcPr>
            <w:tcW w:w="1859" w:type="dxa"/>
            <w:vAlign w:val="center"/>
          </w:tcPr>
          <w:p w14:paraId="2EF58F3B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1D849ECE" w14:textId="44E004A2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489121</w:t>
            </w:r>
          </w:p>
        </w:tc>
        <w:tc>
          <w:tcPr>
            <w:tcW w:w="1556" w:type="dxa"/>
            <w:vAlign w:val="center"/>
          </w:tcPr>
          <w:p w14:paraId="03CD0C8C" w14:textId="64BD847D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468372</w:t>
            </w:r>
          </w:p>
        </w:tc>
        <w:tc>
          <w:tcPr>
            <w:tcW w:w="1557" w:type="dxa"/>
            <w:vAlign w:val="center"/>
          </w:tcPr>
          <w:p w14:paraId="6C6703D0" w14:textId="01FA8E6A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540799</w:t>
            </w:r>
          </w:p>
        </w:tc>
        <w:tc>
          <w:tcPr>
            <w:tcW w:w="2546" w:type="dxa"/>
            <w:vAlign w:val="center"/>
          </w:tcPr>
          <w:p w14:paraId="470A422A" w14:textId="65CC05B3" w:rsidR="00F17CD0" w:rsidRPr="00BB3C9A" w:rsidRDefault="00F17CD0" w:rsidP="00435F4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2642A0" w:rsidRPr="00BB3C9A">
              <w:rPr>
                <w:rFonts w:ascii="Times New Roman" w:eastAsia="Calibri" w:hAnsi="Times New Roman" w:cs="Times New Roman"/>
              </w:rPr>
              <w:t>1801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2642A0" w:rsidRPr="00BB3C9A">
              <w:rPr>
                <w:rFonts w:ascii="Times New Roman" w:eastAsia="Calibri" w:hAnsi="Times New Roman" w:cs="Times New Roman"/>
              </w:rPr>
              <w:t>2</w:t>
            </w:r>
            <w:r w:rsidRPr="00BB3C9A">
              <w:rPr>
                <w:rFonts w:ascii="Times New Roman" w:eastAsia="Calibri" w:hAnsi="Times New Roman" w:cs="Times New Roman"/>
              </w:rPr>
              <w:t>3</w:t>
            </w:r>
          </w:p>
        </w:tc>
      </w:tr>
      <w:tr w:rsidR="00BB3C9A" w:rsidRPr="00BB3C9A" w14:paraId="4E3B2AFE" w14:textId="77777777" w:rsidTr="00435F4C">
        <w:trPr>
          <w:trHeight w:val="509"/>
        </w:trPr>
        <w:tc>
          <w:tcPr>
            <w:tcW w:w="1859" w:type="dxa"/>
            <w:vAlign w:val="center"/>
          </w:tcPr>
          <w:p w14:paraId="62393D82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48F991D9" w14:textId="08821D4E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485247</w:t>
            </w:r>
          </w:p>
        </w:tc>
        <w:tc>
          <w:tcPr>
            <w:tcW w:w="1556" w:type="dxa"/>
            <w:vAlign w:val="center"/>
          </w:tcPr>
          <w:p w14:paraId="295D01B5" w14:textId="67B5C900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464306</w:t>
            </w:r>
          </w:p>
        </w:tc>
        <w:tc>
          <w:tcPr>
            <w:tcW w:w="1557" w:type="dxa"/>
            <w:vAlign w:val="center"/>
          </w:tcPr>
          <w:p w14:paraId="7017485B" w14:textId="468E05C4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537446</w:t>
            </w:r>
          </w:p>
        </w:tc>
        <w:tc>
          <w:tcPr>
            <w:tcW w:w="2546" w:type="dxa"/>
            <w:vAlign w:val="center"/>
          </w:tcPr>
          <w:p w14:paraId="483FAF76" w14:textId="08192F8C" w:rsidR="00F17CD0" w:rsidRPr="00BB3C9A" w:rsidRDefault="00F17CD0" w:rsidP="00435F4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2642A0" w:rsidRPr="00BB3C9A">
              <w:rPr>
                <w:rFonts w:ascii="Times New Roman" w:eastAsia="Calibri" w:hAnsi="Times New Roman" w:cs="Times New Roman"/>
              </w:rPr>
              <w:t>95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2642A0" w:rsidRPr="00BB3C9A">
              <w:rPr>
                <w:rFonts w:ascii="Times New Roman" w:eastAsia="Calibri" w:hAnsi="Times New Roman" w:cs="Times New Roman"/>
              </w:rPr>
              <w:t>01</w:t>
            </w:r>
          </w:p>
        </w:tc>
      </w:tr>
      <w:tr w:rsidR="002642A0" w:rsidRPr="00BB3C9A" w14:paraId="0BB0CC4E" w14:textId="77777777" w:rsidTr="00435F4C">
        <w:trPr>
          <w:trHeight w:val="509"/>
        </w:trPr>
        <w:tc>
          <w:tcPr>
            <w:tcW w:w="1859" w:type="dxa"/>
            <w:vAlign w:val="center"/>
          </w:tcPr>
          <w:p w14:paraId="4EED260B" w14:textId="77777777" w:rsidR="00F17CD0" w:rsidRPr="00BB3C9A" w:rsidRDefault="00F17CD0" w:rsidP="00435F4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7AD950AE" w14:textId="5535B2DC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530981</w:t>
            </w:r>
          </w:p>
        </w:tc>
        <w:tc>
          <w:tcPr>
            <w:tcW w:w="1556" w:type="dxa"/>
            <w:vAlign w:val="center"/>
          </w:tcPr>
          <w:p w14:paraId="7DF9177F" w14:textId="6487DB4A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510054</w:t>
            </w:r>
          </w:p>
        </w:tc>
        <w:tc>
          <w:tcPr>
            <w:tcW w:w="1557" w:type="dxa"/>
            <w:vAlign w:val="center"/>
          </w:tcPr>
          <w:p w14:paraId="58075FBE" w14:textId="797A0BE6" w:rsidR="00F17CD0" w:rsidRPr="00BB3C9A" w:rsidRDefault="002642A0" w:rsidP="00435F4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584073</w:t>
            </w:r>
          </w:p>
        </w:tc>
        <w:tc>
          <w:tcPr>
            <w:tcW w:w="2546" w:type="dxa"/>
            <w:vAlign w:val="center"/>
          </w:tcPr>
          <w:p w14:paraId="2DF0D890" w14:textId="738BB33E" w:rsidR="00F17CD0" w:rsidRPr="00BB3C9A" w:rsidRDefault="002642A0" w:rsidP="00435F4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011</w:t>
            </w:r>
            <w:r w:rsidR="00F17CD0" w:rsidRPr="00BB3C9A">
              <w:rPr>
                <w:rFonts w:ascii="Times New Roman" w:eastAsia="Calibri" w:hAnsi="Times New Roman" w:cs="Times New Roman"/>
              </w:rPr>
              <w:t>.</w:t>
            </w:r>
            <w:r w:rsidRPr="00BB3C9A">
              <w:rPr>
                <w:rFonts w:ascii="Times New Roman" w:eastAsia="Calibri" w:hAnsi="Times New Roman" w:cs="Times New Roman"/>
              </w:rPr>
              <w:t>66</w:t>
            </w:r>
          </w:p>
        </w:tc>
      </w:tr>
    </w:tbl>
    <w:p w14:paraId="5B0B7B5F" w14:textId="77777777" w:rsidR="00F17CD0" w:rsidRPr="00BB3C9A" w:rsidRDefault="00F17CD0" w:rsidP="00B50935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14CD1366" w14:textId="77777777" w:rsidR="00B50935" w:rsidRPr="00BB3C9A" w:rsidRDefault="00B50935" w:rsidP="00B50935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1A6DFA76" w14:textId="77777777" w:rsidR="00B50935" w:rsidRPr="00BB3C9A" w:rsidRDefault="00B50935" w:rsidP="00B5093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082E4282" w14:textId="77777777" w:rsidR="00B50935" w:rsidRPr="00BB3C9A" w:rsidRDefault="00B50935" w:rsidP="00B5093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71BA2D32" w14:textId="77777777" w:rsidR="00B50935" w:rsidRPr="00BB3C9A" w:rsidRDefault="00B50935" w:rsidP="00B5093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7985CCD9" w14:textId="77777777" w:rsidR="00C32B4F" w:rsidRPr="00BB3C9A" w:rsidRDefault="00C32B4F" w:rsidP="00C32B4F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bookmarkEnd w:id="3"/>
    <w:p w14:paraId="1D10ABFA" w14:textId="77777777" w:rsidR="00057B80" w:rsidRPr="00BB3C9A" w:rsidRDefault="00057B80" w:rsidP="00057B8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23A25523" w14:textId="77777777" w:rsidR="00057B80" w:rsidRPr="00BB3C9A" w:rsidRDefault="00057B80" w:rsidP="00057B80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25A8E5DA" w14:textId="14259485" w:rsidR="00057B80" w:rsidRPr="00BB3C9A" w:rsidRDefault="00322B0C" w:rsidP="00057B80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t>Compound</w:t>
      </w:r>
      <w:r w:rsidR="00057B80" w:rsidRPr="00BB3C9A">
        <w:rPr>
          <w:rFonts w:ascii="Times New Roman" w:eastAsia="Calibri" w:hAnsi="Times New Roman" w:cs="Times New Roman"/>
          <w:b/>
          <w:iCs/>
          <w:lang w:val="en-US"/>
        </w:rPr>
        <w:t xml:space="preserve"> No:      </w:t>
      </w:r>
      <w:r w:rsidR="000D7D3D" w:rsidRPr="00BB3C9A">
        <w:rPr>
          <w:rFonts w:ascii="Times New Roman" w:eastAsia="Calibri" w:hAnsi="Times New Roman" w:cs="Times New Roman"/>
          <w:b/>
          <w:iCs/>
          <w:lang w:val="en-US"/>
        </w:rPr>
        <w:t>T</w:t>
      </w:r>
      <w:r w:rsidR="00057B80" w:rsidRPr="00BB3C9A">
        <w:rPr>
          <w:rFonts w:ascii="Times New Roman" w:eastAsia="Calibri" w:hAnsi="Times New Roman" w:cs="Times New Roman"/>
          <w:b/>
          <w:iCs/>
          <w:lang w:val="en-US"/>
        </w:rPr>
        <w:t>S1   (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B3LYP</w:t>
      </w:r>
      <w:r w:rsidR="00057B80" w:rsidRPr="00BB3C9A">
        <w:rPr>
          <w:rFonts w:ascii="Times New Roman" w:eastAsia="Calibri" w:hAnsi="Times New Roman" w:cs="Times New Roman"/>
          <w:b/>
          <w:iCs/>
          <w:lang w:val="en-US"/>
        </w:rPr>
        <w:t>/6-31+g(d)/LANL2DZ(Au))</w:t>
      </w:r>
    </w:p>
    <w:p w14:paraId="5B869045" w14:textId="1BA62C0A" w:rsidR="00057B80" w:rsidRPr="00BB3C9A" w:rsidRDefault="00057B80" w:rsidP="00057B80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4598A1F" w14:textId="77777777" w:rsidR="00057B80" w:rsidRPr="00BB3C9A" w:rsidRDefault="00057B80" w:rsidP="00057B80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51572621" w14:textId="53D50064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41959300   -0.93810500    0.11760100</w:t>
      </w:r>
    </w:p>
    <w:p w14:paraId="175E961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29020600   -1.36872700   -1.36030200</w:t>
      </w:r>
    </w:p>
    <w:p w14:paraId="22B0722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98745000    0.00089300    0.13045100</w:t>
      </w:r>
    </w:p>
    <w:p w14:paraId="661829C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98156400   -1.69384200    0.68043100</w:t>
      </w:r>
    </w:p>
    <w:p w14:paraId="4808329A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42308400   -2.66856600   -1.53458300</w:t>
      </w:r>
    </w:p>
    <w:p w14:paraId="7D8A2053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29281100   -1.43182200   -1.79284100</w:t>
      </w:r>
    </w:p>
    <w:p w14:paraId="3706FCF3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8357100   -0.60439500   -1.89788800</w:t>
      </w:r>
    </w:p>
    <w:p w14:paraId="2222C63A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87107000   -2.72502900   -1.53277800</w:t>
      </w:r>
    </w:p>
    <w:p w14:paraId="2B1B71A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5741900   -2.62624300   -0.62377600</w:t>
      </w:r>
    </w:p>
    <w:p w14:paraId="56E380DC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77227300   -2.57903600    0.29020100</w:t>
      </w:r>
    </w:p>
    <w:p w14:paraId="70D3616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32095500   -1.31104900    0.67299600</w:t>
      </w:r>
    </w:p>
    <w:p w14:paraId="784D3C7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27667300   -3.79275700    0.86315000</w:t>
      </w:r>
    </w:p>
    <w:p w14:paraId="4616293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34650700   -1.27352700    1.59743600</w:t>
      </w:r>
    </w:p>
    <w:p w14:paraId="5B3786B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91765200   -0.40568200    0.23366800</w:t>
      </w:r>
    </w:p>
    <w:p w14:paraId="7C38A1C6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30180700   -3.72548500    1.78653900</w:t>
      </w:r>
    </w:p>
    <w:p w14:paraId="23A33413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84659600   -4.74152000    0.56129400</w:t>
      </w:r>
    </w:p>
    <w:p w14:paraId="47117C37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83306500   -2.47354100    2.14947500</w:t>
      </w:r>
    </w:p>
    <w:p w14:paraId="04D7367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5.77619900   -0.32445500    1.89952100</w:t>
      </w:r>
    </w:p>
    <w:p w14:paraId="4F51C0C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5.69826400   -4.63221500    2.23061100</w:t>
      </w:r>
    </w:p>
    <w:p w14:paraId="0E5CB589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63934800   -2.43223200    2.87607900</w:t>
      </w:r>
    </w:p>
    <w:p w14:paraId="15AD013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 0.88361100   -0.76365400    0.65362600</w:t>
      </w:r>
    </w:p>
    <w:p w14:paraId="29138606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82323100   -0.69187000    1.62063000</w:t>
      </w:r>
    </w:p>
    <w:p w14:paraId="6D096A1F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0.28076300   -3.93021500   -0.33654400</w:t>
      </w:r>
    </w:p>
    <w:p w14:paraId="1D390E37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31886300   -3.93580400   -1.70281900</w:t>
      </w:r>
    </w:p>
    <w:p w14:paraId="30E31DA3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32161300   -3.98450700   -2.14722800</w:t>
      </w:r>
    </w:p>
    <w:p w14:paraId="13F4BEE6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30889500   -4.77510100   -2.12433700</w:t>
      </w:r>
    </w:p>
    <w:p w14:paraId="2F4C3860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68618900   -3.05367500   -3.47204300</w:t>
      </w:r>
    </w:p>
    <w:p w14:paraId="1A1B84E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56409800   -3.43816800   -5.64793400</w:t>
      </w:r>
    </w:p>
    <w:p w14:paraId="2CC67D7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15910500   -5.37210100   -3.23505100</w:t>
      </w:r>
    </w:p>
    <w:p w14:paraId="55C724A0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12449900   -0.74701300   -3.64994400</w:t>
      </w:r>
    </w:p>
    <w:p w14:paraId="547A7D97" w14:textId="00BF632D" w:rsidR="00C32B4F" w:rsidRPr="00BB3C9A" w:rsidRDefault="00C32B4F" w:rsidP="008D3C57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617A4733" w14:textId="77777777" w:rsidR="000D7D3D" w:rsidRPr="00BB3C9A" w:rsidRDefault="000D7D3D" w:rsidP="00A53AFC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7A30F227" w14:textId="59E0F16B" w:rsidR="00A53AFC" w:rsidRPr="00BB3C9A" w:rsidRDefault="00322B0C" w:rsidP="00A53AFC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t xml:space="preserve">Compound </w:t>
      </w:r>
      <w:r w:rsidR="00A53AFC" w:rsidRPr="00BB3C9A">
        <w:rPr>
          <w:rFonts w:ascii="Times New Roman" w:eastAsia="Calibri" w:hAnsi="Times New Roman" w:cs="Times New Roman"/>
          <w:b/>
          <w:iCs/>
          <w:lang w:val="en-US"/>
        </w:rPr>
        <w:t>No:      TS</w:t>
      </w:r>
      <w:r w:rsidR="000D7D3D" w:rsidRPr="00BB3C9A">
        <w:rPr>
          <w:rFonts w:ascii="Times New Roman" w:eastAsia="Calibri" w:hAnsi="Times New Roman" w:cs="Times New Roman"/>
          <w:b/>
          <w:iCs/>
          <w:lang w:val="en-US"/>
        </w:rPr>
        <w:t>2</w:t>
      </w:r>
      <w:r w:rsidR="00A53AFC" w:rsidRPr="00BB3C9A">
        <w:rPr>
          <w:rFonts w:ascii="Times New Roman" w:eastAsia="Calibri" w:hAnsi="Times New Roman" w:cs="Times New Roman"/>
          <w:b/>
          <w:iCs/>
          <w:lang w:val="en-US"/>
        </w:rPr>
        <w:t xml:space="preserve">   (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B3LYP</w:t>
      </w:r>
      <w:r w:rsidR="00A53AFC" w:rsidRPr="00BB3C9A">
        <w:rPr>
          <w:rFonts w:ascii="Times New Roman" w:eastAsia="Calibri" w:hAnsi="Times New Roman" w:cs="Times New Roman"/>
          <w:b/>
          <w:iCs/>
          <w:lang w:val="en-US"/>
        </w:rPr>
        <w:t>/6-31+g(d)/LANL2DZ(Au))</w:t>
      </w:r>
    </w:p>
    <w:p w14:paraId="42C6BC60" w14:textId="23FAB07B" w:rsidR="00A53AFC" w:rsidRPr="00BB3C9A" w:rsidRDefault="00A53AFC" w:rsidP="00A53AFC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D35929A" w14:textId="77777777" w:rsidR="00A53AFC" w:rsidRPr="00BB3C9A" w:rsidRDefault="00A53AFC" w:rsidP="00A53AFC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1053E94E" w14:textId="2B029C4B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77230300   -0.93297500    0.26806300</w:t>
      </w:r>
    </w:p>
    <w:p w14:paraId="7E2A168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1161400    0.25630800    0.10273400</w:t>
      </w:r>
    </w:p>
    <w:p w14:paraId="2FAEED9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29788800   -0.97656000   -0.69034200</w:t>
      </w:r>
    </w:p>
    <w:p w14:paraId="64DCBA40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4455500   -1.87061800    0.44317100</w:t>
      </w:r>
    </w:p>
    <w:p w14:paraId="02E21CA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89875900    0.32123800    1.31086200</w:t>
      </w:r>
    </w:p>
    <w:p w14:paraId="37718EE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12154600    0.05184200   -0.79213200</w:t>
      </w:r>
    </w:p>
    <w:p w14:paraId="1A8501A7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9246700    1.17400100   -0.03271200</w:t>
      </w:r>
    </w:p>
    <w:p w14:paraId="7B9D2F3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3580500   -0.27346100    1.49353300</w:t>
      </w:r>
    </w:p>
    <w:p w14:paraId="58286E99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7936500   -0.11568600    2.57891800</w:t>
      </w:r>
    </w:p>
    <w:p w14:paraId="2227D0E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0672200   -0.04115500    3.47667800</w:t>
      </w:r>
    </w:p>
    <w:p w14:paraId="6C860847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94126000   -0.53029200    4.81369000</w:t>
      </w:r>
    </w:p>
    <w:p w14:paraId="6CF88E3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2.35666900    0.52289000    3.04956500</w:t>
      </w:r>
    </w:p>
    <w:p w14:paraId="1675C38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01167700   -0.46993500    5.68259000</w:t>
      </w:r>
    </w:p>
    <w:p w14:paraId="3EDA03C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1589700   -0.93749400    5.11831100</w:t>
      </w:r>
    </w:p>
    <w:p w14:paraId="4CCEDF6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40598100    0.56910200    3.94616700</w:t>
      </w:r>
    </w:p>
    <w:p w14:paraId="375E2A0C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46017500    0.89183500    2.03535300</w:t>
      </w:r>
    </w:p>
    <w:p w14:paraId="327FD2D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23613200    0.07672500    5.25296300</w:t>
      </w:r>
    </w:p>
    <w:p w14:paraId="6CC8830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0829700   -0.83895300    6.69723800</w:t>
      </w:r>
    </w:p>
    <w:p w14:paraId="6358A113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5916900    0.98804000    3.64198500</w:t>
      </w:r>
    </w:p>
    <w:p w14:paraId="5A2852C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6866500    0.12279400    5.94853600</w:t>
      </w:r>
    </w:p>
    <w:p w14:paraId="57FDA12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65018400   -0.73045900    1.34863300</w:t>
      </w:r>
    </w:p>
    <w:p w14:paraId="381CE3E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38226500   -0.14768200    1.08212000</w:t>
      </w:r>
    </w:p>
    <w:p w14:paraId="475F393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73392700    0.88117000    3.64802000</w:t>
      </w:r>
    </w:p>
    <w:p w14:paraId="2B22738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50455900    0.93803300    2.54065200</w:t>
      </w:r>
    </w:p>
    <w:p w14:paraId="63B6001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86442200    1.96813300    2.35337100</w:t>
      </w:r>
    </w:p>
    <w:p w14:paraId="582F5A16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6808000    0.38234600    2.72940600</w:t>
      </w:r>
    </w:p>
    <w:p w14:paraId="2B9FDA0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7590500   -1.56739100    0.11809800</w:t>
      </w:r>
    </w:p>
    <w:p w14:paraId="2E7B344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4411100   -3.02092700   -1.49148700</w:t>
      </w:r>
    </w:p>
    <w:p w14:paraId="479242F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9020700   -3.40268500    1.45921300</w:t>
      </w:r>
    </w:p>
    <w:p w14:paraId="511EF0A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89348900    0.33441700   -1.15645200</w:t>
      </w:r>
    </w:p>
    <w:p w14:paraId="38B99A7D" w14:textId="77777777" w:rsidR="000D7D3D" w:rsidRPr="00BB3C9A" w:rsidRDefault="000D7D3D" w:rsidP="008D3C57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1BC057EF" w14:textId="77777777" w:rsidR="000D7D3D" w:rsidRPr="00BB3C9A" w:rsidRDefault="000D7D3D" w:rsidP="008D3C57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4948AEBD" w14:textId="526E6BA3" w:rsidR="00A53AFC" w:rsidRPr="00BB3C9A" w:rsidRDefault="00322B0C" w:rsidP="00A53AFC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t xml:space="preserve">Compound </w:t>
      </w:r>
      <w:r w:rsidR="00A53AFC" w:rsidRPr="00BB3C9A">
        <w:rPr>
          <w:rFonts w:ascii="Times New Roman" w:eastAsia="Calibri" w:hAnsi="Times New Roman" w:cs="Times New Roman"/>
          <w:b/>
          <w:iCs/>
          <w:lang w:val="en-US"/>
        </w:rPr>
        <w:t xml:space="preserve">No:      </w:t>
      </w:r>
      <w:r w:rsidR="000D7D3D" w:rsidRPr="00BB3C9A">
        <w:rPr>
          <w:rFonts w:ascii="Times New Roman" w:eastAsia="Calibri" w:hAnsi="Times New Roman" w:cs="Times New Roman"/>
          <w:b/>
          <w:iCs/>
          <w:lang w:val="en-US"/>
        </w:rPr>
        <w:t>T</w:t>
      </w:r>
      <w:r w:rsidR="00A53AFC" w:rsidRPr="00BB3C9A">
        <w:rPr>
          <w:rFonts w:ascii="Times New Roman" w:eastAsia="Calibri" w:hAnsi="Times New Roman" w:cs="Times New Roman"/>
          <w:b/>
          <w:iCs/>
          <w:lang w:val="en-US"/>
        </w:rPr>
        <w:t>S</w:t>
      </w:r>
      <w:r w:rsidR="000D7D3D" w:rsidRPr="00BB3C9A">
        <w:rPr>
          <w:rFonts w:ascii="Times New Roman" w:eastAsia="Calibri" w:hAnsi="Times New Roman" w:cs="Times New Roman"/>
          <w:b/>
          <w:iCs/>
          <w:lang w:val="en-US"/>
        </w:rPr>
        <w:t>3</w:t>
      </w:r>
      <w:r w:rsidR="00A53AFC" w:rsidRPr="00BB3C9A">
        <w:rPr>
          <w:rFonts w:ascii="Times New Roman" w:eastAsia="Calibri" w:hAnsi="Times New Roman" w:cs="Times New Roman"/>
          <w:b/>
          <w:iCs/>
          <w:lang w:val="en-US"/>
        </w:rPr>
        <w:t xml:space="preserve">   (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B3LYP</w:t>
      </w:r>
      <w:r w:rsidR="00A53AFC" w:rsidRPr="00BB3C9A">
        <w:rPr>
          <w:rFonts w:ascii="Times New Roman" w:eastAsia="Calibri" w:hAnsi="Times New Roman" w:cs="Times New Roman"/>
          <w:b/>
          <w:iCs/>
          <w:lang w:val="en-US"/>
        </w:rPr>
        <w:t>/6-31+g(d)/LANL2DZ(Au))</w:t>
      </w:r>
    </w:p>
    <w:p w14:paraId="04646474" w14:textId="0BA8F8C9" w:rsidR="00A53AFC" w:rsidRPr="00BB3C9A" w:rsidRDefault="00A53AFC" w:rsidP="00A53AFC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1A6E56D0" w14:textId="77777777" w:rsidR="00C32B4F" w:rsidRPr="00BB3C9A" w:rsidRDefault="00A53AFC" w:rsidP="00A53AF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3B331A4F" w14:textId="03D5D923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7311800    1.19909100   -0.16949700</w:t>
      </w:r>
    </w:p>
    <w:p w14:paraId="32852DA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04361200    0.75478000   -0.51205700</w:t>
      </w:r>
    </w:p>
    <w:p w14:paraId="3A3446AA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4393800    0.65597800    0.70485400</w:t>
      </w:r>
    </w:p>
    <w:p w14:paraId="0287C50C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50281800    2.27430400    0.05327400</w:t>
      </w:r>
    </w:p>
    <w:p w14:paraId="2D9F164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2715800    1.01047900    0.55758000</w:t>
      </w:r>
    </w:p>
    <w:p w14:paraId="4B2789FA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3838900   -0.31926400   -0.73884600</w:t>
      </w:r>
    </w:p>
    <w:p w14:paraId="46E50BE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9930800    1.26138000   -1.42431100</w:t>
      </w:r>
    </w:p>
    <w:p w14:paraId="5C0716E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3155700    0.68673500    0.50723700</w:t>
      </w:r>
    </w:p>
    <w:p w14:paraId="17058DC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3147900    1.14232200    1.68871800</w:t>
      </w:r>
    </w:p>
    <w:p w14:paraId="4B1CF58A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9395500    1.20784300    2.20667500</w:t>
      </w:r>
    </w:p>
    <w:p w14:paraId="31049EB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56086700    1.97853900    3.39368400</w:t>
      </w:r>
    </w:p>
    <w:p w14:paraId="194924A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6677100    0.49763700    1.56941400</w:t>
      </w:r>
    </w:p>
    <w:p w14:paraId="260EE1AC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84135900    2.05467600    3.88572900</w:t>
      </w:r>
    </w:p>
    <w:p w14:paraId="23F44B4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75458300    2.50645900    3.88766100</w:t>
      </w:r>
    </w:p>
    <w:p w14:paraId="6DF849F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64028300    0.57806600    2.07928700</w:t>
      </w:r>
    </w:p>
    <w:p w14:paraId="693B6A6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17013100   -0.11423300    0.69970300</w:t>
      </w:r>
    </w:p>
    <w:p w14:paraId="276D655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9061700    1.35807600    3.23537000</w:t>
      </w:r>
    </w:p>
    <w:p w14:paraId="2AD6248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05276800    2.64375000    4.77117400</w:t>
      </w:r>
    </w:p>
    <w:p w14:paraId="7444526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5363200    0.04204700    1.60311100</w:t>
      </w:r>
    </w:p>
    <w:p w14:paraId="7C19B020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9932600    1.41769200    3.63200300</w:t>
      </w:r>
    </w:p>
    <w:p w14:paraId="0086A7C0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7224700    0.87838200   -1.22512800</w:t>
      </w:r>
    </w:p>
    <w:p w14:paraId="48DE286C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22841900    1.49088000   -1.96516300</w:t>
      </w:r>
    </w:p>
    <w:p w14:paraId="0DC18F8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0654100    1.70927400    2.52075200</w:t>
      </w:r>
    </w:p>
    <w:p w14:paraId="55AB05C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8151800    1.60810600    1.77411500</w:t>
      </w:r>
    </w:p>
    <w:p w14:paraId="1D08984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1264300    2.71351000    2.03276600</w:t>
      </w:r>
    </w:p>
    <w:p w14:paraId="6DC79DF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4661300    1.73002100    2.41473100</w:t>
      </w:r>
    </w:p>
    <w:p w14:paraId="1E04A87C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3096000   -0.22230000   -1.07085100</w:t>
      </w:r>
    </w:p>
    <w:p w14:paraId="33C07217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l                 1.23186000   -1.28380500   -2.96616200</w:t>
      </w:r>
    </w:p>
    <w:p w14:paraId="78E5BC69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07408900   -2.29951600    0.03880100</w:t>
      </w:r>
    </w:p>
    <w:p w14:paraId="207A031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48310700    1.93081100   -2.04157400</w:t>
      </w:r>
    </w:p>
    <w:p w14:paraId="1B8F1C92" w14:textId="15DCD5D8" w:rsidR="008D3C57" w:rsidRPr="00BB3C9A" w:rsidRDefault="008D3C57" w:rsidP="00322B0C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392DFFDE" w14:textId="77777777" w:rsidR="00322B0C" w:rsidRPr="00BB3C9A" w:rsidRDefault="00322B0C" w:rsidP="008D3C57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580DA0F3" w14:textId="77D5E04A" w:rsidR="00322B0C" w:rsidRPr="00BB3C9A" w:rsidRDefault="00322B0C" w:rsidP="00322B0C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t>Compound No:      TS4   (B3LYP/6-31+g(d)/LANL2DZ(Au))</w:t>
      </w:r>
    </w:p>
    <w:p w14:paraId="1DE47BF2" w14:textId="77777777" w:rsidR="00322B0C" w:rsidRPr="00BB3C9A" w:rsidRDefault="00322B0C" w:rsidP="00322B0C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173BB71" w14:textId="77777777" w:rsidR="00322B0C" w:rsidRPr="00BB3C9A" w:rsidRDefault="00322B0C" w:rsidP="00322B0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2C78D19D" w14:textId="230C3FE6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32776100   -1.54486900   -0.23203900</w:t>
      </w:r>
    </w:p>
    <w:p w14:paraId="320E433C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2875700   -1.06401000   -0.60986400</w:t>
      </w:r>
    </w:p>
    <w:p w14:paraId="68362E69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28633000   -2.55762300    0.19308500</w:t>
      </w:r>
    </w:p>
    <w:p w14:paraId="019F5547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78081500   -0.87333500    0.51018300</w:t>
      </w:r>
    </w:p>
    <w:p w14:paraId="5897442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5640900   -1.01696400    0.53360600</w:t>
      </w:r>
    </w:p>
    <w:p w14:paraId="3E1F8C2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51850900   -1.72313200   -1.38480700</w:t>
      </w:r>
    </w:p>
    <w:p w14:paraId="5B517C2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9421200   -0.06240800   -1.05183800</w:t>
      </w:r>
    </w:p>
    <w:p w14:paraId="6013D966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59668900   -0.60887700    0.46205900</w:t>
      </w:r>
    </w:p>
    <w:p w14:paraId="74880EF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0736300   -0.74692100    1.73309700</w:t>
      </w:r>
    </w:p>
    <w:p w14:paraId="22B3360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31264200   -0.97745800    2.25131000</w:t>
      </w:r>
    </w:p>
    <w:p w14:paraId="502CA726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43960200   -0.34474000    1.61888300</w:t>
      </w:r>
    </w:p>
    <w:p w14:paraId="5C15394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50807500   -1.82141600    3.39612100</w:t>
      </w:r>
    </w:p>
    <w:p w14:paraId="3542C516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70648500   -0.58439600    2.09324500</w:t>
      </w:r>
    </w:p>
    <w:p w14:paraId="5D8FBF99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28599100    0.33837000    0.79380100</w:t>
      </w:r>
    </w:p>
    <w:p w14:paraId="6EB62BE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8302200   -2.05738400    3.84812300</w:t>
      </w:r>
    </w:p>
    <w:p w14:paraId="5DBFC05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5712200   -2.29257500    3.87237100</w:t>
      </w:r>
    </w:p>
    <w:p w14:paraId="2041DDA3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9265900   -1.44374600    3.20391600</w:t>
      </w:r>
    </w:p>
    <w:p w14:paraId="19E0738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56270700   -0.10941700    1.62765700</w:t>
      </w:r>
    </w:p>
    <w:p w14:paraId="52BC0C0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95009300   -2.71688800    4.69250600</w:t>
      </w:r>
    </w:p>
    <w:p w14:paraId="13266587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9536700   -1.63125300    3.57477800</w:t>
      </w:r>
    </w:p>
    <w:p w14:paraId="43119E9F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09100200   -1.54094800   -1.43727000</w:t>
      </w:r>
    </w:p>
    <w:p w14:paraId="15FF048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99537100   -1.82985200   -1.23516400</w:t>
      </w:r>
    </w:p>
    <w:p w14:paraId="735E069C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2576300   -1.22839500    2.64963200</w:t>
      </w:r>
    </w:p>
    <w:p w14:paraId="79307EC3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2855800   -1.32629100    1.84598500</w:t>
      </w:r>
    </w:p>
    <w:p w14:paraId="547BF4DA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68877600   -0.06901300    2.71305900</w:t>
      </w:r>
    </w:p>
    <w:p w14:paraId="326D2C5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4112400   -1.55511800    2.37942700</w:t>
      </w:r>
    </w:p>
    <w:p w14:paraId="214A8A4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1788800    0.03468100   -1.21295800</w:t>
      </w:r>
    </w:p>
    <w:p w14:paraId="43A69D2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37118700    0.80275200   -3.21468300</w:t>
      </w:r>
    </w:p>
    <w:p w14:paraId="69E6D9B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5808300   -2.13367300   -1.44296400</w:t>
      </w:r>
    </w:p>
    <w:p w14:paraId="583A7248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69097600    2.15184600   -0.83606000</w:t>
      </w:r>
    </w:p>
    <w:p w14:paraId="6E8F4BC3" w14:textId="77777777" w:rsidR="00322B0C" w:rsidRPr="00BB3C9A" w:rsidRDefault="00322B0C" w:rsidP="008D3C57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48329868" w14:textId="77777777" w:rsidR="00322B0C" w:rsidRPr="00BB3C9A" w:rsidRDefault="00322B0C" w:rsidP="008D3C57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2FEAD7A9" w14:textId="22FA7F27" w:rsidR="00322B0C" w:rsidRPr="00BB3C9A" w:rsidRDefault="00322B0C" w:rsidP="00322B0C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t>Compound No:      TS5   (B3LYP/6-31+g(d)/LANL2DZ(Au))</w:t>
      </w:r>
    </w:p>
    <w:p w14:paraId="5F6040AA" w14:textId="77777777" w:rsidR="00322B0C" w:rsidRPr="00BB3C9A" w:rsidRDefault="00322B0C" w:rsidP="00322B0C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0A9DA489" w14:textId="77777777" w:rsidR="00322B0C" w:rsidRPr="00BB3C9A" w:rsidRDefault="00322B0C" w:rsidP="00322B0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67087F7C" w14:textId="01A14622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53489300   -1.03907300    0.06572100</w:t>
      </w:r>
    </w:p>
    <w:p w14:paraId="4C0FA4C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2055300   -0.62210900   -0.33360600</w:t>
      </w:r>
    </w:p>
    <w:p w14:paraId="0F30E28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55263000   -2.08844300    0.39095200</w:t>
      </w:r>
    </w:p>
    <w:p w14:paraId="616FEB8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90414400   -0.41157500    0.88841800</w:t>
      </w:r>
    </w:p>
    <w:p w14:paraId="1DAC602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0702900   -0.73127200    0.75678400</w:t>
      </w:r>
    </w:p>
    <w:p w14:paraId="78F0BF0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8636900   -1.23488500   -1.18275200</w:t>
      </w:r>
    </w:p>
    <w:p w14:paraId="46DC949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2927000    0.41456500   -0.69548200</w:t>
      </w:r>
    </w:p>
    <w:p w14:paraId="173CDE7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73143600   -0.33160900    0.67349900</w:t>
      </w:r>
    </w:p>
    <w:p w14:paraId="15302A6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-0.16260500   -0.63151700    1.97295400</w:t>
      </w:r>
    </w:p>
    <w:p w14:paraId="73D7150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7953300   -0.67127700    2.51971700</w:t>
      </w:r>
    </w:p>
    <w:p w14:paraId="1D4E40BA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6166000    0.02288900    1.89259500</w:t>
      </w:r>
    </w:p>
    <w:p w14:paraId="5E15E63A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40462100   -1.42923000    3.71770300</w:t>
      </w:r>
    </w:p>
    <w:p w14:paraId="092E23E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2558300   -0.07262300    2.42301300</w:t>
      </w:r>
    </w:p>
    <w:p w14:paraId="4A25014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08817100    0.62900600    1.01290900</w:t>
      </w:r>
    </w:p>
    <w:p w14:paraId="08AFEEBF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67635400   -1.52102100    4.23331000</w:t>
      </w:r>
    </w:p>
    <w:p w14:paraId="6066CDF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57665000   -1.93784600    4.19544300</w:t>
      </w:r>
    </w:p>
    <w:p w14:paraId="62F80F29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74655700   -0.84722000    3.59326800</w:t>
      </w:r>
    </w:p>
    <w:p w14:paraId="616A8BF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5528700    0.44547300    1.95538900</w:t>
      </w:r>
    </w:p>
    <w:p w14:paraId="4F881DB4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86352700   -2.10402800    5.12809500</w:t>
      </w:r>
    </w:p>
    <w:p w14:paraId="33E86B37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4790000   -0.91589800    4.00655000</w:t>
      </w:r>
    </w:p>
    <w:p w14:paraId="7665FB3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4145500   -0.86451000   -1.09765700</w:t>
      </w:r>
    </w:p>
    <w:p w14:paraId="41644055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26026400   -1.08845300   -0.87813900</w:t>
      </w:r>
    </w:p>
    <w:p w14:paraId="3E04C962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4742700   -1.20654200    2.74905900</w:t>
      </w:r>
    </w:p>
    <w:p w14:paraId="58AE7989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7072300   -1.25970400    2.03111500</w:t>
      </w:r>
    </w:p>
    <w:p w14:paraId="38795ACE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3114000    0.58500400    1.69065600</w:t>
      </w:r>
    </w:p>
    <w:p w14:paraId="229D691B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3097600   -1.66908000    2.54331300</w:t>
      </w:r>
    </w:p>
    <w:p w14:paraId="0BD5E33D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18535800    0.43715600   -0.96109900</w:t>
      </w:r>
    </w:p>
    <w:p w14:paraId="277B580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1103500    1.34523400   -2.90538800</w:t>
      </w:r>
    </w:p>
    <w:p w14:paraId="41EBE4B9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32672900   -1.76860100   -1.81234300</w:t>
      </w:r>
    </w:p>
    <w:p w14:paraId="11B25631" w14:textId="77777777" w:rsidR="00497EA1" w:rsidRPr="00BB3C9A" w:rsidRDefault="00497EA1" w:rsidP="00497E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00072000    2.57253900    0.07159100</w:t>
      </w:r>
    </w:p>
    <w:p w14:paraId="139FA436" w14:textId="77777777" w:rsidR="000D7D3D" w:rsidRPr="00BB3C9A" w:rsidRDefault="000D7D3D" w:rsidP="008D3C57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115E6FDB" w14:textId="422B566E" w:rsidR="00A53AFC" w:rsidRPr="00BB3C9A" w:rsidRDefault="00A53AFC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592968E5" w14:textId="68382BFE" w:rsidR="00F0083D" w:rsidRPr="00BB3C9A" w:rsidRDefault="00F0083D" w:rsidP="00F0083D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3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nitril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</w:t>
      </w:r>
      <w:r w:rsidRPr="00BB3C9A">
        <w:rPr>
          <w:rFonts w:ascii="Times New Roman" w:eastAsia="Calibri" w:hAnsi="Times New Roman" w:cs="Times New Roman"/>
          <w:i/>
          <w:lang w:val="en-US"/>
        </w:rPr>
        <w:t>p</w:t>
      </w:r>
      <w:r w:rsidRPr="00BB3C9A">
        <w:rPr>
          <w:rFonts w:ascii="Times New Roman" w:eastAsia="Calibri" w:hAnsi="Times New Roman" w:cs="Times New Roman"/>
          <w:iCs/>
          <w:lang w:val="en-US"/>
        </w:rPr>
        <w:t>BrPh, M06-2X/6-31+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17A18CBA" w14:textId="77777777" w:rsidTr="00887A8D">
        <w:trPr>
          <w:trHeight w:val="489"/>
        </w:trPr>
        <w:tc>
          <w:tcPr>
            <w:tcW w:w="1859" w:type="dxa"/>
            <w:vAlign w:val="center"/>
          </w:tcPr>
          <w:p w14:paraId="24AA0B9C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2A8C2129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5CE0F24B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3CBBFD44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12EFE143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71563BA5" w14:textId="77777777" w:rsidTr="00887A8D">
        <w:trPr>
          <w:trHeight w:val="509"/>
        </w:trPr>
        <w:tc>
          <w:tcPr>
            <w:tcW w:w="1859" w:type="dxa"/>
            <w:vAlign w:val="center"/>
          </w:tcPr>
          <w:p w14:paraId="2BA076B1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45F623D7" w14:textId="567D6937" w:rsidR="00F0083D" w:rsidRPr="00BB3C9A" w:rsidRDefault="00D07189" w:rsidP="00887A8D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09617</w:t>
            </w:r>
          </w:p>
        </w:tc>
        <w:tc>
          <w:tcPr>
            <w:tcW w:w="1556" w:type="dxa"/>
            <w:vAlign w:val="center"/>
          </w:tcPr>
          <w:p w14:paraId="0EC9CA26" w14:textId="364A12AF" w:rsidR="00F0083D" w:rsidRPr="00BB3C9A" w:rsidRDefault="00D07189" w:rsidP="00887A8D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786346</w:t>
            </w:r>
          </w:p>
        </w:tc>
        <w:tc>
          <w:tcPr>
            <w:tcW w:w="1557" w:type="dxa"/>
            <w:vAlign w:val="center"/>
          </w:tcPr>
          <w:p w14:paraId="6E5CBB84" w14:textId="43593C35" w:rsidR="00F0083D" w:rsidRPr="00BB3C9A" w:rsidRDefault="00D07189" w:rsidP="00887A8D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68213</w:t>
            </w:r>
          </w:p>
        </w:tc>
        <w:tc>
          <w:tcPr>
            <w:tcW w:w="2546" w:type="dxa"/>
            <w:vAlign w:val="center"/>
          </w:tcPr>
          <w:p w14:paraId="76929B21" w14:textId="25EDA72A" w:rsidR="00F0083D" w:rsidRPr="00BB3C9A" w:rsidRDefault="00F0083D" w:rsidP="00887A8D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6</w:t>
            </w:r>
            <w:r w:rsidR="00D07189" w:rsidRPr="00BB3C9A">
              <w:rPr>
                <w:rFonts w:ascii="Times New Roman" w:eastAsia="Calibri" w:hAnsi="Times New Roman" w:cs="Times New Roman"/>
              </w:rPr>
              <w:t>6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D07189" w:rsidRPr="00BB3C9A">
              <w:rPr>
                <w:rFonts w:ascii="Times New Roman" w:eastAsia="Calibri" w:hAnsi="Times New Roman" w:cs="Times New Roman"/>
              </w:rPr>
              <w:t>24</w:t>
            </w:r>
          </w:p>
        </w:tc>
      </w:tr>
      <w:tr w:rsidR="00BB3C9A" w:rsidRPr="00BB3C9A" w14:paraId="77B6A4BE" w14:textId="77777777" w:rsidTr="00887A8D">
        <w:trPr>
          <w:trHeight w:val="509"/>
        </w:trPr>
        <w:tc>
          <w:tcPr>
            <w:tcW w:w="1859" w:type="dxa"/>
            <w:vAlign w:val="center"/>
          </w:tcPr>
          <w:p w14:paraId="143B101F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38E62D62" w14:textId="293BACFB" w:rsidR="00F0083D" w:rsidRPr="00BB3C9A" w:rsidRDefault="00904EF6" w:rsidP="00887A8D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31747</w:t>
            </w:r>
          </w:p>
        </w:tc>
        <w:tc>
          <w:tcPr>
            <w:tcW w:w="1556" w:type="dxa"/>
            <w:vAlign w:val="center"/>
          </w:tcPr>
          <w:p w14:paraId="7167E450" w14:textId="339CAFDF" w:rsidR="00F0083D" w:rsidRPr="00BB3C9A" w:rsidRDefault="00904EF6" w:rsidP="00887A8D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09339</w:t>
            </w:r>
          </w:p>
        </w:tc>
        <w:tc>
          <w:tcPr>
            <w:tcW w:w="1557" w:type="dxa"/>
            <w:vAlign w:val="center"/>
          </w:tcPr>
          <w:p w14:paraId="39AEB77D" w14:textId="077E6747" w:rsidR="00F0083D" w:rsidRPr="00BB3C9A" w:rsidRDefault="00904EF6" w:rsidP="00887A8D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88010</w:t>
            </w:r>
          </w:p>
        </w:tc>
        <w:tc>
          <w:tcPr>
            <w:tcW w:w="2546" w:type="dxa"/>
            <w:vAlign w:val="center"/>
          </w:tcPr>
          <w:p w14:paraId="7EC21BEF" w14:textId="6CF56D32" w:rsidR="00F0083D" w:rsidRPr="00BB3C9A" w:rsidRDefault="00F0083D" w:rsidP="00887A8D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1B2E3C" w:rsidRPr="00BB3C9A">
              <w:rPr>
                <w:rFonts w:ascii="Times New Roman" w:eastAsia="Calibri" w:hAnsi="Times New Roman" w:cs="Times New Roman"/>
              </w:rPr>
              <w:t>202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1B2E3C" w:rsidRPr="00BB3C9A">
              <w:rPr>
                <w:rFonts w:ascii="Times New Roman" w:eastAsia="Calibri" w:hAnsi="Times New Roman" w:cs="Times New Roman"/>
              </w:rPr>
              <w:t>22</w:t>
            </w:r>
          </w:p>
        </w:tc>
      </w:tr>
      <w:tr w:rsidR="00BB3C9A" w:rsidRPr="00BB3C9A" w14:paraId="57D9FFD7" w14:textId="77777777" w:rsidTr="00887A8D">
        <w:trPr>
          <w:trHeight w:val="509"/>
        </w:trPr>
        <w:tc>
          <w:tcPr>
            <w:tcW w:w="1859" w:type="dxa"/>
            <w:vAlign w:val="center"/>
          </w:tcPr>
          <w:p w14:paraId="34DB1638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53F02C4C" w14:textId="28EFE629" w:rsidR="00F0083D" w:rsidRPr="00BB3C9A" w:rsidRDefault="00904EF6" w:rsidP="00887A8D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40171</w:t>
            </w:r>
          </w:p>
        </w:tc>
        <w:tc>
          <w:tcPr>
            <w:tcW w:w="1556" w:type="dxa"/>
            <w:vAlign w:val="center"/>
          </w:tcPr>
          <w:p w14:paraId="3FE0442A" w14:textId="23C16091" w:rsidR="00F0083D" w:rsidRPr="00BB3C9A" w:rsidRDefault="00904EF6" w:rsidP="00887A8D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18294</w:t>
            </w:r>
          </w:p>
        </w:tc>
        <w:tc>
          <w:tcPr>
            <w:tcW w:w="1557" w:type="dxa"/>
            <w:vAlign w:val="center"/>
          </w:tcPr>
          <w:p w14:paraId="19A3CFF5" w14:textId="32697164" w:rsidR="00F0083D" w:rsidRPr="00BB3C9A" w:rsidRDefault="00904EF6" w:rsidP="00887A8D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94808</w:t>
            </w:r>
          </w:p>
        </w:tc>
        <w:tc>
          <w:tcPr>
            <w:tcW w:w="2546" w:type="dxa"/>
            <w:vAlign w:val="center"/>
          </w:tcPr>
          <w:p w14:paraId="3C6DB588" w14:textId="61272C68" w:rsidR="00F0083D" w:rsidRPr="00BB3C9A" w:rsidRDefault="00F0083D" w:rsidP="00887A8D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4</w:t>
            </w:r>
            <w:r w:rsidR="00904EF6" w:rsidRPr="00BB3C9A">
              <w:rPr>
                <w:rFonts w:ascii="Times New Roman" w:eastAsia="Calibri" w:hAnsi="Times New Roman" w:cs="Times New Roman"/>
              </w:rPr>
              <w:t>3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904EF6" w:rsidRPr="00BB3C9A">
              <w:rPr>
                <w:rFonts w:ascii="Times New Roman" w:eastAsia="Calibri" w:hAnsi="Times New Roman" w:cs="Times New Roman"/>
              </w:rPr>
              <w:t>31</w:t>
            </w:r>
          </w:p>
        </w:tc>
      </w:tr>
      <w:tr w:rsidR="00BB3C9A" w:rsidRPr="00BB3C9A" w14:paraId="31AEE1D0" w14:textId="77777777" w:rsidTr="00887A8D">
        <w:trPr>
          <w:trHeight w:val="509"/>
        </w:trPr>
        <w:tc>
          <w:tcPr>
            <w:tcW w:w="1859" w:type="dxa"/>
            <w:vAlign w:val="center"/>
          </w:tcPr>
          <w:p w14:paraId="6138C859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5A6AF817" w14:textId="6BF563E0" w:rsidR="00F0083D" w:rsidRPr="00BB3C9A" w:rsidRDefault="007B7DC6" w:rsidP="00887A8D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51662</w:t>
            </w:r>
          </w:p>
        </w:tc>
        <w:tc>
          <w:tcPr>
            <w:tcW w:w="1556" w:type="dxa"/>
            <w:vAlign w:val="center"/>
          </w:tcPr>
          <w:p w14:paraId="54BC6A90" w14:textId="5B810939" w:rsidR="00F0083D" w:rsidRPr="00BB3C9A" w:rsidRDefault="007B7DC6" w:rsidP="00887A8D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29614</w:t>
            </w:r>
          </w:p>
        </w:tc>
        <w:tc>
          <w:tcPr>
            <w:tcW w:w="1557" w:type="dxa"/>
            <w:vAlign w:val="center"/>
          </w:tcPr>
          <w:p w14:paraId="5B50F8D8" w14:textId="7F714092" w:rsidR="00F0083D" w:rsidRPr="00BB3C9A" w:rsidRDefault="007B7DC6" w:rsidP="00887A8D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907018</w:t>
            </w:r>
          </w:p>
        </w:tc>
        <w:tc>
          <w:tcPr>
            <w:tcW w:w="2546" w:type="dxa"/>
            <w:vAlign w:val="center"/>
          </w:tcPr>
          <w:p w14:paraId="4C674AD6" w14:textId="2A146B91" w:rsidR="00F0083D" w:rsidRPr="00BB3C9A" w:rsidRDefault="00F0083D" w:rsidP="00887A8D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7B7DC6" w:rsidRPr="00BB3C9A">
              <w:rPr>
                <w:rFonts w:ascii="Times New Roman" w:eastAsia="Calibri" w:hAnsi="Times New Roman" w:cs="Times New Roman"/>
              </w:rPr>
              <w:t>65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7B7DC6" w:rsidRPr="00BB3C9A">
              <w:rPr>
                <w:rFonts w:ascii="Times New Roman" w:eastAsia="Calibri" w:hAnsi="Times New Roman" w:cs="Times New Roman"/>
              </w:rPr>
              <w:t>98</w:t>
            </w:r>
          </w:p>
        </w:tc>
      </w:tr>
      <w:tr w:rsidR="00BB3C9A" w:rsidRPr="00BB3C9A" w14:paraId="43C6A96E" w14:textId="77777777" w:rsidTr="00887A8D">
        <w:trPr>
          <w:trHeight w:val="509"/>
        </w:trPr>
        <w:tc>
          <w:tcPr>
            <w:tcW w:w="1859" w:type="dxa"/>
            <w:vAlign w:val="center"/>
          </w:tcPr>
          <w:p w14:paraId="1D19BBE3" w14:textId="77777777" w:rsidR="00F0083D" w:rsidRPr="00BB3C9A" w:rsidRDefault="00F0083D" w:rsidP="00887A8D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7F49A656" w14:textId="1C12451F" w:rsidR="00F0083D" w:rsidRPr="00BB3C9A" w:rsidRDefault="00F848F3" w:rsidP="00887A8D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97940</w:t>
            </w:r>
          </w:p>
        </w:tc>
        <w:tc>
          <w:tcPr>
            <w:tcW w:w="1556" w:type="dxa"/>
            <w:vAlign w:val="center"/>
          </w:tcPr>
          <w:p w14:paraId="477F3E42" w14:textId="6DFF273C" w:rsidR="00F0083D" w:rsidRPr="00BB3C9A" w:rsidRDefault="00F848F3" w:rsidP="00887A8D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876185</w:t>
            </w:r>
          </w:p>
        </w:tc>
        <w:tc>
          <w:tcPr>
            <w:tcW w:w="1557" w:type="dxa"/>
            <w:vAlign w:val="center"/>
          </w:tcPr>
          <w:p w14:paraId="77843E1E" w14:textId="78A71E35" w:rsidR="00F0083D" w:rsidRPr="00BB3C9A" w:rsidRDefault="00F848F3" w:rsidP="00887A8D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4700.952506</w:t>
            </w:r>
          </w:p>
        </w:tc>
        <w:tc>
          <w:tcPr>
            <w:tcW w:w="2546" w:type="dxa"/>
            <w:vAlign w:val="center"/>
          </w:tcPr>
          <w:p w14:paraId="2750046E" w14:textId="6928B09A" w:rsidR="00F0083D" w:rsidRPr="00BB3C9A" w:rsidRDefault="00F0083D" w:rsidP="00887A8D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8</w:t>
            </w:r>
            <w:r w:rsidR="00F848F3" w:rsidRPr="00BB3C9A">
              <w:rPr>
                <w:rFonts w:ascii="Times New Roman" w:eastAsia="Calibri" w:hAnsi="Times New Roman" w:cs="Times New Roman"/>
              </w:rPr>
              <w:t>39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F848F3" w:rsidRPr="00BB3C9A">
              <w:rPr>
                <w:rFonts w:ascii="Times New Roman" w:eastAsia="Calibri" w:hAnsi="Times New Roman" w:cs="Times New Roman"/>
              </w:rPr>
              <w:t>56</w:t>
            </w:r>
          </w:p>
        </w:tc>
      </w:tr>
    </w:tbl>
    <w:p w14:paraId="375EC704" w14:textId="77777777" w:rsidR="00F0083D" w:rsidRPr="00BB3C9A" w:rsidRDefault="00F0083D" w:rsidP="00F0083D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4A05A710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55E6FD02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19851AA8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23E97AF7" w14:textId="77777777" w:rsidR="00F0083D" w:rsidRPr="00BB3C9A" w:rsidRDefault="00F0083D">
      <w:pPr>
        <w:rPr>
          <w:rFonts w:ascii="Times New Roman" w:eastAsia="Calibri" w:hAnsi="Times New Roman" w:cs="Times New Roman"/>
          <w:lang w:val="en-US"/>
        </w:rPr>
      </w:pPr>
    </w:p>
    <w:p w14:paraId="77C7845C" w14:textId="77777777" w:rsidR="00F0083D" w:rsidRPr="00BB3C9A" w:rsidRDefault="00F0083D">
      <w:pPr>
        <w:rPr>
          <w:rFonts w:ascii="Times New Roman" w:eastAsia="Calibri" w:hAnsi="Times New Roman" w:cs="Times New Roman"/>
          <w:lang w:val="en-US"/>
        </w:rPr>
      </w:pPr>
    </w:p>
    <w:p w14:paraId="764AE1D5" w14:textId="77777777" w:rsidR="000A347A" w:rsidRPr="00BB3C9A" w:rsidRDefault="000A347A" w:rsidP="000A347A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044F1FB9" w14:textId="77777777" w:rsidR="00F0083D" w:rsidRPr="00BB3C9A" w:rsidRDefault="00F0083D" w:rsidP="00F0083D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bookmarkStart w:id="4" w:name="_Hlk154437969"/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6A80B407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668756BE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1   (M06-2X/6-31+g(d)/LANL2DZ(Au))</w:t>
      </w:r>
    </w:p>
    <w:p w14:paraId="7117ADEF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34788DC8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bookmarkEnd w:id="4"/>
    <w:p w14:paraId="262400CC" w14:textId="5874AA9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40624700   -1.10158100   -0.46411200</w:t>
      </w:r>
    </w:p>
    <w:p w14:paraId="4E3F546C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5470600   -1.15939500   -0.89145000</w:t>
      </w:r>
    </w:p>
    <w:p w14:paraId="6E96838E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05572700   -1.53635500   -1.23385800</w:t>
      </w:r>
    </w:p>
    <w:p w14:paraId="1F41D40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4746100   -1.66024300    0.47279600</w:t>
      </w:r>
    </w:p>
    <w:p w14:paraId="3B6ECFC1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62644700   -2.50572100   -1.07980000</w:t>
      </w:r>
    </w:p>
    <w:p w14:paraId="2524EB1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18624300   -0.67549400   -1.87779400</w:t>
      </w:r>
    </w:p>
    <w:p w14:paraId="145BB23E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9035600   -0.58995500   -0.20267700</w:t>
      </w:r>
    </w:p>
    <w:p w14:paraId="1CD1A2AF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05404600   -2.63487100   -1.25731400</w:t>
      </w:r>
    </w:p>
    <w:p w14:paraId="315AC2D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04428100   -2.65212000   -0.46426700</w:t>
      </w:r>
    </w:p>
    <w:p w14:paraId="01F216A4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15921000   -2.73415800    0.31591000</w:t>
      </w:r>
    </w:p>
    <w:p w14:paraId="3F5B4534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84994100   -1.53958300    0.68468400</w:t>
      </w:r>
    </w:p>
    <w:p w14:paraId="2B7ABB81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63493000   -4.01314600    0.73950100</w:t>
      </w:r>
    </w:p>
    <w:p w14:paraId="1E7805A7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98493500   -1.62893300    1.45330700</w:t>
      </w:r>
    </w:p>
    <w:p w14:paraId="7D7D9D9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7283900   -0.57905100    0.34971300</w:t>
      </w:r>
    </w:p>
    <w:p w14:paraId="5712FC4C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77123400   -4.08911600    1.50885600</w:t>
      </w:r>
    </w:p>
    <w:p w14:paraId="0E65DF0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9500000   -4.90751200    0.44589700</w:t>
      </w:r>
    </w:p>
    <w:p w14:paraId="7529ED3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43663800   -2.89916400    1.85554300</w:t>
      </w:r>
    </w:p>
    <w:p w14:paraId="647DBFA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53177200   -0.74060800    1.74597900</w:t>
      </w:r>
    </w:p>
    <w:p w14:paraId="472F3D51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15595300   -5.04535000    1.84317600</w:t>
      </w:r>
    </w:p>
    <w:p w14:paraId="7A5034B9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68483900    0.26825800   -0.28192500</w:t>
      </w:r>
    </w:p>
    <w:p w14:paraId="7203976A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0893500    0.37074700   -0.00876000</w:t>
      </w:r>
    </w:p>
    <w:p w14:paraId="0ED4A13E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 0.04773500   -3.64960400    0.30123900</w:t>
      </w:r>
    </w:p>
    <w:p w14:paraId="0E3A720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7796900   -3.74080600   -1.07439100</w:t>
      </w:r>
    </w:p>
    <w:p w14:paraId="7334903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25000500   -3.69978400   -1.30484600</w:t>
      </w:r>
    </w:p>
    <w:p w14:paraId="428C7CFF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7533500   -4.65559200   -1.48581600</w:t>
      </w:r>
    </w:p>
    <w:p w14:paraId="22A40A5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61634900   -2.89600600   -3.27003600</w:t>
      </w:r>
    </w:p>
    <w:p w14:paraId="0A2DA54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19335000   -3.19379600   -5.52364600</w:t>
      </w:r>
    </w:p>
    <w:p w14:paraId="142AE12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56490400   -5.21616400   -2.91061600</w:t>
      </w:r>
    </w:p>
    <w:p w14:paraId="4C0B48EA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60174800   -0.56349500   -3.51464200</w:t>
      </w:r>
    </w:p>
    <w:p w14:paraId="67F90D0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Br                 7.98152400   -2.99979500    2.88973200</w:t>
      </w:r>
    </w:p>
    <w:p w14:paraId="044D3DF6" w14:textId="77777777" w:rsidR="00F0083D" w:rsidRPr="00BB3C9A" w:rsidRDefault="00F0083D" w:rsidP="0056457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6967ABE5" w14:textId="77777777" w:rsidR="00F0083D" w:rsidRPr="00BB3C9A" w:rsidRDefault="00F0083D" w:rsidP="0056457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35B65B5" w14:textId="5C052963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2   (M06-2X/6-31+g(d)/LANL2DZ(Au))</w:t>
      </w:r>
    </w:p>
    <w:p w14:paraId="5459A87E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416A6312" w14:textId="0EA1DE84" w:rsidR="00F0083D" w:rsidRPr="00BB3C9A" w:rsidRDefault="00F0083D" w:rsidP="00F0083D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48197220" w14:textId="70F4FB7D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7251000   -0.97394700    0.27899300</w:t>
      </w:r>
    </w:p>
    <w:p w14:paraId="133C1CA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1340700    0.29279600    0.09859800</w:t>
      </w:r>
    </w:p>
    <w:p w14:paraId="04240325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18608600   -1.06904700   -0.68112600</w:t>
      </w:r>
    </w:p>
    <w:p w14:paraId="7499591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7491800   -1.86770200    0.46602600</w:t>
      </w:r>
    </w:p>
    <w:p w14:paraId="39FAA49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1356600    0.36647100    1.30398800</w:t>
      </w:r>
    </w:p>
    <w:p w14:paraId="5F89E0C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10856900    0.13503700   -0.79702800</w:t>
      </w:r>
    </w:p>
    <w:p w14:paraId="4781A9B5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6248600    1.16503500   -0.01172300</w:t>
      </w:r>
    </w:p>
    <w:p w14:paraId="5458560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937200   -0.24203300    1.49069600</w:t>
      </w:r>
    </w:p>
    <w:p w14:paraId="5BEA0DA2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0737100   -0.07649900    2.60582200</w:t>
      </w:r>
    </w:p>
    <w:p w14:paraId="3D19E2AF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04795400   -0.03243600    3.49446400</w:t>
      </w:r>
    </w:p>
    <w:p w14:paraId="251A1D75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88665700   -0.47878300    4.83645800</w:t>
      </w:r>
    </w:p>
    <w:p w14:paraId="75E8C8B9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0374100    0.45370200    3.02350700</w:t>
      </w:r>
    </w:p>
    <w:p w14:paraId="7E695C6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7027300   -0.45573100    5.68201500</w:t>
      </w:r>
    </w:p>
    <w:p w14:paraId="2B0A337C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8123300   -0.83021500    5.17716000</w:t>
      </w:r>
    </w:p>
    <w:p w14:paraId="4165D6B7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3.37761300    0.46889300    3.88362800</w:t>
      </w:r>
    </w:p>
    <w:p w14:paraId="7AEB0CEF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40364900    0.79607800    1.99849600</w:t>
      </w:r>
    </w:p>
    <w:p w14:paraId="265C2097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20574200    0.01400700    5.20054900</w:t>
      </w:r>
    </w:p>
    <w:p w14:paraId="375B0CC2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87786400   -0.79322900    6.70761300</w:t>
      </w:r>
    </w:p>
    <w:p w14:paraId="3B054864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4428700    0.82736300    3.54991100</w:t>
      </w:r>
    </w:p>
    <w:p w14:paraId="54B6FCF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55136000   -0.80935400    1.35086000</w:t>
      </w:r>
    </w:p>
    <w:p w14:paraId="0B138B5E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33298700   -0.30705600    1.07011600</w:t>
      </w:r>
    </w:p>
    <w:p w14:paraId="07D63D64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65091700    0.91943100    3.60442100</w:t>
      </w:r>
    </w:p>
    <w:p w14:paraId="40FDC732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49229800    0.98004600    2.54239200</w:t>
      </w:r>
    </w:p>
    <w:p w14:paraId="62CFA6E6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82753500    2.01932800    2.37311400</w:t>
      </w:r>
    </w:p>
    <w:p w14:paraId="5342A84F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3484700    0.42917300    2.78523500</w:t>
      </w:r>
    </w:p>
    <w:p w14:paraId="3F3FC7F9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6289400   -1.49680600    0.15004700</w:t>
      </w:r>
    </w:p>
    <w:p w14:paraId="0CE77D2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6204700   -2.93526000   -1.42715000</w:t>
      </w:r>
    </w:p>
    <w:p w14:paraId="27B988B4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4065500   -3.30410600    1.51524500</w:t>
      </w:r>
    </w:p>
    <w:p w14:paraId="13BE3012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79087000    0.39660600   -1.13262200</w:t>
      </w:r>
    </w:p>
    <w:p w14:paraId="0246CB61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Br                 4.66998800    0.03472600    6.35059000</w:t>
      </w:r>
    </w:p>
    <w:p w14:paraId="04B4A011" w14:textId="77777777" w:rsidR="00F0083D" w:rsidRPr="00BB3C9A" w:rsidRDefault="00F0083D" w:rsidP="0056457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6173AC47" w14:textId="77777777" w:rsidR="00F0083D" w:rsidRPr="00BB3C9A" w:rsidRDefault="00F0083D" w:rsidP="0056457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33EA25A3" w14:textId="3666D5EE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3   (M06-2X/6-31+g(d)/LANL2DZ(Au))</w:t>
      </w:r>
    </w:p>
    <w:p w14:paraId="38B2BA74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8238AE4" w14:textId="3BA7BE9F" w:rsidR="00F0083D" w:rsidRPr="00BB3C9A" w:rsidRDefault="00F0083D" w:rsidP="00F0083D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4B4207D8" w14:textId="20B8E6DA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2838600    1.16126100   -0.25561900</w:t>
      </w:r>
    </w:p>
    <w:p w14:paraId="3F33D2D1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00348100    0.72827900   -0.56300800</w:t>
      </w:r>
    </w:p>
    <w:p w14:paraId="422B849A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2194900    0.59444400    0.59829000</w:t>
      </w:r>
    </w:p>
    <w:p w14:paraId="1A8AD845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5305500    2.23102800   -0.00870600</w:t>
      </w:r>
    </w:p>
    <w:p w14:paraId="5B979E1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4229000    0.98586900    0.54988900</w:t>
      </w:r>
    </w:p>
    <w:p w14:paraId="6299B09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7752700   -0.34474000   -0.79208000</w:t>
      </w:r>
    </w:p>
    <w:p w14:paraId="3D17E2C6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4594200    1.25208000   -1.45896300</w:t>
      </w:r>
    </w:p>
    <w:p w14:paraId="5863AAEF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119400    0.68871600    0.55295700</w:t>
      </w:r>
    </w:p>
    <w:p w14:paraId="02A166F9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7749600    1.09066700    1.72624900</w:t>
      </w:r>
    </w:p>
    <w:p w14:paraId="04F8114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016000    1.14819800    2.25429500</w:t>
      </w:r>
    </w:p>
    <w:p w14:paraId="3BBAF0AA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3884500    2.15425700    3.16104400</w:t>
      </w:r>
    </w:p>
    <w:p w14:paraId="0DAF7282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2428000    0.19184400    1.85968900</w:t>
      </w:r>
    </w:p>
    <w:p w14:paraId="1EC897B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3881000    2.22182300    3.64578300</w:t>
      </w:r>
    </w:p>
    <w:p w14:paraId="1071A4BF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91428600    2.89486400    3.48400300</w:t>
      </w:r>
    </w:p>
    <w:p w14:paraId="72C9F59F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2481900    0.25574500    2.34423400</w:t>
      </w:r>
    </w:p>
    <w:p w14:paraId="48E0C47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4932700   -0.62783900    1.20264300</w:t>
      </w:r>
    </w:p>
    <w:p w14:paraId="71DE75E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7089600    1.27466900    3.22795700</w:t>
      </w:r>
    </w:p>
    <w:p w14:paraId="7E5EFDB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2334000    3.00544900    4.33894900</w:t>
      </w:r>
    </w:p>
    <w:p w14:paraId="1D38D9DC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5607700   -0.48615100    2.04384700</w:t>
      </w:r>
    </w:p>
    <w:p w14:paraId="290A8831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8101300    0.89684000   -1.42431600</w:t>
      </w:r>
    </w:p>
    <w:p w14:paraId="14178D4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10256600    1.15280400   -1.27170300</w:t>
      </w:r>
    </w:p>
    <w:p w14:paraId="6693AF96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6650700    1.62718800    2.52376800</w:t>
      </w:r>
    </w:p>
    <w:p w14:paraId="4AC402AE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2783000    1.56137100    1.76012900</w:t>
      </w:r>
    </w:p>
    <w:p w14:paraId="5CA7AA5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0650500    2.64077400    2.08750400</w:t>
      </w:r>
    </w:p>
    <w:p w14:paraId="273EE9B5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336900    1.69303700    2.38242700</w:t>
      </w:r>
    </w:p>
    <w:p w14:paraId="33988245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1045000    0.00423400   -1.01861500</w:t>
      </w:r>
    </w:p>
    <w:p w14:paraId="7CCA6FC6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68145000   -0.21700000   -3.15090600</w:t>
      </w:r>
    </w:p>
    <w:p w14:paraId="7D2EEF8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7355900   -2.09467300   -0.35125100</w:t>
      </w:r>
    </w:p>
    <w:p w14:paraId="0CA8A80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13657900    2.07037300   -1.89355400</w:t>
      </w:r>
    </w:p>
    <w:p w14:paraId="3D41CF42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Br                 5.64093800    1.37268000    3.87877200</w:t>
      </w:r>
    </w:p>
    <w:p w14:paraId="6DC73257" w14:textId="77777777" w:rsidR="00F0083D" w:rsidRPr="00BB3C9A" w:rsidRDefault="00F0083D" w:rsidP="0056457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F90506D" w14:textId="707D04CC" w:rsidR="00814299" w:rsidRPr="00BB3C9A" w:rsidRDefault="00814299">
      <w:pPr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br w:type="page"/>
      </w:r>
    </w:p>
    <w:p w14:paraId="2D48A25E" w14:textId="2893AEAA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lastRenderedPageBreak/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4   (M06-2X/6-31+g(d)/LANL2DZ(Au))</w:t>
      </w:r>
    </w:p>
    <w:p w14:paraId="5689CA5C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F392A1A" w14:textId="7F251FEF" w:rsidR="00F0083D" w:rsidRPr="00BB3C9A" w:rsidRDefault="00F0083D" w:rsidP="00F0083D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3267BBB7" w14:textId="7E80FD19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30113600   -1.55669200   -0.25112200</w:t>
      </w:r>
    </w:p>
    <w:p w14:paraId="509926C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1091800   -1.06678300   -0.62443800</w:t>
      </w:r>
    </w:p>
    <w:p w14:paraId="1E71B58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24357800   -2.56666800    0.17740900</w:t>
      </w:r>
    </w:p>
    <w:p w14:paraId="0B4EB579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75541000   -0.88716200    0.49119600</w:t>
      </w:r>
    </w:p>
    <w:p w14:paraId="65948ED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5825400   -1.04038300    0.52925000</w:t>
      </w:r>
    </w:p>
    <w:p w14:paraId="0F399F1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49064600   -1.71748900   -1.40077900</w:t>
      </w:r>
    </w:p>
    <w:p w14:paraId="3097D612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7462100   -0.05765700   -1.04882000</w:t>
      </w:r>
    </w:p>
    <w:p w14:paraId="4BFC3F4A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0083400   -0.63927900    0.47402800</w:t>
      </w:r>
    </w:p>
    <w:p w14:paraId="2714D00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3756500   -0.78131400    1.74204500</w:t>
      </w:r>
    </w:p>
    <w:p w14:paraId="647E5837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9591900   -0.97273200    2.25536700</w:t>
      </w:r>
    </w:p>
    <w:p w14:paraId="5E0B197C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7862700   -0.28863700    1.62719800</w:t>
      </w:r>
    </w:p>
    <w:p w14:paraId="6ADD8C47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52196000   -1.82025500    3.37893100</w:t>
      </w:r>
    </w:p>
    <w:p w14:paraId="505B5EA7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65362900   -0.47237400    2.08431500</w:t>
      </w:r>
    </w:p>
    <w:p w14:paraId="5C4B0502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19234900    0.40052500    0.81084600</w:t>
      </w:r>
    </w:p>
    <w:p w14:paraId="450BFD7C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9796400   -2.01195700    3.83333200</w:t>
      </w:r>
    </w:p>
    <w:p w14:paraId="78085D21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9192800   -2.32996500    3.85428000</w:t>
      </w:r>
    </w:p>
    <w:p w14:paraId="73E9A815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7446900   -1.34044400    3.18836300</w:t>
      </w:r>
    </w:p>
    <w:p w14:paraId="65E2197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9041700    0.04200600    1.62630100</w:t>
      </w:r>
    </w:p>
    <w:p w14:paraId="2DF7394E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00017600   -2.67022500    4.67046200</w:t>
      </w:r>
    </w:p>
    <w:p w14:paraId="005E27BA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05538600   -1.56196200   -1.44834600</w:t>
      </w:r>
    </w:p>
    <w:p w14:paraId="3726BB8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95438100   -1.86467500   -1.25336800</w:t>
      </w:r>
    </w:p>
    <w:p w14:paraId="63F3E86E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2791900   -1.26437400    2.62336000</w:t>
      </w:r>
    </w:p>
    <w:p w14:paraId="1F289E67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2979600   -1.36870200    1.83211900</w:t>
      </w:r>
    </w:p>
    <w:p w14:paraId="7451921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72603800   -0.09749100    2.70685300</w:t>
      </w:r>
    </w:p>
    <w:p w14:paraId="785F1AF4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3859200   -1.61345700    2.36585800</w:t>
      </w:r>
    </w:p>
    <w:p w14:paraId="7399FA4C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3429400   -0.03840500   -1.16444400</w:t>
      </w:r>
    </w:p>
    <w:p w14:paraId="752438F5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4568500    0.66254300   -3.15837200</w:t>
      </w:r>
    </w:p>
    <w:p w14:paraId="09A9F8E2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47896800   -2.30707000   -1.75178400</w:t>
      </w:r>
    </w:p>
    <w:p w14:paraId="58BD9C8A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12405800    2.16183900   -0.36678000</w:t>
      </w:r>
    </w:p>
    <w:p w14:paraId="7D2B3AF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Br                 5.57626900   -1.58260000    3.80713700</w:t>
      </w:r>
    </w:p>
    <w:p w14:paraId="3BF4ED79" w14:textId="77777777" w:rsidR="00F0083D" w:rsidRPr="00BB3C9A" w:rsidRDefault="00F0083D" w:rsidP="0056457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4B066B5" w14:textId="77777777" w:rsidR="00F0083D" w:rsidRPr="00BB3C9A" w:rsidRDefault="00F0083D" w:rsidP="0056457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44A0864D" w14:textId="72BC2F5F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5   (M06-2X/6-31+g(d)/LANL2DZ(Au))</w:t>
      </w:r>
    </w:p>
    <w:p w14:paraId="5D4D09F1" w14:textId="77777777" w:rsidR="00F0083D" w:rsidRPr="00BB3C9A" w:rsidRDefault="00F0083D" w:rsidP="00F0083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78C3E28A" w14:textId="6F8357D0" w:rsidR="00F0083D" w:rsidRPr="00BB3C9A" w:rsidRDefault="00F0083D" w:rsidP="00F0083D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73DFC840" w14:textId="4099F9F3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52504400   -0.98177100    0.10201900</w:t>
      </w:r>
    </w:p>
    <w:p w14:paraId="6B12281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4083100   -0.47814300   -0.27609000</w:t>
      </w:r>
    </w:p>
    <w:p w14:paraId="32983F3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8306900   -2.04392000    0.37826400</w:t>
      </w:r>
    </w:p>
    <w:p w14:paraId="15BED50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91672500   -0.41388300    0.95671000</w:t>
      </w:r>
    </w:p>
    <w:p w14:paraId="54FEA35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4218200   -0.61165200    0.82804400</w:t>
      </w:r>
    </w:p>
    <w:p w14:paraId="47CE075E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8069100   -1.03176300   -1.15190300</w:t>
      </w:r>
    </w:p>
    <w:p w14:paraId="45FD802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9984000    0.57671500   -0.56888600</w:t>
      </w:r>
    </w:p>
    <w:p w14:paraId="292A64A9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75121400   -0.25831600    0.75221300</w:t>
      </w:r>
    </w:p>
    <w:p w14:paraId="5A6470F9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21341000   -0.56127300    2.04593500</w:t>
      </w:r>
    </w:p>
    <w:p w14:paraId="5A4EE88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5760600   -0.64011700    2.53957100</w:t>
      </w:r>
    </w:p>
    <w:p w14:paraId="203B8EB6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16663800    0.23189500    2.04412800</w:t>
      </w:r>
    </w:p>
    <w:p w14:paraId="27DEA5C6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45369200   -1.63881500    3.50430500</w:t>
      </w:r>
    </w:p>
    <w:p w14:paraId="238A659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45697200    0.08225100    2.47150400</w:t>
      </w:r>
    </w:p>
    <w:p w14:paraId="0F68F2D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2450600    1.02802100    1.34731000</w:t>
      </w:r>
    </w:p>
    <w:p w14:paraId="48398596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4438900   -1.79968200    3.93303300</w:t>
      </w:r>
    </w:p>
    <w:p w14:paraId="61C6B703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6671000   -2.28558300    3.87487200</w:t>
      </w:r>
    </w:p>
    <w:p w14:paraId="1F67E108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75695400   -0.94096700    3.41512400</w:t>
      </w:r>
    </w:p>
    <w:p w14:paraId="6F30BBCE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H                  4.24641100    0.73226500    2.11303600</w:t>
      </w:r>
    </w:p>
    <w:p w14:paraId="3BA1CE1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00596500   -2.56726900    4.65250400</w:t>
      </w:r>
    </w:p>
    <w:p w14:paraId="496D072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4117400   -0.79328400   -1.03966400</w:t>
      </w:r>
    </w:p>
    <w:p w14:paraId="76B91E9D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23559400   -1.10850900   -0.84341700</w:t>
      </w:r>
    </w:p>
    <w:p w14:paraId="36D8620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8963700   -1.07842500    2.81461900</w:t>
      </w:r>
    </w:p>
    <w:p w14:paraId="2634624F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2452200   -1.10876200    2.09065000</w:t>
      </w:r>
    </w:p>
    <w:p w14:paraId="42AC2F0A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5548800    0.66765400    1.70136600</w:t>
      </w:r>
    </w:p>
    <w:p w14:paraId="62957144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9366900   -1.48066400    2.61628400</w:t>
      </w:r>
    </w:p>
    <w:p w14:paraId="1A27275B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5508900    0.25487000   -0.89559100</w:t>
      </w:r>
    </w:p>
    <w:p w14:paraId="6B1D85E1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1625300    0.80310100   -2.89116700</w:t>
      </w:r>
    </w:p>
    <w:p w14:paraId="66A5EEF0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37991200   -1.80114200   -0.69901000</w:t>
      </w:r>
    </w:p>
    <w:p w14:paraId="06CC641A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89598000    2.30006500   -0.90143600</w:t>
      </w:r>
    </w:p>
    <w:p w14:paraId="6A28F709" w14:textId="77777777" w:rsidR="00814299" w:rsidRPr="00BB3C9A" w:rsidRDefault="00814299" w:rsidP="0081429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Br                 5.47344700   -1.14817800    3.98739000</w:t>
      </w:r>
    </w:p>
    <w:p w14:paraId="00A2E184" w14:textId="77777777" w:rsidR="00F0083D" w:rsidRPr="00BB3C9A" w:rsidRDefault="00F0083D" w:rsidP="0056457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254DB3A" w14:textId="77777777" w:rsidR="00564576" w:rsidRPr="00BB3C9A" w:rsidRDefault="00564576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067042F0" w14:textId="76CFEDDF" w:rsidR="00455DD6" w:rsidRPr="00BB3C9A" w:rsidRDefault="00455DD6" w:rsidP="00455DD6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4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</w:t>
      </w:r>
      <w:r w:rsidR="003F323E" w:rsidRPr="00BB3C9A">
        <w:rPr>
          <w:rFonts w:ascii="Times New Roman" w:eastAsia="Times New Roman" w:hAnsi="Times New Roman" w:cs="Times New Roman"/>
          <w:iCs/>
          <w:lang w:val="en-US" w:eastAsia="tr-TR"/>
        </w:rPr>
        <w:t>n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M062X/6-31+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3D56C196" w14:textId="77777777" w:rsidTr="00280C51">
        <w:trPr>
          <w:trHeight w:val="489"/>
        </w:trPr>
        <w:tc>
          <w:tcPr>
            <w:tcW w:w="1859" w:type="dxa"/>
            <w:vAlign w:val="center"/>
          </w:tcPr>
          <w:p w14:paraId="1BC49C80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60B48D86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09A64246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4A491CD2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71E37043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4918013F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444D6C16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6938649A" w14:textId="71EA4EF0" w:rsidR="00455DD6" w:rsidRPr="00BB3C9A" w:rsidRDefault="00A959E2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6001</w:t>
            </w:r>
          </w:p>
        </w:tc>
        <w:tc>
          <w:tcPr>
            <w:tcW w:w="1556" w:type="dxa"/>
            <w:vAlign w:val="center"/>
          </w:tcPr>
          <w:p w14:paraId="33785544" w14:textId="6636ADC3" w:rsidR="00455DD6" w:rsidRPr="00BB3C9A" w:rsidRDefault="00A959E2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94099</w:t>
            </w:r>
          </w:p>
        </w:tc>
        <w:tc>
          <w:tcPr>
            <w:tcW w:w="1557" w:type="dxa"/>
            <w:vAlign w:val="center"/>
          </w:tcPr>
          <w:p w14:paraId="2A6BEC11" w14:textId="383440E7" w:rsidR="00455DD6" w:rsidRPr="00BB3C9A" w:rsidRDefault="00A959E2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1255</w:t>
            </w:r>
          </w:p>
        </w:tc>
        <w:tc>
          <w:tcPr>
            <w:tcW w:w="2546" w:type="dxa"/>
            <w:vAlign w:val="center"/>
          </w:tcPr>
          <w:p w14:paraId="094C2444" w14:textId="2FD8B748" w:rsidR="00455DD6" w:rsidRPr="00BB3C9A" w:rsidRDefault="00455DD6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A959E2" w:rsidRPr="00BB3C9A">
              <w:rPr>
                <w:rFonts w:ascii="Times New Roman" w:eastAsia="Calibri" w:hAnsi="Times New Roman" w:cs="Times New Roman"/>
              </w:rPr>
              <w:t>266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A959E2" w:rsidRPr="00BB3C9A">
              <w:rPr>
                <w:rFonts w:ascii="Times New Roman" w:eastAsia="Calibri" w:hAnsi="Times New Roman" w:cs="Times New Roman"/>
              </w:rPr>
              <w:t>97</w:t>
            </w:r>
          </w:p>
        </w:tc>
      </w:tr>
      <w:tr w:rsidR="00BB3C9A" w:rsidRPr="00BB3C9A" w14:paraId="0D84776E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38F49EBC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1B7A6BC4" w14:textId="2E2805CA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8234</w:t>
            </w:r>
          </w:p>
        </w:tc>
        <w:tc>
          <w:tcPr>
            <w:tcW w:w="1556" w:type="dxa"/>
            <w:vAlign w:val="center"/>
          </w:tcPr>
          <w:p w14:paraId="4284ED09" w14:textId="71F47024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7204</w:t>
            </w:r>
          </w:p>
        </w:tc>
        <w:tc>
          <w:tcPr>
            <w:tcW w:w="1557" w:type="dxa"/>
            <w:vAlign w:val="center"/>
          </w:tcPr>
          <w:p w14:paraId="008639E8" w14:textId="0666ED81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29.991180</w:t>
            </w:r>
          </w:p>
        </w:tc>
        <w:tc>
          <w:tcPr>
            <w:tcW w:w="2546" w:type="dxa"/>
            <w:vAlign w:val="center"/>
          </w:tcPr>
          <w:p w14:paraId="38681F45" w14:textId="669AB507" w:rsidR="00455DD6" w:rsidRPr="00BB3C9A" w:rsidRDefault="00455DD6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</w:t>
            </w:r>
            <w:r w:rsidR="00013D65" w:rsidRPr="00BB3C9A">
              <w:rPr>
                <w:rFonts w:ascii="Times New Roman" w:eastAsia="Calibri" w:hAnsi="Times New Roman" w:cs="Times New Roman"/>
              </w:rPr>
              <w:t>9</w:t>
            </w:r>
            <w:r w:rsidRPr="00BB3C9A">
              <w:rPr>
                <w:rFonts w:ascii="Times New Roman" w:eastAsia="Calibri" w:hAnsi="Times New Roman" w:cs="Times New Roman"/>
              </w:rPr>
              <w:t>5.</w:t>
            </w:r>
            <w:r w:rsidR="00013D65" w:rsidRPr="00BB3C9A">
              <w:rPr>
                <w:rFonts w:ascii="Times New Roman" w:eastAsia="Calibri" w:hAnsi="Times New Roman" w:cs="Times New Roman"/>
              </w:rPr>
              <w:t>77</w:t>
            </w:r>
          </w:p>
        </w:tc>
      </w:tr>
      <w:tr w:rsidR="00BB3C9A" w:rsidRPr="00BB3C9A" w14:paraId="1166FDB8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2DE68257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7F23131A" w14:textId="3F0BEBEC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46304</w:t>
            </w:r>
          </w:p>
        </w:tc>
        <w:tc>
          <w:tcPr>
            <w:tcW w:w="1556" w:type="dxa"/>
            <w:vAlign w:val="center"/>
          </w:tcPr>
          <w:p w14:paraId="7FA0C1EE" w14:textId="58260F2A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25831</w:t>
            </w:r>
          </w:p>
        </w:tc>
        <w:tc>
          <w:tcPr>
            <w:tcW w:w="1557" w:type="dxa"/>
            <w:vAlign w:val="center"/>
          </w:tcPr>
          <w:p w14:paraId="553CC078" w14:textId="249F23BA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98010</w:t>
            </w:r>
          </w:p>
        </w:tc>
        <w:tc>
          <w:tcPr>
            <w:tcW w:w="2546" w:type="dxa"/>
            <w:vAlign w:val="center"/>
          </w:tcPr>
          <w:p w14:paraId="16B0A2EC" w14:textId="2C8CC922" w:rsidR="00455DD6" w:rsidRPr="00BB3C9A" w:rsidRDefault="00455DD6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013D65" w:rsidRPr="00BB3C9A">
              <w:rPr>
                <w:rFonts w:ascii="Times New Roman" w:eastAsia="Calibri" w:hAnsi="Times New Roman" w:cs="Times New Roman"/>
              </w:rPr>
              <w:t>1745</w:t>
            </w:r>
            <w:r w:rsidRPr="00BB3C9A">
              <w:rPr>
                <w:rFonts w:ascii="Times New Roman" w:eastAsia="Calibri" w:hAnsi="Times New Roman" w:cs="Times New Roman"/>
              </w:rPr>
              <w:t>.2</w:t>
            </w:r>
            <w:r w:rsidR="00013D65" w:rsidRPr="00BB3C9A">
              <w:rPr>
                <w:rFonts w:ascii="Times New Roman" w:eastAsia="Calibri" w:hAnsi="Times New Roman" w:cs="Times New Roman"/>
              </w:rPr>
              <w:t>5</w:t>
            </w:r>
          </w:p>
        </w:tc>
      </w:tr>
      <w:tr w:rsidR="00BB3C9A" w:rsidRPr="00BB3C9A" w14:paraId="6855B08F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37204859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6C844343" w14:textId="5D36F2CF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3130</w:t>
            </w:r>
          </w:p>
        </w:tc>
        <w:tc>
          <w:tcPr>
            <w:tcW w:w="1556" w:type="dxa"/>
            <w:vAlign w:val="center"/>
          </w:tcPr>
          <w:p w14:paraId="291565BD" w14:textId="5A38304C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2425</w:t>
            </w:r>
          </w:p>
        </w:tc>
        <w:tc>
          <w:tcPr>
            <w:tcW w:w="1557" w:type="dxa"/>
            <w:vAlign w:val="center"/>
          </w:tcPr>
          <w:p w14:paraId="34ECDC00" w14:textId="015498C2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5195</w:t>
            </w:r>
          </w:p>
        </w:tc>
        <w:tc>
          <w:tcPr>
            <w:tcW w:w="2546" w:type="dxa"/>
            <w:vAlign w:val="center"/>
          </w:tcPr>
          <w:p w14:paraId="7DC0CBC1" w14:textId="79935BA6" w:rsidR="00455DD6" w:rsidRPr="00BB3C9A" w:rsidRDefault="00455DD6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013D65" w:rsidRPr="00BB3C9A">
              <w:rPr>
                <w:rFonts w:ascii="Times New Roman" w:eastAsia="Calibri" w:hAnsi="Times New Roman" w:cs="Times New Roman"/>
              </w:rPr>
              <w:t>69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013D65" w:rsidRPr="00BB3C9A">
              <w:rPr>
                <w:rFonts w:ascii="Times New Roman" w:eastAsia="Calibri" w:hAnsi="Times New Roman" w:cs="Times New Roman"/>
              </w:rPr>
              <w:t>57</w:t>
            </w:r>
          </w:p>
        </w:tc>
      </w:tr>
      <w:tr w:rsidR="00013D65" w:rsidRPr="00BB3C9A" w14:paraId="748A60DF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3A634B1F" w14:textId="77777777" w:rsidR="00455DD6" w:rsidRPr="00BB3C9A" w:rsidRDefault="00455DD6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0E45B0B1" w14:textId="53DA0203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98661</w:t>
            </w:r>
          </w:p>
        </w:tc>
        <w:tc>
          <w:tcPr>
            <w:tcW w:w="1556" w:type="dxa"/>
            <w:vAlign w:val="center"/>
          </w:tcPr>
          <w:p w14:paraId="22983445" w14:textId="66E7BBB0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8203</w:t>
            </w:r>
          </w:p>
        </w:tc>
        <w:tc>
          <w:tcPr>
            <w:tcW w:w="1557" w:type="dxa"/>
            <w:vAlign w:val="center"/>
          </w:tcPr>
          <w:p w14:paraId="4419F6DC" w14:textId="54D6BF4D" w:rsidR="00455DD6" w:rsidRPr="00BB3C9A" w:rsidRDefault="00013D6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50032</w:t>
            </w:r>
          </w:p>
        </w:tc>
        <w:tc>
          <w:tcPr>
            <w:tcW w:w="2546" w:type="dxa"/>
            <w:vAlign w:val="center"/>
          </w:tcPr>
          <w:p w14:paraId="33202DD0" w14:textId="5634461B" w:rsidR="00455DD6" w:rsidRPr="00BB3C9A" w:rsidRDefault="00455DD6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013D65" w:rsidRPr="00BB3C9A">
              <w:rPr>
                <w:rFonts w:ascii="Times New Roman" w:eastAsia="Calibri" w:hAnsi="Times New Roman" w:cs="Times New Roman"/>
              </w:rPr>
              <w:t>853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013D65" w:rsidRPr="00BB3C9A">
              <w:rPr>
                <w:rFonts w:ascii="Times New Roman" w:eastAsia="Calibri" w:hAnsi="Times New Roman" w:cs="Times New Roman"/>
              </w:rPr>
              <w:t>32</w:t>
            </w:r>
          </w:p>
        </w:tc>
      </w:tr>
    </w:tbl>
    <w:p w14:paraId="7BB342D2" w14:textId="77777777" w:rsidR="00455DD6" w:rsidRPr="00BB3C9A" w:rsidRDefault="00455DD6" w:rsidP="00455DD6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27175D37" w14:textId="77777777" w:rsidR="00455DD6" w:rsidRPr="00BB3C9A" w:rsidRDefault="00455DD6" w:rsidP="00455DD6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465FC240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62ABDEB9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768C585D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0126DCFA" w14:textId="77777777" w:rsidR="00455DD6" w:rsidRPr="00BB3C9A" w:rsidRDefault="00455DD6" w:rsidP="00455DD6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6CDF2A2A" w14:textId="77777777" w:rsidR="00455DD6" w:rsidRPr="00BB3C9A" w:rsidRDefault="00455DD6" w:rsidP="00455DD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48617243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5D69487C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1   (M06-2X/6-31+g(d)/LANL2DZ(Au))</w:t>
      </w:r>
    </w:p>
    <w:p w14:paraId="2B0E9637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9A5754C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205E5981" w14:textId="4A0A3B42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43069100   -1.10676100   -0.48090300</w:t>
      </w:r>
    </w:p>
    <w:p w14:paraId="5E9C7085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3423900   -1.15273100   -0.89630400</w:t>
      </w:r>
    </w:p>
    <w:p w14:paraId="3295832C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06941700   -1.55350100   -1.25308900</w:t>
      </w:r>
    </w:p>
    <w:p w14:paraId="2CD5F532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7402200   -1.66116800    0.45846100</w:t>
      </w:r>
    </w:p>
    <w:p w14:paraId="272C3A36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62079400   -2.49551100   -1.06789600</w:t>
      </w:r>
    </w:p>
    <w:p w14:paraId="66C1E230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16905500   -0.67510200   -1.88501200</w:t>
      </w:r>
    </w:p>
    <w:p w14:paraId="370F2A99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5822400   -0.57163300   -0.20662800</w:t>
      </w:r>
    </w:p>
    <w:p w14:paraId="5BE1FD48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04909500   -2.61371000   -1.23969700</w:t>
      </w:r>
    </w:p>
    <w:p w14:paraId="07BE9ADC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04414100   -2.62506100   -0.45412100</w:t>
      </w:r>
    </w:p>
    <w:p w14:paraId="3647AC62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16770000   -2.71763800    0.31673400</w:t>
      </w:r>
    </w:p>
    <w:p w14:paraId="76AD09DC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86858100   -1.53050600    0.68895200</w:t>
      </w:r>
    </w:p>
    <w:p w14:paraId="67602A17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62890200   -4.00683700    0.72374300</w:t>
      </w:r>
    </w:p>
    <w:p w14:paraId="6F3BA738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00879300   -1.64559100    1.45349300</w:t>
      </w:r>
    </w:p>
    <w:p w14:paraId="5E8AFAA4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9437200   -0.56680600    0.35952300</w:t>
      </w:r>
    </w:p>
    <w:p w14:paraId="14BE439E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77223400   -4.09256400    1.48749400</w:t>
      </w:r>
    </w:p>
    <w:p w14:paraId="6234B64D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7430900   -4.88923200    0.42117200</w:t>
      </w:r>
    </w:p>
    <w:p w14:paraId="1B4280C4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45378900   -2.91833900    1.84632200</w:t>
      </w:r>
    </w:p>
    <w:p w14:paraId="61529C0B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56329100   -0.76233900    1.74839200</w:t>
      </w:r>
    </w:p>
    <w:p w14:paraId="39393EB8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14707600   -5.05735700    1.80898300</w:t>
      </w:r>
    </w:p>
    <w:p w14:paraId="6427E1D2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7.35523600   -2.99634400    2.44671300</w:t>
      </w:r>
    </w:p>
    <w:p w14:paraId="690F3258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72431700    0.26086600   -0.30988800</w:t>
      </w:r>
    </w:p>
    <w:p w14:paraId="070B39E1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5229000    0.35683500   -0.04777300</w:t>
      </w:r>
    </w:p>
    <w:p w14:paraId="54B83365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 0.05295200   -3.62639800    0.31956400</w:t>
      </w:r>
    </w:p>
    <w:p w14:paraId="39988E8C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7052900   -3.73879900   -1.05512200</w:t>
      </w:r>
    </w:p>
    <w:p w14:paraId="2CA15712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24245400   -3.71382500   -1.28785500</w:t>
      </w:r>
    </w:p>
    <w:p w14:paraId="44960895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9529800   -4.65319700   -1.45382600</w:t>
      </w:r>
    </w:p>
    <w:p w14:paraId="4AD41B10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62531500   -2.88920500   -3.25200900</w:t>
      </w:r>
    </w:p>
    <w:p w14:paraId="461F13F9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20885100   -3.20101300   -5.49718700</w:t>
      </w:r>
    </w:p>
    <w:p w14:paraId="314E0529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57571500   -5.20647300   -2.87671700</w:t>
      </w:r>
    </w:p>
    <w:p w14:paraId="1928B73C" w14:textId="77777777" w:rsidR="00B6272F" w:rsidRPr="00BB3C9A" w:rsidRDefault="00B6272F" w:rsidP="00B6272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61081500   -0.56002200   -3.51226400</w:t>
      </w:r>
    </w:p>
    <w:p w14:paraId="2CE20938" w14:textId="77777777" w:rsidR="00C32B4F" w:rsidRPr="00BB3C9A" w:rsidRDefault="00C32B4F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69D3FD87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022B08A2" w14:textId="56FCBB76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2   (M06-2X/6-31+g(d)/LANL2DZ(Au))</w:t>
      </w:r>
    </w:p>
    <w:p w14:paraId="47F6DAE9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438EEFE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02EC9072" w14:textId="77C6F3B5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6727000   -0.99366500    0.30750000</w:t>
      </w:r>
    </w:p>
    <w:p w14:paraId="486E14D9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2032900    0.27844700    0.08988800</w:t>
      </w:r>
    </w:p>
    <w:p w14:paraId="4222927B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18457900   -1.11617300   -0.64746000</w:t>
      </w:r>
    </w:p>
    <w:p w14:paraId="435A6016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5827700   -1.87571600    0.51195600</w:t>
      </w:r>
    </w:p>
    <w:p w14:paraId="7D24F8F1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1707400    0.38163600    1.28990300</w:t>
      </w:r>
    </w:p>
    <w:p w14:paraId="0E6F244C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11897600    0.10151700   -0.80466900</w:t>
      </w:r>
    </w:p>
    <w:p w14:paraId="58D03D11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7695900    1.14277500   -0.03721000</w:t>
      </w:r>
    </w:p>
    <w:p w14:paraId="47C39DA0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961400   -0.21816000    1.48347000</w:t>
      </w:r>
    </w:p>
    <w:p w14:paraId="3682E4E8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0430000   -0.04584700    2.59905300</w:t>
      </w:r>
    </w:p>
    <w:p w14:paraId="569473B1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04449900   -0.01805800    3.49203300</w:t>
      </w:r>
    </w:p>
    <w:p w14:paraId="18273E38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87337600   -0.48385700    4.82569600</w:t>
      </w:r>
    </w:p>
    <w:p w14:paraId="348AB9EB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2.30290800    0.46283900    3.02378400</w:t>
      </w:r>
    </w:p>
    <w:p w14:paraId="490B4277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6427500   -0.48055200    5.66771000</w:t>
      </w:r>
    </w:p>
    <w:p w14:paraId="50019DC1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10021400   -0.83133200    5.15453400</w:t>
      </w:r>
    </w:p>
    <w:p w14:paraId="690DDCBD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37491900    0.45261300    3.89233100</w:t>
      </w:r>
    </w:p>
    <w:p w14:paraId="53DA2084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39959200    0.81605700    2.00210400</w:t>
      </w:r>
    </w:p>
    <w:p w14:paraId="721E4A55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20467400   -0.01446200    5.20257400</w:t>
      </w:r>
    </w:p>
    <w:p w14:paraId="0F168BAE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86454100   -0.83406000    6.68739100</w:t>
      </w:r>
    </w:p>
    <w:p w14:paraId="6EF93BCB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4342800    0.80842700    3.56027800</w:t>
      </w:r>
    </w:p>
    <w:p w14:paraId="6A77D3AE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5511600   -0.01346500    5.87711000</w:t>
      </w:r>
    </w:p>
    <w:p w14:paraId="12009AA6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54136400   -0.81204000    1.37983800</w:t>
      </w:r>
    </w:p>
    <w:p w14:paraId="3C397D04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33342000   -0.33132900    1.09091100</w:t>
      </w:r>
    </w:p>
    <w:p w14:paraId="047DCA77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63925200    0.97926700    3.57435000</w:t>
      </w:r>
    </w:p>
    <w:p w14:paraId="68CCD9B2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49415800    1.01138100    2.52116300</w:t>
      </w:r>
    </w:p>
    <w:p w14:paraId="15C870C9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84372500    2.04333600    2.33873300</w:t>
      </w:r>
    </w:p>
    <w:p w14:paraId="459B90CE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2652900    0.45214800    2.78299600</w:t>
      </w:r>
    </w:p>
    <w:p w14:paraId="7C0F1B1B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7306100   -1.47265400    0.14991800</w:t>
      </w:r>
    </w:p>
    <w:p w14:paraId="6A8FC6B4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7693500   -2.90929900   -1.42141700</w:t>
      </w:r>
    </w:p>
    <w:p w14:paraId="28C6D6D0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1843200   -3.27656600    1.52386500</w:t>
      </w:r>
    </w:p>
    <w:p w14:paraId="6F2BA0DB" w14:textId="77777777" w:rsidR="006A20D1" w:rsidRPr="00BB3C9A" w:rsidRDefault="006A20D1" w:rsidP="006A20D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78168600    0.41939400   -1.14159100</w:t>
      </w:r>
    </w:p>
    <w:p w14:paraId="3BF5524F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2809A70E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38B0942E" w14:textId="086F8CB0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3   (M06-2X/6-31+g(d)/LANL2DZ(Au))</w:t>
      </w:r>
    </w:p>
    <w:p w14:paraId="69317B48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2A535971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77759D35" w14:textId="336900F0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2925900    1.15946600   -0.25820600</w:t>
      </w:r>
    </w:p>
    <w:p w14:paraId="761CF8A8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00410500    0.72445800   -0.56165400</w:t>
      </w:r>
    </w:p>
    <w:p w14:paraId="507C2F5B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2428600    0.59586300    0.59725300</w:t>
      </w:r>
    </w:p>
    <w:p w14:paraId="4731864F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5344700    2.23018800   -0.01479500</w:t>
      </w:r>
    </w:p>
    <w:p w14:paraId="51FA4CC8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4350600    0.98778600    0.55053300</w:t>
      </w:r>
    </w:p>
    <w:p w14:paraId="0A606475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7862700   -0.34998100   -0.78419900</w:t>
      </w:r>
    </w:p>
    <w:p w14:paraId="2EFAA124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4623700    1.24222500   -1.46106500</w:t>
      </w:r>
    </w:p>
    <w:p w14:paraId="6004A43D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267700    0.69265800    0.55375200</w:t>
      </w:r>
    </w:p>
    <w:p w14:paraId="2D1DA0E9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7647800    1.09630400    1.72571800</w:t>
      </w:r>
    </w:p>
    <w:p w14:paraId="64B2E1EF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166600    1.15354900    2.25202400</w:t>
      </w:r>
    </w:p>
    <w:p w14:paraId="3D927F1E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3972400    2.15879000    3.16109500</w:t>
      </w:r>
    </w:p>
    <w:p w14:paraId="38236DF4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2321600    0.19536100    1.85225800</w:t>
      </w:r>
    </w:p>
    <w:p w14:paraId="423DEB21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4259200    2.21572900    3.64365600</w:t>
      </w:r>
    </w:p>
    <w:p w14:paraId="5C722163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91147200    2.89725200    3.48163200</w:t>
      </w:r>
    </w:p>
    <w:p w14:paraId="2177A8FC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2278900    0.26095800    2.34307800</w:t>
      </w:r>
    </w:p>
    <w:p w14:paraId="069A931B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4021300   -0.62065600    1.19355900</w:t>
      </w:r>
    </w:p>
    <w:p w14:paraId="730A3830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8512700    1.27195800    3.23345700</w:t>
      </w:r>
    </w:p>
    <w:p w14:paraId="6A1A9148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2169400    2.99978100    4.33986200</w:t>
      </w:r>
    </w:p>
    <w:p w14:paraId="18445D23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4823900   -0.48548800    2.03679300</w:t>
      </w:r>
    </w:p>
    <w:p w14:paraId="11B5C35C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90058700    1.32045300    3.61364300</w:t>
      </w:r>
    </w:p>
    <w:p w14:paraId="05146A61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7975800    0.89134100   -1.42694900</w:t>
      </w:r>
    </w:p>
    <w:p w14:paraId="7B41C96D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10233800    1.14450500   -1.27618100</w:t>
      </w:r>
    </w:p>
    <w:p w14:paraId="25D951A9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6720700    1.63205500    2.52338000</w:t>
      </w:r>
    </w:p>
    <w:p w14:paraId="1D1E8C00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2953700    1.56577700    1.75978700</w:t>
      </w:r>
    </w:p>
    <w:p w14:paraId="37ED9A0B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0702300    2.64431200    2.08899200</w:t>
      </w:r>
    </w:p>
    <w:p w14:paraId="313B5AC2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485000    1.69305000    2.38320700</w:t>
      </w:r>
    </w:p>
    <w:p w14:paraId="4D15983F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0876100    0.00616800   -1.01685800</w:t>
      </w:r>
    </w:p>
    <w:p w14:paraId="507E8593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l                 1.67860400   -0.21388100   -3.14996000</w:t>
      </w:r>
    </w:p>
    <w:p w14:paraId="20D72654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7516600   -2.09180000   -0.34769800</w:t>
      </w:r>
    </w:p>
    <w:p w14:paraId="78E63AC1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12658500    2.07354100   -1.89306500</w:t>
      </w:r>
    </w:p>
    <w:p w14:paraId="4C3C0EE1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07C5EDCE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1726C4B7" w14:textId="193BA092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4   (M06-2X/6-31+g(d)/LANL2DZ(Au))</w:t>
      </w:r>
    </w:p>
    <w:p w14:paraId="45555169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7520F412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0F29AC01" w14:textId="2F5BB505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29522200   -1.56879300   -0.25791700</w:t>
      </w:r>
    </w:p>
    <w:p w14:paraId="4CB86B45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0783100   -1.06737700   -0.62711100</w:t>
      </w:r>
    </w:p>
    <w:p w14:paraId="59F805CA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23058400   -2.57934500    0.16859300</w:t>
      </w:r>
    </w:p>
    <w:p w14:paraId="1B02FA6A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75661100   -0.90440300    0.48480800</w:t>
      </w:r>
    </w:p>
    <w:p w14:paraId="5C4D7ACA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5626300   -1.03714400    0.52718900</w:t>
      </w:r>
    </w:p>
    <w:p w14:paraId="236C7FC3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48121900   -1.71277400   -1.40438700</w:t>
      </w:r>
    </w:p>
    <w:p w14:paraId="146E104B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7794500   -0.05763700   -1.04890200</w:t>
      </w:r>
    </w:p>
    <w:p w14:paraId="5D73C66A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0212500   -0.63375700    0.47288000</w:t>
      </w:r>
    </w:p>
    <w:p w14:paraId="3D8FC10D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3876500   -0.78120500    1.74748400</w:t>
      </w:r>
    </w:p>
    <w:p w14:paraId="4EEDE2D1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757500   -0.97011300    2.26065400</w:t>
      </w:r>
    </w:p>
    <w:p w14:paraId="172356A0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8015300   -0.30496200    1.61106300</w:t>
      </w:r>
    </w:p>
    <w:p w14:paraId="41BF04C7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50933500   -1.79624200    3.41002200</w:t>
      </w:r>
    </w:p>
    <w:p w14:paraId="5827192A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65288900   -0.50575400    2.06746600</w:t>
      </w:r>
    </w:p>
    <w:p w14:paraId="6EFD360C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18872100    0.37219500    0.78599000</w:t>
      </w:r>
    </w:p>
    <w:p w14:paraId="030F69BE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8919300   -1.99160800    3.84937200</w:t>
      </w:r>
    </w:p>
    <w:p w14:paraId="01584969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7205300   -2.28407100    3.89550200</w:t>
      </w:r>
    </w:p>
    <w:p w14:paraId="3304FB24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7304300   -1.35350300    3.18433500</w:t>
      </w:r>
    </w:p>
    <w:p w14:paraId="6123752D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9189600   -0.01128200    1.59255500</w:t>
      </w:r>
    </w:p>
    <w:p w14:paraId="28533BFE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98810100   -2.63539600    4.69823000</w:t>
      </w:r>
    </w:p>
    <w:p w14:paraId="1C314C01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8396000   -1.51020600    3.54459100</w:t>
      </w:r>
    </w:p>
    <w:p w14:paraId="2A3D75D7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04460200   -1.57664800   -1.45723200</w:t>
      </w:r>
    </w:p>
    <w:p w14:paraId="12DE8AC8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94293400   -1.88423100   -1.26706100</w:t>
      </w:r>
    </w:p>
    <w:p w14:paraId="7E7ECDAE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3129000   -1.26390100    2.62612900</w:t>
      </w:r>
    </w:p>
    <w:p w14:paraId="61A580CC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2968400   -1.36318200    1.83249500</w:t>
      </w:r>
    </w:p>
    <w:p w14:paraId="254B043A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71097200   -0.09152500    2.71267100</w:t>
      </w:r>
    </w:p>
    <w:p w14:paraId="49EDF10C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4051900   -1.60900500    2.36309400</w:t>
      </w:r>
    </w:p>
    <w:p w14:paraId="48453A3E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2392800   -0.01623800   -1.16520800</w:t>
      </w:r>
    </w:p>
    <w:p w14:paraId="22D8310B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0670200    0.70950300   -3.15711000</w:t>
      </w:r>
    </w:p>
    <w:p w14:paraId="5ADE48A3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46963000   -2.27812300   -1.77570400</w:t>
      </w:r>
    </w:p>
    <w:p w14:paraId="1C9586A9" w14:textId="77777777" w:rsidR="00013D65" w:rsidRPr="00BB3C9A" w:rsidRDefault="00013D65" w:rsidP="00013D6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11189600    2.17367400   -0.33929700</w:t>
      </w:r>
    </w:p>
    <w:p w14:paraId="3628039E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2CD8E06F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4A33161F" w14:textId="5E0A241D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5   (M06-2X/6-31+g(d)/LANL2DZ(Au))</w:t>
      </w:r>
    </w:p>
    <w:p w14:paraId="24E48B7D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EC80749" w14:textId="77777777" w:rsidR="00455DD6" w:rsidRPr="00BB3C9A" w:rsidRDefault="00455DD6" w:rsidP="00455DD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440E2F3E" w14:textId="1FE35926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52323600   -0.99229600    0.09575800</w:t>
      </w:r>
    </w:p>
    <w:p w14:paraId="6F372D05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4242900   -0.47220500   -0.27347600</w:t>
      </w:r>
    </w:p>
    <w:p w14:paraId="32C70E4E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7077100   -2.05465700    0.37008600</w:t>
      </w:r>
    </w:p>
    <w:p w14:paraId="197C98FC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92691000   -0.43041300    0.94897100</w:t>
      </w:r>
    </w:p>
    <w:p w14:paraId="5C05BC6F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4601000   -0.59710300    0.83223600</w:t>
      </w:r>
    </w:p>
    <w:p w14:paraId="631AD3B3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7159100   -1.01893600   -1.14930100</w:t>
      </w:r>
    </w:p>
    <w:p w14:paraId="17387104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980100    0.58280900   -0.56453800</w:t>
      </w:r>
    </w:p>
    <w:p w14:paraId="6B546B03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75854600   -0.24599800    0.75727700</w:t>
      </w:r>
    </w:p>
    <w:p w14:paraId="209A33A6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-0.22173000   -0.55323100    2.05545300</w:t>
      </w:r>
    </w:p>
    <w:p w14:paraId="56BC2DF6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4346300   -0.64047700    2.54085300</w:t>
      </w:r>
    </w:p>
    <w:p w14:paraId="0C3C1B39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16378600    0.22935200    2.02936100</w:t>
      </w:r>
    </w:p>
    <w:p w14:paraId="78ED1FE9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44041000   -1.63702900    3.51800400</w:t>
      </w:r>
    </w:p>
    <w:p w14:paraId="3BEE356A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45258500    0.06761100    2.45307600</w:t>
      </w:r>
    </w:p>
    <w:p w14:paraId="3C840271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1172100    1.02439200    1.33446600</w:t>
      </w:r>
    </w:p>
    <w:p w14:paraId="2F5E8836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3654800   -1.79839700    3.92432900</w:t>
      </w:r>
    </w:p>
    <w:p w14:paraId="589C4D51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4743600   -2.27095500    3.89771900</w:t>
      </w:r>
    </w:p>
    <w:p w14:paraId="7F4F041F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75537400   -0.95133800    3.39482800</w:t>
      </w:r>
    </w:p>
    <w:p w14:paraId="155E2874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4132700    0.71316600    2.08587200</w:t>
      </w:r>
    </w:p>
    <w:p w14:paraId="5842A21C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00015600   -2.56473200    4.64412900</w:t>
      </w:r>
    </w:p>
    <w:p w14:paraId="0F520050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7903800   -1.08223700    3.72876300</w:t>
      </w:r>
    </w:p>
    <w:p w14:paraId="57E2C55E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3194400   -0.80981700   -1.05104000</w:t>
      </w:r>
    </w:p>
    <w:p w14:paraId="31BA8BDA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22569000   -1.13144000   -0.86224000</w:t>
      </w:r>
    </w:p>
    <w:p w14:paraId="5C9408D4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20213900   -1.07410900    2.82169200</w:t>
      </w:r>
    </w:p>
    <w:p w14:paraId="362396AA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3211200   -1.09704100    2.09894100</w:t>
      </w:r>
    </w:p>
    <w:p w14:paraId="0E57D5F2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5789900    0.67533800    1.71454300</w:t>
      </w:r>
    </w:p>
    <w:p w14:paraId="5AB764C0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491000   -1.46667900    2.62080600</w:t>
      </w:r>
    </w:p>
    <w:p w14:paraId="48A110A9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5963000    0.26581700   -0.88518100</w:t>
      </w:r>
    </w:p>
    <w:p w14:paraId="66090759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3258600    0.81247300   -2.86686100</w:t>
      </w:r>
    </w:p>
    <w:p w14:paraId="036BC704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1383500   -1.77259200   -0.65398300</w:t>
      </w:r>
    </w:p>
    <w:p w14:paraId="58BE8439" w14:textId="77777777" w:rsidR="003F323E" w:rsidRPr="00BB3C9A" w:rsidRDefault="003F323E" w:rsidP="003F323E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91484700    2.29607300   -0.91495600</w:t>
      </w:r>
    </w:p>
    <w:p w14:paraId="4D3A21E4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2D677601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6CABFF24" w14:textId="1D67FDF1" w:rsidR="00455DD6" w:rsidRPr="00BB3C9A" w:rsidRDefault="00455DD6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63EA2B77" w14:textId="17F2F8A1" w:rsidR="00D47AA1" w:rsidRPr="00BB3C9A" w:rsidRDefault="00D47AA1" w:rsidP="00D47AA1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5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dichloromethan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M062X/6-31+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6065E8F3" w14:textId="77777777" w:rsidTr="00280C51">
        <w:trPr>
          <w:trHeight w:val="489"/>
        </w:trPr>
        <w:tc>
          <w:tcPr>
            <w:tcW w:w="1859" w:type="dxa"/>
            <w:vAlign w:val="center"/>
          </w:tcPr>
          <w:p w14:paraId="299254F7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6DD24E4F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381330F3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5349A4AE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4B3F8F36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250B70F1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40A6A66B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544B1F2D" w14:textId="5651677E" w:rsidR="00D47AA1" w:rsidRPr="00BB3C9A" w:rsidRDefault="004F4CAE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07563</w:t>
            </w:r>
          </w:p>
        </w:tc>
        <w:tc>
          <w:tcPr>
            <w:tcW w:w="1556" w:type="dxa"/>
            <w:vAlign w:val="center"/>
          </w:tcPr>
          <w:p w14:paraId="60F7E60D" w14:textId="5F570A26" w:rsidR="00D47AA1" w:rsidRPr="00BB3C9A" w:rsidRDefault="004F4CAE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85675</w:t>
            </w:r>
          </w:p>
        </w:tc>
        <w:tc>
          <w:tcPr>
            <w:tcW w:w="1557" w:type="dxa"/>
            <w:vAlign w:val="center"/>
          </w:tcPr>
          <w:p w14:paraId="21415F5C" w14:textId="10AAFFA5" w:rsidR="00D47AA1" w:rsidRPr="00BB3C9A" w:rsidRDefault="004F4CAE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63024</w:t>
            </w:r>
          </w:p>
        </w:tc>
        <w:tc>
          <w:tcPr>
            <w:tcW w:w="2546" w:type="dxa"/>
            <w:vAlign w:val="center"/>
          </w:tcPr>
          <w:p w14:paraId="63F40FB5" w14:textId="339891C0" w:rsidR="00D47AA1" w:rsidRPr="00BB3C9A" w:rsidRDefault="00D47AA1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6</w:t>
            </w:r>
            <w:r w:rsidR="004F4CAE" w:rsidRPr="00BB3C9A">
              <w:rPr>
                <w:rFonts w:ascii="Times New Roman" w:eastAsia="Calibri" w:hAnsi="Times New Roman" w:cs="Times New Roman"/>
              </w:rPr>
              <w:t>8</w:t>
            </w:r>
            <w:r w:rsidRPr="00BB3C9A">
              <w:rPr>
                <w:rFonts w:ascii="Times New Roman" w:eastAsia="Calibri" w:hAnsi="Times New Roman" w:cs="Times New Roman"/>
              </w:rPr>
              <w:t>.7</w:t>
            </w:r>
            <w:r w:rsidR="004F4CAE" w:rsidRPr="00BB3C9A">
              <w:rPr>
                <w:rFonts w:ascii="Times New Roman" w:eastAsia="Calibri" w:hAnsi="Times New Roman" w:cs="Times New Roman"/>
              </w:rPr>
              <w:t>5</w:t>
            </w:r>
          </w:p>
        </w:tc>
      </w:tr>
      <w:tr w:rsidR="00BB3C9A" w:rsidRPr="00BB3C9A" w14:paraId="7FD7AC0B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42F88D64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545505E0" w14:textId="47ED5108" w:rsidR="00D47AA1" w:rsidRPr="00BB3C9A" w:rsidRDefault="00717507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29736</w:t>
            </w:r>
          </w:p>
        </w:tc>
        <w:tc>
          <w:tcPr>
            <w:tcW w:w="1556" w:type="dxa"/>
            <w:vAlign w:val="center"/>
          </w:tcPr>
          <w:p w14:paraId="5CCF4654" w14:textId="55BA4C72" w:rsidR="00D47AA1" w:rsidRPr="00BB3C9A" w:rsidRDefault="00717507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08656</w:t>
            </w:r>
          </w:p>
        </w:tc>
        <w:tc>
          <w:tcPr>
            <w:tcW w:w="1557" w:type="dxa"/>
            <w:vAlign w:val="center"/>
          </w:tcPr>
          <w:p w14:paraId="16C9EA32" w14:textId="469DDE3A" w:rsidR="00D47AA1" w:rsidRPr="00BB3C9A" w:rsidRDefault="00717507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29.982867</w:t>
            </w:r>
          </w:p>
        </w:tc>
        <w:tc>
          <w:tcPr>
            <w:tcW w:w="2546" w:type="dxa"/>
            <w:vAlign w:val="center"/>
          </w:tcPr>
          <w:p w14:paraId="5B2A464C" w14:textId="35EA4911" w:rsidR="00D47AA1" w:rsidRPr="00BB3C9A" w:rsidRDefault="00D47AA1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717507" w:rsidRPr="00BB3C9A">
              <w:rPr>
                <w:rFonts w:ascii="Times New Roman" w:eastAsia="Calibri" w:hAnsi="Times New Roman" w:cs="Times New Roman"/>
              </w:rPr>
              <w:t>201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717507" w:rsidRPr="00BB3C9A">
              <w:rPr>
                <w:rFonts w:ascii="Times New Roman" w:eastAsia="Calibri" w:hAnsi="Times New Roman" w:cs="Times New Roman"/>
              </w:rPr>
              <w:t>19</w:t>
            </w:r>
          </w:p>
        </w:tc>
      </w:tr>
      <w:tr w:rsidR="00BB3C9A" w:rsidRPr="00BB3C9A" w14:paraId="7FD6E672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0FF02B6B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0BBE6072" w14:textId="0F66B41F" w:rsidR="00D47AA1" w:rsidRPr="00BB3C9A" w:rsidRDefault="009C4161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8768</w:t>
            </w:r>
          </w:p>
        </w:tc>
        <w:tc>
          <w:tcPr>
            <w:tcW w:w="1556" w:type="dxa"/>
            <w:vAlign w:val="center"/>
          </w:tcPr>
          <w:p w14:paraId="2186AE36" w14:textId="112736A3" w:rsidR="00D47AA1" w:rsidRPr="00BB3C9A" w:rsidRDefault="009C4161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8422</w:t>
            </w:r>
          </w:p>
        </w:tc>
        <w:tc>
          <w:tcPr>
            <w:tcW w:w="1557" w:type="dxa"/>
            <w:vAlign w:val="center"/>
          </w:tcPr>
          <w:p w14:paraId="46D61B51" w14:textId="7B5988B5" w:rsidR="00D47AA1" w:rsidRPr="00BB3C9A" w:rsidRDefault="009C4161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90042</w:t>
            </w:r>
          </w:p>
        </w:tc>
        <w:tc>
          <w:tcPr>
            <w:tcW w:w="2546" w:type="dxa"/>
            <w:vAlign w:val="center"/>
          </w:tcPr>
          <w:p w14:paraId="1EE2DA21" w14:textId="648477B8" w:rsidR="00D47AA1" w:rsidRPr="00BB3C9A" w:rsidRDefault="00D47AA1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4</w:t>
            </w:r>
            <w:r w:rsidR="009C4161" w:rsidRPr="00BB3C9A">
              <w:rPr>
                <w:rFonts w:ascii="Times New Roman" w:eastAsia="Calibri" w:hAnsi="Times New Roman" w:cs="Times New Roman"/>
              </w:rPr>
              <w:t>0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9C4161" w:rsidRPr="00BB3C9A">
              <w:rPr>
                <w:rFonts w:ascii="Times New Roman" w:eastAsia="Calibri" w:hAnsi="Times New Roman" w:cs="Times New Roman"/>
              </w:rPr>
              <w:t>97</w:t>
            </w:r>
          </w:p>
        </w:tc>
      </w:tr>
      <w:tr w:rsidR="00BB3C9A" w:rsidRPr="00BB3C9A" w14:paraId="347BA071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7253A809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0E624E98" w14:textId="0A678A71" w:rsidR="00D47AA1" w:rsidRPr="00BB3C9A" w:rsidRDefault="00E4155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4774</w:t>
            </w:r>
          </w:p>
        </w:tc>
        <w:tc>
          <w:tcPr>
            <w:tcW w:w="1556" w:type="dxa"/>
            <w:vAlign w:val="center"/>
          </w:tcPr>
          <w:p w14:paraId="6C6DD14B" w14:textId="2FD57DA7" w:rsidR="00D47AA1" w:rsidRPr="00BB3C9A" w:rsidRDefault="00E4155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4220</w:t>
            </w:r>
          </w:p>
        </w:tc>
        <w:tc>
          <w:tcPr>
            <w:tcW w:w="1557" w:type="dxa"/>
            <w:vAlign w:val="center"/>
          </w:tcPr>
          <w:p w14:paraId="4C030D4D" w14:textId="0CF3DFED" w:rsidR="00D47AA1" w:rsidRPr="00BB3C9A" w:rsidRDefault="00E41555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87186</w:t>
            </w:r>
          </w:p>
        </w:tc>
        <w:tc>
          <w:tcPr>
            <w:tcW w:w="2546" w:type="dxa"/>
            <w:vAlign w:val="center"/>
          </w:tcPr>
          <w:p w14:paraId="2C2221E9" w14:textId="36304A79" w:rsidR="00D47AA1" w:rsidRPr="00BB3C9A" w:rsidRDefault="00D47AA1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E41555" w:rsidRPr="00BB3C9A">
              <w:rPr>
                <w:rFonts w:ascii="Times New Roman" w:eastAsia="Calibri" w:hAnsi="Times New Roman" w:cs="Times New Roman"/>
              </w:rPr>
              <w:t>10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E41555" w:rsidRPr="00BB3C9A">
              <w:rPr>
                <w:rFonts w:ascii="Times New Roman" w:eastAsia="Calibri" w:hAnsi="Times New Roman" w:cs="Times New Roman"/>
              </w:rPr>
              <w:t>81</w:t>
            </w:r>
          </w:p>
        </w:tc>
      </w:tr>
      <w:tr w:rsidR="00BE6452" w:rsidRPr="00BB3C9A" w14:paraId="27CAA93E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05C6DCC1" w14:textId="77777777" w:rsidR="00D47AA1" w:rsidRPr="00BB3C9A" w:rsidRDefault="00D47AA1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390F9974" w14:textId="653DEFDD" w:rsidR="00D47AA1" w:rsidRPr="00BB3C9A" w:rsidRDefault="00BE6452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88781</w:t>
            </w:r>
          </w:p>
        </w:tc>
        <w:tc>
          <w:tcPr>
            <w:tcW w:w="1556" w:type="dxa"/>
            <w:vAlign w:val="center"/>
          </w:tcPr>
          <w:p w14:paraId="267EB99B" w14:textId="7185C6CB" w:rsidR="00D47AA1" w:rsidRPr="00BB3C9A" w:rsidRDefault="00BE6452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68441</w:t>
            </w:r>
          </w:p>
        </w:tc>
        <w:tc>
          <w:tcPr>
            <w:tcW w:w="1557" w:type="dxa"/>
            <w:vAlign w:val="center"/>
          </w:tcPr>
          <w:p w14:paraId="66A32734" w14:textId="5CCA209F" w:rsidR="00D47AA1" w:rsidRPr="00BB3C9A" w:rsidRDefault="00BE6452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39703</w:t>
            </w:r>
          </w:p>
        </w:tc>
        <w:tc>
          <w:tcPr>
            <w:tcW w:w="2546" w:type="dxa"/>
            <w:vAlign w:val="center"/>
          </w:tcPr>
          <w:p w14:paraId="1C23E310" w14:textId="64745632" w:rsidR="00D47AA1" w:rsidRPr="00BB3C9A" w:rsidRDefault="00D47AA1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8</w:t>
            </w:r>
            <w:r w:rsidR="00BE6452" w:rsidRPr="00BB3C9A">
              <w:rPr>
                <w:rFonts w:ascii="Times New Roman" w:eastAsia="Calibri" w:hAnsi="Times New Roman" w:cs="Times New Roman"/>
              </w:rPr>
              <w:t>36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BE6452" w:rsidRPr="00BB3C9A">
              <w:rPr>
                <w:rFonts w:ascii="Times New Roman" w:eastAsia="Calibri" w:hAnsi="Times New Roman" w:cs="Times New Roman"/>
              </w:rPr>
              <w:t>19</w:t>
            </w:r>
          </w:p>
        </w:tc>
      </w:tr>
    </w:tbl>
    <w:p w14:paraId="24CB6D7E" w14:textId="77777777" w:rsidR="00D47AA1" w:rsidRPr="00BB3C9A" w:rsidRDefault="00D47AA1" w:rsidP="00D47AA1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2B343691" w14:textId="77777777" w:rsidR="00D47AA1" w:rsidRPr="00BB3C9A" w:rsidRDefault="00D47AA1" w:rsidP="00D47AA1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0D1E3092" w14:textId="77777777" w:rsidR="00D47AA1" w:rsidRPr="00BB3C9A" w:rsidRDefault="00D47AA1" w:rsidP="00D47A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5A3A06FC" w14:textId="77777777" w:rsidR="00D47AA1" w:rsidRPr="00BB3C9A" w:rsidRDefault="00D47AA1" w:rsidP="00D47A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7F2AE95B" w14:textId="77777777" w:rsidR="00D47AA1" w:rsidRPr="00BB3C9A" w:rsidRDefault="00D47AA1" w:rsidP="00D47AA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2C4732E8" w14:textId="77777777" w:rsidR="00D47AA1" w:rsidRPr="00BB3C9A" w:rsidRDefault="00D47AA1" w:rsidP="00D47AA1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4F6077A7" w14:textId="77777777" w:rsidR="00482CDD" w:rsidRPr="00BB3C9A" w:rsidRDefault="00482CDD" w:rsidP="00482CDD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bookmarkStart w:id="5" w:name="_Hlk154440555"/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42DB2818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6C9E062B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1   (M06-2X/6-31+g(d)/LANL2DZ(Au))</w:t>
      </w:r>
    </w:p>
    <w:p w14:paraId="055F9D94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402CF747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bookmarkEnd w:id="5"/>
    <w:p w14:paraId="3BB80B7D" w14:textId="52149D28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46403000   -1.09775600   -0.53216100</w:t>
      </w:r>
    </w:p>
    <w:p w14:paraId="1E9D941A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1823300   -1.14934800   -0.88043900</w:t>
      </w:r>
    </w:p>
    <w:p w14:paraId="1E476D2F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06799600   -1.52541900   -1.34289400</w:t>
      </w:r>
    </w:p>
    <w:p w14:paraId="35345F58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65721600   -1.66848300    0.38901700</w:t>
      </w:r>
    </w:p>
    <w:p w14:paraId="353A8072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60187300   -2.49717600   -1.03714500</w:t>
      </w:r>
    </w:p>
    <w:p w14:paraId="205E6836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0237600   -0.65700100   -1.85306500</w:t>
      </w:r>
    </w:p>
    <w:p w14:paraId="60D0AE71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1249800   -0.58330800   -0.15260000</w:t>
      </w:r>
    </w:p>
    <w:p w14:paraId="40C10230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03150700   -2.62258600   -1.17820500</w:t>
      </w:r>
    </w:p>
    <w:p w14:paraId="477DBCCF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03450100   -2.63231700   -0.40574200</w:t>
      </w:r>
    </w:p>
    <w:p w14:paraId="3DC13514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17722400   -2.72171800    0.34041100</w:t>
      </w:r>
    </w:p>
    <w:p w14:paraId="381E1EFA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88435700   -1.53263200    0.69098100</w:t>
      </w:r>
    </w:p>
    <w:p w14:paraId="76972712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65290500   -4.00823400    0.73643300</w:t>
      </w:r>
    </w:p>
    <w:p w14:paraId="1FC2DDF8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04659700   -1.64282200    1.42324200</w:t>
      </w:r>
    </w:p>
    <w:p w14:paraId="11CA3376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9984500   -0.57030400    0.36910900</w:t>
      </w:r>
    </w:p>
    <w:p w14:paraId="1524EA78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81813500   -4.08941600    1.46762900</w:t>
      </w:r>
    </w:p>
    <w:p w14:paraId="4443C4B3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9395400   -4.89329100    0.44991300</w:t>
      </w:r>
    </w:p>
    <w:p w14:paraId="76DDEF53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50657900   -2.91315300    1.80526500</w:t>
      </w:r>
    </w:p>
    <w:p w14:paraId="3B333D5C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60652500   -0.75718700    1.70029700</w:t>
      </w:r>
    </w:p>
    <w:p w14:paraId="37C5D627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20485100   -5.05296400    1.77899100</w:t>
      </w:r>
    </w:p>
    <w:p w14:paraId="3BB566F1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7.42538800   -2.98803400    2.37921100</w:t>
      </w:r>
    </w:p>
    <w:p w14:paraId="393AFE0C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75264400    0.26820000   -0.35001600</w:t>
      </w:r>
    </w:p>
    <w:p w14:paraId="2730EBAD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9276800    0.37211600   -0.13999700</w:t>
      </w:r>
    </w:p>
    <w:p w14:paraId="1ACE131B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0.00097300   -3.60974900    0.32834800</w:t>
      </w:r>
    </w:p>
    <w:p w14:paraId="6EBFC2AE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9692600   -3.73480800   -1.05031000</w:t>
      </w:r>
    </w:p>
    <w:p w14:paraId="4D9C7F2D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26358700   -3.70535300   -1.30575900</w:t>
      </w:r>
    </w:p>
    <w:p w14:paraId="07C7C5D5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7466600   -4.65376600   -1.43262400</w:t>
      </w:r>
    </w:p>
    <w:p w14:paraId="15FD1FBF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62527600   -2.90858400   -3.19482700</w:t>
      </w:r>
    </w:p>
    <w:p w14:paraId="2AB7B20A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21130600   -3.22919600   -5.43045700</w:t>
      </w:r>
    </w:p>
    <w:p w14:paraId="6435E054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54971000   -5.22334200   -2.81152500</w:t>
      </w:r>
    </w:p>
    <w:p w14:paraId="01EBE749" w14:textId="77777777" w:rsidR="00D02A1C" w:rsidRPr="00BB3C9A" w:rsidRDefault="00D02A1C" w:rsidP="00D02A1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63289200   -0.58232700   -3.45782400</w:t>
      </w:r>
    </w:p>
    <w:p w14:paraId="3985D5C0" w14:textId="77777777" w:rsidR="00455DD6" w:rsidRPr="00BB3C9A" w:rsidRDefault="00455DD6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55D523D6" w14:textId="77777777" w:rsidR="00482CDD" w:rsidRPr="00BB3C9A" w:rsidRDefault="00482CDD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4F50DF85" w14:textId="5FCD72B6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2   (M06-2X/6-31+g(d)/LANL2DZ(Au))</w:t>
      </w:r>
    </w:p>
    <w:p w14:paraId="6C9BD21F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30D8E32D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344BA0A9" w14:textId="16CB8B90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5590000   -0.99703900    0.29456000</w:t>
      </w:r>
    </w:p>
    <w:p w14:paraId="545F49A3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2515500    0.28520200    0.09231700</w:t>
      </w:r>
    </w:p>
    <w:p w14:paraId="6698CEAD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17912500   -1.11604300   -0.65764400</w:t>
      </w:r>
    </w:p>
    <w:p w14:paraId="0F3DA23C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3689400   -1.87584100    0.48461100</w:t>
      </w:r>
    </w:p>
    <w:p w14:paraId="4A85940A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2153700    0.38784700    1.29497600</w:t>
      </w:r>
    </w:p>
    <w:p w14:paraId="018D1EF9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11879800    0.12933800   -0.80314700</w:t>
      </w:r>
    </w:p>
    <w:p w14:paraId="1DE9FA0B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9022100    1.14457200   -0.02521100</w:t>
      </w:r>
    </w:p>
    <w:p w14:paraId="342A4BB1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6157200   -0.19973600    1.48543300</w:t>
      </w:r>
    </w:p>
    <w:p w14:paraId="55A6A685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0095100   -0.03518500    2.60265200</w:t>
      </w:r>
    </w:p>
    <w:p w14:paraId="754F1D02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04028100   -0.01073100    3.49638300</w:t>
      </w:r>
    </w:p>
    <w:p w14:paraId="7718D267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85952900   -0.43334000    4.84304600</w:t>
      </w:r>
    </w:p>
    <w:p w14:paraId="0E4CC337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2.31121300    0.41770800    3.01143800</w:t>
      </w:r>
    </w:p>
    <w:p w14:paraId="31E9C9F5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5393500   -0.44324300    5.68035800</w:t>
      </w:r>
    </w:p>
    <w:p w14:paraId="70F57F96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12405400   -0.73799700    5.18434300</w:t>
      </w:r>
    </w:p>
    <w:p w14:paraId="152C978E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38624700    0.39655800    3.87566100</w:t>
      </w:r>
    </w:p>
    <w:p w14:paraId="6ABED203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41174300    0.74189700    1.98076400</w:t>
      </w:r>
    </w:p>
    <w:p w14:paraId="358BBC78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20676500   -0.03078000    5.19831900</w:t>
      </w:r>
    </w:p>
    <w:p w14:paraId="4CCA1957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84767000   -0.76545300    6.70977500</w:t>
      </w:r>
    </w:p>
    <w:p w14:paraId="003AFEF8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6403800    0.71311700    3.53112700</w:t>
      </w:r>
    </w:p>
    <w:p w14:paraId="725413D5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6002200   -0.03988800    5.86928800</w:t>
      </w:r>
    </w:p>
    <w:p w14:paraId="1E89C4E0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52528800   -0.83598200    1.37597100</w:t>
      </w:r>
    </w:p>
    <w:p w14:paraId="265275DB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33901000   -0.39092200    1.09157600</w:t>
      </w:r>
    </w:p>
    <w:p w14:paraId="44801A0A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65180600    0.97046800    3.58626500</w:t>
      </w:r>
    </w:p>
    <w:p w14:paraId="0173D66A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50547700    1.00238700    2.53229000</w:t>
      </w:r>
    </w:p>
    <w:p w14:paraId="53F55FBF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86676800    2.03150400    2.35779300</w:t>
      </w:r>
    </w:p>
    <w:p w14:paraId="076707EB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3110500    0.42998800    2.79019400</w:t>
      </w:r>
    </w:p>
    <w:p w14:paraId="16A78609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8444400   -1.44643200    0.14524300</w:t>
      </w:r>
    </w:p>
    <w:p w14:paraId="33CDBB92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8573200   -2.86728100   -1.42956900</w:t>
      </w:r>
    </w:p>
    <w:p w14:paraId="76A1A1A2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28283800   -3.25393800    1.52283300</w:t>
      </w:r>
    </w:p>
    <w:p w14:paraId="31C2BCA3" w14:textId="77777777" w:rsidR="00717507" w:rsidRPr="00BB3C9A" w:rsidRDefault="00717507" w:rsidP="00717507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76611400    0.45184500   -1.14489500</w:t>
      </w:r>
    </w:p>
    <w:p w14:paraId="2020B136" w14:textId="77777777" w:rsidR="00066D8F" w:rsidRPr="00BB3C9A" w:rsidRDefault="00066D8F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006C4C7B" w14:textId="77777777" w:rsidR="00482CDD" w:rsidRPr="00BB3C9A" w:rsidRDefault="00482CDD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7D2B83EE" w14:textId="60A0B022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3   (M06-2X/6-31+g(d)/LANL2DZ(Au))</w:t>
      </w:r>
    </w:p>
    <w:p w14:paraId="09713C59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824D19C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219669E3" w14:textId="6887D2FE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2023000    1.17295100   -0.27815400</w:t>
      </w:r>
    </w:p>
    <w:p w14:paraId="2268DBAB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9472200    0.72210000   -0.55548500</w:t>
      </w:r>
    </w:p>
    <w:p w14:paraId="2BBFFD6C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3366600    0.61745100    0.57429500</w:t>
      </w:r>
    </w:p>
    <w:p w14:paraId="7F69EAF4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3808200    2.24526200   -0.04000700</w:t>
      </w:r>
    </w:p>
    <w:p w14:paraId="1D6780DD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4638100    0.98111300    0.56765400</w:t>
      </w:r>
    </w:p>
    <w:p w14:paraId="26C75941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7866000   -0.35402600   -0.77121400</w:t>
      </w:r>
    </w:p>
    <w:p w14:paraId="48B7EA94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1349100    1.22938300   -1.45207600</w:t>
      </w:r>
    </w:p>
    <w:p w14:paraId="52AF130B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715400    0.68182100    0.57394400</w:t>
      </w:r>
    </w:p>
    <w:p w14:paraId="217A80B0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8108500    1.08645700    1.74538700</w:t>
      </w:r>
    </w:p>
    <w:p w14:paraId="73A7A4CB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7864900    1.14947500    2.26410900</w:t>
      </w:r>
    </w:p>
    <w:p w14:paraId="0169FD2E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3729000    2.15297100    3.17481900</w:t>
      </w:r>
    </w:p>
    <w:p w14:paraId="5A2283E2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2447500    0.20230800    1.84789000</w:t>
      </w:r>
    </w:p>
    <w:p w14:paraId="792A5B74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4554000    2.22147300    3.64059400</w:t>
      </w:r>
    </w:p>
    <w:p w14:paraId="69035B16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90533300    2.88148700    3.50940200</w:t>
      </w:r>
    </w:p>
    <w:p w14:paraId="40CA5533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2934000    0.27943200    2.32213000</w:t>
      </w:r>
    </w:p>
    <w:p w14:paraId="2D33692F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4062700   -0.61464000    1.19066300</w:t>
      </w:r>
    </w:p>
    <w:p w14:paraId="2856F9E1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9261100    1.29042100    3.21218800</w:t>
      </w:r>
    </w:p>
    <w:p w14:paraId="2BBD035B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2561000    3.00456900    4.33743800</w:t>
      </w:r>
    </w:p>
    <w:p w14:paraId="0D369300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5878200   -0.45761200    2.00306500</w:t>
      </w:r>
    </w:p>
    <w:p w14:paraId="01B231C8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91263100    1.34843600    3.57845100</w:t>
      </w:r>
    </w:p>
    <w:p w14:paraId="2C2C83C6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5165800    0.90466000   -1.45733800</w:t>
      </w:r>
    </w:p>
    <w:p w14:paraId="42C80CA9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07668900    1.15776700   -1.32358600</w:t>
      </w:r>
    </w:p>
    <w:p w14:paraId="0F9A960D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7263300    1.62264700    2.54343900</w:t>
      </w:r>
    </w:p>
    <w:p w14:paraId="387B1E5B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3549200    1.56004500    1.77597300</w:t>
      </w:r>
    </w:p>
    <w:p w14:paraId="66485449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0864000    2.63442400    2.11209100</w:t>
      </w:r>
    </w:p>
    <w:p w14:paraId="7FD65C71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1169500    1.68404700    2.39886900</w:t>
      </w:r>
    </w:p>
    <w:p w14:paraId="5DA558C7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9500900   -0.01195500   -0.99924100</w:t>
      </w:r>
    </w:p>
    <w:p w14:paraId="2B4BC2B4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l                 1.62975300   -0.24821300   -3.14153000</w:t>
      </w:r>
    </w:p>
    <w:p w14:paraId="14794943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7670100   -2.10577100   -0.30909500</w:t>
      </w:r>
    </w:p>
    <w:p w14:paraId="0BFC48F7" w14:textId="77777777" w:rsidR="009C4161" w:rsidRPr="00BB3C9A" w:rsidRDefault="009C4161" w:rsidP="009C4161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07810000    2.05323700   -1.90162400</w:t>
      </w:r>
    </w:p>
    <w:p w14:paraId="30A3761C" w14:textId="77777777" w:rsidR="00482CDD" w:rsidRPr="00BB3C9A" w:rsidRDefault="00482CDD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7F0C1453" w14:textId="77777777" w:rsidR="00482CDD" w:rsidRPr="00BB3C9A" w:rsidRDefault="00482CDD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178A3F1E" w14:textId="6ACA6188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4   (M06-2X/6-31+g(d)/LANL2DZ(Au))</w:t>
      </w:r>
    </w:p>
    <w:p w14:paraId="2DA41587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0ADA954B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02D8E3A3" w14:textId="7E3B78DB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37729000   -1.46097100   -0.18311600</w:t>
      </w:r>
    </w:p>
    <w:p w14:paraId="55A1A088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7822600   -1.02005100   -0.58489500</w:t>
      </w:r>
    </w:p>
    <w:p w14:paraId="349863B7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34018200   -2.45382000    0.28602500</w:t>
      </w:r>
    </w:p>
    <w:p w14:paraId="553639F2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0700400   -0.75093400    0.53587500</w:t>
      </w:r>
    </w:p>
    <w:p w14:paraId="1C59EA48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1898700   -0.97330000    0.56299400</w:t>
      </w:r>
    </w:p>
    <w:p w14:paraId="407D9F2D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58634600   -1.71077600   -1.34091400</w:t>
      </w:r>
    </w:p>
    <w:p w14:paraId="2E506514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2328000   -0.02665500   -1.04767700</w:t>
      </w:r>
    </w:p>
    <w:p w14:paraId="5D428109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4060600   -0.63996500    0.49905100</w:t>
      </w:r>
    </w:p>
    <w:p w14:paraId="5B5D2F21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4817900   -0.72573900    1.73551300</w:t>
      </w:r>
    </w:p>
    <w:p w14:paraId="20E5DE4E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31047900   -0.92074200    2.26059800</w:t>
      </w:r>
    </w:p>
    <w:p w14:paraId="2D8E1D98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9468300    0.03115800    1.97493300</w:t>
      </w:r>
    </w:p>
    <w:p w14:paraId="40122018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1026400   -2.06721000    3.00484900</w:t>
      </w:r>
    </w:p>
    <w:p w14:paraId="12660453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9654800   -0.18275500    2.41783600</w:t>
      </w:r>
    </w:p>
    <w:p w14:paraId="6EC0A231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04118700    0.93304400    1.42492900</w:t>
      </w:r>
    </w:p>
    <w:p w14:paraId="6F1B1AEC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1248200   -2.26052200    3.45525500</w:t>
      </w:r>
    </w:p>
    <w:p w14:paraId="7DE4C9F0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83774600   -2.79876400    3.22055700</w:t>
      </w:r>
    </w:p>
    <w:p w14:paraId="4D240648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90410500   -1.32468700    3.15834100</w:t>
      </w:r>
    </w:p>
    <w:p w14:paraId="7A11C900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6586200    0.55014800    2.19836300</w:t>
      </w:r>
    </w:p>
    <w:p w14:paraId="175904D5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15424100   -3.14669600    4.03261700</w:t>
      </w:r>
    </w:p>
    <w:p w14:paraId="4D1B0E5C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91863100   -1.48356700    3.50986600</w:t>
      </w:r>
    </w:p>
    <w:p w14:paraId="2202B4FE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3800000   -1.49409700   -1.37443300</w:t>
      </w:r>
    </w:p>
    <w:p w14:paraId="5CE63862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04226500   -1.77166900   -1.16757500</w:t>
      </w:r>
    </w:p>
    <w:p w14:paraId="070DE5B7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6104200   -1.10936800    2.64611500</w:t>
      </w:r>
    </w:p>
    <w:p w14:paraId="3B32565A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8199500   -1.22812100    1.87990600</w:t>
      </w:r>
    </w:p>
    <w:p w14:paraId="15278F5E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73623200    0.03132600    2.65384600</w:t>
      </w:r>
    </w:p>
    <w:p w14:paraId="29B3C65E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9049500   -1.41666400    2.43475000</w:t>
      </w:r>
    </w:p>
    <w:p w14:paraId="70CDC6FB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5617500   -0.24844900   -1.14669300</w:t>
      </w:r>
    </w:p>
    <w:p w14:paraId="21578C4A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78375700   -0.36951700   -3.22010100</w:t>
      </w:r>
    </w:p>
    <w:p w14:paraId="36ADA529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3146900   -2.35459500   -1.47524900</w:t>
      </w:r>
    </w:p>
    <w:p w14:paraId="3EA5EB2A" w14:textId="77777777" w:rsidR="00E41555" w:rsidRPr="00BB3C9A" w:rsidRDefault="00E41555" w:rsidP="00E41555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56499000    1.86090600   -1.01636800</w:t>
      </w:r>
    </w:p>
    <w:p w14:paraId="606B0789" w14:textId="77777777" w:rsidR="00482CDD" w:rsidRPr="00BB3C9A" w:rsidRDefault="00482CDD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51013B30" w14:textId="77777777" w:rsidR="00482CDD" w:rsidRPr="00BB3C9A" w:rsidRDefault="00482CDD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7E9E0907" w14:textId="0898A19A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5   (M06-2X/6-31+g(d)/LANL2DZ(Au))</w:t>
      </w:r>
    </w:p>
    <w:p w14:paraId="0FCD46E2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12510F6" w14:textId="77777777" w:rsidR="00482CDD" w:rsidRPr="00BB3C9A" w:rsidRDefault="00482CDD" w:rsidP="00482CDD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2169F837" w14:textId="76AED9BF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52932000   -0.98449400    0.09184800</w:t>
      </w:r>
    </w:p>
    <w:p w14:paraId="796414FE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4187300   -0.47746600   -0.27131600</w:t>
      </w:r>
    </w:p>
    <w:p w14:paraId="0F864B43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8785600   -2.04649200    0.37042300</w:t>
      </w:r>
    </w:p>
    <w:p w14:paraId="2E020DE7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93231700   -0.41575000    0.94126700</w:t>
      </w:r>
    </w:p>
    <w:p w14:paraId="1FDC121D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5055500   -0.60280300    0.83855600</w:t>
      </w:r>
    </w:p>
    <w:p w14:paraId="58AFA90B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7026000   -1.03077600   -1.14280700</w:t>
      </w:r>
    </w:p>
    <w:p w14:paraId="65F4E1E9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9984800    0.57613800   -0.56947600</w:t>
      </w:r>
    </w:p>
    <w:p w14:paraId="7E8B9C74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76212300   -0.25404900    0.76315300</w:t>
      </w:r>
    </w:p>
    <w:p w14:paraId="4CFE1529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-0.22779600   -0.55722700    2.06289600</w:t>
      </w:r>
    </w:p>
    <w:p w14:paraId="4A7EAC05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3935300   -0.64317800    2.54281500</w:t>
      </w:r>
    </w:p>
    <w:p w14:paraId="789A2BC2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15347400    0.23432700    2.03000200</w:t>
      </w:r>
    </w:p>
    <w:p w14:paraId="4D8D998D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44650800   -1.64240400    3.51302800</w:t>
      </w:r>
    </w:p>
    <w:p w14:paraId="4C489B9A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44577000    0.07744900    2.44564400</w:t>
      </w:r>
    </w:p>
    <w:p w14:paraId="18863392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89334900    1.02928500    1.33743900</w:t>
      </w:r>
    </w:p>
    <w:p w14:paraId="6F752C99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4634000   -1.79955700    3.91011400</w:t>
      </w:r>
    </w:p>
    <w:p w14:paraId="7D3CCB23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5913700   -2.28249800    3.89428800</w:t>
      </w:r>
    </w:p>
    <w:p w14:paraId="2049EABD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75851600   -0.94477800    3.37892500</w:t>
      </w:r>
    </w:p>
    <w:p w14:paraId="4EBF133A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2895400    0.72810400    2.07544500</w:t>
      </w:r>
    </w:p>
    <w:p w14:paraId="13516540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01836900   -2.56899800    4.62358200</w:t>
      </w:r>
    </w:p>
    <w:p w14:paraId="34A5FF2C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8497600   -1.07389000    3.70536000</w:t>
      </w:r>
    </w:p>
    <w:p w14:paraId="5F3B1A4B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2732700   -0.79774100   -1.06013200</w:t>
      </w:r>
    </w:p>
    <w:p w14:paraId="796C8AE1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22648800   -1.10799900   -0.87880700</w:t>
      </w:r>
    </w:p>
    <w:p w14:paraId="5418DF8F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20791300   -1.07736600    2.83070900</w:t>
      </w:r>
    </w:p>
    <w:p w14:paraId="59455AAC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3801300   -1.10032800    2.10598600</w:t>
      </w:r>
    </w:p>
    <w:p w14:paraId="54B45DA3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6224500    0.66974000    1.71838500</w:t>
      </w:r>
    </w:p>
    <w:p w14:paraId="2679184C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1135600   -1.46794000    2.62851600</w:t>
      </w:r>
    </w:p>
    <w:p w14:paraId="0EA5EC89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6773700    0.25641100   -0.87399300</w:t>
      </w:r>
    </w:p>
    <w:p w14:paraId="0E6FFDD8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5647900    0.80610900   -2.83610900</w:t>
      </w:r>
    </w:p>
    <w:p w14:paraId="7969F22D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2415600   -1.77953700   -0.62581400</w:t>
      </w:r>
    </w:p>
    <w:p w14:paraId="707C96B7" w14:textId="77777777" w:rsidR="007818EB" w:rsidRPr="00BB3C9A" w:rsidRDefault="007818EB" w:rsidP="007818EB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91049600    2.28306100   -0.90434300</w:t>
      </w:r>
    </w:p>
    <w:p w14:paraId="5F814471" w14:textId="77777777" w:rsidR="00482CDD" w:rsidRPr="00BB3C9A" w:rsidRDefault="00482CDD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749C30EE" w14:textId="77777777" w:rsidR="00066D8F" w:rsidRPr="00BB3C9A" w:rsidRDefault="00066D8F" w:rsidP="00564576">
      <w:pPr>
        <w:spacing w:after="0"/>
        <w:rPr>
          <w:rFonts w:ascii="Times New Roman" w:eastAsia="Calibri" w:hAnsi="Times New Roman" w:cs="Times New Roman"/>
          <w:lang w:val="en-US"/>
        </w:rPr>
      </w:pPr>
    </w:p>
    <w:p w14:paraId="72B2E586" w14:textId="272AE875" w:rsidR="008B6634" w:rsidRPr="00BB3C9A" w:rsidRDefault="008B6634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2E6B0C00" w14:textId="4C109D42" w:rsidR="00916F7D" w:rsidRPr="00BB3C9A" w:rsidRDefault="00916F7D" w:rsidP="00916F7D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6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methanol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M062X/6-31+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6012FD45" w14:textId="77777777" w:rsidTr="00280C51">
        <w:trPr>
          <w:trHeight w:val="489"/>
        </w:trPr>
        <w:tc>
          <w:tcPr>
            <w:tcW w:w="1859" w:type="dxa"/>
            <w:vAlign w:val="center"/>
          </w:tcPr>
          <w:p w14:paraId="5BB8274D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42C8A3DE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26434EE5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7F367976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67DE8EA3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1E66C108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538B3C26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1F8F4FDA" w14:textId="252C526F" w:rsidR="00916F7D" w:rsidRPr="00BB3C9A" w:rsidRDefault="00142BFB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8510</w:t>
            </w:r>
          </w:p>
        </w:tc>
        <w:tc>
          <w:tcPr>
            <w:tcW w:w="1556" w:type="dxa"/>
            <w:vAlign w:val="center"/>
          </w:tcPr>
          <w:p w14:paraId="57F73410" w14:textId="1BF94777" w:rsidR="00916F7D" w:rsidRPr="00BB3C9A" w:rsidRDefault="00142BFB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96617</w:t>
            </w:r>
          </w:p>
        </w:tc>
        <w:tc>
          <w:tcPr>
            <w:tcW w:w="1557" w:type="dxa"/>
            <w:vAlign w:val="center"/>
          </w:tcPr>
          <w:p w14:paraId="419529CC" w14:textId="65E663A5" w:rsidR="00916F7D" w:rsidRPr="00BB3C9A" w:rsidRDefault="00142BFB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3680</w:t>
            </w:r>
          </w:p>
        </w:tc>
        <w:tc>
          <w:tcPr>
            <w:tcW w:w="2546" w:type="dxa"/>
            <w:vAlign w:val="center"/>
          </w:tcPr>
          <w:p w14:paraId="127144BD" w14:textId="3FC0A4A4" w:rsidR="00916F7D" w:rsidRPr="00BB3C9A" w:rsidRDefault="00916F7D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6</w:t>
            </w:r>
            <w:r w:rsidR="00142BFB" w:rsidRPr="00BB3C9A">
              <w:rPr>
                <w:rFonts w:ascii="Times New Roman" w:eastAsia="Calibri" w:hAnsi="Times New Roman" w:cs="Times New Roman"/>
              </w:rPr>
              <w:t>5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142BFB" w:rsidRPr="00BB3C9A">
              <w:rPr>
                <w:rFonts w:ascii="Times New Roman" w:eastAsia="Calibri" w:hAnsi="Times New Roman" w:cs="Times New Roman"/>
              </w:rPr>
              <w:t>53</w:t>
            </w:r>
          </w:p>
        </w:tc>
      </w:tr>
      <w:tr w:rsidR="00BB3C9A" w:rsidRPr="00BB3C9A" w14:paraId="6EBE93BE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6708167D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3C53974C" w14:textId="6FAFDAEB" w:rsidR="00916F7D" w:rsidRPr="00BB3C9A" w:rsidRDefault="00142BFB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40940</w:t>
            </w:r>
          </w:p>
        </w:tc>
        <w:tc>
          <w:tcPr>
            <w:tcW w:w="1556" w:type="dxa"/>
            <w:vAlign w:val="center"/>
          </w:tcPr>
          <w:p w14:paraId="6DE008F0" w14:textId="74C8340E" w:rsidR="00916F7D" w:rsidRPr="00BB3C9A" w:rsidRDefault="00142BFB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9862</w:t>
            </w:r>
          </w:p>
        </w:tc>
        <w:tc>
          <w:tcPr>
            <w:tcW w:w="1557" w:type="dxa"/>
            <w:vAlign w:val="center"/>
          </w:tcPr>
          <w:p w14:paraId="46C3C038" w14:textId="1ADEB7C8" w:rsidR="00916F7D" w:rsidRPr="00BB3C9A" w:rsidRDefault="00142BFB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29.994180</w:t>
            </w:r>
          </w:p>
        </w:tc>
        <w:tc>
          <w:tcPr>
            <w:tcW w:w="2546" w:type="dxa"/>
            <w:vAlign w:val="center"/>
          </w:tcPr>
          <w:p w14:paraId="5EB206DF" w14:textId="18ED33AC" w:rsidR="00916F7D" w:rsidRPr="00BB3C9A" w:rsidRDefault="00916F7D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142BFB" w:rsidRPr="00BB3C9A">
              <w:rPr>
                <w:rFonts w:ascii="Times New Roman" w:eastAsia="Calibri" w:hAnsi="Times New Roman" w:cs="Times New Roman"/>
              </w:rPr>
              <w:t>192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142BFB" w:rsidRPr="00BB3C9A">
              <w:rPr>
                <w:rFonts w:ascii="Times New Roman" w:eastAsia="Calibri" w:hAnsi="Times New Roman" w:cs="Times New Roman"/>
              </w:rPr>
              <w:t>43</w:t>
            </w:r>
          </w:p>
        </w:tc>
      </w:tr>
      <w:tr w:rsidR="00BB3C9A" w:rsidRPr="00BB3C9A" w14:paraId="3435BAB6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2036CE18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718D421C" w14:textId="2E7FB0C1" w:rsidR="00916F7D" w:rsidRPr="00BB3C9A" w:rsidRDefault="00C448B7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48514</w:t>
            </w:r>
          </w:p>
        </w:tc>
        <w:tc>
          <w:tcPr>
            <w:tcW w:w="1556" w:type="dxa"/>
            <w:vAlign w:val="center"/>
          </w:tcPr>
          <w:p w14:paraId="532E32BE" w14:textId="629F7C86" w:rsidR="00916F7D" w:rsidRPr="00BB3C9A" w:rsidRDefault="00C448B7" w:rsidP="00280C51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28009</w:t>
            </w:r>
          </w:p>
        </w:tc>
        <w:tc>
          <w:tcPr>
            <w:tcW w:w="1557" w:type="dxa"/>
            <w:vAlign w:val="center"/>
          </w:tcPr>
          <w:p w14:paraId="2E5D858E" w14:textId="039F86F1" w:rsidR="00916F7D" w:rsidRPr="00BB3C9A" w:rsidRDefault="00C448B7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0253</w:t>
            </w:r>
          </w:p>
        </w:tc>
        <w:tc>
          <w:tcPr>
            <w:tcW w:w="2546" w:type="dxa"/>
            <w:vAlign w:val="center"/>
          </w:tcPr>
          <w:p w14:paraId="54D96CF4" w14:textId="15E730FB" w:rsidR="00916F7D" w:rsidRPr="00BB3C9A" w:rsidRDefault="00916F7D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4</w:t>
            </w:r>
            <w:r w:rsidR="00C448B7" w:rsidRPr="00BB3C9A">
              <w:rPr>
                <w:rFonts w:ascii="Times New Roman" w:eastAsia="Calibri" w:hAnsi="Times New Roman" w:cs="Times New Roman"/>
              </w:rPr>
              <w:t>5</w:t>
            </w:r>
            <w:r w:rsidRPr="00BB3C9A">
              <w:rPr>
                <w:rFonts w:ascii="Times New Roman" w:eastAsia="Calibri" w:hAnsi="Times New Roman" w:cs="Times New Roman"/>
              </w:rPr>
              <w:t>.9</w:t>
            </w:r>
            <w:r w:rsidR="00C448B7" w:rsidRPr="00BB3C9A">
              <w:rPr>
                <w:rFonts w:ascii="Times New Roman" w:eastAsia="Calibri" w:hAnsi="Times New Roman" w:cs="Times New Roman"/>
              </w:rPr>
              <w:t>1</w:t>
            </w:r>
          </w:p>
        </w:tc>
      </w:tr>
      <w:tr w:rsidR="00BB3C9A" w:rsidRPr="00BB3C9A" w14:paraId="2E1DE3F6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0C48AB71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5AE5C0ED" w14:textId="7480E58D" w:rsidR="00916F7D" w:rsidRPr="00BB3C9A" w:rsidRDefault="00BF59D4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6316</w:t>
            </w:r>
          </w:p>
        </w:tc>
        <w:tc>
          <w:tcPr>
            <w:tcW w:w="1556" w:type="dxa"/>
            <w:vAlign w:val="center"/>
          </w:tcPr>
          <w:p w14:paraId="3B272AC0" w14:textId="5B10EEA1" w:rsidR="00916F7D" w:rsidRPr="00BB3C9A" w:rsidRDefault="00BF59D4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5579</w:t>
            </w:r>
          </w:p>
        </w:tc>
        <w:tc>
          <w:tcPr>
            <w:tcW w:w="1557" w:type="dxa"/>
            <w:vAlign w:val="center"/>
          </w:tcPr>
          <w:p w14:paraId="689FDBBE" w14:textId="03F16165" w:rsidR="00916F7D" w:rsidRPr="00BB3C9A" w:rsidRDefault="00BF59D4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8470</w:t>
            </w:r>
          </w:p>
        </w:tc>
        <w:tc>
          <w:tcPr>
            <w:tcW w:w="2546" w:type="dxa"/>
            <w:vAlign w:val="center"/>
          </w:tcPr>
          <w:p w14:paraId="57BDF99D" w14:textId="5CD728FE" w:rsidR="00916F7D" w:rsidRPr="00BB3C9A" w:rsidRDefault="00916F7D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BF59D4" w:rsidRPr="00BB3C9A">
              <w:rPr>
                <w:rFonts w:ascii="Times New Roman" w:eastAsia="Calibri" w:hAnsi="Times New Roman" w:cs="Times New Roman"/>
              </w:rPr>
              <w:t>71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BF59D4" w:rsidRPr="00BB3C9A">
              <w:rPr>
                <w:rFonts w:ascii="Times New Roman" w:eastAsia="Calibri" w:hAnsi="Times New Roman" w:cs="Times New Roman"/>
              </w:rPr>
              <w:t>25</w:t>
            </w:r>
          </w:p>
        </w:tc>
      </w:tr>
      <w:tr w:rsidR="00916F7D" w:rsidRPr="00BB3C9A" w14:paraId="6B200828" w14:textId="77777777" w:rsidTr="00280C51">
        <w:trPr>
          <w:trHeight w:val="509"/>
        </w:trPr>
        <w:tc>
          <w:tcPr>
            <w:tcW w:w="1859" w:type="dxa"/>
            <w:vAlign w:val="center"/>
          </w:tcPr>
          <w:p w14:paraId="4BBF2BBC" w14:textId="77777777" w:rsidR="00916F7D" w:rsidRPr="00BB3C9A" w:rsidRDefault="00916F7D" w:rsidP="00280C51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7FFD9D31" w14:textId="1FB554EA" w:rsidR="00916F7D" w:rsidRPr="00BB3C9A" w:rsidRDefault="00BF59D4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1687</w:t>
            </w:r>
          </w:p>
        </w:tc>
        <w:tc>
          <w:tcPr>
            <w:tcW w:w="1556" w:type="dxa"/>
            <w:vAlign w:val="center"/>
          </w:tcPr>
          <w:p w14:paraId="3F844F18" w14:textId="6CD4704C" w:rsidR="00916F7D" w:rsidRPr="00BB3C9A" w:rsidRDefault="00BF59D4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81173</w:t>
            </w:r>
          </w:p>
        </w:tc>
        <w:tc>
          <w:tcPr>
            <w:tcW w:w="1557" w:type="dxa"/>
            <w:vAlign w:val="center"/>
          </w:tcPr>
          <w:p w14:paraId="51DB33F1" w14:textId="431388AC" w:rsidR="00916F7D" w:rsidRPr="00BB3C9A" w:rsidRDefault="00BF59D4" w:rsidP="00280C51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53319</w:t>
            </w:r>
          </w:p>
        </w:tc>
        <w:tc>
          <w:tcPr>
            <w:tcW w:w="2546" w:type="dxa"/>
            <w:vAlign w:val="center"/>
          </w:tcPr>
          <w:p w14:paraId="616497CA" w14:textId="0CA4128D" w:rsidR="00916F7D" w:rsidRPr="00BB3C9A" w:rsidRDefault="00916F7D" w:rsidP="00280C51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86</w:t>
            </w:r>
            <w:r w:rsidR="00BF59D4" w:rsidRPr="00BB3C9A">
              <w:rPr>
                <w:rFonts w:ascii="Times New Roman" w:eastAsia="Calibri" w:hAnsi="Times New Roman" w:cs="Times New Roman"/>
              </w:rPr>
              <w:t>0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BF59D4" w:rsidRPr="00BB3C9A">
              <w:rPr>
                <w:rFonts w:ascii="Times New Roman" w:eastAsia="Calibri" w:hAnsi="Times New Roman" w:cs="Times New Roman"/>
              </w:rPr>
              <w:t>67</w:t>
            </w:r>
          </w:p>
        </w:tc>
      </w:tr>
    </w:tbl>
    <w:p w14:paraId="46E5D653" w14:textId="77777777" w:rsidR="00916F7D" w:rsidRPr="00BB3C9A" w:rsidRDefault="00916F7D" w:rsidP="00916F7D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7A5C084A" w14:textId="77777777" w:rsidR="00916F7D" w:rsidRPr="00BB3C9A" w:rsidRDefault="00916F7D" w:rsidP="00916F7D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37B6EC6E" w14:textId="77777777" w:rsidR="00916F7D" w:rsidRPr="00BB3C9A" w:rsidRDefault="00916F7D" w:rsidP="00916F7D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7F990103" w14:textId="77777777" w:rsidR="00916F7D" w:rsidRPr="00BB3C9A" w:rsidRDefault="00916F7D" w:rsidP="00916F7D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2BC8D41D" w14:textId="77777777" w:rsidR="00916F7D" w:rsidRPr="00BB3C9A" w:rsidRDefault="00916F7D" w:rsidP="00916F7D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27E27498" w14:textId="77777777" w:rsidR="00391D58" w:rsidRPr="00BB3C9A" w:rsidRDefault="00391D58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064A486D" w14:textId="77777777" w:rsidR="00402903" w:rsidRPr="00BB3C9A" w:rsidRDefault="00402903" w:rsidP="0040290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6AC93711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44526D3A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1   (M06-2X/6-31+g(d)/LANL2DZ(Au))</w:t>
      </w:r>
    </w:p>
    <w:p w14:paraId="29353332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78F9D8EE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2760FAE7" w14:textId="61359E4D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1.42508500   -1.10669500   -0.47242400</w:t>
      </w:r>
    </w:p>
    <w:p w14:paraId="4E863A3F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0.03701400   -1.15366900   -0.89729900</w:t>
      </w:r>
    </w:p>
    <w:p w14:paraId="0E7563EC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2.06899000   -1.55626800   -1.23841300</w:t>
      </w:r>
    </w:p>
    <w:p w14:paraId="488710D4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1.56152300   -1.65740700    0.46991900</w:t>
      </w:r>
    </w:p>
    <w:p w14:paraId="009D626C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0.62200000   -2.49611400   -1.07283200</w:t>
      </w:r>
    </w:p>
    <w:p w14:paraId="30D56EB3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0.16533800   -0.67783900   -1.88796400</w:t>
      </w:r>
    </w:p>
    <w:p w14:paraId="07049BFA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0.66612400   -0.57189300   -0.21291100</w:t>
      </w:r>
    </w:p>
    <w:p w14:paraId="56E087B8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2.05009900   -2.61462500   -1.24788900</w:t>
      </w:r>
    </w:p>
    <w:p w14:paraId="7EC38162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3.04314900   -2.62590900   -0.45919400</w:t>
      </w:r>
    </w:p>
    <w:p w14:paraId="2D47858A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4.16399700   -2.71756700    0.31497400</w:t>
      </w:r>
    </w:p>
    <w:p w14:paraId="2BDAB934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4.86454300   -1.52981500    0.68639400</w:t>
      </w:r>
    </w:p>
    <w:p w14:paraId="00FFD0F8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4.62393000   -4.00628700    0.72534400</w:t>
      </w:r>
    </w:p>
    <w:p w14:paraId="71005BBC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6.00344600   -1.64392900    1.45288600</w:t>
      </w:r>
    </w:p>
    <w:p w14:paraId="35CC2A7E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49073900   -0.56667900    0.35497900</w:t>
      </w:r>
    </w:p>
    <w:p w14:paraId="7486F811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5.76592300   -4.09094200    1.49108900</w:t>
      </w:r>
    </w:p>
    <w:p w14:paraId="78E78B46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06912900   -4.88887200    0.42382600</w:t>
      </w:r>
    </w:p>
    <w:p w14:paraId="65D6FA3B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6.44734100   -2.91620200    1.84866100</w:t>
      </w:r>
    </w:p>
    <w:p w14:paraId="034AA8BE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6.55773000   -0.76039200    1.74726300</w:t>
      </w:r>
    </w:p>
    <w:p w14:paraId="62382570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6.13981100   -5.05517700    1.81526700</w:t>
      </w:r>
    </w:p>
    <w:p w14:paraId="1F011E2C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7.34776900   -2.99337100    2.45065800</w:t>
      </w:r>
    </w:p>
    <w:p w14:paraId="08EF385B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-1.71859300    0.26176100   -0.30446400</w:t>
      </w:r>
    </w:p>
    <w:p w14:paraId="5C51C1A4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2.64354500    0.35692900   -0.03155300</w:t>
      </w:r>
    </w:p>
    <w:p w14:paraId="477E8E77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 0.05435400   -3.63244600    0.31697800</w:t>
      </w:r>
    </w:p>
    <w:p w14:paraId="5D2C358F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0.17005000   -3.73921300   -1.05773500</w:t>
      </w:r>
    </w:p>
    <w:p w14:paraId="040F8FFC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1.24216400   -3.71232700   -1.28938500</w:t>
      </w:r>
    </w:p>
    <w:p w14:paraId="641372A3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0.29372500   -4.65300500   -1.45978700</w:t>
      </w:r>
    </w:p>
    <w:p w14:paraId="5921CAFA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Au                 2.62796900   -2.89035000   -3.25745500</w:t>
      </w:r>
    </w:p>
    <w:p w14:paraId="0074CB04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3.21677900   -3.20331800   -5.50335000</w:t>
      </w:r>
    </w:p>
    <w:p w14:paraId="1B9D050A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2.58573500   -5.20766800   -2.88148300</w:t>
      </w:r>
    </w:p>
    <w:p w14:paraId="71D70707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2.60836400   -0.56067300   -3.52084600</w:t>
      </w:r>
    </w:p>
    <w:p w14:paraId="383F40BE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339A043F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7A83718B" w14:textId="62C15661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2   (M06-2X/6-31+g(d)/LANL2DZ(Au))</w:t>
      </w:r>
    </w:p>
    <w:p w14:paraId="1FA7E346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06C6BEFD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7C68C2D3" w14:textId="520A1D33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3.66993200   -0.99253000    0.30910300</w:t>
      </w:r>
    </w:p>
    <w:p w14:paraId="5A07248B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2.71962100    0.27787400    0.09083200</w:t>
      </w:r>
    </w:p>
    <w:p w14:paraId="5F11C721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4.18470400   -1.11466500   -0.64726800</w:t>
      </w:r>
    </w:p>
    <w:p w14:paraId="481126A3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3.06334300   -1.87545800    0.51645900</w:t>
      </w:r>
    </w:p>
    <w:p w14:paraId="55041966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1.91657500    0.37957800    1.29052100</w:t>
      </w:r>
    </w:p>
    <w:p w14:paraId="194F4442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2.11918200    0.09836500   -0.80371600</w:t>
      </w:r>
    </w:p>
    <w:p w14:paraId="10FA6887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3.37464200    1.14324300   -0.03714500</w:t>
      </w:r>
    </w:p>
    <w:p w14:paraId="7188C0A2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0.65957400   -0.22321800    1.48368300</w:t>
      </w:r>
    </w:p>
    <w:p w14:paraId="2652EC88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0.00692200   -0.05022600    2.59738400</w:t>
      </w:r>
    </w:p>
    <w:p w14:paraId="5648E39D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1.04687000   -0.02051900    3.49022800</w:t>
      </w:r>
    </w:p>
    <w:p w14:paraId="4550DF71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0.87711800   -0.49303400    4.82179500</w:t>
      </w:r>
    </w:p>
    <w:p w14:paraId="4A98D0FC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lastRenderedPageBreak/>
        <w:t xml:space="preserve"> C                  2.30270800    0.47050400    3.02535700</w:t>
      </w:r>
    </w:p>
    <w:p w14:paraId="639632B4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1.96668300   -0.48540500    5.66546000</w:t>
      </w:r>
    </w:p>
    <w:p w14:paraId="14241775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0.09473000   -0.84791200    5.14784600</w:t>
      </w:r>
    </w:p>
    <w:p w14:paraId="47A4A4D7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3.37352800    0.46382100    3.89542300</w:t>
      </w:r>
    </w:p>
    <w:p w14:paraId="1254B4EF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2.39871300    0.82786000    2.00505100</w:t>
      </w:r>
    </w:p>
    <w:p w14:paraId="56ADECB8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3.20451300   -0.00916300    5.20373200</w:t>
      </w:r>
    </w:p>
    <w:p w14:paraId="695F3C03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1.86782000   -0.84316500    6.68372800</w:t>
      </w:r>
    </w:p>
    <w:p w14:paraId="058E31E2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34022300    0.82702100    3.56613400</w:t>
      </w:r>
    </w:p>
    <w:p w14:paraId="3B1C6911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05390900   -0.00481100    5.87955900</w:t>
      </w:r>
    </w:p>
    <w:p w14:paraId="4BF79355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-4.54648700   -0.80796700    1.37847100</w:t>
      </w:r>
    </w:p>
    <w:p w14:paraId="73DBFBC4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5.33225300   -0.31747600    1.08848400</w:t>
      </w:r>
    </w:p>
    <w:p w14:paraId="595690E0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-1.63900200    0.97848600    3.57493800</w:t>
      </w:r>
    </w:p>
    <w:p w14:paraId="6900D92F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2.49278500    1.01113800    2.52092100</w:t>
      </w:r>
    </w:p>
    <w:p w14:paraId="6098CAEC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2.83965700    2.04384300    2.33710500</w:t>
      </w:r>
    </w:p>
    <w:p w14:paraId="60AD9A52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3.42701900    0.45477400    2.78187200</w:t>
      </w:r>
    </w:p>
    <w:p w14:paraId="7F062CC7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Au                 0.27016400   -1.47895100    0.15045500</w:t>
      </w:r>
    </w:p>
    <w:p w14:paraId="2AF0CB33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1.27514000   -2.91836400   -1.42121200</w:t>
      </w:r>
    </w:p>
    <w:p w14:paraId="72B03592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-0.33060700   -3.28381700    1.51979700</w:t>
      </w:r>
    </w:p>
    <w:p w14:paraId="6D041E45" w14:textId="77777777" w:rsidR="00142BFB" w:rsidRPr="00BB3C9A" w:rsidRDefault="00142BFB" w:rsidP="00142BFB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0.78894000    0.41277700   -1.13825200</w:t>
      </w:r>
    </w:p>
    <w:p w14:paraId="76CB2F7B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75881179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20E897C1" w14:textId="790A1F61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3   (M06-2X/6-31+g(d)/LANL2DZ(Au))</w:t>
      </w:r>
    </w:p>
    <w:p w14:paraId="16129711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23A1362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42CEB46F" w14:textId="449EE29B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4.43084400    1.15633300   -0.25394800</w:t>
      </w:r>
    </w:p>
    <w:p w14:paraId="0EECD00F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3.00519900    0.72739000   -0.56354200</w:t>
      </w:r>
    </w:p>
    <w:p w14:paraId="2DF678BC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4.82121300    0.58878300    0.60094000</w:t>
      </w:r>
    </w:p>
    <w:p w14:paraId="6382A15B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4.45815100    2.22615400   -0.00740100</w:t>
      </w:r>
    </w:p>
    <w:p w14:paraId="257510D4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2.04293800    0.98872100    0.54773800</w:t>
      </w:r>
    </w:p>
    <w:p w14:paraId="171356A8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2.97657400   -0.34571400   -0.79183800</w:t>
      </w:r>
    </w:p>
    <w:p w14:paraId="5BF02300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2.65123200    1.25153100   -1.46069200</w:t>
      </w:r>
    </w:p>
    <w:p w14:paraId="267BAB24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0.65207500    0.69305000    0.55081700</w:t>
      </w:r>
    </w:p>
    <w:p w14:paraId="71614C62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0.07579700    1.09666000    1.72278300</w:t>
      </w:r>
    </w:p>
    <w:p w14:paraId="3CBC304E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1.28214700    1.15353900    2.25042900</w:t>
      </w:r>
    </w:p>
    <w:p w14:paraId="1A95FEF9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1.63992600    2.16046900    3.15777500</w:t>
      </w:r>
    </w:p>
    <w:p w14:paraId="076359BF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2.22321000    0.19326600    1.85476300</w:t>
      </w:r>
    </w:p>
    <w:p w14:paraId="0976AC36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2.94188400    2.21653600    3.64302400</w:t>
      </w:r>
    </w:p>
    <w:p w14:paraId="28B95375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0.91230200    2.90105000    3.47478800</w:t>
      </w:r>
    </w:p>
    <w:p w14:paraId="68C3800D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3.52193100    0.25805600    2.34814300</w:t>
      </w:r>
    </w:p>
    <w:p w14:paraId="2F1456AE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1.94061600   -0.62331000    1.19661400</w:t>
      </w:r>
    </w:p>
    <w:p w14:paraId="3A4E1087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3.88391400    1.27039600    3.23715500</w:t>
      </w:r>
    </w:p>
    <w:p w14:paraId="5FDCD12D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3.22058200    3.00190100    4.33792600</w:t>
      </w:r>
    </w:p>
    <w:p w14:paraId="355185C9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24693300   -0.49006000    2.04482500</w:t>
      </w:r>
    </w:p>
    <w:p w14:paraId="13865314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89863000    1.31823100    3.61945300</w:t>
      </w:r>
    </w:p>
    <w:p w14:paraId="232DDEB0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-5.18498000    0.88925400   -1.42109400</w:t>
      </w:r>
    </w:p>
    <w:p w14:paraId="31C4D729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6.10720200    1.14155200   -1.26644700</w:t>
      </w:r>
    </w:p>
    <w:p w14:paraId="677F15D6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-1.06616100    1.63299200    2.52003800</w:t>
      </w:r>
    </w:p>
    <w:p w14:paraId="117599B2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2.32822300    1.56651000    1.75713600</w:t>
      </w:r>
    </w:p>
    <w:p w14:paraId="67960B2B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1.50612800    2.64560000    2.08448900</w:t>
      </w:r>
    </w:p>
    <w:p w14:paraId="023751BB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3.20342100    1.69578500    2.38027600</w:t>
      </w:r>
    </w:p>
    <w:p w14:paraId="1F4735FF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Au                 0.31046900    0.00714900   -1.01962700</w:t>
      </w:r>
    </w:p>
    <w:p w14:paraId="09EF40EC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lastRenderedPageBreak/>
        <w:t xml:space="preserve"> Cl                 1.68402600   -0.21255900   -3.15293400</w:t>
      </w:r>
    </w:p>
    <w:p w14:paraId="3A9A5A94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-0.37543900   -2.09146300   -0.35329400</w:t>
      </w:r>
    </w:p>
    <w:p w14:paraId="4E91A61F" w14:textId="77777777" w:rsidR="00C448B7" w:rsidRPr="00BB3C9A" w:rsidRDefault="00C448B7" w:rsidP="00C448B7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1.13577900    2.07391700   -1.89524200</w:t>
      </w:r>
    </w:p>
    <w:p w14:paraId="4C94105B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4094D8C1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0E7BEBB0" w14:textId="295BCA10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4   (M06-2X/6-31+g(d)/LANL2DZ(Au))</w:t>
      </w:r>
    </w:p>
    <w:p w14:paraId="430D83A6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7880406E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42AAC79F" w14:textId="00BBF589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4.29611600   -1.56486400   -0.25594900</w:t>
      </w:r>
    </w:p>
    <w:p w14:paraId="2CB90424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2.90695200   -1.07112700   -0.62877900</w:t>
      </w:r>
    </w:p>
    <w:p w14:paraId="50E0A9B3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4.23590600   -2.57367900    0.17498700</w:t>
      </w:r>
    </w:p>
    <w:p w14:paraId="55DB22F3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4.75402200   -0.89498500    0.48380600</w:t>
      </w:r>
    </w:p>
    <w:p w14:paraId="52D8A5D5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1.95457700   -1.04012500    0.52497000</w:t>
      </w:r>
    </w:p>
    <w:p w14:paraId="5C5EC940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2.48367000   -1.72193800   -1.40332900</w:t>
      </w:r>
    </w:p>
    <w:p w14:paraId="3B5B732B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2.97338400   -0.06294500   -1.05484700</w:t>
      </w:r>
    </w:p>
    <w:p w14:paraId="3E5E0712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0.60116200   -0.63585400    0.47129200</w:t>
      </w:r>
    </w:p>
    <w:p w14:paraId="38421E33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0.03774400   -0.78245400    1.74605700</w:t>
      </w:r>
    </w:p>
    <w:p w14:paraId="5B8D4A24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1.28859300   -0.97002000    2.26039900</w:t>
      </w:r>
    </w:p>
    <w:p w14:paraId="56622915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2.38133900   -0.30261800    1.61355900</w:t>
      </w:r>
    </w:p>
    <w:p w14:paraId="0ECEFAF3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1.50951900   -1.79766400    3.40883600</w:t>
      </w:r>
    </w:p>
    <w:p w14:paraId="357DFA78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3.65349000   -0.50279500    2.07158800</w:t>
      </w:r>
    </w:p>
    <w:p w14:paraId="3CFE9E4B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2.19048700    0.37541000    0.78911900</w:t>
      </w:r>
    </w:p>
    <w:p w14:paraId="0F0B6EC7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2.78881400   -1.99218500    3.85007300</w:t>
      </w:r>
    </w:p>
    <w:p w14:paraId="44A57F5E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0.67192300   -2.28663900    3.89253300</w:t>
      </w:r>
    </w:p>
    <w:p w14:paraId="1C140008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3.87287900   -1.35203300    3.18766700</w:t>
      </w:r>
    </w:p>
    <w:p w14:paraId="4652064D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49282600   -0.00678500    1.59892300</w:t>
      </w:r>
    </w:p>
    <w:p w14:paraId="53C8982E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2.98694900   -2.63672900    4.69849700</w:t>
      </w:r>
    </w:p>
    <w:p w14:paraId="5182FF3E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88338300   -1.50809700    3.54923100</w:t>
      </w:r>
    </w:p>
    <w:p w14:paraId="2986C1E5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-5.04747400   -1.57541000   -1.45462600</w:t>
      </w:r>
    </w:p>
    <w:p w14:paraId="31C935E6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5.94651000   -1.87878900   -1.26078000</w:t>
      </w:r>
    </w:p>
    <w:p w14:paraId="0F258BE1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-1.12952500   -1.26650000    2.62325700</w:t>
      </w:r>
    </w:p>
    <w:p w14:paraId="2E73E99E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2.22759600   -1.36719000    1.83034400</w:t>
      </w:r>
    </w:p>
    <w:p w14:paraId="2FD612B0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0.71106400   -0.09280600    2.71118400</w:t>
      </w:r>
    </w:p>
    <w:p w14:paraId="4297BDEF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3.13805800   -1.61398000    2.36104300</w:t>
      </w:r>
    </w:p>
    <w:p w14:paraId="525E450D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Au                 0.32300500   -0.01742400   -1.16686800</w:t>
      </w:r>
    </w:p>
    <w:p w14:paraId="058BEBA7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1.40302800    0.71286300   -3.16329500</w:t>
      </w:r>
    </w:p>
    <w:p w14:paraId="63DC16AB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0.46910500   -2.27819600   -1.78282800</w:t>
      </w:r>
    </w:p>
    <w:p w14:paraId="0D5E9662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0.11092900    2.17250400   -0.34086800</w:t>
      </w:r>
    </w:p>
    <w:p w14:paraId="6E251D79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380BA59A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416398BC" w14:textId="34515C21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5   (M06-2X/6-31+g(d)/LANL2DZ(Au))</w:t>
      </w:r>
    </w:p>
    <w:p w14:paraId="24E744BB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7448B01" w14:textId="77777777" w:rsidR="00402903" w:rsidRPr="00BB3C9A" w:rsidRDefault="00402903" w:rsidP="0040290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45372F73" w14:textId="4921DA7E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4.52083200   -0.99598800    0.09723600</w:t>
      </w:r>
    </w:p>
    <w:p w14:paraId="71242085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3.14333200   -0.46837700   -0.27349200</w:t>
      </w:r>
    </w:p>
    <w:p w14:paraId="1200950A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4.46247200   -2.05874400    0.36859000</w:t>
      </w:r>
    </w:p>
    <w:p w14:paraId="3B626AE3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4.92560700   -0.43845400    0.95264400</w:t>
      </w:r>
    </w:p>
    <w:p w14:paraId="49AB6087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2.14476100   -0.59386100    0.83031300</w:t>
      </w:r>
    </w:p>
    <w:p w14:paraId="4EA3019F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2.77221700   -1.01046300   -1.15203800</w:t>
      </w:r>
    </w:p>
    <w:p w14:paraId="5E81FDC9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3.21567300    0.58759000   -0.55991300</w:t>
      </w:r>
    </w:p>
    <w:p w14:paraId="3BF1FDBC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0.75759200   -0.24211100    0.75537000</w:t>
      </w:r>
    </w:p>
    <w:p w14:paraId="4D9FD67C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lastRenderedPageBreak/>
        <w:t xml:space="preserve"> C                 -0.21969600   -0.55153900    2.05273200</w:t>
      </w:r>
    </w:p>
    <w:p w14:paraId="07F42DF0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1.14488700   -0.63976600    2.53974600</w:t>
      </w:r>
    </w:p>
    <w:p w14:paraId="3D931054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2.16774400    0.22686300    2.02846000</w:t>
      </w:r>
    </w:p>
    <w:p w14:paraId="4DE62C93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1.43804900   -1.63516600    3.51952500</w:t>
      </w:r>
    </w:p>
    <w:p w14:paraId="1248D6E0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3.45535500    0.06293000    2.45475100</w:t>
      </w:r>
    </w:p>
    <w:p w14:paraId="0F681031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1.91879500    1.02206400    1.33286300</w:t>
      </w:r>
    </w:p>
    <w:p w14:paraId="2641DFD9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2.73291300   -1.79843500    3.92885300</w:t>
      </w:r>
    </w:p>
    <w:p w14:paraId="48355C93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0.64296500   -2.26647900    3.89909500</w:t>
      </w:r>
    </w:p>
    <w:p w14:paraId="422D5DF3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 3.75435700   -0.95472300    3.39952900</w:t>
      </w:r>
    </w:p>
    <w:p w14:paraId="617A185B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24620300    0.70630400    2.08827600</w:t>
      </w:r>
    </w:p>
    <w:p w14:paraId="2405362C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2.99333000   -2.56356800    4.65104400</w:t>
      </w:r>
    </w:p>
    <w:p w14:paraId="76FC0B06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 4.77703700   -1.08665000    3.73591900</w:t>
      </w:r>
    </w:p>
    <w:p w14:paraId="3E3FEB9A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-5.33366900   -0.81488300   -1.04734200</w:t>
      </w:r>
    </w:p>
    <w:p w14:paraId="353E47B1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6.22500000   -1.14195300   -0.85627100</w:t>
      </w:r>
    </w:p>
    <w:p w14:paraId="3151157D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O                 -1.20011700   -1.07300500    2.81838100</w:t>
      </w:r>
    </w:p>
    <w:p w14:paraId="0EB21B21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                 -2.33018600   -1.09536400    2.09651200</w:t>
      </w:r>
    </w:p>
    <w:p w14:paraId="61C775BC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0.55639800    0.67783700    1.71385500</w:t>
      </w:r>
    </w:p>
    <w:p w14:paraId="3BFCA8B4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H                 -3.20276100   -1.46600000    2.61799900</w:t>
      </w:r>
    </w:p>
    <w:p w14:paraId="66E0E172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Au                 0.25678400    0.26997100   -0.88889400</w:t>
      </w:r>
    </w:p>
    <w:p w14:paraId="5C35CD5F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1.42512700    0.81508400   -2.87666100</w:t>
      </w:r>
    </w:p>
    <w:p w14:paraId="17149220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 1.40948300   -1.76971100   -0.66284100</w:t>
      </w:r>
    </w:p>
    <w:p w14:paraId="0B369C96" w14:textId="77777777" w:rsidR="00BF59D4" w:rsidRPr="00BB3C9A" w:rsidRDefault="00BF59D4" w:rsidP="00BF59D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Calibri" w:hAnsi="Times New Roman" w:cs="Times New Roman"/>
          <w:bCs/>
          <w:iCs/>
          <w:lang w:val="en-US"/>
        </w:rPr>
        <w:t xml:space="preserve"> Cl                -0.91538800    2.30194900   -0.91865500</w:t>
      </w:r>
    </w:p>
    <w:p w14:paraId="7FEBA73E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5B032F2C" w14:textId="77777777" w:rsidR="00402903" w:rsidRPr="00BB3C9A" w:rsidRDefault="00402903" w:rsidP="00421EAD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320633A9" w14:textId="77777777" w:rsidR="00D06474" w:rsidRPr="00BB3C9A" w:rsidRDefault="00D06474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0D8A97FC" w14:textId="0874B554" w:rsidR="00445D0F" w:rsidRPr="00BB3C9A" w:rsidRDefault="00445D0F" w:rsidP="00445D0F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7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gas phas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M062X/6-31+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5328A0C9" w14:textId="77777777" w:rsidTr="00782982">
        <w:trPr>
          <w:trHeight w:val="489"/>
        </w:trPr>
        <w:tc>
          <w:tcPr>
            <w:tcW w:w="1859" w:type="dxa"/>
            <w:vAlign w:val="center"/>
          </w:tcPr>
          <w:p w14:paraId="18F555D9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16EB1B42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54817A02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06328010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5A67976A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6735B366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58AD32B5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077F34FB" w14:textId="064B0613" w:rsidR="00445D0F" w:rsidRPr="00BB3C9A" w:rsidRDefault="005D5352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24449</w:t>
            </w:r>
          </w:p>
        </w:tc>
        <w:tc>
          <w:tcPr>
            <w:tcW w:w="1556" w:type="dxa"/>
            <w:vAlign w:val="center"/>
          </w:tcPr>
          <w:p w14:paraId="362031E3" w14:textId="48A6EB35" w:rsidR="00445D0F" w:rsidRPr="00BB3C9A" w:rsidRDefault="005D5352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02165</w:t>
            </w:r>
          </w:p>
        </w:tc>
        <w:tc>
          <w:tcPr>
            <w:tcW w:w="1557" w:type="dxa"/>
            <w:vAlign w:val="center"/>
          </w:tcPr>
          <w:p w14:paraId="0C26ADDB" w14:textId="3BA4F521" w:rsidR="00445D0F" w:rsidRPr="00BB3C9A" w:rsidRDefault="005D5352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80867</w:t>
            </w:r>
          </w:p>
        </w:tc>
        <w:tc>
          <w:tcPr>
            <w:tcW w:w="2546" w:type="dxa"/>
            <w:vAlign w:val="center"/>
          </w:tcPr>
          <w:p w14:paraId="42E85C9C" w14:textId="551ECACE" w:rsidR="00445D0F" w:rsidRPr="00BB3C9A" w:rsidRDefault="00445D0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5D5352" w:rsidRPr="00BB3C9A">
              <w:rPr>
                <w:rFonts w:ascii="Times New Roman" w:eastAsia="Calibri" w:hAnsi="Times New Roman" w:cs="Times New Roman"/>
              </w:rPr>
              <w:t>611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5D5352" w:rsidRPr="00BB3C9A">
              <w:rPr>
                <w:rFonts w:ascii="Times New Roman" w:eastAsia="Calibri" w:hAnsi="Times New Roman" w:cs="Times New Roman"/>
              </w:rPr>
              <w:t>4</w:t>
            </w:r>
            <w:r w:rsidRPr="00BB3C9A">
              <w:rPr>
                <w:rFonts w:ascii="Times New Roman" w:eastAsia="Calibri" w:hAnsi="Times New Roman" w:cs="Times New Roman"/>
              </w:rPr>
              <w:t>3</w:t>
            </w:r>
          </w:p>
        </w:tc>
      </w:tr>
      <w:tr w:rsidR="00BB3C9A" w:rsidRPr="00BB3C9A" w14:paraId="6F5AD59A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12302B05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5CEF25EC" w14:textId="2280973D" w:rsidR="00445D0F" w:rsidRPr="00BB3C9A" w:rsidRDefault="005D5352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19024</w:t>
            </w:r>
          </w:p>
        </w:tc>
        <w:tc>
          <w:tcPr>
            <w:tcW w:w="1556" w:type="dxa"/>
            <w:vAlign w:val="center"/>
          </w:tcPr>
          <w:p w14:paraId="5D8EB708" w14:textId="1D381E5F" w:rsidR="00445D0F" w:rsidRPr="00BB3C9A" w:rsidRDefault="005D5352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797065</w:t>
            </w:r>
          </w:p>
        </w:tc>
        <w:tc>
          <w:tcPr>
            <w:tcW w:w="1557" w:type="dxa"/>
            <w:vAlign w:val="center"/>
          </w:tcPr>
          <w:p w14:paraId="4710A81D" w14:textId="58E4BF08" w:rsidR="00445D0F" w:rsidRPr="00BB3C9A" w:rsidRDefault="005D5352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29.875111</w:t>
            </w:r>
          </w:p>
        </w:tc>
        <w:tc>
          <w:tcPr>
            <w:tcW w:w="2546" w:type="dxa"/>
            <w:vAlign w:val="center"/>
          </w:tcPr>
          <w:p w14:paraId="650E4430" w14:textId="6DE6BF0E" w:rsidR="00445D0F" w:rsidRPr="00BB3C9A" w:rsidRDefault="00445D0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5D5352" w:rsidRPr="00BB3C9A">
              <w:rPr>
                <w:rFonts w:ascii="Times New Roman" w:eastAsia="Calibri" w:hAnsi="Times New Roman" w:cs="Times New Roman"/>
              </w:rPr>
              <w:t>260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284FB0" w:rsidRPr="00BB3C9A">
              <w:rPr>
                <w:rFonts w:ascii="Times New Roman" w:eastAsia="Calibri" w:hAnsi="Times New Roman" w:cs="Times New Roman"/>
              </w:rPr>
              <w:t>5</w:t>
            </w:r>
            <w:r w:rsidRPr="00BB3C9A">
              <w:rPr>
                <w:rFonts w:ascii="Times New Roman" w:eastAsia="Calibri" w:hAnsi="Times New Roman" w:cs="Times New Roman"/>
              </w:rPr>
              <w:t>3</w:t>
            </w:r>
          </w:p>
        </w:tc>
      </w:tr>
      <w:tr w:rsidR="00BB3C9A" w:rsidRPr="00BB3C9A" w14:paraId="01241436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0AC171EE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3A3C6A0A" w14:textId="0E3D4923" w:rsidR="00445D0F" w:rsidRPr="00BB3C9A" w:rsidRDefault="00284FB0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63296</w:t>
            </w:r>
          </w:p>
        </w:tc>
        <w:tc>
          <w:tcPr>
            <w:tcW w:w="1556" w:type="dxa"/>
            <w:vAlign w:val="center"/>
          </w:tcPr>
          <w:p w14:paraId="3ABCCC69" w14:textId="4A257562" w:rsidR="00445D0F" w:rsidRPr="00BB3C9A" w:rsidRDefault="00284FB0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42596</w:t>
            </w:r>
          </w:p>
        </w:tc>
        <w:tc>
          <w:tcPr>
            <w:tcW w:w="1557" w:type="dxa"/>
            <w:vAlign w:val="center"/>
          </w:tcPr>
          <w:p w14:paraId="77FABC9F" w14:textId="3B4CB298" w:rsidR="00445D0F" w:rsidRPr="00BB3C9A" w:rsidRDefault="00284FB0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6571</w:t>
            </w:r>
          </w:p>
        </w:tc>
        <w:tc>
          <w:tcPr>
            <w:tcW w:w="2546" w:type="dxa"/>
            <w:vAlign w:val="center"/>
          </w:tcPr>
          <w:p w14:paraId="69230FDA" w14:textId="55F95210" w:rsidR="00445D0F" w:rsidRPr="00BB3C9A" w:rsidRDefault="00445D0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284FB0" w:rsidRPr="00BB3C9A">
              <w:rPr>
                <w:rFonts w:ascii="Times New Roman" w:eastAsia="Calibri" w:hAnsi="Times New Roman" w:cs="Times New Roman"/>
              </w:rPr>
              <w:t>2</w:t>
            </w:r>
            <w:r w:rsidRPr="00BB3C9A">
              <w:rPr>
                <w:rFonts w:ascii="Times New Roman" w:eastAsia="Calibri" w:hAnsi="Times New Roman" w:cs="Times New Roman"/>
              </w:rPr>
              <w:t>5.</w:t>
            </w:r>
            <w:r w:rsidR="00284FB0" w:rsidRPr="00BB3C9A">
              <w:rPr>
                <w:rFonts w:ascii="Times New Roman" w:eastAsia="Calibri" w:hAnsi="Times New Roman" w:cs="Times New Roman"/>
              </w:rPr>
              <w:t>63</w:t>
            </w:r>
          </w:p>
        </w:tc>
      </w:tr>
      <w:tr w:rsidR="00BB3C9A" w:rsidRPr="00BB3C9A" w14:paraId="37E7241D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60281250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7C5377D4" w14:textId="310A83AF" w:rsidR="00445D0F" w:rsidRPr="00BB3C9A" w:rsidRDefault="00284FB0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60951</w:t>
            </w:r>
          </w:p>
        </w:tc>
        <w:tc>
          <w:tcPr>
            <w:tcW w:w="1556" w:type="dxa"/>
            <w:vAlign w:val="center"/>
          </w:tcPr>
          <w:p w14:paraId="2928F37B" w14:textId="6C28A1BB" w:rsidR="00445D0F" w:rsidRPr="00BB3C9A" w:rsidRDefault="00284FB0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40151</w:t>
            </w:r>
          </w:p>
        </w:tc>
        <w:tc>
          <w:tcPr>
            <w:tcW w:w="1557" w:type="dxa"/>
            <w:vAlign w:val="center"/>
          </w:tcPr>
          <w:p w14:paraId="23118C14" w14:textId="267B1E36" w:rsidR="00445D0F" w:rsidRPr="00BB3C9A" w:rsidRDefault="00284FB0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5169</w:t>
            </w:r>
          </w:p>
        </w:tc>
        <w:tc>
          <w:tcPr>
            <w:tcW w:w="2546" w:type="dxa"/>
            <w:vAlign w:val="center"/>
          </w:tcPr>
          <w:p w14:paraId="73379F4C" w14:textId="06F31AC8" w:rsidR="00445D0F" w:rsidRPr="00BB3C9A" w:rsidRDefault="00445D0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284FB0" w:rsidRPr="00BB3C9A">
              <w:rPr>
                <w:rFonts w:ascii="Times New Roman" w:eastAsia="Calibri" w:hAnsi="Times New Roman" w:cs="Times New Roman"/>
              </w:rPr>
              <w:t>1668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284FB0" w:rsidRPr="00BB3C9A">
              <w:rPr>
                <w:rFonts w:ascii="Times New Roman" w:eastAsia="Calibri" w:hAnsi="Times New Roman" w:cs="Times New Roman"/>
              </w:rPr>
              <w:t>47</w:t>
            </w:r>
          </w:p>
        </w:tc>
      </w:tr>
      <w:tr w:rsidR="005D5352" w:rsidRPr="00BB3C9A" w14:paraId="547A0FE7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39614FF7" w14:textId="77777777" w:rsidR="00445D0F" w:rsidRPr="00BB3C9A" w:rsidRDefault="00445D0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654591FE" w14:textId="2D7945AE" w:rsidR="00445D0F" w:rsidRPr="00BB3C9A" w:rsidRDefault="005D5352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04840</w:t>
            </w:r>
          </w:p>
        </w:tc>
        <w:tc>
          <w:tcPr>
            <w:tcW w:w="1556" w:type="dxa"/>
            <w:vAlign w:val="center"/>
          </w:tcPr>
          <w:p w14:paraId="38FEA041" w14:textId="3AD59DB8" w:rsidR="00445D0F" w:rsidRPr="00BB3C9A" w:rsidRDefault="005D5352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84766</w:t>
            </w:r>
          </w:p>
        </w:tc>
        <w:tc>
          <w:tcPr>
            <w:tcW w:w="1557" w:type="dxa"/>
            <w:vAlign w:val="center"/>
          </w:tcPr>
          <w:p w14:paraId="1B56B56F" w14:textId="73BFB156" w:rsidR="00445D0F" w:rsidRPr="00BB3C9A" w:rsidRDefault="005D5352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5817</w:t>
            </w:r>
          </w:p>
        </w:tc>
        <w:tc>
          <w:tcPr>
            <w:tcW w:w="2546" w:type="dxa"/>
            <w:vAlign w:val="center"/>
          </w:tcPr>
          <w:p w14:paraId="687B124D" w14:textId="0AA56614" w:rsidR="00445D0F" w:rsidRPr="00BB3C9A" w:rsidRDefault="00445D0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8</w:t>
            </w:r>
            <w:r w:rsidR="005D5352" w:rsidRPr="00BB3C9A">
              <w:rPr>
                <w:rFonts w:ascii="Times New Roman" w:eastAsia="Calibri" w:hAnsi="Times New Roman" w:cs="Times New Roman"/>
              </w:rPr>
              <w:t>58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5D5352" w:rsidRPr="00BB3C9A">
              <w:rPr>
                <w:rFonts w:ascii="Times New Roman" w:eastAsia="Calibri" w:hAnsi="Times New Roman" w:cs="Times New Roman"/>
              </w:rPr>
              <w:t>35</w:t>
            </w:r>
          </w:p>
        </w:tc>
      </w:tr>
    </w:tbl>
    <w:p w14:paraId="69C0FB64" w14:textId="77777777" w:rsidR="00445D0F" w:rsidRPr="00BB3C9A" w:rsidRDefault="00445D0F" w:rsidP="00445D0F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2B790971" w14:textId="77777777" w:rsidR="00445D0F" w:rsidRPr="00BB3C9A" w:rsidRDefault="00445D0F" w:rsidP="00445D0F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5D6BECEB" w14:textId="77777777" w:rsidR="00445D0F" w:rsidRPr="00BB3C9A" w:rsidRDefault="00445D0F" w:rsidP="00445D0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106CEE68" w14:textId="77777777" w:rsidR="00445D0F" w:rsidRPr="00BB3C9A" w:rsidRDefault="00445D0F" w:rsidP="00445D0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3E02C900" w14:textId="77777777" w:rsidR="00445D0F" w:rsidRPr="00BB3C9A" w:rsidRDefault="00445D0F" w:rsidP="00445D0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7C5D4531" w14:textId="77777777" w:rsidR="00445D0F" w:rsidRPr="00BB3C9A" w:rsidRDefault="00445D0F" w:rsidP="00FA3101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6C467D82" w14:textId="77777777" w:rsidR="00110EDC" w:rsidRPr="00BB3C9A" w:rsidRDefault="00110EDC" w:rsidP="00110EDC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75220B6E" w14:textId="77777777" w:rsidR="00701143" w:rsidRPr="00BB3C9A" w:rsidRDefault="00701143" w:rsidP="0070114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bookmarkStart w:id="6" w:name="_Hlk154521622"/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361D6210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2047D742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1   (M06-2X/6-31+g(d)/LANL2DZ(Au))</w:t>
      </w:r>
    </w:p>
    <w:p w14:paraId="7F19B17A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17BA7F7F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bookmarkEnd w:id="6"/>
    <w:p w14:paraId="6A692EDC" w14:textId="70203A8D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68256300   -1.04801700   -0.82575200</w:t>
      </w:r>
    </w:p>
    <w:p w14:paraId="603797A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5823800   -1.09702500   -0.81074100</w:t>
      </w:r>
    </w:p>
    <w:p w14:paraId="4FC17A1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07367200   -1.47814400   -1.76034600</w:t>
      </w:r>
    </w:p>
    <w:p w14:paraId="4C75CCC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08874800   -1.62043900    0.02297900</w:t>
      </w:r>
    </w:p>
    <w:p w14:paraId="5E3EA56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46273400   -2.44425500   -0.81178400</w:t>
      </w:r>
    </w:p>
    <w:p w14:paraId="245BF42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4355700   -0.58628500   -1.70462000</w:t>
      </w:r>
    </w:p>
    <w:p w14:paraId="76B140B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2558200   -0.52385200    0.04231300</w:t>
      </w:r>
    </w:p>
    <w:p w14:paraId="090BDB0A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84479200   -2.56801300   -0.59632900</w:t>
      </w:r>
    </w:p>
    <w:p w14:paraId="26DEB12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5912700   -2.63245500   -0.04375000</w:t>
      </w:r>
    </w:p>
    <w:p w14:paraId="483FDB1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23788800   -2.75417900    0.47688500</w:t>
      </w:r>
    </w:p>
    <w:p w14:paraId="54C4259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95395200   -1.58673600    0.85622800</w:t>
      </w:r>
    </w:p>
    <w:p w14:paraId="03E2185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81829800   -4.04659100    0.59931200</w:t>
      </w:r>
    </w:p>
    <w:p w14:paraId="13CBEA2B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23456000   -1.72239300    1.35490300</w:t>
      </w:r>
    </w:p>
    <w:p w14:paraId="10E3281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9033200   -0.61219500    0.73879100</w:t>
      </w:r>
    </w:p>
    <w:p w14:paraId="75851A1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09976100   -4.15614100    1.10213000</w:t>
      </w:r>
    </w:p>
    <w:p w14:paraId="0E461516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5211100   -4.91830200    0.28440100</w:t>
      </w:r>
    </w:p>
    <w:p w14:paraId="31A399E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80028700   -3.00022600    1.47710300</w:t>
      </w:r>
    </w:p>
    <w:p w14:paraId="6C52F8A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80279000   -0.84606200    1.64666400</w:t>
      </w:r>
    </w:p>
    <w:p w14:paraId="4619BCB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56475000   -5.13066600    1.20310700</w:t>
      </w:r>
    </w:p>
    <w:p w14:paraId="64698C2C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7.80833300   -3.09703800    1.86988200</w:t>
      </w:r>
    </w:p>
    <w:p w14:paraId="4033701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98714800    0.31671000   -0.72399000</w:t>
      </w:r>
    </w:p>
    <w:p w14:paraId="105F0E3A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4537900    0.45458100   -0.73684300</w:t>
      </w:r>
    </w:p>
    <w:p w14:paraId="29B17694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0.34242500   -3.58449900    0.40276000</w:t>
      </w:r>
    </w:p>
    <w:p w14:paraId="181EC56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30945500   -3.70397600   -0.98773800</w:t>
      </w:r>
    </w:p>
    <w:p w14:paraId="6F87349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31796600   -3.55784500   -1.40197500</w:t>
      </w:r>
    </w:p>
    <w:p w14:paraId="30F9659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17755400   -4.61236700   -1.35402300</w:t>
      </w:r>
    </w:p>
    <w:p w14:paraId="6ABB188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75080500   -2.90091200   -2.75607900</w:t>
      </w:r>
    </w:p>
    <w:p w14:paraId="26A83E7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48528400   -3.18721700   -4.89056300</w:t>
      </w:r>
    </w:p>
    <w:p w14:paraId="1F7061A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60253900   -5.20486200   -2.40376900</w:t>
      </w:r>
    </w:p>
    <w:p w14:paraId="355DF22B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81180100   -0.59004300   -2.96351900</w:t>
      </w:r>
    </w:p>
    <w:p w14:paraId="782993AF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2847E9D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5847E7B" w14:textId="01CC1836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2   (M06-2X/6-31+g(d)/LANL2DZ(Au))</w:t>
      </w:r>
    </w:p>
    <w:p w14:paraId="06F4FCC5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7F91BB00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45BFE3CC" w14:textId="08B2F082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48515700   -0.81715700   -0.08754000</w:t>
      </w:r>
    </w:p>
    <w:p w14:paraId="6D92DE9A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69889200    0.49096700    0.16015200</w:t>
      </w:r>
    </w:p>
    <w:p w14:paraId="36729D7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08626000   -0.68099400   -0.99307500</w:t>
      </w:r>
    </w:p>
    <w:p w14:paraId="660F270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9239100   -1.65497500   -0.24193600</w:t>
      </w:r>
    </w:p>
    <w:p w14:paraId="6E58569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2395400    0.41057700    1.47887500</w:t>
      </w:r>
    </w:p>
    <w:p w14:paraId="4DFE90AF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96277600    0.63288300   -0.63943400</w:t>
      </w:r>
    </w:p>
    <w:p w14:paraId="3A015B79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0735400    1.32414400    0.15687200</w:t>
      </w:r>
    </w:p>
    <w:p w14:paraId="611EF8E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81720700   -0.21415800    1.71618900</w:t>
      </w:r>
    </w:p>
    <w:p w14:paraId="7C3F04B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2150400   -0.12789400    2.74055400</w:t>
      </w:r>
    </w:p>
    <w:p w14:paraId="18A3C72E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0066600   -0.09985600    3.53736300</w:t>
      </w:r>
    </w:p>
    <w:p w14:paraId="5E1CF146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96840600   -0.11358000    4.95398200</w:t>
      </w:r>
    </w:p>
    <w:p w14:paraId="1760E1C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8545600   -0.03976500    2.91990200</w:t>
      </w:r>
    </w:p>
    <w:p w14:paraId="7AC3210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10878000   -0.09099300    5.73133500</w:t>
      </w:r>
    </w:p>
    <w:p w14:paraId="2AD611A9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2321600   -0.13473300    5.39491400</w:t>
      </w:r>
    </w:p>
    <w:p w14:paraId="7170424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3.50866400   -0.00891600    3.72168400</w:t>
      </w:r>
    </w:p>
    <w:p w14:paraId="7AAAAADA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45758200   -0.00694900    1.83546100</w:t>
      </w:r>
    </w:p>
    <w:p w14:paraId="0069552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36853900   -0.04007100    5.11666100</w:t>
      </w:r>
    </w:p>
    <w:p w14:paraId="63F35DB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03195000   -0.10588200    6.81300800</w:t>
      </w:r>
    </w:p>
    <w:p w14:paraId="0A5E9B4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9553500    0.04013400    3.27424000</w:t>
      </w:r>
    </w:p>
    <w:p w14:paraId="6A77052C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5939000   -0.01909300    5.73765000</w:t>
      </w:r>
    </w:p>
    <w:p w14:paraId="730E4CC9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28458100   -1.02007800    1.05788800</w:t>
      </w:r>
    </w:p>
    <w:p w14:paraId="06A4B92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9830200   -1.75654800    0.91850200</w:t>
      </w:r>
    </w:p>
    <w:p w14:paraId="785ECF1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95538100    1.08273600    3.80481400</w:t>
      </w:r>
    </w:p>
    <w:p w14:paraId="683AEC8F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3215500    0.93113500    2.70285400</w:t>
      </w:r>
    </w:p>
    <w:p w14:paraId="37921014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9226400    1.91947900    2.50422200</w:t>
      </w:r>
    </w:p>
    <w:p w14:paraId="797F98D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59729800    0.25560200    2.87068900</w:t>
      </w:r>
    </w:p>
    <w:p w14:paraId="2F177E8C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03131900   -1.48790000    0.22666100</w:t>
      </w:r>
    </w:p>
    <w:p w14:paraId="335E7FE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67347600   -3.47735200   -1.22191900</w:t>
      </w:r>
    </w:p>
    <w:p w14:paraId="4B5C84FF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78465000   -3.65404000    1.01054700</w:t>
      </w:r>
    </w:p>
    <w:p w14:paraId="3767158F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92104700    0.44038200   -0.74404900</w:t>
      </w:r>
    </w:p>
    <w:p w14:paraId="7590FC03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B02D12A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4BFDA00" w14:textId="090A06A0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3   (M06-2X/6-31+g(d)/LANL2DZ(Au))</w:t>
      </w:r>
    </w:p>
    <w:p w14:paraId="1F1AF42A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815B1A4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1E326C13" w14:textId="6B50E865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4237800    1.12090900   -0.26523700</w:t>
      </w:r>
    </w:p>
    <w:p w14:paraId="0F68D05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9777100    0.73374700   -0.55374500</w:t>
      </w:r>
    </w:p>
    <w:p w14:paraId="430CB534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2676600    0.53363300    0.58238700</w:t>
      </w:r>
    </w:p>
    <w:p w14:paraId="5990567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50114400    2.18957900   -0.00612200</w:t>
      </w:r>
    </w:p>
    <w:p w14:paraId="115122FE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4592200    1.01391600    0.56048000</w:t>
      </w:r>
    </w:p>
    <w:p w14:paraId="70B81A0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4296300   -0.33714300   -0.79123400</w:t>
      </w:r>
    </w:p>
    <w:p w14:paraId="61CA66E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5888600    1.27024700   -1.45082200</w:t>
      </w:r>
    </w:p>
    <w:p w14:paraId="2CD9FA1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477200    0.71770600    0.56520000</w:t>
      </w:r>
    </w:p>
    <w:p w14:paraId="415C2636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7881400    1.13167300    1.73542200</w:t>
      </w:r>
    </w:p>
    <w:p w14:paraId="0732C80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7703300    1.19014500    2.25475300</w:t>
      </w:r>
    </w:p>
    <w:p w14:paraId="422F6E6F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3060500    2.14960000    3.21521200</w:t>
      </w:r>
    </w:p>
    <w:p w14:paraId="30AC6846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3344300    0.27422700    1.78940900</w:t>
      </w:r>
    </w:p>
    <w:p w14:paraId="6129180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3879800    2.20886900    3.67906300</w:t>
      </w:r>
    </w:p>
    <w:p w14:paraId="008A9849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89448600    2.85188300    3.59485600</w:t>
      </w:r>
    </w:p>
    <w:p w14:paraId="6000EBA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3756900    0.34030100    2.26307900</w:t>
      </w:r>
    </w:p>
    <w:p w14:paraId="1E5D5C4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5318300   -0.51898800    1.10169700</w:t>
      </w:r>
    </w:p>
    <w:p w14:paraId="7EAA09B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9310300    1.30992100    3.20087000</w:t>
      </w:r>
    </w:p>
    <w:p w14:paraId="5C43062C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1433600    2.95695200    4.41511800</w:t>
      </w:r>
    </w:p>
    <w:p w14:paraId="1250A06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7290300   -0.37444800    1.90910700</w:t>
      </w:r>
    </w:p>
    <w:p w14:paraId="3A27324A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91332400    1.35921200    3.56770300</w:t>
      </w:r>
    </w:p>
    <w:p w14:paraId="0CC11FAC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4142100    0.83880200   -1.44948100</w:t>
      </w:r>
    </w:p>
    <w:p w14:paraId="67E8B45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08448300    1.02823200   -1.34352400</w:t>
      </w:r>
    </w:p>
    <w:p w14:paraId="655B69E9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7420100    1.67977700    2.53656200</w:t>
      </w:r>
    </w:p>
    <w:p w14:paraId="7EFAF69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4384800    1.61435700    1.75825800</w:t>
      </w:r>
    </w:p>
    <w:p w14:paraId="7CD3151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49270700    2.67701100    2.10937700</w:t>
      </w:r>
    </w:p>
    <w:p w14:paraId="48DCCE2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1968000    1.70703500    2.38693200</w:t>
      </w:r>
    </w:p>
    <w:p w14:paraId="59DE5E7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0400500   -0.02649400   -0.98558700</w:t>
      </w:r>
    </w:p>
    <w:p w14:paraId="42DA544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63504700   -0.43642800   -3.03198700</w:t>
      </w:r>
    </w:p>
    <w:p w14:paraId="4CDFA386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44812300   -2.07965100   -0.29247600</w:t>
      </w:r>
    </w:p>
    <w:p w14:paraId="3A9117F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1281800    1.96713400   -1.91222000</w:t>
      </w:r>
    </w:p>
    <w:p w14:paraId="33FD2A80" w14:textId="12542D7F" w:rsidR="005D5352" w:rsidRPr="00BB3C9A" w:rsidRDefault="005D5352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42620F11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34CDE3C" w14:textId="6476DD56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4   (M06-2X/6-31+g(d)/LANL2DZ(Au))</w:t>
      </w:r>
    </w:p>
    <w:p w14:paraId="56F66EB9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4702A19F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5C4E16CE" w14:textId="7E032B5E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39549300   -1.42497300   -0.22147200</w:t>
      </w:r>
    </w:p>
    <w:p w14:paraId="3ACDD6F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6266000   -1.05771800   -0.58517700</w:t>
      </w:r>
    </w:p>
    <w:p w14:paraId="05BCC4C9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2012500   -2.41432100    0.26131400</w:t>
      </w:r>
    </w:p>
    <w:p w14:paraId="35D5FA9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0843100   -0.68409300    0.47991700</w:t>
      </w:r>
    </w:p>
    <w:p w14:paraId="6CFAFC5E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2151600   -1.03817500    0.57707900</w:t>
      </w:r>
    </w:p>
    <w:p w14:paraId="73B0A4F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59556000   -1.77605300   -1.32959500</w:t>
      </w:r>
    </w:p>
    <w:p w14:paraId="5AB5C3F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5564700   -0.07052000   -1.06527500</w:t>
      </w:r>
    </w:p>
    <w:p w14:paraId="0A2CB18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3615700   -0.72064600    0.51467400</w:t>
      </w:r>
    </w:p>
    <w:p w14:paraId="6FA3621B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4845300   -0.80887900    1.75028300</w:t>
      </w:r>
    </w:p>
    <w:p w14:paraId="69F78C6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30960000   -0.95782500    2.28340700</w:t>
      </w:r>
    </w:p>
    <w:p w14:paraId="58D17F1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7787700   -0.01867300    1.90602200</w:t>
      </w:r>
    </w:p>
    <w:p w14:paraId="7804857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3267900   -2.03664400    3.11414600</w:t>
      </w:r>
    </w:p>
    <w:p w14:paraId="60821634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8736200   -0.18189400    2.34554500</w:t>
      </w:r>
    </w:p>
    <w:p w14:paraId="799AA43A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00386900    0.83791800    1.29390000</w:t>
      </w:r>
    </w:p>
    <w:p w14:paraId="3C9B2F0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4338300   -2.17736100    3.55789100</w:t>
      </w:r>
    </w:p>
    <w:p w14:paraId="2867A6AA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87377700   -2.75845500    3.40134900</w:t>
      </w:r>
    </w:p>
    <w:p w14:paraId="2B71850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91823200   -1.25751000    3.17072200</w:t>
      </w:r>
    </w:p>
    <w:p w14:paraId="3D0A0D8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4497100    0.53913500    2.05651000</w:t>
      </w:r>
    </w:p>
    <w:p w14:paraId="45B5CAA9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0533900   -3.01175500    4.19994500</w:t>
      </w:r>
    </w:p>
    <w:p w14:paraId="6A2C8E5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93951900   -1.37645200    3.51813100</w:t>
      </w:r>
    </w:p>
    <w:p w14:paraId="4A5D4405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09533700   -1.42810000   -1.43897700</w:t>
      </w:r>
    </w:p>
    <w:p w14:paraId="7707584B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02647900   -1.64989500   -1.29659700</w:t>
      </w:r>
    </w:p>
    <w:p w14:paraId="6FD32556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7707900   -1.17380900    2.67056600</w:t>
      </w:r>
    </w:p>
    <w:p w14:paraId="124C4A4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9578500   -1.28992500    1.89132900</w:t>
      </w:r>
    </w:p>
    <w:p w14:paraId="13C97CC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74375400   -0.04435900    2.65133400</w:t>
      </w:r>
    </w:p>
    <w:p w14:paraId="33C3A32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1074300   -1.46657500    2.44048700</w:t>
      </w:r>
    </w:p>
    <w:p w14:paraId="7355C02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6241400   -0.29080500   -1.12201300</w:t>
      </w:r>
    </w:p>
    <w:p w14:paraId="3BB903CA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69154600   -0.23991100   -3.19661500</w:t>
      </w:r>
    </w:p>
    <w:p w14:paraId="43D326A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11141600   -2.44666400   -1.78062300</w:t>
      </w:r>
    </w:p>
    <w:p w14:paraId="167E154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22625400    1.89188300   -0.71301300</w:t>
      </w:r>
    </w:p>
    <w:p w14:paraId="22FE49C5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6C028B2C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AFF389D" w14:textId="4EB43A1B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5   (M06-2X/6-31+g(d)/LANL2DZ(Au))</w:t>
      </w:r>
    </w:p>
    <w:p w14:paraId="3C2BAF6F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72F60B57" w14:textId="77777777" w:rsidR="00701143" w:rsidRPr="00BB3C9A" w:rsidRDefault="00701143" w:rsidP="00701143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7A0E5612" w14:textId="0828ED75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0349600   -1.16120400   -0.64876200</w:t>
      </w:r>
    </w:p>
    <w:p w14:paraId="1308FB6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1935000   -0.08072600    0.43298300</w:t>
      </w:r>
    </w:p>
    <w:p w14:paraId="5AA0A868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3774700   -1.02155700   -1.31577300</w:t>
      </w:r>
    </w:p>
    <w:p w14:paraId="60697466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52650800   -2.15690500   -0.18646600</w:t>
      </w:r>
    </w:p>
    <w:p w14:paraId="48A345FF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44684700   -0.15522500    1.36088800</w:t>
      </w:r>
    </w:p>
    <w:p w14:paraId="3AC1126A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65847200    0.89975700   -0.05109700</w:t>
      </w:r>
    </w:p>
    <w:p w14:paraId="1BEC50F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54028200   -0.19684400    1.01356300</w:t>
      </w:r>
    </w:p>
    <w:p w14:paraId="53EBC3A4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03460300   -0.09903800    1.03863400</w:t>
      </w:r>
    </w:p>
    <w:p w14:paraId="16BD3A3B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36321800   -0.22441300    2.29886600</w:t>
      </w:r>
    </w:p>
    <w:p w14:paraId="746FA02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04078800   -0.52617300    2.62218900</w:t>
      </w:r>
    </w:p>
    <w:p w14:paraId="795F02C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08660900   -0.19443500    1.70239700</w:t>
      </w:r>
    </w:p>
    <w:p w14:paraId="4CF98E3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33669700   -1.24277700    3.76609200</w:t>
      </w:r>
    </w:p>
    <w:p w14:paraId="1CD0ACD1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41821700   -0.60797300    1.97268200</w:t>
      </w:r>
    </w:p>
    <w:p w14:paraId="0C829E8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3479300    0.57132500    0.94660200</w:t>
      </w:r>
    </w:p>
    <w:p w14:paraId="0A094BC9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66162400   -1.64891600    4.00669100</w:t>
      </w:r>
    </w:p>
    <w:p w14:paraId="21AD193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H                  0.55190300   -1.51369200    4.46424600</w:t>
      </w:r>
    </w:p>
    <w:p w14:paraId="08AD197E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69635800   -1.34080100    3.10882300</w:t>
      </w:r>
    </w:p>
    <w:p w14:paraId="73B7A753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0127300   -0.33119300    1.27416200</w:t>
      </w:r>
    </w:p>
    <w:p w14:paraId="679B0FF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88126800   -2.22079400    4.90281300</w:t>
      </w:r>
    </w:p>
    <w:p w14:paraId="42C0577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1005700   -1.66492500    3.31855400</w:t>
      </w:r>
    </w:p>
    <w:p w14:paraId="67E836D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81121400   -1.00320300   -1.34682600</w:t>
      </w:r>
    </w:p>
    <w:p w14:paraId="528BA772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5367300   -1.61360600   -2.09672900</w:t>
      </w:r>
    </w:p>
    <w:p w14:paraId="52A3B11B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27430100   -0.36105500    3.28128900</w:t>
      </w:r>
    </w:p>
    <w:p w14:paraId="6CCE39D7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50260500   -0.33457800    2.70947300</w:t>
      </w:r>
    </w:p>
    <w:p w14:paraId="3E8DCF90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3540400    0.94476000    1.73210700</w:t>
      </w:r>
    </w:p>
    <w:p w14:paraId="616094DD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3436700   -0.41638900    3.39698300</w:t>
      </w:r>
    </w:p>
    <w:p w14:paraId="513BBC0C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-0.12643700   -0.09673400   -0.78402400</w:t>
      </w:r>
    </w:p>
    <w:p w14:paraId="7BAA096C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85988000   -0.16152600   -2.87659000</w:t>
      </w:r>
    </w:p>
    <w:p w14:paraId="4538781C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39368300   -1.85149300   -0.00864500</w:t>
      </w:r>
    </w:p>
    <w:p w14:paraId="22649806" w14:textId="77777777" w:rsidR="005D5352" w:rsidRPr="00BB3C9A" w:rsidRDefault="005D5352" w:rsidP="005D535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1.34967600    1.75136100   -1.37181800</w:t>
      </w:r>
    </w:p>
    <w:p w14:paraId="3B3B56D0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A1558CE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33B65BD" w14:textId="77777777" w:rsidR="00701143" w:rsidRPr="00BB3C9A" w:rsidRDefault="00701143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B8115D1" w14:textId="77777777" w:rsidR="00A02164" w:rsidRPr="00BB3C9A" w:rsidRDefault="00A02164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59F4ACBB" w14:textId="5D3A7383" w:rsidR="003E3FBF" w:rsidRPr="00BB3C9A" w:rsidRDefault="003E3FBF" w:rsidP="003E3FBF">
      <w:pPr>
        <w:rPr>
          <w:rFonts w:ascii="Times New Roman" w:eastAsia="Calibri" w:hAnsi="Times New Roman" w:cs="Times New Roman"/>
          <w:b/>
          <w:iCs/>
          <w:lang w:val="en-US"/>
        </w:rPr>
      </w:pPr>
      <w:bookmarkStart w:id="7" w:name="_Hlk154868402"/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8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nitril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M062X/6-31+g(d,p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36FC6DA5" w14:textId="77777777" w:rsidTr="00782982">
        <w:trPr>
          <w:trHeight w:val="489"/>
        </w:trPr>
        <w:tc>
          <w:tcPr>
            <w:tcW w:w="1859" w:type="dxa"/>
            <w:vAlign w:val="center"/>
          </w:tcPr>
          <w:p w14:paraId="1A935781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2190B3FA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47553591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2AF4DAE9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0E7EF151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1733EDC2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0D0715C8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63DB4E07" w14:textId="26E02A59" w:rsidR="003E3FBF" w:rsidRPr="00BB3C9A" w:rsidRDefault="00EF531A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8181</w:t>
            </w:r>
          </w:p>
        </w:tc>
        <w:tc>
          <w:tcPr>
            <w:tcW w:w="1556" w:type="dxa"/>
            <w:vAlign w:val="center"/>
          </w:tcPr>
          <w:p w14:paraId="6F4D6178" w14:textId="22C62092" w:rsidR="003E3FBF" w:rsidRPr="00BB3C9A" w:rsidRDefault="00EF531A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6255</w:t>
            </w:r>
          </w:p>
        </w:tc>
        <w:tc>
          <w:tcPr>
            <w:tcW w:w="1557" w:type="dxa"/>
            <w:vAlign w:val="center"/>
          </w:tcPr>
          <w:p w14:paraId="06A12D43" w14:textId="1EB467C2" w:rsidR="003E3FBF" w:rsidRPr="00BB3C9A" w:rsidRDefault="00EF531A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93440</w:t>
            </w:r>
          </w:p>
        </w:tc>
        <w:tc>
          <w:tcPr>
            <w:tcW w:w="2546" w:type="dxa"/>
            <w:vAlign w:val="center"/>
          </w:tcPr>
          <w:p w14:paraId="70520FC5" w14:textId="564DBABC" w:rsidR="003E3FBF" w:rsidRPr="00BB3C9A" w:rsidRDefault="003E3FB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EF531A" w:rsidRPr="00BB3C9A">
              <w:rPr>
                <w:rFonts w:ascii="Times New Roman" w:eastAsia="Calibri" w:hAnsi="Times New Roman" w:cs="Times New Roman"/>
              </w:rPr>
              <w:t>266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EF531A" w:rsidRPr="00BB3C9A">
              <w:rPr>
                <w:rFonts w:ascii="Times New Roman" w:eastAsia="Calibri" w:hAnsi="Times New Roman" w:cs="Times New Roman"/>
              </w:rPr>
              <w:t>10</w:t>
            </w:r>
          </w:p>
        </w:tc>
      </w:tr>
      <w:tr w:rsidR="00BB3C9A" w:rsidRPr="00BB3C9A" w14:paraId="37750CC8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3E34E240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0DD882A0" w14:textId="52E0F311" w:rsidR="003E3FBF" w:rsidRPr="00BB3C9A" w:rsidRDefault="00EF531A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60511</w:t>
            </w:r>
          </w:p>
        </w:tc>
        <w:tc>
          <w:tcPr>
            <w:tcW w:w="1556" w:type="dxa"/>
            <w:vAlign w:val="center"/>
          </w:tcPr>
          <w:p w14:paraId="4617F1A4" w14:textId="68119C67" w:rsidR="003E3FBF" w:rsidRPr="00BB3C9A" w:rsidRDefault="00EF531A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9390</w:t>
            </w:r>
          </w:p>
        </w:tc>
        <w:tc>
          <w:tcPr>
            <w:tcW w:w="1557" w:type="dxa"/>
            <w:vAlign w:val="center"/>
          </w:tcPr>
          <w:p w14:paraId="1F9DFF4A" w14:textId="6D18903A" w:rsidR="003E3FBF" w:rsidRPr="00BB3C9A" w:rsidRDefault="00EF531A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30.013813</w:t>
            </w:r>
          </w:p>
        </w:tc>
        <w:tc>
          <w:tcPr>
            <w:tcW w:w="2546" w:type="dxa"/>
            <w:vAlign w:val="center"/>
          </w:tcPr>
          <w:p w14:paraId="0B578424" w14:textId="6661DDF2" w:rsidR="003E3FBF" w:rsidRPr="00BB3C9A" w:rsidRDefault="003E3FB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EF531A" w:rsidRPr="00BB3C9A">
              <w:rPr>
                <w:rFonts w:ascii="Times New Roman" w:eastAsia="Calibri" w:hAnsi="Times New Roman" w:cs="Times New Roman"/>
              </w:rPr>
              <w:t>191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EF531A" w:rsidRPr="00BB3C9A">
              <w:rPr>
                <w:rFonts w:ascii="Times New Roman" w:eastAsia="Calibri" w:hAnsi="Times New Roman" w:cs="Times New Roman"/>
              </w:rPr>
              <w:t>60</w:t>
            </w:r>
          </w:p>
        </w:tc>
      </w:tr>
      <w:tr w:rsidR="00BB3C9A" w:rsidRPr="00BB3C9A" w14:paraId="4F78E293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207814DF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39C57C0A" w14:textId="41F1C2C1" w:rsidR="003E3FBF" w:rsidRPr="00BB3C9A" w:rsidRDefault="008D17C1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2119</w:t>
            </w:r>
          </w:p>
        </w:tc>
        <w:tc>
          <w:tcPr>
            <w:tcW w:w="1556" w:type="dxa"/>
            <w:vAlign w:val="center"/>
          </w:tcPr>
          <w:p w14:paraId="68345AFB" w14:textId="3012CFCE" w:rsidR="003E3FBF" w:rsidRPr="00BB3C9A" w:rsidRDefault="008D17C1" w:rsidP="00782982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1566</w:t>
            </w:r>
          </w:p>
        </w:tc>
        <w:tc>
          <w:tcPr>
            <w:tcW w:w="1557" w:type="dxa"/>
            <w:vAlign w:val="center"/>
          </w:tcPr>
          <w:p w14:paraId="3B9336BC" w14:textId="13430CAD" w:rsidR="003E3FBF" w:rsidRPr="00BB3C9A" w:rsidRDefault="008D17C1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23917</w:t>
            </w:r>
          </w:p>
        </w:tc>
        <w:tc>
          <w:tcPr>
            <w:tcW w:w="2546" w:type="dxa"/>
            <w:vAlign w:val="center"/>
          </w:tcPr>
          <w:p w14:paraId="19A7A530" w14:textId="16D8948F" w:rsidR="003E3FBF" w:rsidRPr="00BB3C9A" w:rsidRDefault="003E3FB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2</w:t>
            </w:r>
            <w:r w:rsidR="008D17C1" w:rsidRPr="00BB3C9A">
              <w:rPr>
                <w:rFonts w:ascii="Times New Roman" w:eastAsia="Calibri" w:hAnsi="Times New Roman" w:cs="Times New Roman"/>
              </w:rPr>
              <w:t>9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8D17C1" w:rsidRPr="00BB3C9A">
              <w:rPr>
                <w:rFonts w:ascii="Times New Roman" w:eastAsia="Calibri" w:hAnsi="Times New Roman" w:cs="Times New Roman"/>
              </w:rPr>
              <w:t>70</w:t>
            </w:r>
          </w:p>
        </w:tc>
      </w:tr>
      <w:tr w:rsidR="00BB3C9A" w:rsidRPr="00BB3C9A" w14:paraId="7E4B869A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6B990DD2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69B42B1F" w14:textId="540AB798" w:rsidR="003E3FBF" w:rsidRPr="00BB3C9A" w:rsidRDefault="00010FF3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9564</w:t>
            </w:r>
          </w:p>
        </w:tc>
        <w:tc>
          <w:tcPr>
            <w:tcW w:w="1556" w:type="dxa"/>
            <w:vAlign w:val="center"/>
          </w:tcPr>
          <w:p w14:paraId="3FE72B97" w14:textId="4936EF15" w:rsidR="003E3FBF" w:rsidRPr="00BB3C9A" w:rsidRDefault="00010FF3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8786</w:t>
            </w:r>
          </w:p>
        </w:tc>
        <w:tc>
          <w:tcPr>
            <w:tcW w:w="1557" w:type="dxa"/>
            <w:vAlign w:val="center"/>
          </w:tcPr>
          <w:p w14:paraId="228005D7" w14:textId="4E1A6D5C" w:rsidR="003E3FBF" w:rsidRPr="00BB3C9A" w:rsidRDefault="00010FF3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31793</w:t>
            </w:r>
          </w:p>
        </w:tc>
        <w:tc>
          <w:tcPr>
            <w:tcW w:w="2546" w:type="dxa"/>
            <w:vAlign w:val="center"/>
          </w:tcPr>
          <w:p w14:paraId="246CD59C" w14:textId="47C1BE3D" w:rsidR="003E3FBF" w:rsidRPr="00BB3C9A" w:rsidRDefault="003E3FB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</w:t>
            </w:r>
            <w:r w:rsidR="00010FF3" w:rsidRPr="00BB3C9A">
              <w:rPr>
                <w:rFonts w:ascii="Times New Roman" w:eastAsia="Calibri" w:hAnsi="Times New Roman" w:cs="Times New Roman"/>
              </w:rPr>
              <w:t>755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010FF3" w:rsidRPr="00BB3C9A">
              <w:rPr>
                <w:rFonts w:ascii="Times New Roman" w:eastAsia="Calibri" w:hAnsi="Times New Roman" w:cs="Times New Roman"/>
              </w:rPr>
              <w:t>28</w:t>
            </w:r>
          </w:p>
        </w:tc>
      </w:tr>
      <w:tr w:rsidR="008721B1" w:rsidRPr="00BB3C9A" w14:paraId="01A21451" w14:textId="77777777" w:rsidTr="00782982">
        <w:trPr>
          <w:trHeight w:val="509"/>
        </w:trPr>
        <w:tc>
          <w:tcPr>
            <w:tcW w:w="1859" w:type="dxa"/>
            <w:vAlign w:val="center"/>
          </w:tcPr>
          <w:p w14:paraId="3277C658" w14:textId="77777777" w:rsidR="003E3FBF" w:rsidRPr="00BB3C9A" w:rsidRDefault="003E3FBF" w:rsidP="00782982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3800F64F" w14:textId="4BE1A333" w:rsidR="003E3FBF" w:rsidRPr="00BB3C9A" w:rsidRDefault="008721B1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23068</w:t>
            </w:r>
          </w:p>
        </w:tc>
        <w:tc>
          <w:tcPr>
            <w:tcW w:w="1556" w:type="dxa"/>
            <w:vAlign w:val="center"/>
          </w:tcPr>
          <w:p w14:paraId="17F61476" w14:textId="2A1A57D6" w:rsidR="003E3FBF" w:rsidRPr="00BB3C9A" w:rsidRDefault="008721B1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2512</w:t>
            </w:r>
          </w:p>
        </w:tc>
        <w:tc>
          <w:tcPr>
            <w:tcW w:w="1557" w:type="dxa"/>
            <w:vAlign w:val="center"/>
          </w:tcPr>
          <w:p w14:paraId="567BAB96" w14:textId="2375BE1A" w:rsidR="003E3FBF" w:rsidRPr="00BB3C9A" w:rsidRDefault="008721B1" w:rsidP="0078298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74769</w:t>
            </w:r>
          </w:p>
        </w:tc>
        <w:tc>
          <w:tcPr>
            <w:tcW w:w="2546" w:type="dxa"/>
            <w:vAlign w:val="center"/>
          </w:tcPr>
          <w:p w14:paraId="61728696" w14:textId="783D5476" w:rsidR="003E3FBF" w:rsidRPr="00BB3C9A" w:rsidRDefault="003E3FBF" w:rsidP="00782982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85</w:t>
            </w:r>
            <w:r w:rsidR="008721B1" w:rsidRPr="00BB3C9A">
              <w:rPr>
                <w:rFonts w:ascii="Times New Roman" w:eastAsia="Calibri" w:hAnsi="Times New Roman" w:cs="Times New Roman"/>
              </w:rPr>
              <w:t>6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8721B1" w:rsidRPr="00BB3C9A">
              <w:rPr>
                <w:rFonts w:ascii="Times New Roman" w:eastAsia="Calibri" w:hAnsi="Times New Roman" w:cs="Times New Roman"/>
              </w:rPr>
              <w:t>7</w:t>
            </w:r>
            <w:r w:rsidRPr="00BB3C9A">
              <w:rPr>
                <w:rFonts w:ascii="Times New Roman" w:eastAsia="Calibri" w:hAnsi="Times New Roman" w:cs="Times New Roman"/>
              </w:rPr>
              <w:t>5</w:t>
            </w:r>
          </w:p>
        </w:tc>
      </w:tr>
    </w:tbl>
    <w:p w14:paraId="41F22983" w14:textId="77777777" w:rsidR="003E3FBF" w:rsidRPr="00BB3C9A" w:rsidRDefault="003E3FBF" w:rsidP="003E3FBF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022F6860" w14:textId="77777777" w:rsidR="003E3FBF" w:rsidRPr="00BB3C9A" w:rsidRDefault="003E3FBF" w:rsidP="003E3FBF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6FC3EB63" w14:textId="77777777" w:rsidR="003E3FBF" w:rsidRPr="00BB3C9A" w:rsidRDefault="003E3FBF" w:rsidP="003E3FB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4A2A1DDE" w14:textId="77777777" w:rsidR="003E3FBF" w:rsidRPr="00BB3C9A" w:rsidRDefault="003E3FBF" w:rsidP="003E3FB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4CC8A397" w14:textId="77777777" w:rsidR="003E3FBF" w:rsidRPr="00BB3C9A" w:rsidRDefault="003E3FBF" w:rsidP="003E3FBF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03DF479F" w14:textId="77777777" w:rsidR="003E3FBF" w:rsidRPr="00BB3C9A" w:rsidRDefault="003E3FBF" w:rsidP="00CF373A">
      <w:pPr>
        <w:rPr>
          <w:rFonts w:ascii="Times New Roman" w:eastAsia="Calibri" w:hAnsi="Times New Roman" w:cs="Times New Roman"/>
          <w:bCs/>
          <w:iCs/>
          <w:lang w:val="en-US"/>
        </w:rPr>
      </w:pPr>
    </w:p>
    <w:bookmarkEnd w:id="7"/>
    <w:p w14:paraId="7EB1E468" w14:textId="77777777" w:rsidR="00A02164" w:rsidRPr="00BB3C9A" w:rsidRDefault="00A02164" w:rsidP="00A02164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775B66A3" w14:textId="77777777" w:rsidR="00393886" w:rsidRPr="00BB3C9A" w:rsidRDefault="00393886" w:rsidP="0039388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087D62C5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4D42D43E" w14:textId="1C20E6E9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1   (M06-2X/6-31+g(d,p)/LANL2DZ(Au))</w:t>
      </w:r>
    </w:p>
    <w:p w14:paraId="17D51C9A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5B6FDC2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17B03289" w14:textId="40BA7769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41937500   -1.09441300   -0.47111700</w:t>
      </w:r>
    </w:p>
    <w:p w14:paraId="5D8F7AD3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4271000   -1.14231700   -0.89461900</w:t>
      </w:r>
    </w:p>
    <w:p w14:paraId="6467CE50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06095000   -1.54930500   -1.23579100</w:t>
      </w:r>
    </w:p>
    <w:p w14:paraId="7D62AED9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5383400   -1.64330900    0.47240200</w:t>
      </w:r>
    </w:p>
    <w:p w14:paraId="4DDAA83A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62719000   -2.48341900   -1.06976700</w:t>
      </w:r>
    </w:p>
    <w:p w14:paraId="58749A67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17364400   -0.67085700   -1.88675300</w:t>
      </w:r>
    </w:p>
    <w:p w14:paraId="0C543963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7238000   -0.55946100   -0.21259400</w:t>
      </w:r>
    </w:p>
    <w:p w14:paraId="162A47E2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05514100   -2.60247500   -1.24899600</w:t>
      </w:r>
    </w:p>
    <w:p w14:paraId="6F14766D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04864500   -2.61867200   -0.46078000</w:t>
      </w:r>
    </w:p>
    <w:p w14:paraId="7F101ED1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16888900   -2.71598600    0.31349300</w:t>
      </w:r>
    </w:p>
    <w:p w14:paraId="287B356F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87301800   -1.53166800    0.68882300</w:t>
      </w:r>
    </w:p>
    <w:p w14:paraId="19BDA065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62355700   -4.00757700    0.72047600</w:t>
      </w:r>
    </w:p>
    <w:p w14:paraId="1ABEF798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01044300   -1.65217700    1.45618400</w:t>
      </w:r>
    </w:p>
    <w:p w14:paraId="2B2D3ED6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50281200   -0.56668700    0.35981300</w:t>
      </w:r>
    </w:p>
    <w:p w14:paraId="01D06F90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76427100   -4.09832500    1.48709200</w:t>
      </w:r>
    </w:p>
    <w:p w14:paraId="3454964B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6588300   -4.88686400    0.41577500</w:t>
      </w:r>
    </w:p>
    <w:p w14:paraId="2C1690D1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44921400   -2.92706900    1.84873100</w:t>
      </w:r>
    </w:p>
    <w:p w14:paraId="78BE7D09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56731800   -0.77182700    1.75365600</w:t>
      </w:r>
    </w:p>
    <w:p w14:paraId="3ECFBDAD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13427800   -5.06438500    1.80880900</w:t>
      </w:r>
    </w:p>
    <w:p w14:paraId="42AC75FB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7.34844700   -3.00911100    2.45143000</w:t>
      </w:r>
    </w:p>
    <w:p w14:paraId="6D36F9BE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71545400    0.27363400   -0.30839100</w:t>
      </w:r>
    </w:p>
    <w:p w14:paraId="7117ECE0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3530000    0.36852400   -0.03242700</w:t>
      </w:r>
    </w:p>
    <w:p w14:paraId="3DE73B25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 0.06330800   -3.62155800    0.32158400</w:t>
      </w:r>
    </w:p>
    <w:p w14:paraId="6AD4D853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6344900   -3.72749100   -1.05212200</w:t>
      </w:r>
    </w:p>
    <w:p w14:paraId="027BD8D9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23545100   -3.70296600   -1.28439400</w:t>
      </w:r>
    </w:p>
    <w:p w14:paraId="643AB780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30143300   -4.63948500   -1.45772800</w:t>
      </w:r>
    </w:p>
    <w:p w14:paraId="3B9E8BF5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62462000   -2.87422900   -3.26017000</w:t>
      </w:r>
    </w:p>
    <w:p w14:paraId="4C6C1A68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20439300   -3.18362400   -5.50964900</w:t>
      </w:r>
    </w:p>
    <w:p w14:paraId="6A3DF0E7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58083500   -5.19231800   -2.88764300</w:t>
      </w:r>
    </w:p>
    <w:p w14:paraId="654FC80D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60262500   -0.54402900   -3.51969500</w:t>
      </w:r>
    </w:p>
    <w:p w14:paraId="5817481C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E0DFF61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11F9DB6" w14:textId="09B04DB1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2   (M06-2X/6-31+g(d,p)/LANL2DZ(Au))</w:t>
      </w:r>
    </w:p>
    <w:p w14:paraId="04F1FF00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2D05919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123A3032" w14:textId="2B5A7EAC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6928800   -0.99258900    0.30825500</w:t>
      </w:r>
    </w:p>
    <w:p w14:paraId="5D5796D9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1878000    0.27918300    0.09347700</w:t>
      </w:r>
    </w:p>
    <w:p w14:paraId="0442F4E0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17627700   -1.11532200   -0.65176200</w:t>
      </w:r>
    </w:p>
    <w:p w14:paraId="17B8FA63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6182900   -1.87411300    0.51955000</w:t>
      </w:r>
    </w:p>
    <w:p w14:paraId="2E6A669B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1749100    0.37939400    1.29370900</w:t>
      </w:r>
    </w:p>
    <w:p w14:paraId="42EF1C74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11583200    0.10095600   -0.79887800</w:t>
      </w:r>
    </w:p>
    <w:p w14:paraId="6A23674E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7448300    1.14337400   -0.03307200</w:t>
      </w:r>
    </w:p>
    <w:p w14:paraId="6B3EFB04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6068500   -0.22539200    1.48615200</w:t>
      </w:r>
    </w:p>
    <w:p w14:paraId="6A30C6EE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0810900   -0.05176500    2.59810500</w:t>
      </w:r>
    </w:p>
    <w:p w14:paraId="6C4C89AD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04864300   -0.02116400    3.49031700</w:t>
      </w:r>
    </w:p>
    <w:p w14:paraId="4F4A9D4B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87962600   -0.49564200    4.82113100</w:t>
      </w:r>
    </w:p>
    <w:p w14:paraId="7C81325D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0308000    0.47300400    3.02544200</w:t>
      </w:r>
    </w:p>
    <w:p w14:paraId="03761E1D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6917000   -0.48647900    5.66457100</w:t>
      </w:r>
    </w:p>
    <w:p w14:paraId="656DE99E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9142600   -0.85233600    5.14642500</w:t>
      </w:r>
    </w:p>
    <w:p w14:paraId="44A83D3F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3.37380800    0.46730700    3.89542700</w:t>
      </w:r>
    </w:p>
    <w:p w14:paraId="0542747B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39786400    0.83131500    2.00571200</w:t>
      </w:r>
    </w:p>
    <w:p w14:paraId="617B36F2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20574800   -0.00726700    5.20309900</w:t>
      </w:r>
    </w:p>
    <w:p w14:paraId="4EF7DED2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87117800   -0.84508100    6.68215800</w:t>
      </w:r>
    </w:p>
    <w:p w14:paraId="162BF043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3946600    0.83248700    3.56668800</w:t>
      </w:r>
    </w:p>
    <w:p w14:paraId="2EAD093E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5495200   -0.00177100    5.87867900</w:t>
      </w:r>
    </w:p>
    <w:p w14:paraId="3F484D44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55229500   -0.80537000    1.37097100</w:t>
      </w:r>
    </w:p>
    <w:p w14:paraId="53C8F6F4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33724000   -0.32512200    1.07507200</w:t>
      </w:r>
    </w:p>
    <w:p w14:paraId="5FB6D2E5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63732700    0.98005900    3.57689000</w:t>
      </w:r>
    </w:p>
    <w:p w14:paraId="03C57662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49140000    1.01259800    2.52361700</w:t>
      </w:r>
    </w:p>
    <w:p w14:paraId="495B4340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83927600    2.04444800    2.33727700</w:t>
      </w:r>
    </w:p>
    <w:p w14:paraId="4D2FCA30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2718700    0.45871800    2.78363400</w:t>
      </w:r>
    </w:p>
    <w:p w14:paraId="3D6C6868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6586300   -1.48176900    0.15186500</w:t>
      </w:r>
    </w:p>
    <w:p w14:paraId="02EE36E0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6925700   -2.92230000   -1.42062700</w:t>
      </w:r>
    </w:p>
    <w:p w14:paraId="07BBE1BB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4244900   -3.28673900    1.51772300</w:t>
      </w:r>
    </w:p>
    <w:p w14:paraId="4DCF78CF" w14:textId="77777777" w:rsidR="00034358" w:rsidRPr="00BB3C9A" w:rsidRDefault="00034358" w:rsidP="0003435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78963600    0.40998000   -1.13486200</w:t>
      </w:r>
    </w:p>
    <w:p w14:paraId="21BBD88C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A99F1D8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DF6F378" w14:textId="02708A9B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3   (M06-2X/6-31+g(d,p)/LANL2DZ(Au))</w:t>
      </w:r>
    </w:p>
    <w:p w14:paraId="25E6FED7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29CB3315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1B2D5078" w14:textId="2C242559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2938400    1.15655600   -0.25455800</w:t>
      </w:r>
    </w:p>
    <w:p w14:paraId="3474C597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00316500    0.72936900   -0.56289700</w:t>
      </w:r>
    </w:p>
    <w:p w14:paraId="7ECCFBF5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1835000    0.58745400    0.59978500</w:t>
      </w:r>
    </w:p>
    <w:p w14:paraId="18EAD87F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5564300    2.22555900   -0.00493700</w:t>
      </w:r>
    </w:p>
    <w:p w14:paraId="04804899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4238600    0.98955300    0.54889100</w:t>
      </w:r>
    </w:p>
    <w:p w14:paraId="486DBB7F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7174900   -0.34310600   -0.79158900</w:t>
      </w:r>
    </w:p>
    <w:p w14:paraId="34BECD88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4743700    1.25499800   -1.45786300</w:t>
      </w:r>
    </w:p>
    <w:p w14:paraId="16DF9E7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334000    0.69077700    0.55350800</w:t>
      </w:r>
    </w:p>
    <w:p w14:paraId="1BCE2C3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7774900    1.09542600    1.72613000</w:t>
      </w:r>
    </w:p>
    <w:p w14:paraId="4F823728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100800    1.15293200    2.25160700</w:t>
      </w:r>
    </w:p>
    <w:p w14:paraId="518ACDD3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3877700    2.15997700    3.15865600</w:t>
      </w:r>
    </w:p>
    <w:p w14:paraId="5506FEC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2180600    0.19322500    1.85411000</w:t>
      </w:r>
    </w:p>
    <w:p w14:paraId="0868098F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4135900    2.21697200    3.64165700</w:t>
      </w:r>
    </w:p>
    <w:p w14:paraId="1A436574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91080000    2.89922500    3.47648100</w:t>
      </w:r>
    </w:p>
    <w:p w14:paraId="2697D6F4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2096400    0.25905900    2.34571200</w:t>
      </w:r>
    </w:p>
    <w:p w14:paraId="2A1E10E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3869100   -0.62303800    1.19653600</w:t>
      </w:r>
    </w:p>
    <w:p w14:paraId="5E7A5117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8330300    1.27166900    3.23408400</w:t>
      </w:r>
    </w:p>
    <w:p w14:paraId="1585D8E4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2067200    3.00209100    4.33584500</w:t>
      </w:r>
    </w:p>
    <w:p w14:paraId="4ADE6E2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4596900   -0.48801200    2.04152800</w:t>
      </w:r>
    </w:p>
    <w:p w14:paraId="5233D6E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9820700    1.32031900    3.61454900</w:t>
      </w:r>
    </w:p>
    <w:p w14:paraId="29C76F59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8281400    0.89168100   -1.42207300</w:t>
      </w:r>
    </w:p>
    <w:p w14:paraId="63077B9A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10098900    1.14444400   -1.26951700</w:t>
      </w:r>
    </w:p>
    <w:p w14:paraId="311DADB8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6576300    1.63333000    2.52171100</w:t>
      </w:r>
    </w:p>
    <w:p w14:paraId="5A9E3F76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2943100    1.57189000    1.75753900</w:t>
      </w:r>
    </w:p>
    <w:p w14:paraId="03F586FC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1159300    2.63522600    2.07982700</w:t>
      </w:r>
    </w:p>
    <w:p w14:paraId="7D482159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485500    1.69414000    2.38103500</w:t>
      </w:r>
    </w:p>
    <w:p w14:paraId="53344F30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0960300    0.00506200   -1.01702300</w:t>
      </w:r>
    </w:p>
    <w:p w14:paraId="18CEC805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68268900   -0.21377300   -3.15124800</w:t>
      </w:r>
    </w:p>
    <w:p w14:paraId="4FDC2AA7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7509300   -2.09374800   -0.35006100</w:t>
      </w:r>
    </w:p>
    <w:p w14:paraId="4C5D2368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13266100    2.07246300   -1.89437300</w:t>
      </w:r>
    </w:p>
    <w:p w14:paraId="3887860C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3981A47" w14:textId="0ED54884" w:rsidR="004D72CC" w:rsidRPr="00BB3C9A" w:rsidRDefault="004D72CC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274BAC33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3737036" w14:textId="43C3D6C3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4   (M06-2X/6-31+g(d,p)/LANL2DZ(Au))</w:t>
      </w:r>
    </w:p>
    <w:p w14:paraId="2EA4C1AD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01A6DFA5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19BF5348" w14:textId="1D19D581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29548800   -1.56647700   -0.25513700</w:t>
      </w:r>
    </w:p>
    <w:p w14:paraId="5BEAB05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0767100   -1.06993200   -0.62821800</w:t>
      </w:r>
    </w:p>
    <w:p w14:paraId="557B1859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23060100   -2.57382000    0.17838000</w:t>
      </w:r>
    </w:p>
    <w:p w14:paraId="6E61F103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75300900   -0.89665800    0.48480700</w:t>
      </w:r>
    </w:p>
    <w:p w14:paraId="3E67E265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5570300   -1.03798600    0.52527100</w:t>
      </w:r>
    </w:p>
    <w:p w14:paraId="32652285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48227200   -1.71969400   -1.40173500</w:t>
      </w:r>
    </w:p>
    <w:p w14:paraId="6CEA1C6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7522000   -0.06189900   -1.05289400</w:t>
      </w:r>
    </w:p>
    <w:p w14:paraId="6C4FD429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0334500   -0.63323400    0.47182100</w:t>
      </w:r>
    </w:p>
    <w:p w14:paraId="4D8B0CC6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3998800   -0.77719400    1.74793700</w:t>
      </w:r>
    </w:p>
    <w:p w14:paraId="6A75E6B6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721000   -0.96794500    2.26119800</w:t>
      </w:r>
    </w:p>
    <w:p w14:paraId="4820CBB4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7897800   -0.29798700    1.61534200</w:t>
      </w:r>
    </w:p>
    <w:p w14:paraId="2D338E56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50809400   -1.79948400    3.40654300</w:t>
      </w:r>
    </w:p>
    <w:p w14:paraId="2DE839D5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65121700   -0.50023500    2.07148600</w:t>
      </w:r>
    </w:p>
    <w:p w14:paraId="40FF69E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18692700    0.38272800    0.79377700</w:t>
      </w:r>
    </w:p>
    <w:p w14:paraId="218DE436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8760800   -1.99601300    3.84555900</w:t>
      </w:r>
    </w:p>
    <w:p w14:paraId="5B78AEAD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7065700   -2.28925000    3.88897800</w:t>
      </w:r>
    </w:p>
    <w:p w14:paraId="3FD2127E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7115900   -1.35378800    3.18421600</w:t>
      </w:r>
    </w:p>
    <w:p w14:paraId="791C37F9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9014300   -0.00297600    1.60024200</w:t>
      </w:r>
    </w:p>
    <w:p w14:paraId="4A9C413E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98646900   -2.64347300    4.69112100</w:t>
      </w:r>
    </w:p>
    <w:p w14:paraId="677FD60A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8186300   -1.51147500    3.54420500</w:t>
      </w:r>
    </w:p>
    <w:p w14:paraId="2E433AC4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04798200   -1.58119700   -1.45246600</w:t>
      </w:r>
    </w:p>
    <w:p w14:paraId="643231B7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94205900   -1.88659400   -1.25885600</w:t>
      </w:r>
    </w:p>
    <w:p w14:paraId="74AA226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3225900   -1.26368800    2.62406100</w:t>
      </w:r>
    </w:p>
    <w:p w14:paraId="3DF5C878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2896600   -1.36389400    1.83158300</w:t>
      </w:r>
    </w:p>
    <w:p w14:paraId="1918665C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70580900   -0.09427800    2.70022200</w:t>
      </w:r>
    </w:p>
    <w:p w14:paraId="581B84D4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4143600   -1.60836400    2.35989800</w:t>
      </w:r>
    </w:p>
    <w:p w14:paraId="32C395B4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2499000   -0.01784400   -1.16485900</w:t>
      </w:r>
    </w:p>
    <w:p w14:paraId="1452E85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1511300    0.70617200   -3.15824300</w:t>
      </w:r>
    </w:p>
    <w:p w14:paraId="4BA741AB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46670900   -2.27991100   -1.77758900</w:t>
      </w:r>
    </w:p>
    <w:p w14:paraId="6A8F1995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11718100    2.17333400   -0.34145300</w:t>
      </w:r>
    </w:p>
    <w:p w14:paraId="6AF8064F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2AE8B80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9DE6F97" w14:textId="0FE0047A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</w:t>
      </w:r>
      <w:r w:rsidR="004D72CC" w:rsidRPr="00BB3C9A">
        <w:rPr>
          <w:rFonts w:ascii="Times New Roman" w:eastAsia="Calibri" w:hAnsi="Times New Roman" w:cs="Times New Roman"/>
          <w:b/>
          <w:iCs/>
          <w:lang w:val="en-US"/>
        </w:rPr>
        <w:t>5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 xml:space="preserve">   (M06-2X/6-31+g(d,p)/LANL2DZ(Au))</w:t>
      </w:r>
    </w:p>
    <w:p w14:paraId="656BEBF7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78484EB3" w14:textId="77777777" w:rsidR="00393886" w:rsidRPr="00BB3C9A" w:rsidRDefault="00393886" w:rsidP="00393886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2683C559" w14:textId="7D4A38A8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52002600   -0.99333800    0.09833100</w:t>
      </w:r>
    </w:p>
    <w:p w14:paraId="2836B6D5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4071300   -0.47373400   -0.27595600</w:t>
      </w:r>
    </w:p>
    <w:p w14:paraId="5610D88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6413900   -2.05447500    0.37603800</w:t>
      </w:r>
    </w:p>
    <w:p w14:paraId="5F4E9F8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91925400   -0.42981700    0.95230300</w:t>
      </w:r>
    </w:p>
    <w:p w14:paraId="664A257A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4270000   -0.59701300    0.82798600</w:t>
      </w:r>
    </w:p>
    <w:p w14:paraId="458C9EB3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7142200   -1.02264700   -1.15033200</w:t>
      </w:r>
    </w:p>
    <w:p w14:paraId="3EB109A7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747500    0.58060800   -0.56763000</w:t>
      </w:r>
    </w:p>
    <w:p w14:paraId="28CC103B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75638200   -0.24628300    0.75259300</w:t>
      </w:r>
    </w:p>
    <w:p w14:paraId="379762A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21915000   -0.55220200    2.05228500</w:t>
      </w:r>
    </w:p>
    <w:p w14:paraId="45AF80FF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4465200   -0.63955600    2.54083400</w:t>
      </w:r>
    </w:p>
    <w:p w14:paraId="78F48D8D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16767100    0.22501500    2.02703200</w:t>
      </w:r>
    </w:p>
    <w:p w14:paraId="58E74F09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43653700   -1.63277600    3.52327000</w:t>
      </w:r>
    </w:p>
    <w:p w14:paraId="3CCFED0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45506000    0.06024500    2.45319900</w:t>
      </w:r>
    </w:p>
    <w:p w14:paraId="0FC405F3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1934500    1.01856500    1.32993200</w:t>
      </w:r>
    </w:p>
    <w:p w14:paraId="6E24F2CC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3121000   -1.79628000    3.93244500</w:t>
      </w:r>
    </w:p>
    <w:p w14:paraId="1A836CCE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H                  0.64058700   -2.26158200    3.90417700</w:t>
      </w:r>
    </w:p>
    <w:p w14:paraId="3EF1D58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75298200   -0.95527700    3.40043100</w:t>
      </w:r>
    </w:p>
    <w:p w14:paraId="5E98985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4643600    0.70138200    2.08513000</w:t>
      </w:r>
    </w:p>
    <w:p w14:paraId="1F184F31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99109400   -2.55969400    4.65610100</w:t>
      </w:r>
    </w:p>
    <w:p w14:paraId="02A2D6A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7559200   -1.08746000    3.73665700</w:t>
      </w:r>
    </w:p>
    <w:p w14:paraId="3C10B16F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3430400   -0.81512500   -1.04510000</w:t>
      </w:r>
    </w:p>
    <w:p w14:paraId="6773CC16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22268100   -1.13713900   -0.85237200</w:t>
      </w:r>
    </w:p>
    <w:p w14:paraId="606953E3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20076000   -1.07468900    2.81743600</w:t>
      </w:r>
    </w:p>
    <w:p w14:paraId="43C41AE2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2964500   -1.09771900    2.09499100</w:t>
      </w:r>
    </w:p>
    <w:p w14:paraId="55482DC3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5743800    0.67251500    1.71679700</w:t>
      </w:r>
    </w:p>
    <w:p w14:paraId="4D106DA0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391100   -1.46760300    2.61384100</w:t>
      </w:r>
    </w:p>
    <w:p w14:paraId="0A4A8086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5476400    0.27366100   -0.89095200</w:t>
      </w:r>
    </w:p>
    <w:p w14:paraId="67314FA5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2162600    0.82882300   -2.87745100</w:t>
      </w:r>
    </w:p>
    <w:p w14:paraId="69C96B45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1113800   -1.76466300   -0.67373600</w:t>
      </w:r>
    </w:p>
    <w:p w14:paraId="6F251958" w14:textId="77777777" w:rsidR="004D72CC" w:rsidRPr="00BB3C9A" w:rsidRDefault="004D72CC" w:rsidP="004D72C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92136200    2.30360700   -0.91269700</w:t>
      </w:r>
    </w:p>
    <w:p w14:paraId="0F4FB78E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64C1FF0C" w14:textId="77777777" w:rsidR="00393886" w:rsidRPr="00BB3C9A" w:rsidRDefault="00393886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BA7EA81" w14:textId="77777777" w:rsidR="0058508C" w:rsidRPr="00BB3C9A" w:rsidRDefault="0058508C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4F5B4000" w14:textId="3A2C0A02" w:rsidR="004D72CC" w:rsidRPr="00BB3C9A" w:rsidRDefault="004D72CC" w:rsidP="004D72CC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9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nitril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M062X/6-311+g(d,p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7FC5DDF7" w14:textId="77777777" w:rsidTr="00D944C0">
        <w:trPr>
          <w:trHeight w:val="489"/>
        </w:trPr>
        <w:tc>
          <w:tcPr>
            <w:tcW w:w="1859" w:type="dxa"/>
            <w:vAlign w:val="center"/>
          </w:tcPr>
          <w:p w14:paraId="7AB31A10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43FBBE64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2BC3CF6E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11F98548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2C7AD839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37414C2B" w14:textId="77777777" w:rsidTr="00D944C0">
        <w:trPr>
          <w:trHeight w:val="509"/>
        </w:trPr>
        <w:tc>
          <w:tcPr>
            <w:tcW w:w="1859" w:type="dxa"/>
            <w:vAlign w:val="center"/>
          </w:tcPr>
          <w:p w14:paraId="64E15612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33AFEECB" w14:textId="502976A1" w:rsidR="004D72CC" w:rsidRPr="00BB3C9A" w:rsidRDefault="002A02CE" w:rsidP="00D944C0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188802</w:t>
            </w:r>
          </w:p>
        </w:tc>
        <w:tc>
          <w:tcPr>
            <w:tcW w:w="1556" w:type="dxa"/>
            <w:vAlign w:val="center"/>
          </w:tcPr>
          <w:p w14:paraId="7F68BE0E" w14:textId="119C37A3" w:rsidR="004D72CC" w:rsidRPr="00BB3C9A" w:rsidRDefault="002A02CE" w:rsidP="00D944C0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166856</w:t>
            </w:r>
          </w:p>
        </w:tc>
        <w:tc>
          <w:tcPr>
            <w:tcW w:w="1557" w:type="dxa"/>
            <w:vAlign w:val="center"/>
          </w:tcPr>
          <w:p w14:paraId="705016E5" w14:textId="13A01E0B" w:rsidR="004D72CC" w:rsidRPr="00BB3C9A" w:rsidRDefault="002A02CE" w:rsidP="00D944C0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44083</w:t>
            </w:r>
          </w:p>
        </w:tc>
        <w:tc>
          <w:tcPr>
            <w:tcW w:w="2546" w:type="dxa"/>
            <w:vAlign w:val="center"/>
          </w:tcPr>
          <w:p w14:paraId="4B8B3A1D" w14:textId="0DD6CABF" w:rsidR="004D72CC" w:rsidRPr="00BB3C9A" w:rsidRDefault="004D72CC" w:rsidP="00D944C0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</w:t>
            </w:r>
            <w:r w:rsidR="002A02CE" w:rsidRPr="00BB3C9A">
              <w:rPr>
                <w:rFonts w:ascii="Times New Roman" w:eastAsia="Calibri" w:hAnsi="Times New Roman" w:cs="Times New Roman"/>
              </w:rPr>
              <w:t>71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2A02CE" w:rsidRPr="00BB3C9A">
              <w:rPr>
                <w:rFonts w:ascii="Times New Roman" w:eastAsia="Calibri" w:hAnsi="Times New Roman" w:cs="Times New Roman"/>
              </w:rPr>
              <w:t>9</w:t>
            </w:r>
            <w:r w:rsidRPr="00BB3C9A">
              <w:rPr>
                <w:rFonts w:ascii="Times New Roman" w:eastAsia="Calibri" w:hAnsi="Times New Roman" w:cs="Times New Roman"/>
              </w:rPr>
              <w:t>0</w:t>
            </w:r>
          </w:p>
        </w:tc>
      </w:tr>
      <w:tr w:rsidR="00BB3C9A" w:rsidRPr="00BB3C9A" w14:paraId="1F0EC5D6" w14:textId="77777777" w:rsidTr="00D944C0">
        <w:trPr>
          <w:trHeight w:val="509"/>
        </w:trPr>
        <w:tc>
          <w:tcPr>
            <w:tcW w:w="1859" w:type="dxa"/>
            <w:vAlign w:val="center"/>
          </w:tcPr>
          <w:p w14:paraId="5F13DB18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17C920E1" w14:textId="3A5FE367" w:rsidR="004D72CC" w:rsidRPr="00BB3C9A" w:rsidRDefault="00B34A92" w:rsidP="00D944C0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11979</w:t>
            </w:r>
          </w:p>
        </w:tc>
        <w:tc>
          <w:tcPr>
            <w:tcW w:w="1556" w:type="dxa"/>
            <w:vAlign w:val="center"/>
          </w:tcPr>
          <w:p w14:paraId="19FF2691" w14:textId="7193AAB2" w:rsidR="004D72CC" w:rsidRPr="00BB3C9A" w:rsidRDefault="00B34A92" w:rsidP="00D944C0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190793</w:t>
            </w:r>
          </w:p>
        </w:tc>
        <w:tc>
          <w:tcPr>
            <w:tcW w:w="1557" w:type="dxa"/>
            <w:vAlign w:val="center"/>
          </w:tcPr>
          <w:p w14:paraId="6C773F72" w14:textId="48836094" w:rsidR="004D72CC" w:rsidRPr="00BB3C9A" w:rsidRDefault="00B34A92" w:rsidP="00D944C0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30.265607</w:t>
            </w:r>
          </w:p>
        </w:tc>
        <w:tc>
          <w:tcPr>
            <w:tcW w:w="2546" w:type="dxa"/>
            <w:vAlign w:val="center"/>
          </w:tcPr>
          <w:p w14:paraId="35C9F027" w14:textId="19B4986E" w:rsidR="004D72CC" w:rsidRPr="00BB3C9A" w:rsidRDefault="004D72CC" w:rsidP="00D944C0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B34A92" w:rsidRPr="00BB3C9A">
              <w:rPr>
                <w:rFonts w:ascii="Times New Roman" w:eastAsia="Calibri" w:hAnsi="Times New Roman" w:cs="Times New Roman"/>
              </w:rPr>
              <w:t>203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B34A92" w:rsidRPr="00BB3C9A">
              <w:rPr>
                <w:rFonts w:ascii="Times New Roman" w:eastAsia="Calibri" w:hAnsi="Times New Roman" w:cs="Times New Roman"/>
              </w:rPr>
              <w:t>35</w:t>
            </w:r>
          </w:p>
        </w:tc>
      </w:tr>
      <w:tr w:rsidR="00BB3C9A" w:rsidRPr="00BB3C9A" w14:paraId="0878805E" w14:textId="77777777" w:rsidTr="00D944C0">
        <w:trPr>
          <w:trHeight w:val="509"/>
        </w:trPr>
        <w:tc>
          <w:tcPr>
            <w:tcW w:w="1859" w:type="dxa"/>
            <w:vAlign w:val="center"/>
          </w:tcPr>
          <w:p w14:paraId="14C86907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6771F38D" w14:textId="2ED4BE6C" w:rsidR="004D72CC" w:rsidRPr="00BB3C9A" w:rsidRDefault="0002564A" w:rsidP="00D944C0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20990</w:t>
            </w:r>
          </w:p>
        </w:tc>
        <w:tc>
          <w:tcPr>
            <w:tcW w:w="1556" w:type="dxa"/>
            <w:vAlign w:val="center"/>
          </w:tcPr>
          <w:p w14:paraId="19996967" w14:textId="2366C3E5" w:rsidR="004D72CC" w:rsidRPr="00BB3C9A" w:rsidRDefault="0002564A" w:rsidP="00D944C0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00428</w:t>
            </w:r>
          </w:p>
        </w:tc>
        <w:tc>
          <w:tcPr>
            <w:tcW w:w="1557" w:type="dxa"/>
            <w:vAlign w:val="center"/>
          </w:tcPr>
          <w:p w14:paraId="2D6D4D97" w14:textId="2EAEB1A5" w:rsidR="004D72CC" w:rsidRPr="00BB3C9A" w:rsidRDefault="0002564A" w:rsidP="00D944C0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73020</w:t>
            </w:r>
          </w:p>
        </w:tc>
        <w:tc>
          <w:tcPr>
            <w:tcW w:w="2546" w:type="dxa"/>
            <w:vAlign w:val="center"/>
          </w:tcPr>
          <w:p w14:paraId="55466409" w14:textId="443716F5" w:rsidR="004D72CC" w:rsidRPr="00BB3C9A" w:rsidRDefault="004D72CC" w:rsidP="00D944C0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02564A" w:rsidRPr="00BB3C9A">
              <w:rPr>
                <w:rFonts w:ascii="Times New Roman" w:eastAsia="Calibri" w:hAnsi="Times New Roman" w:cs="Times New Roman"/>
              </w:rPr>
              <w:t>30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02564A" w:rsidRPr="00BB3C9A">
              <w:rPr>
                <w:rFonts w:ascii="Times New Roman" w:eastAsia="Calibri" w:hAnsi="Times New Roman" w:cs="Times New Roman"/>
              </w:rPr>
              <w:t>11</w:t>
            </w:r>
          </w:p>
        </w:tc>
      </w:tr>
      <w:tr w:rsidR="00BB3C9A" w:rsidRPr="00BB3C9A" w14:paraId="299F6C15" w14:textId="77777777" w:rsidTr="00D944C0">
        <w:trPr>
          <w:trHeight w:val="509"/>
        </w:trPr>
        <w:tc>
          <w:tcPr>
            <w:tcW w:w="1859" w:type="dxa"/>
            <w:vAlign w:val="center"/>
          </w:tcPr>
          <w:p w14:paraId="11E15A7C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0D5913B4" w14:textId="40C242C9" w:rsidR="004D72CC" w:rsidRPr="00BB3C9A" w:rsidRDefault="006A593E" w:rsidP="00D944C0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28800</w:t>
            </w:r>
          </w:p>
        </w:tc>
        <w:tc>
          <w:tcPr>
            <w:tcW w:w="1556" w:type="dxa"/>
            <w:vAlign w:val="center"/>
          </w:tcPr>
          <w:p w14:paraId="2D558CE6" w14:textId="0FD7B0F4" w:rsidR="004D72CC" w:rsidRPr="00BB3C9A" w:rsidRDefault="006A593E" w:rsidP="00D944C0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07992</w:t>
            </w:r>
          </w:p>
        </w:tc>
        <w:tc>
          <w:tcPr>
            <w:tcW w:w="1557" w:type="dxa"/>
            <w:vAlign w:val="center"/>
          </w:tcPr>
          <w:p w14:paraId="460B2959" w14:textId="45105098" w:rsidR="004D72CC" w:rsidRPr="00BB3C9A" w:rsidRDefault="006A593E" w:rsidP="00D944C0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81195</w:t>
            </w:r>
          </w:p>
        </w:tc>
        <w:tc>
          <w:tcPr>
            <w:tcW w:w="2546" w:type="dxa"/>
            <w:vAlign w:val="center"/>
          </w:tcPr>
          <w:p w14:paraId="353E1459" w14:textId="6A59FADA" w:rsidR="004D72CC" w:rsidRPr="00BB3C9A" w:rsidRDefault="004D72CC" w:rsidP="00D944C0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5</w:t>
            </w:r>
            <w:r w:rsidR="00BC2F18" w:rsidRPr="00BB3C9A">
              <w:rPr>
                <w:rFonts w:ascii="Times New Roman" w:eastAsia="Calibri" w:hAnsi="Times New Roman" w:cs="Times New Roman"/>
              </w:rPr>
              <w:t>6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BC2F18" w:rsidRPr="00BB3C9A">
              <w:rPr>
                <w:rFonts w:ascii="Times New Roman" w:eastAsia="Calibri" w:hAnsi="Times New Roman" w:cs="Times New Roman"/>
              </w:rPr>
              <w:t>72</w:t>
            </w:r>
          </w:p>
        </w:tc>
      </w:tr>
      <w:tr w:rsidR="00A85246" w:rsidRPr="00BB3C9A" w14:paraId="48E40FDC" w14:textId="77777777" w:rsidTr="00D944C0">
        <w:trPr>
          <w:trHeight w:val="509"/>
        </w:trPr>
        <w:tc>
          <w:tcPr>
            <w:tcW w:w="1859" w:type="dxa"/>
            <w:vAlign w:val="center"/>
          </w:tcPr>
          <w:p w14:paraId="64021B9F" w14:textId="77777777" w:rsidR="004D72CC" w:rsidRPr="00BB3C9A" w:rsidRDefault="004D72CC" w:rsidP="00D944C0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3FEA933B" w14:textId="0635BB3D" w:rsidR="004D72CC" w:rsidRPr="00BB3C9A" w:rsidRDefault="00A85246" w:rsidP="00D944C0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72682</w:t>
            </w:r>
          </w:p>
        </w:tc>
        <w:tc>
          <w:tcPr>
            <w:tcW w:w="1556" w:type="dxa"/>
            <w:vAlign w:val="center"/>
          </w:tcPr>
          <w:p w14:paraId="251F0A90" w14:textId="6FBAFABD" w:rsidR="004D72CC" w:rsidRPr="00BB3C9A" w:rsidRDefault="00A85246" w:rsidP="00D944C0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253115</w:t>
            </w:r>
          </w:p>
        </w:tc>
        <w:tc>
          <w:tcPr>
            <w:tcW w:w="1557" w:type="dxa"/>
            <w:vAlign w:val="center"/>
          </w:tcPr>
          <w:p w14:paraId="32E4FEC5" w14:textId="7544DCC9" w:rsidR="004D72CC" w:rsidRPr="00BB3C9A" w:rsidRDefault="00A85246" w:rsidP="00D944C0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324146</w:t>
            </w:r>
          </w:p>
        </w:tc>
        <w:tc>
          <w:tcPr>
            <w:tcW w:w="2546" w:type="dxa"/>
            <w:vAlign w:val="center"/>
          </w:tcPr>
          <w:p w14:paraId="160E97D9" w14:textId="7BFA5EB3" w:rsidR="004D72CC" w:rsidRPr="00BB3C9A" w:rsidRDefault="004D72CC" w:rsidP="00D944C0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85</w:t>
            </w:r>
            <w:r w:rsidR="00A85246" w:rsidRPr="00BB3C9A">
              <w:rPr>
                <w:rFonts w:ascii="Times New Roman" w:eastAsia="Calibri" w:hAnsi="Times New Roman" w:cs="Times New Roman"/>
              </w:rPr>
              <w:t>1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A85246" w:rsidRPr="00BB3C9A">
              <w:rPr>
                <w:rFonts w:ascii="Times New Roman" w:eastAsia="Calibri" w:hAnsi="Times New Roman" w:cs="Times New Roman"/>
              </w:rPr>
              <w:t>53</w:t>
            </w:r>
          </w:p>
        </w:tc>
      </w:tr>
    </w:tbl>
    <w:p w14:paraId="70415551" w14:textId="77777777" w:rsidR="004D72CC" w:rsidRPr="00BB3C9A" w:rsidRDefault="004D72CC" w:rsidP="004D72CC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157301EF" w14:textId="77777777" w:rsidR="004D72CC" w:rsidRPr="00BB3C9A" w:rsidRDefault="004D72CC" w:rsidP="004D72CC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781DEAE3" w14:textId="77777777" w:rsidR="004D72CC" w:rsidRPr="00BB3C9A" w:rsidRDefault="004D72CC" w:rsidP="004D72C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2EC90818" w14:textId="77777777" w:rsidR="004D72CC" w:rsidRPr="00BB3C9A" w:rsidRDefault="004D72CC" w:rsidP="004D72C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71483D7C" w14:textId="77777777" w:rsidR="004D72CC" w:rsidRPr="00BB3C9A" w:rsidRDefault="004D72CC" w:rsidP="004D72CC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7B6BA3CC" w14:textId="77777777" w:rsidR="004D72CC" w:rsidRPr="00BB3C9A" w:rsidRDefault="004D72CC" w:rsidP="004D72CC">
      <w:pPr>
        <w:rPr>
          <w:rFonts w:ascii="Times New Roman" w:eastAsia="Calibri" w:hAnsi="Times New Roman" w:cs="Times New Roman"/>
          <w:bCs/>
          <w:iCs/>
          <w:lang w:val="en-US"/>
        </w:rPr>
      </w:pPr>
    </w:p>
    <w:p w14:paraId="3AB93516" w14:textId="77777777" w:rsidR="0058508C" w:rsidRPr="00BB3C9A" w:rsidRDefault="0058508C" w:rsidP="0058508C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3BB9AC60" w14:textId="77777777" w:rsidR="003673CB" w:rsidRPr="00BB3C9A" w:rsidRDefault="003673CB" w:rsidP="003673C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5D16B69D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</w:p>
    <w:p w14:paraId="4B6899C6" w14:textId="24FB2EC5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1   (M06-2X/6-311+g(d,p)/LANL2DZ(Au))</w:t>
      </w:r>
    </w:p>
    <w:p w14:paraId="06E01A9F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E6A097F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575BA3F9" w14:textId="6F4BBF0E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43385800   -1.10965100   -0.47392800</w:t>
      </w:r>
    </w:p>
    <w:p w14:paraId="71AE7B4B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2614700   -1.15233800   -0.90018100</w:t>
      </w:r>
    </w:p>
    <w:p w14:paraId="4DBCE568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07358600   -1.56731700   -1.23561000</w:t>
      </w:r>
    </w:p>
    <w:p w14:paraId="62B995AE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6311000   -1.65773800    0.46852500</w:t>
      </w:r>
    </w:p>
    <w:p w14:paraId="04B01852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61329700   -2.49173800   -1.06610700</w:t>
      </w:r>
    </w:p>
    <w:p w14:paraId="72A1A8AD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15216700   -0.68871400   -1.89495500</w:t>
      </w:r>
    </w:p>
    <w:p w14:paraId="3ED0D91A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5395500   -0.56510600   -0.22349900</w:t>
      </w:r>
    </w:p>
    <w:p w14:paraId="6D2595C8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04178400   -2.60860800   -1.22935100</w:t>
      </w:r>
    </w:p>
    <w:p w14:paraId="55F0039B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03270800   -2.61996100   -0.44812600</w:t>
      </w:r>
    </w:p>
    <w:p w14:paraId="73C72527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15509900   -2.71396000    0.31907400</w:t>
      </w:r>
    </w:p>
    <w:p w14:paraId="39E92CD3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86108300   -1.53182800    0.68544400</w:t>
      </w:r>
    </w:p>
    <w:p w14:paraId="4169649B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61551500   -4.00235400    0.71873200</w:t>
      </w:r>
    </w:p>
    <w:p w14:paraId="034572DE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00479700   -1.65096200    1.43819100</w:t>
      </w:r>
    </w:p>
    <w:p w14:paraId="1A5458FC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8681500   -0.56884900    0.36113300</w:t>
      </w:r>
    </w:p>
    <w:p w14:paraId="30E68714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76213800   -4.09211000    1.47107500</w:t>
      </w:r>
    </w:p>
    <w:p w14:paraId="16D8D858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5625500   -4.88050500    0.41995500</w:t>
      </w:r>
    </w:p>
    <w:p w14:paraId="17F065CA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44855400   -2.92276400    1.82451300</w:t>
      </w:r>
    </w:p>
    <w:p w14:paraId="7C7DA43C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56308300   -0.77134300    1.72909800</w:t>
      </w:r>
    </w:p>
    <w:p w14:paraId="7B12984A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13605100   -5.05651300    1.78744400</w:t>
      </w:r>
    </w:p>
    <w:p w14:paraId="136950E3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7.35333200   -3.00387200    2.41596900</w:t>
      </w:r>
    </w:p>
    <w:p w14:paraId="4A50CDA3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73583700    0.25660600   -0.31052200</w:t>
      </w:r>
    </w:p>
    <w:p w14:paraId="18EDB066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5092100    0.34188100   -0.02643400</w:t>
      </w:r>
    </w:p>
    <w:p w14:paraId="7194E5C9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 0.05674500   -3.61444000    0.30858300</w:t>
      </w:r>
    </w:p>
    <w:p w14:paraId="78403AB7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7441000   -3.73369100   -1.06166800</w:t>
      </w:r>
    </w:p>
    <w:p w14:paraId="5319717F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24586700   -3.70750300   -1.28847700</w:t>
      </w:r>
    </w:p>
    <w:p w14:paraId="1223E816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8815600   -4.64660500   -1.46154200</w:t>
      </w:r>
    </w:p>
    <w:p w14:paraId="068B4A65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65358900   -2.89129400   -3.22484700</w:t>
      </w:r>
    </w:p>
    <w:p w14:paraId="28B1B339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26799800   -3.21140000   -5.46475500</w:t>
      </w:r>
    </w:p>
    <w:p w14:paraId="443563D4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60687500   -5.20952800   -2.83916200</w:t>
      </w:r>
    </w:p>
    <w:p w14:paraId="4F4398DA" w14:textId="77777777" w:rsidR="00707975" w:rsidRPr="00BB3C9A" w:rsidRDefault="00707975" w:rsidP="0070797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64313300   -0.55933700   -3.49170600</w:t>
      </w:r>
    </w:p>
    <w:p w14:paraId="0A5F61AC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EA91A79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BA5352C" w14:textId="7E3AF9C4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2   (M06-2X/6-311+g(d,p)/LANL2DZ(Au))</w:t>
      </w:r>
    </w:p>
    <w:p w14:paraId="6BF5D0CB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5057E698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26CD2FDC" w14:textId="57C0735C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5452700   -0.99560500    0.30002500</w:t>
      </w:r>
    </w:p>
    <w:p w14:paraId="28B1D195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1795000    0.28918400    0.10682700</w:t>
      </w:r>
    </w:p>
    <w:p w14:paraId="48C1FF9E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15150600   -1.11364500   -0.66375900</w:t>
      </w:r>
    </w:p>
    <w:p w14:paraId="55783CF8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3881100   -1.87019500    0.50589300</w:t>
      </w:r>
    </w:p>
    <w:p w14:paraId="00C7D781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2481200    0.37667300    1.31004900</w:t>
      </w:r>
    </w:p>
    <w:p w14:paraId="0DA32870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11145200    0.12886900   -0.78405400</w:t>
      </w:r>
    </w:p>
    <w:p w14:paraId="4753097C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8199900    1.14611400   -0.00808300</w:t>
      </w:r>
    </w:p>
    <w:p w14:paraId="579FB33F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7300000   -0.22643800    1.50597000</w:t>
      </w:r>
    </w:p>
    <w:p w14:paraId="24AC6E47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0900800   -0.05456800    2.61648300</w:t>
      </w:r>
    </w:p>
    <w:p w14:paraId="060F4CF9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03693500   -0.02404200    3.49742000</w:t>
      </w:r>
    </w:p>
    <w:p w14:paraId="1408A242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87723700   -0.45757800    4.84002300</w:t>
      </w:r>
    </w:p>
    <w:p w14:paraId="2A45817D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9372100    0.42489500    3.00083000</w:t>
      </w:r>
    </w:p>
    <w:p w14:paraId="47856523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7754100   -0.45458400    5.66389900</w:t>
      </w:r>
    </w:p>
    <w:p w14:paraId="6385C98D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9632800   -0.77774800    5.18817500</w:t>
      </w:r>
    </w:p>
    <w:p w14:paraId="1E921E43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3.37483600    0.41576600    3.85273200</w:t>
      </w:r>
    </w:p>
    <w:p w14:paraId="669FA35D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37839100    0.75211500    1.97130300</w:t>
      </w:r>
    </w:p>
    <w:p w14:paraId="154B1B60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21565500   -0.02006100    5.17183300</w:t>
      </w:r>
    </w:p>
    <w:p w14:paraId="7D65FDA0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88746200   -0.78309300    6.69047400</w:t>
      </w:r>
    </w:p>
    <w:p w14:paraId="4CBFD577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4249200    0.74795000    3.50125000</w:t>
      </w:r>
    </w:p>
    <w:p w14:paraId="766D1742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7396600   -0.01885100    5.83312700</w:t>
      </w:r>
    </w:p>
    <w:p w14:paraId="522247CB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54777300   -0.82845400    1.35652300</w:t>
      </w:r>
    </w:p>
    <w:p w14:paraId="08292AAA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32978300   -0.35212500    1.05635800</w:t>
      </w:r>
    </w:p>
    <w:p w14:paraId="2E566F29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64540500    0.95964800    3.59384000</w:t>
      </w:r>
    </w:p>
    <w:p w14:paraId="44F34299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49822400    1.00007900    2.54441900</w:t>
      </w:r>
    </w:p>
    <w:p w14:paraId="434EC518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84376800    2.03272200    2.36506600</w:t>
      </w:r>
    </w:p>
    <w:p w14:paraId="3FEBF792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3413300    0.44869400    2.80192500</w:t>
      </w:r>
    </w:p>
    <w:p w14:paraId="5A856B50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8446300   -1.46216300    0.17808900</w:t>
      </w:r>
    </w:p>
    <w:p w14:paraId="4B72BCA5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32931300   -2.88145500   -1.38448900</w:t>
      </w:r>
    </w:p>
    <w:p w14:paraId="0BBBE4F4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5791300   -3.28129800    1.51313000</w:t>
      </w:r>
    </w:p>
    <w:p w14:paraId="424B2468" w14:textId="77777777" w:rsidR="00B34A92" w:rsidRPr="00BB3C9A" w:rsidRDefault="00B34A92" w:rsidP="00B34A92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84447600    0.45224000   -1.06283300</w:t>
      </w:r>
    </w:p>
    <w:p w14:paraId="56E8740E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695CC0DA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7362FF5" w14:textId="2E95845C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3   (M06-2X/6-311+g(d,p)/LANL2DZ(Au))</w:t>
      </w:r>
    </w:p>
    <w:p w14:paraId="54DAA291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629B8956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156E3DA3" w14:textId="5948848F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2025900    1.15676400   -0.25435100</w:t>
      </w:r>
    </w:p>
    <w:p w14:paraId="413F5049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9602000    0.72725700   -0.56064800</w:t>
      </w:r>
    </w:p>
    <w:p w14:paraId="34F7D198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0889100    0.59132000    0.59993600</w:t>
      </w:r>
    </w:p>
    <w:p w14:paraId="22307C3A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4460900    2.22445500   -0.00831400</w:t>
      </w:r>
    </w:p>
    <w:p w14:paraId="391A85E7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3971300    0.98560600    0.55265000</w:t>
      </w:r>
    </w:p>
    <w:p w14:paraId="498FB7AC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6505800   -0.34344400   -0.78923400</w:t>
      </w:r>
    </w:p>
    <w:p w14:paraId="298629A3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3590600    1.25217400   -1.45221500</w:t>
      </w:r>
    </w:p>
    <w:p w14:paraId="1AF81820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178700    0.68849500    0.55900100</w:t>
      </w:r>
    </w:p>
    <w:p w14:paraId="3AC24929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8053000    1.09237200    1.73069500</w:t>
      </w:r>
    </w:p>
    <w:p w14:paraId="4A7D72F3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7819600    1.15095400    2.25276000</w:t>
      </w:r>
    </w:p>
    <w:p w14:paraId="49AFB1F0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3810000    2.16065400    3.15176400</w:t>
      </w:r>
    </w:p>
    <w:p w14:paraId="744A1FF9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1575600    0.19061000    1.85863900</w:t>
      </w:r>
    </w:p>
    <w:p w14:paraId="5AB980DA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3917100    2.21952100    3.63039700</w:t>
      </w:r>
    </w:p>
    <w:p w14:paraId="19910C88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91212700    2.90013100    3.46692400</w:t>
      </w:r>
    </w:p>
    <w:p w14:paraId="6C9A6F02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1308300    0.25746000    2.34702300</w:t>
      </w:r>
    </w:p>
    <w:p w14:paraId="7BA18301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3058900   -0.62818200    1.20857800</w:t>
      </w:r>
    </w:p>
    <w:p w14:paraId="7E2BB120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7726100    1.27277400    3.22706900</w:t>
      </w:r>
    </w:p>
    <w:p w14:paraId="6D370AE3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2044000    3.00690200    4.31820900</w:t>
      </w:r>
    </w:p>
    <w:p w14:paraId="73A9A6D0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3554400   -0.49095200    2.04686800</w:t>
      </w:r>
    </w:p>
    <w:p w14:paraId="4E717F9C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9126000    1.32229100    3.60465100</w:t>
      </w:r>
    </w:p>
    <w:p w14:paraId="73395BDC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7478300    0.88976600   -1.42075800</w:t>
      </w:r>
    </w:p>
    <w:p w14:paraId="7A85FF1B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08629200    1.15453500   -1.26798400</w:t>
      </w:r>
    </w:p>
    <w:p w14:paraId="01989624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6773500    1.62707300    2.52595900</w:t>
      </w:r>
    </w:p>
    <w:p w14:paraId="55C482C6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3069300    1.56149500    1.75914200</w:t>
      </w:r>
    </w:p>
    <w:p w14:paraId="6ED9B966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1695700    2.62411300    2.07504200</w:t>
      </w:r>
    </w:p>
    <w:p w14:paraId="31AA70B2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529600    1.69011200    2.37860800</w:t>
      </w:r>
    </w:p>
    <w:p w14:paraId="72B23334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0977300    0.01140800   -1.01555700</w:t>
      </w:r>
    </w:p>
    <w:p w14:paraId="39634A3A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66867300   -0.20460800   -3.14837100</w:t>
      </w:r>
    </w:p>
    <w:p w14:paraId="3123621F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7928900   -2.08714400   -0.34897700</w:t>
      </w:r>
    </w:p>
    <w:p w14:paraId="35780AF1" w14:textId="77777777" w:rsidR="0002564A" w:rsidRPr="00BB3C9A" w:rsidRDefault="0002564A" w:rsidP="0002564A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13061700    2.08780600   -1.88445700</w:t>
      </w:r>
    </w:p>
    <w:p w14:paraId="0CD3FDBB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5FB55FA" w14:textId="3C6AA7D1" w:rsidR="00BC2F18" w:rsidRPr="00BB3C9A" w:rsidRDefault="00BC2F18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03F0A155" w14:textId="58A0E49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lastRenderedPageBreak/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4   (M06-2X/6-311+g(d,p)/LANL2DZ(Au))</w:t>
      </w:r>
    </w:p>
    <w:p w14:paraId="4169DB5F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1511ACC6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2ECE11BA" w14:textId="507D1968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29120900   -1.56072500   -0.25431700</w:t>
      </w:r>
    </w:p>
    <w:p w14:paraId="328AE895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0436600   -1.06580400   -0.62683000</w:t>
      </w:r>
    </w:p>
    <w:p w14:paraId="16097812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22908000   -2.57236800    0.16388400</w:t>
      </w:r>
    </w:p>
    <w:p w14:paraId="044FF926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74067800   -0.89977500    0.49545100</w:t>
      </w:r>
    </w:p>
    <w:p w14:paraId="0B15D989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5304000   -1.04172700    0.52477100</w:t>
      </w:r>
    </w:p>
    <w:p w14:paraId="60470F1F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48060300   -1.71006700   -1.40308700</w:t>
      </w:r>
    </w:p>
    <w:p w14:paraId="211BF480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6957500   -0.05635500   -1.04381600</w:t>
      </w:r>
    </w:p>
    <w:p w14:paraId="487F9CFB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0264500   -0.63829500    0.47251200</w:t>
      </w:r>
    </w:p>
    <w:p w14:paraId="62B611CA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3719600   -0.79018400    1.74391300</w:t>
      </w:r>
    </w:p>
    <w:p w14:paraId="7DD54C98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711600   -0.97292100    2.25876600</w:t>
      </w:r>
    </w:p>
    <w:p w14:paraId="7AE857BB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7547900   -0.29897700    1.61553700</w:t>
      </w:r>
    </w:p>
    <w:p w14:paraId="3E7A8C28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50991900   -1.79995100    3.40428100</w:t>
      </w:r>
    </w:p>
    <w:p w14:paraId="7E5FB1AB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64420800   -0.49280600    2.07450700</w:t>
      </w:r>
    </w:p>
    <w:p w14:paraId="382FF6D7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18175200    0.37991500    0.79553000</w:t>
      </w:r>
    </w:p>
    <w:p w14:paraId="231D6A8D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8630300   -1.98977700    3.84438100</w:t>
      </w:r>
    </w:p>
    <w:p w14:paraId="3A8D71E6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7474600   -2.29163600    3.88484300</w:t>
      </w:r>
    </w:p>
    <w:p w14:paraId="5F5753C1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6539900   -1.34337900    3.18575300</w:t>
      </w:r>
    </w:p>
    <w:p w14:paraId="3434ECBB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8060200    0.00827600    1.60658500</w:t>
      </w:r>
    </w:p>
    <w:p w14:paraId="6D6A7EB3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98695800   -2.63441700    4.68946800</w:t>
      </w:r>
    </w:p>
    <w:p w14:paraId="298B7EC8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7486100   -1.49512300    3.54738600</w:t>
      </w:r>
    </w:p>
    <w:p w14:paraId="678B8BE8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04983400   -1.55471600   -1.44787300</w:t>
      </w:r>
    </w:p>
    <w:p w14:paraId="6F832788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93947800   -1.86115300   -1.25084400</w:t>
      </w:r>
    </w:p>
    <w:p w14:paraId="15908DF6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3079300   -1.27889300    2.61923100</w:t>
      </w:r>
    </w:p>
    <w:p w14:paraId="65A2CC17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2410700   -1.37341200    1.82698200</w:t>
      </w:r>
    </w:p>
    <w:p w14:paraId="317C7143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70109600   -0.10949200    2.69590900</w:t>
      </w:r>
    </w:p>
    <w:p w14:paraId="0E11E831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3654500   -1.62115800    2.35060800</w:t>
      </w:r>
    </w:p>
    <w:p w14:paraId="600552E6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2232700   -0.02749800   -1.16732700</w:t>
      </w:r>
    </w:p>
    <w:p w14:paraId="474A3D1C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0815700    0.69023300   -3.16288000</w:t>
      </w:r>
    </w:p>
    <w:p w14:paraId="0617492C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46565000   -2.29658500   -1.76348000</w:t>
      </w:r>
    </w:p>
    <w:p w14:paraId="465EC2F9" w14:textId="77777777" w:rsidR="00BC2F18" w:rsidRPr="00BB3C9A" w:rsidRDefault="00BC2F18" w:rsidP="00BC2F1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10927400    2.16571500   -0.34464800</w:t>
      </w:r>
    </w:p>
    <w:p w14:paraId="6374A48B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D23C5B7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479632E" w14:textId="3757A29E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lang w:val="en-US"/>
        </w:rPr>
        <w:t xml:space="preserve">Compound </w:t>
      </w:r>
      <w:r w:rsidRPr="00BB3C9A">
        <w:rPr>
          <w:rFonts w:ascii="Times New Roman" w:eastAsia="Calibri" w:hAnsi="Times New Roman" w:cs="Times New Roman"/>
          <w:b/>
          <w:iCs/>
          <w:lang w:val="en-US"/>
        </w:rPr>
        <w:t>No:      TS5   (M06-2X/6-311+g(d,p)/LANL2DZ(Au))</w:t>
      </w:r>
    </w:p>
    <w:p w14:paraId="5FDE9002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Atom Type                       X           Y           Z</w:t>
      </w:r>
    </w:p>
    <w:p w14:paraId="784794AF" w14:textId="77777777" w:rsidR="003673CB" w:rsidRPr="00BB3C9A" w:rsidRDefault="003673CB" w:rsidP="003673CB">
      <w:pPr>
        <w:spacing w:after="0"/>
        <w:rPr>
          <w:rFonts w:ascii="Times New Roman" w:eastAsia="Calibri" w:hAnsi="Times New Roman" w:cs="Times New Roman"/>
          <w:iCs/>
          <w:lang w:val="en-US"/>
        </w:rPr>
      </w:pPr>
      <w:r w:rsidRPr="00BB3C9A">
        <w:rPr>
          <w:rFonts w:ascii="Times New Roman" w:eastAsia="Calibri" w:hAnsi="Times New Roman" w:cs="Times New Roman"/>
          <w:iCs/>
          <w:lang w:val="en-US"/>
        </w:rPr>
        <w:t>--------------------------------------------------------------------------------------------</w:t>
      </w:r>
    </w:p>
    <w:p w14:paraId="07C2ECAD" w14:textId="036CDA6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51189600   -0.99513400    0.09778900</w:t>
      </w:r>
    </w:p>
    <w:p w14:paraId="5BFE6E4E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3660000   -0.46691400   -0.27274900</w:t>
      </w:r>
    </w:p>
    <w:p w14:paraId="4ADA8EC9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4940400   -2.05400600    0.37456100</w:t>
      </w:r>
    </w:p>
    <w:p w14:paraId="3DA496CD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91562000   -0.43532100    0.94935700</w:t>
      </w:r>
    </w:p>
    <w:p w14:paraId="6E3A11E2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4310800   -0.58808500    0.83290900</w:t>
      </w:r>
    </w:p>
    <w:p w14:paraId="44CCFC05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6157600   -1.01094600   -1.14537200</w:t>
      </w:r>
    </w:p>
    <w:p w14:paraId="06ED1B78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821100    0.58576700   -0.56184300</w:t>
      </w:r>
    </w:p>
    <w:p w14:paraId="5143814A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75561300   -0.24679700    0.76008400</w:t>
      </w:r>
    </w:p>
    <w:p w14:paraId="25C3E4A7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22618700   -0.55442300    2.06149200</w:t>
      </w:r>
    </w:p>
    <w:p w14:paraId="67279C4E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3565400   -0.63887400    2.54689000</w:t>
      </w:r>
    </w:p>
    <w:p w14:paraId="75A43AAB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15090700    0.23371900    2.03588800</w:t>
      </w:r>
    </w:p>
    <w:p w14:paraId="386BA643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43680400   -1.63774800    3.51657900</w:t>
      </w:r>
    </w:p>
    <w:p w14:paraId="14D620CC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43937300    0.06649800    2.44605600</w:t>
      </w:r>
    </w:p>
    <w:p w14:paraId="75B4FE62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89139900    1.03598500    1.35628800</w:t>
      </w:r>
    </w:p>
    <w:p w14:paraId="3B8FF25C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3239700   -1.80230700    3.91078800</w:t>
      </w:r>
    </w:p>
    <w:p w14:paraId="1C517789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4616900   -2.27003200    3.89767000</w:t>
      </w:r>
    </w:p>
    <w:p w14:paraId="7C637A83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3.74609800   -0.95640200    3.37741800</w:t>
      </w:r>
    </w:p>
    <w:p w14:paraId="0F5FF931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2502600    0.71258400    2.07964000</w:t>
      </w:r>
    </w:p>
    <w:p w14:paraId="6FE77B2E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00099600   -2.57071700    4.62321200</w:t>
      </w:r>
    </w:p>
    <w:p w14:paraId="1E6D7E43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7056400   -1.09063100    3.70248200</w:t>
      </w:r>
    </w:p>
    <w:p w14:paraId="69918F34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2568400   -0.82203300   -1.04703200</w:t>
      </w:r>
    </w:p>
    <w:p w14:paraId="102FA6F1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20928900   -1.14578000   -0.85047000</w:t>
      </w:r>
    </w:p>
    <w:p w14:paraId="0F24385B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21009400   -1.06866700    2.82302900</w:t>
      </w:r>
    </w:p>
    <w:p w14:paraId="7B92B580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3556000   -1.08314400    2.09753700</w:t>
      </w:r>
    </w:p>
    <w:p w14:paraId="4649E36A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6124600    0.67490900    1.72127300</w:t>
      </w:r>
    </w:p>
    <w:p w14:paraId="1BA63359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1350600   -1.44550800    2.61195800</w:t>
      </w:r>
    </w:p>
    <w:p w14:paraId="520CAF01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6674800    0.26097100   -0.88071900</w:t>
      </w:r>
    </w:p>
    <w:p w14:paraId="4BA292C1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4581500    0.80197600   -2.86243000</w:t>
      </w:r>
    </w:p>
    <w:p w14:paraId="36E4C457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2266900   -1.77815100   -0.63651700</w:t>
      </w:r>
    </w:p>
    <w:p w14:paraId="014D095D" w14:textId="77777777" w:rsidR="00A85246" w:rsidRPr="00BB3C9A" w:rsidRDefault="00A85246" w:rsidP="00A8524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90969200    2.29456100   -0.92018500</w:t>
      </w:r>
    </w:p>
    <w:p w14:paraId="45B6CCB4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9AD9D53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687C6C5" w14:textId="77777777" w:rsidR="003673CB" w:rsidRPr="00BB3C9A" w:rsidRDefault="003673C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2D92861" w14:textId="77777777" w:rsidR="00D235E1" w:rsidRPr="00BB3C9A" w:rsidRDefault="00D235E1" w:rsidP="00364C24">
      <w:pPr>
        <w:spacing w:after="0"/>
        <w:rPr>
          <w:rFonts w:ascii="Times New Roman" w:eastAsia="Calibri" w:hAnsi="Times New Roman" w:cs="Times New Roman"/>
          <w:bCs/>
          <w:iCs/>
          <w:lang w:val="en-US"/>
        </w:rPr>
      </w:pPr>
    </w:p>
    <w:p w14:paraId="28771F42" w14:textId="77777777" w:rsidR="00E9569B" w:rsidRPr="00BB3C9A" w:rsidRDefault="00E9569B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06186B55" w14:textId="2A66C07F" w:rsidR="00A85246" w:rsidRPr="00BB3C9A" w:rsidRDefault="00A85246" w:rsidP="00A85246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10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nitril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M062X/6-31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6C6292D5" w14:textId="77777777" w:rsidTr="001D677C">
        <w:trPr>
          <w:trHeight w:val="489"/>
        </w:trPr>
        <w:tc>
          <w:tcPr>
            <w:tcW w:w="1859" w:type="dxa"/>
            <w:vAlign w:val="center"/>
          </w:tcPr>
          <w:p w14:paraId="71DA5E43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615F2DFE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1B745AA4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59C61899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1FAA8950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4CF4F67C" w14:textId="77777777" w:rsidTr="001D677C">
        <w:trPr>
          <w:trHeight w:val="509"/>
        </w:trPr>
        <w:tc>
          <w:tcPr>
            <w:tcW w:w="1859" w:type="dxa"/>
            <w:vAlign w:val="center"/>
          </w:tcPr>
          <w:p w14:paraId="1CA7EE3E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716B738C" w14:textId="7DE21FA3" w:rsidR="00A85246" w:rsidRPr="00BB3C9A" w:rsidRDefault="00DE7C73" w:rsidP="001D677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93294</w:t>
            </w:r>
          </w:p>
        </w:tc>
        <w:tc>
          <w:tcPr>
            <w:tcW w:w="1556" w:type="dxa"/>
            <w:vAlign w:val="center"/>
          </w:tcPr>
          <w:p w14:paraId="423CB673" w14:textId="6F2A1F2C" w:rsidR="00A85246" w:rsidRPr="00BB3C9A" w:rsidRDefault="00DE7C73" w:rsidP="001D677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71386</w:t>
            </w:r>
          </w:p>
        </w:tc>
        <w:tc>
          <w:tcPr>
            <w:tcW w:w="1557" w:type="dxa"/>
            <w:vAlign w:val="center"/>
          </w:tcPr>
          <w:p w14:paraId="2E302588" w14:textId="400CC368" w:rsidR="00A85246" w:rsidRPr="00BB3C9A" w:rsidRDefault="00DE7C73" w:rsidP="001D677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29.948484</w:t>
            </w:r>
          </w:p>
        </w:tc>
        <w:tc>
          <w:tcPr>
            <w:tcW w:w="2546" w:type="dxa"/>
            <w:vAlign w:val="center"/>
          </w:tcPr>
          <w:p w14:paraId="081C9E63" w14:textId="76487F75" w:rsidR="00A85246" w:rsidRPr="00BB3C9A" w:rsidRDefault="00A85246" w:rsidP="001D677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</w:t>
            </w:r>
            <w:r w:rsidR="00DE7C73" w:rsidRPr="00BB3C9A">
              <w:rPr>
                <w:rFonts w:ascii="Times New Roman" w:eastAsia="Calibri" w:hAnsi="Times New Roman" w:cs="Times New Roman"/>
              </w:rPr>
              <w:t>40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DE7C73" w:rsidRPr="00BB3C9A">
              <w:rPr>
                <w:rFonts w:ascii="Times New Roman" w:eastAsia="Calibri" w:hAnsi="Times New Roman" w:cs="Times New Roman"/>
              </w:rPr>
              <w:t>81</w:t>
            </w:r>
          </w:p>
        </w:tc>
      </w:tr>
      <w:tr w:rsidR="00BB3C9A" w:rsidRPr="00BB3C9A" w14:paraId="473082E5" w14:textId="77777777" w:rsidTr="001D677C">
        <w:trPr>
          <w:trHeight w:val="509"/>
        </w:trPr>
        <w:tc>
          <w:tcPr>
            <w:tcW w:w="1859" w:type="dxa"/>
            <w:vAlign w:val="center"/>
          </w:tcPr>
          <w:p w14:paraId="6CA0C790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6F14DB51" w14:textId="38F9C1DD" w:rsidR="00A85246" w:rsidRPr="00BB3C9A" w:rsidRDefault="00DE7C73" w:rsidP="001D677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8537</w:t>
            </w:r>
          </w:p>
        </w:tc>
        <w:tc>
          <w:tcPr>
            <w:tcW w:w="1556" w:type="dxa"/>
            <w:vAlign w:val="center"/>
          </w:tcPr>
          <w:p w14:paraId="0E2EA3F2" w14:textId="6A87B0A5" w:rsidR="00A85246" w:rsidRPr="00BB3C9A" w:rsidRDefault="00DE7C73" w:rsidP="001D677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97570</w:t>
            </w:r>
          </w:p>
        </w:tc>
        <w:tc>
          <w:tcPr>
            <w:tcW w:w="1557" w:type="dxa"/>
            <w:vAlign w:val="center"/>
          </w:tcPr>
          <w:p w14:paraId="2E543596" w14:textId="7F35B578" w:rsidR="00A85246" w:rsidRPr="00BB3C9A" w:rsidRDefault="00DE7C73" w:rsidP="001D677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29.971180</w:t>
            </w:r>
          </w:p>
        </w:tc>
        <w:tc>
          <w:tcPr>
            <w:tcW w:w="2546" w:type="dxa"/>
            <w:vAlign w:val="center"/>
          </w:tcPr>
          <w:p w14:paraId="6F987795" w14:textId="7FEE3215" w:rsidR="00A85246" w:rsidRPr="00BB3C9A" w:rsidRDefault="00A85246" w:rsidP="001D677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DE7C73" w:rsidRPr="00BB3C9A">
              <w:rPr>
                <w:rFonts w:ascii="Times New Roman" w:eastAsia="Calibri" w:hAnsi="Times New Roman" w:cs="Times New Roman"/>
              </w:rPr>
              <w:t>190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DE7C73" w:rsidRPr="00BB3C9A">
              <w:rPr>
                <w:rFonts w:ascii="Times New Roman" w:eastAsia="Calibri" w:hAnsi="Times New Roman" w:cs="Times New Roman"/>
              </w:rPr>
              <w:t>78</w:t>
            </w:r>
          </w:p>
        </w:tc>
      </w:tr>
      <w:tr w:rsidR="00BB3C9A" w:rsidRPr="00BB3C9A" w14:paraId="4020C0D0" w14:textId="77777777" w:rsidTr="001D677C">
        <w:trPr>
          <w:trHeight w:val="509"/>
        </w:trPr>
        <w:tc>
          <w:tcPr>
            <w:tcW w:w="1859" w:type="dxa"/>
            <w:vAlign w:val="center"/>
          </w:tcPr>
          <w:p w14:paraId="2B1A5718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2C8C0DA2" w14:textId="67FE38F6" w:rsidR="00A85246" w:rsidRPr="00BB3C9A" w:rsidRDefault="008620EC" w:rsidP="001D677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24310</w:t>
            </w:r>
          </w:p>
        </w:tc>
        <w:tc>
          <w:tcPr>
            <w:tcW w:w="1556" w:type="dxa"/>
            <w:vAlign w:val="center"/>
          </w:tcPr>
          <w:p w14:paraId="13F3D87F" w14:textId="6BD99AE5" w:rsidR="00A85246" w:rsidRPr="00BB3C9A" w:rsidRDefault="008620EC" w:rsidP="001D677C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03795</w:t>
            </w:r>
          </w:p>
        </w:tc>
        <w:tc>
          <w:tcPr>
            <w:tcW w:w="1557" w:type="dxa"/>
            <w:vAlign w:val="center"/>
          </w:tcPr>
          <w:p w14:paraId="0CC52F0C" w14:textId="6BBBAECD" w:rsidR="00A85246" w:rsidRPr="00BB3C9A" w:rsidRDefault="008620EC" w:rsidP="001D677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6046</w:t>
            </w:r>
          </w:p>
        </w:tc>
        <w:tc>
          <w:tcPr>
            <w:tcW w:w="2546" w:type="dxa"/>
            <w:vAlign w:val="center"/>
          </w:tcPr>
          <w:p w14:paraId="03AA879A" w14:textId="5D9266EB" w:rsidR="00A85246" w:rsidRPr="00BB3C9A" w:rsidRDefault="00A85246" w:rsidP="001D677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8620EC" w:rsidRPr="00BB3C9A">
              <w:rPr>
                <w:rFonts w:ascii="Times New Roman" w:eastAsia="Calibri" w:hAnsi="Times New Roman" w:cs="Times New Roman"/>
              </w:rPr>
              <w:t>4</w:t>
            </w:r>
            <w:r w:rsidRPr="00BB3C9A">
              <w:rPr>
                <w:rFonts w:ascii="Times New Roman" w:eastAsia="Calibri" w:hAnsi="Times New Roman" w:cs="Times New Roman"/>
              </w:rPr>
              <w:t>0.1</w:t>
            </w:r>
            <w:r w:rsidR="008620EC" w:rsidRPr="00BB3C9A">
              <w:rPr>
                <w:rFonts w:ascii="Times New Roman" w:eastAsia="Calibri" w:hAnsi="Times New Roman" w:cs="Times New Roman"/>
              </w:rPr>
              <w:t>2</w:t>
            </w:r>
          </w:p>
        </w:tc>
      </w:tr>
      <w:tr w:rsidR="00BB3C9A" w:rsidRPr="00BB3C9A" w14:paraId="000EF080" w14:textId="77777777" w:rsidTr="001D677C">
        <w:trPr>
          <w:trHeight w:val="509"/>
        </w:trPr>
        <w:tc>
          <w:tcPr>
            <w:tcW w:w="1859" w:type="dxa"/>
            <w:vAlign w:val="center"/>
          </w:tcPr>
          <w:p w14:paraId="4391C94C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4AE44B5D" w14:textId="10723B57" w:rsidR="00A85246" w:rsidRPr="00BB3C9A" w:rsidRDefault="008620EC" w:rsidP="001D677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1999</w:t>
            </w:r>
          </w:p>
        </w:tc>
        <w:tc>
          <w:tcPr>
            <w:tcW w:w="1556" w:type="dxa"/>
            <w:vAlign w:val="center"/>
          </w:tcPr>
          <w:p w14:paraId="332C180F" w14:textId="71614F0A" w:rsidR="00A85246" w:rsidRPr="00BB3C9A" w:rsidRDefault="008620EC" w:rsidP="001D677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1182</w:t>
            </w:r>
          </w:p>
        </w:tc>
        <w:tc>
          <w:tcPr>
            <w:tcW w:w="1557" w:type="dxa"/>
            <w:vAlign w:val="center"/>
          </w:tcPr>
          <w:p w14:paraId="3DA3D928" w14:textId="0641D4A7" w:rsidR="00A85246" w:rsidRPr="00BB3C9A" w:rsidRDefault="008620EC" w:rsidP="001D677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84466</w:t>
            </w:r>
          </w:p>
        </w:tc>
        <w:tc>
          <w:tcPr>
            <w:tcW w:w="2546" w:type="dxa"/>
            <w:vAlign w:val="center"/>
          </w:tcPr>
          <w:p w14:paraId="51CEA7FA" w14:textId="317E0007" w:rsidR="00A85246" w:rsidRPr="00BB3C9A" w:rsidRDefault="00A85246" w:rsidP="001D677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8620EC" w:rsidRPr="00BB3C9A">
              <w:rPr>
                <w:rFonts w:ascii="Times New Roman" w:eastAsia="Calibri" w:hAnsi="Times New Roman" w:cs="Times New Roman"/>
              </w:rPr>
              <w:t>64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8620EC" w:rsidRPr="00BB3C9A">
              <w:rPr>
                <w:rFonts w:ascii="Times New Roman" w:eastAsia="Calibri" w:hAnsi="Times New Roman" w:cs="Times New Roman"/>
              </w:rPr>
              <w:t>16</w:t>
            </w:r>
          </w:p>
        </w:tc>
      </w:tr>
      <w:tr w:rsidR="008620EC" w:rsidRPr="00BB3C9A" w14:paraId="79BD19B6" w14:textId="77777777" w:rsidTr="001D677C">
        <w:trPr>
          <w:trHeight w:val="509"/>
        </w:trPr>
        <w:tc>
          <w:tcPr>
            <w:tcW w:w="1859" w:type="dxa"/>
            <w:vAlign w:val="center"/>
          </w:tcPr>
          <w:p w14:paraId="582D0756" w14:textId="77777777" w:rsidR="00A85246" w:rsidRPr="00BB3C9A" w:rsidRDefault="00A85246" w:rsidP="001D677C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527F47DB" w14:textId="243ADF95" w:rsidR="00A85246" w:rsidRPr="00BB3C9A" w:rsidRDefault="008620EC" w:rsidP="001D677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7690</w:t>
            </w:r>
          </w:p>
        </w:tc>
        <w:tc>
          <w:tcPr>
            <w:tcW w:w="1556" w:type="dxa"/>
            <w:vAlign w:val="center"/>
          </w:tcPr>
          <w:p w14:paraId="77F48D53" w14:textId="0D87CD59" w:rsidR="00A85246" w:rsidRPr="00BB3C9A" w:rsidRDefault="008620EC" w:rsidP="001D677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7144</w:t>
            </w:r>
          </w:p>
        </w:tc>
        <w:tc>
          <w:tcPr>
            <w:tcW w:w="1557" w:type="dxa"/>
            <w:vAlign w:val="center"/>
          </w:tcPr>
          <w:p w14:paraId="7BDE9126" w14:textId="07650EC8" w:rsidR="00A85246" w:rsidRPr="00BB3C9A" w:rsidRDefault="008620EC" w:rsidP="001D677C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29356</w:t>
            </w:r>
          </w:p>
        </w:tc>
        <w:tc>
          <w:tcPr>
            <w:tcW w:w="2546" w:type="dxa"/>
            <w:vAlign w:val="center"/>
          </w:tcPr>
          <w:p w14:paraId="24736381" w14:textId="38F0312A" w:rsidR="00A85246" w:rsidRPr="00BB3C9A" w:rsidRDefault="00A85246" w:rsidP="001D677C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8</w:t>
            </w:r>
            <w:r w:rsidR="008620EC" w:rsidRPr="00BB3C9A">
              <w:rPr>
                <w:rFonts w:ascii="Times New Roman" w:eastAsia="Calibri" w:hAnsi="Times New Roman" w:cs="Times New Roman"/>
              </w:rPr>
              <w:t>73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8620EC" w:rsidRPr="00BB3C9A">
              <w:rPr>
                <w:rFonts w:ascii="Times New Roman" w:eastAsia="Calibri" w:hAnsi="Times New Roman" w:cs="Times New Roman"/>
              </w:rPr>
              <w:t>38</w:t>
            </w:r>
          </w:p>
        </w:tc>
      </w:tr>
    </w:tbl>
    <w:p w14:paraId="669050C1" w14:textId="77777777" w:rsidR="00A85246" w:rsidRPr="00BB3C9A" w:rsidRDefault="00A85246" w:rsidP="00A85246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4976DCD8" w14:textId="77777777" w:rsidR="00A85246" w:rsidRPr="00BB3C9A" w:rsidRDefault="00A85246" w:rsidP="00A85246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70033769" w14:textId="77777777" w:rsidR="00A85246" w:rsidRPr="00BB3C9A" w:rsidRDefault="00A85246" w:rsidP="00A85246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4671BB65" w14:textId="77777777" w:rsidR="00A85246" w:rsidRPr="00BB3C9A" w:rsidRDefault="00A85246" w:rsidP="00A85246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142EDC19" w14:textId="77777777" w:rsidR="00A85246" w:rsidRPr="00BB3C9A" w:rsidRDefault="00A85246" w:rsidP="00A85246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45155633" w14:textId="77777777" w:rsidR="00A85246" w:rsidRPr="00BB3C9A" w:rsidRDefault="00A85246" w:rsidP="001C7C08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6B3C5119" w14:textId="77777777" w:rsidR="00E9569B" w:rsidRPr="00BB3C9A" w:rsidRDefault="00E9569B" w:rsidP="00E9569B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08C36AB1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4BE0B3E9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0662C08C" w14:textId="7CDE019A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1   (M06-2X/6-31g(d)/LANL2DZ(Au))</w:t>
      </w:r>
    </w:p>
    <w:p w14:paraId="1581789A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7A79B2F9" w14:textId="22FC7933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50C3CC0B" w14:textId="08175A38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42733300   -1.10447400   -0.47132600</w:t>
      </w:r>
    </w:p>
    <w:p w14:paraId="0277A8A7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3390700   -1.15096900   -0.90178600</w:t>
      </w:r>
    </w:p>
    <w:p w14:paraId="438DBC4D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06716100   -1.57823800   -1.22756100</w:t>
      </w:r>
    </w:p>
    <w:p w14:paraId="2F7DA134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5007400   -1.65223100    0.47564500</w:t>
      </w:r>
    </w:p>
    <w:p w14:paraId="019E2076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62126100   -2.48915300   -1.07671800</w:t>
      </w:r>
    </w:p>
    <w:p w14:paraId="2A4FF6CE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15628900   -0.68079000   -1.89650200</w:t>
      </w:r>
    </w:p>
    <w:p w14:paraId="58BC0F8F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6274600   -0.56100000   -0.22524600</w:t>
      </w:r>
    </w:p>
    <w:p w14:paraId="41ADB44F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04837300   -2.61225900   -1.23038800</w:t>
      </w:r>
    </w:p>
    <w:p w14:paraId="3FEB0447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03887900   -2.62316800   -0.43777900</w:t>
      </w:r>
    </w:p>
    <w:p w14:paraId="360FFFDF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16311700   -2.71693800    0.32762900</w:t>
      </w:r>
    </w:p>
    <w:p w14:paraId="1ED7CCF4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86666700   -1.52981400    0.69590600</w:t>
      </w:r>
    </w:p>
    <w:p w14:paraId="57DE764B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62573600   -4.00722200    0.73054200</w:t>
      </w:r>
    </w:p>
    <w:p w14:paraId="0C6D0A4B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01128600   -1.64643100    1.45073000</w:t>
      </w:r>
    </w:p>
    <w:p w14:paraId="4E309A10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8978300   -0.56705200    0.36880300</w:t>
      </w:r>
    </w:p>
    <w:p w14:paraId="39934835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77383900   -4.09355900    1.48413500</w:t>
      </w:r>
    </w:p>
    <w:p w14:paraId="6245DE69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6823900   -4.88760700    0.42966700</w:t>
      </w:r>
    </w:p>
    <w:p w14:paraId="2D725516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45701800   -2.91968500    1.83891700</w:t>
      </w:r>
    </w:p>
    <w:p w14:paraId="1636F8E6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56888800   -0.76482000    1.74241200</w:t>
      </w:r>
    </w:p>
    <w:p w14:paraId="55F7431B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15140700   -5.05782200    1.80197400</w:t>
      </w:r>
    </w:p>
    <w:p w14:paraId="09D63B74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7.36234400   -2.99860100    2.43255500</w:t>
      </w:r>
    </w:p>
    <w:p w14:paraId="7AB3800B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72179200    0.26115000   -0.32500300</w:t>
      </w:r>
    </w:p>
    <w:p w14:paraId="53441AF5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4321200    0.34528800   -0.03891800</w:t>
      </w:r>
    </w:p>
    <w:p w14:paraId="76CB17AC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 0.01220400   -3.65281500    0.31249200</w:t>
      </w:r>
    </w:p>
    <w:p w14:paraId="68580630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7381700   -3.73241700   -1.06708300</w:t>
      </w:r>
    </w:p>
    <w:p w14:paraId="13F23E13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23937400   -3.69772200   -1.32540500</w:t>
      </w:r>
    </w:p>
    <w:p w14:paraId="4F442230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9502600   -4.64120200   -1.47413300</w:t>
      </w:r>
    </w:p>
    <w:p w14:paraId="03E069A0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62200500   -2.89213900   -3.23763300</w:t>
      </w:r>
    </w:p>
    <w:p w14:paraId="5340DEF7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22164300   -3.20900000   -5.49035800</w:t>
      </w:r>
    </w:p>
    <w:p w14:paraId="7AB67A46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59162200   -5.21647600   -2.85260400</w:t>
      </w:r>
    </w:p>
    <w:p w14:paraId="457DD9BF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58217200   -0.55437600   -3.50610000</w:t>
      </w:r>
    </w:p>
    <w:p w14:paraId="435841BF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CA07F10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61228641" w14:textId="36A3AD3F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2   (M06-2X/6-31g(d)/LANL2DZ(Au))</w:t>
      </w:r>
    </w:p>
    <w:p w14:paraId="04856560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0C8ECDB9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5B6B6E40" w14:textId="345712F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6169000   -1.00227600    0.35277900</w:t>
      </w:r>
    </w:p>
    <w:p w14:paraId="4371722E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1425800    0.27328800    0.08105400</w:t>
      </w:r>
    </w:p>
    <w:p w14:paraId="72361BE2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16596900   -1.15873100   -0.60437700</w:t>
      </w:r>
    </w:p>
    <w:p w14:paraId="20D8B0C1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4413600   -1.86931400    0.59146700</w:t>
      </w:r>
    </w:p>
    <w:p w14:paraId="34019523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1373600    0.39896800    1.27478800</w:t>
      </w:r>
    </w:p>
    <w:p w14:paraId="3BC31BF5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12165800    0.06557100   -0.81200100</w:t>
      </w:r>
    </w:p>
    <w:p w14:paraId="47146157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7819000    1.12806400   -0.06666200</w:t>
      </w:r>
    </w:p>
    <w:p w14:paraId="73E7308D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907800   -0.20942200    1.48079400</w:t>
      </w:r>
    </w:p>
    <w:p w14:paraId="073E8B49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0821700   -0.04031800    2.59224700</w:t>
      </w:r>
    </w:p>
    <w:p w14:paraId="05721EF4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04426200   -0.01808100    3.48755600</w:t>
      </w:r>
    </w:p>
    <w:p w14:paraId="061A294C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87723500   -0.52036100    4.80803100</w:t>
      </w:r>
    </w:p>
    <w:p w14:paraId="34AEF3FE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9551800    0.49287900    3.03286000</w:t>
      </w:r>
    </w:p>
    <w:p w14:paraId="36D337A2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6558400   -0.52010400    5.65157600</w:t>
      </w:r>
    </w:p>
    <w:p w14:paraId="600A0BF4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9180900   -0.88951900    5.12474800</w:t>
      </w:r>
    </w:p>
    <w:p w14:paraId="7C798221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36576300    0.47426300    3.90167800</w:t>
      </w:r>
    </w:p>
    <w:p w14:paraId="5C821ACE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H                  2.38656700    0.87050000    2.01976600</w:t>
      </w:r>
    </w:p>
    <w:p w14:paraId="064B438E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19909200   -0.02655900    5.19916100</w:t>
      </w:r>
    </w:p>
    <w:p w14:paraId="106B5596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86992000   -0.89889800    6.66191200</w:t>
      </w:r>
    </w:p>
    <w:p w14:paraId="00BF1B69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3013200    0.84914700    3.58053500</w:t>
      </w:r>
    </w:p>
    <w:p w14:paraId="3E8B3C4C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4824500   -0.03085500    5.87461300</w:t>
      </w:r>
    </w:p>
    <w:p w14:paraId="7E950F71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54074500   -0.78827300    1.40678300</w:t>
      </w:r>
    </w:p>
    <w:p w14:paraId="377E5391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30840900   -0.28258500    1.09466100</w:t>
      </w:r>
    </w:p>
    <w:p w14:paraId="0458C2B6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65365300    1.01781500    3.55830200</w:t>
      </w:r>
    </w:p>
    <w:p w14:paraId="5C327C35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49924300    1.03444600    2.49715900</w:t>
      </w:r>
    </w:p>
    <w:p w14:paraId="17D3F105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86110200    2.05926500    2.30375200</w:t>
      </w:r>
    </w:p>
    <w:p w14:paraId="38D218A5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2729400    0.46124900    2.74755900</w:t>
      </w:r>
    </w:p>
    <w:p w14:paraId="6F0844E2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7233100   -1.47288400    0.15562800</w:t>
      </w:r>
    </w:p>
    <w:p w14:paraId="2B47953A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9032300   -2.92196100   -1.41636200</w:t>
      </w:r>
    </w:p>
    <w:p w14:paraId="7434A71C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2709000   -3.27707200    1.53931700</w:t>
      </w:r>
    </w:p>
    <w:p w14:paraId="22FBE398" w14:textId="77777777" w:rsidR="009F5493" w:rsidRPr="00BB3C9A" w:rsidRDefault="009F5493" w:rsidP="009F549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77801000    0.42436100   -1.14257700</w:t>
      </w:r>
    </w:p>
    <w:p w14:paraId="666410CD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AFE4EED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03A1198" w14:textId="745FB840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3   (M06-2X/6-31g(d)/LANL2DZ(Au))</w:t>
      </w:r>
    </w:p>
    <w:p w14:paraId="0EC1C78B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3B10D25F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33E15604" w14:textId="55EEEDAB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3346000    1.14824600   -0.25818500</w:t>
      </w:r>
    </w:p>
    <w:p w14:paraId="66AD99B0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00354100    0.72840500   -0.56285300</w:t>
      </w:r>
    </w:p>
    <w:p w14:paraId="2CEDE4A8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1361100    0.58291000    0.60409800</w:t>
      </w:r>
    </w:p>
    <w:p w14:paraId="3D69D434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6102900    2.21798200   -0.00644400</w:t>
      </w:r>
    </w:p>
    <w:p w14:paraId="1FFE9A32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4419200    0.99308200    0.54896200</w:t>
      </w:r>
    </w:p>
    <w:p w14:paraId="056E38B3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6820100   -0.34395200   -0.79238200</w:t>
      </w:r>
    </w:p>
    <w:p w14:paraId="7081D7E8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5248500    1.25532700   -1.45931900</w:t>
      </w:r>
    </w:p>
    <w:p w14:paraId="4044D7EB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397600    0.69868500    0.55545900</w:t>
      </w:r>
    </w:p>
    <w:p w14:paraId="2C1C16EF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7643600    1.10170300    1.72596000</w:t>
      </w:r>
    </w:p>
    <w:p w14:paraId="4CA88A04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045200    1.15452300    2.25235300</w:t>
      </w:r>
    </w:p>
    <w:p w14:paraId="78C3A852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4199200    2.16030100    3.15795700</w:t>
      </w:r>
    </w:p>
    <w:p w14:paraId="051D4F13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1699400    0.19123800    1.85472000</w:t>
      </w:r>
    </w:p>
    <w:p w14:paraId="506F33FD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4359100    2.21160400    3.64012400</w:t>
      </w:r>
    </w:p>
    <w:p w14:paraId="552A5191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91628100    2.90188300    3.47531500</w:t>
      </w:r>
    </w:p>
    <w:p w14:paraId="53880DA7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1548200    0.25222000    2.34534400</w:t>
      </w:r>
    </w:p>
    <w:p w14:paraId="2580A1AD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2705000   -0.62820000    1.20359200</w:t>
      </w:r>
    </w:p>
    <w:p w14:paraId="52C733CD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8105300    1.26362000    3.23194600</w:t>
      </w:r>
    </w:p>
    <w:p w14:paraId="3F1B2407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2626900    2.99508700    4.33464700</w:t>
      </w:r>
    </w:p>
    <w:p w14:paraId="0F41F13E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3721300   -0.49835700    2.04230600</w:t>
      </w:r>
    </w:p>
    <w:p w14:paraId="6FD0A30C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9604200    1.30851800    3.61238800</w:t>
      </w:r>
    </w:p>
    <w:p w14:paraId="320C0729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7578800    0.87221500   -1.42434400</w:t>
      </w:r>
    </w:p>
    <w:p w14:paraId="127B76DB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09645000    1.12456500   -1.26411300</w:t>
      </w:r>
    </w:p>
    <w:p w14:paraId="258B6390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6729000    1.64258700    2.52034800</w:t>
      </w:r>
    </w:p>
    <w:p w14:paraId="6F774109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2977300    1.57602900    1.75477400</w:t>
      </w:r>
    </w:p>
    <w:p w14:paraId="4D06D92D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0220900    2.65197900    2.07984300</w:t>
      </w:r>
    </w:p>
    <w:p w14:paraId="1AC66433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461300    1.71251200    2.37575700</w:t>
      </w:r>
    </w:p>
    <w:p w14:paraId="47FEABA1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0869100    0.00983900   -1.01226700</w:t>
      </w:r>
    </w:p>
    <w:p w14:paraId="100B14AF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69565500   -0.19096100   -3.16511000</w:t>
      </w:r>
    </w:p>
    <w:p w14:paraId="14254535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7673600   -2.08936800   -0.33114000</w:t>
      </w:r>
    </w:p>
    <w:p w14:paraId="74DCCE9A" w14:textId="77777777" w:rsidR="00462B97" w:rsidRPr="00BB3C9A" w:rsidRDefault="00462B97" w:rsidP="00462B97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12979400    2.08749600   -1.89668400</w:t>
      </w:r>
    </w:p>
    <w:p w14:paraId="5CA6B1CC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DDC6C1E" w14:textId="4A209F8C" w:rsidR="00462B97" w:rsidRPr="00BB3C9A" w:rsidRDefault="00462B97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6095A350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72C60D8" w14:textId="686EEB72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4   (M06-2X/6-31g(d)/LANL2DZ(Au))</w:t>
      </w:r>
    </w:p>
    <w:p w14:paraId="1C8C0009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41EA0A46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5F0622C7" w14:textId="16B9990C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29763700   -1.56691800   -0.26115300</w:t>
      </w:r>
    </w:p>
    <w:p w14:paraId="097117D2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0528100   -1.07487200   -0.62615100</w:t>
      </w:r>
    </w:p>
    <w:p w14:paraId="52AB7980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23479900   -2.57666500    0.17004000</w:t>
      </w:r>
    </w:p>
    <w:p w14:paraId="176115C5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74678700   -0.90184800    0.49001300</w:t>
      </w:r>
    </w:p>
    <w:p w14:paraId="028CDA1F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5602000   -1.04493100    0.52872000</w:t>
      </w:r>
    </w:p>
    <w:p w14:paraId="70988989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47958000   -1.72380100   -1.40048400</w:t>
      </w:r>
    </w:p>
    <w:p w14:paraId="26E14868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7036100   -0.06619000   -1.05065600</w:t>
      </w:r>
    </w:p>
    <w:p w14:paraId="2BA37D19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0381800   -0.63788700    0.47685100</w:t>
      </w:r>
    </w:p>
    <w:p w14:paraId="3A02EE37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4061700   -0.77558700    1.75123800</w:t>
      </w:r>
    </w:p>
    <w:p w14:paraId="1D798E6C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623200   -0.96084000    2.26478300</w:t>
      </w:r>
    </w:p>
    <w:p w14:paraId="5B5981ED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7517400   -0.28539000    1.62131800</w:t>
      </w:r>
    </w:p>
    <w:p w14:paraId="13DA3FE3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50934900   -1.79822200    3.40479300</w:t>
      </w:r>
    </w:p>
    <w:p w14:paraId="36D19253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64804600   -0.49144200    2.07240500</w:t>
      </w:r>
    </w:p>
    <w:p w14:paraId="20E75019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18059000    0.40610000    0.80915500</w:t>
      </w:r>
    </w:p>
    <w:p w14:paraId="64F88FAB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8924100   -1.99761900    3.83927300</w:t>
      </w:r>
    </w:p>
    <w:p w14:paraId="2EAC82FE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7245800   -2.29123400    3.88461700</w:t>
      </w:r>
    </w:p>
    <w:p w14:paraId="2B2A0505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7053100   -1.35255000    3.17842600</w:t>
      </w:r>
    </w:p>
    <w:p w14:paraId="060F53E2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8582900    0.00954200    1.60333200</w:t>
      </w:r>
    </w:p>
    <w:p w14:paraId="1511A805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99020100   -2.65026600    4.68013900</w:t>
      </w:r>
    </w:p>
    <w:p w14:paraId="61679404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8206300   -1.51294100    3.53402700</w:t>
      </w:r>
    </w:p>
    <w:p w14:paraId="5DA6533D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03882800   -1.56308000   -1.45982900</w:t>
      </w:r>
    </w:p>
    <w:p w14:paraId="50D439AE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93521300   -1.87003200   -1.26199600</w:t>
      </w:r>
    </w:p>
    <w:p w14:paraId="78B59EFA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3287300   -1.26392100    2.62832200</w:t>
      </w:r>
    </w:p>
    <w:p w14:paraId="6AA0C3B2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3008400   -1.36783600    1.83416900</w:t>
      </w:r>
    </w:p>
    <w:p w14:paraId="34806CA4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71940300   -0.09199200    2.71652500</w:t>
      </w:r>
    </w:p>
    <w:p w14:paraId="3DD49569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4058100   -1.61382000    2.36406000</w:t>
      </w:r>
    </w:p>
    <w:p w14:paraId="1F74C213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2431500   -0.02821200   -1.16723100</w:t>
      </w:r>
    </w:p>
    <w:p w14:paraId="5D462014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2092500    0.69046300   -3.17341600</w:t>
      </w:r>
    </w:p>
    <w:p w14:paraId="66497C8D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44637400   -2.29830600   -1.77912800</w:t>
      </w:r>
    </w:p>
    <w:p w14:paraId="2C3C0C88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13306400    2.16724200   -0.33696700</w:t>
      </w:r>
    </w:p>
    <w:p w14:paraId="74C345CC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4901DBD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8FF57E8" w14:textId="155568C4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5   (M06-2X/6-31g(d)/LANL2DZ(Au))</w:t>
      </w:r>
    </w:p>
    <w:p w14:paraId="06DC4DA8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4C9BC87F" w14:textId="77777777" w:rsidR="00AE233B" w:rsidRPr="00BB3C9A" w:rsidRDefault="00AE233B" w:rsidP="00AE233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72B934AF" w14:textId="0729AD9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52428300   -0.98757200    0.09580100</w:t>
      </w:r>
    </w:p>
    <w:p w14:paraId="46271097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3806200   -0.48342000   -0.27722700</w:t>
      </w:r>
    </w:p>
    <w:p w14:paraId="63B443CD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7458000   -2.04747200    0.38381600</w:t>
      </w:r>
    </w:p>
    <w:p w14:paraId="1599EC3D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91249300   -0.41884000    0.95294600</w:t>
      </w:r>
    </w:p>
    <w:p w14:paraId="4D088EB1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4249000   -0.60463000    0.82828500</w:t>
      </w:r>
    </w:p>
    <w:p w14:paraId="5C56EE6C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7294300   -1.04275500   -1.14728700</w:t>
      </w:r>
    </w:p>
    <w:p w14:paraId="0E058213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9612200    0.56854600   -0.57961000</w:t>
      </w:r>
    </w:p>
    <w:p w14:paraId="045BC868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75885000   -0.24503200    0.75648800</w:t>
      </w:r>
    </w:p>
    <w:p w14:paraId="5023E56B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21885600   -0.55103200    2.05397300</w:t>
      </w:r>
    </w:p>
    <w:p w14:paraId="0C251716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4579800   -0.63794700    2.54009100</w:t>
      </w:r>
    </w:p>
    <w:p w14:paraId="05F358F9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17047100    0.22277300    2.02398600</w:t>
      </w:r>
    </w:p>
    <w:p w14:paraId="63A901DA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43596300   -1.62927700    3.52441700</w:t>
      </w:r>
    </w:p>
    <w:p w14:paraId="65B8E747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45654100    0.05823500    2.45264100</w:t>
      </w:r>
    </w:p>
    <w:p w14:paraId="018D7BE5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2352800    1.01781700    1.32794300</w:t>
      </w:r>
    </w:p>
    <w:p w14:paraId="2BD69F4A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2913800   -1.79309100    3.93590700</w:t>
      </w:r>
    </w:p>
    <w:p w14:paraId="63A99BF8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3877700   -2.25593000    3.90582600</w:t>
      </w:r>
    </w:p>
    <w:p w14:paraId="7CD16660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3.75204700   -0.95497400    3.40290100</w:t>
      </w:r>
    </w:p>
    <w:p w14:paraId="08515AFA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4893100    0.69817300    2.08499400</w:t>
      </w:r>
    </w:p>
    <w:p w14:paraId="341BE417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98713200   -2.55438300    4.66224400</w:t>
      </w:r>
    </w:p>
    <w:p w14:paraId="2D0A13D5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7372800   -1.08673200    3.74106600</w:t>
      </w:r>
    </w:p>
    <w:p w14:paraId="76A7A52C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2601200   -0.80285400   -1.04938800</w:t>
      </w:r>
    </w:p>
    <w:p w14:paraId="18787E2D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21775800   -1.12122700   -0.84864500</w:t>
      </w:r>
    </w:p>
    <w:p w14:paraId="618D3B1E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9748100   -1.08081500    2.81683100</w:t>
      </w:r>
    </w:p>
    <w:p w14:paraId="0221E5A3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2512500   -1.11047500    2.09326600</w:t>
      </w:r>
    </w:p>
    <w:p w14:paraId="69735BBB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6254200    0.67551800    1.71760300</w:t>
      </w:r>
    </w:p>
    <w:p w14:paraId="0992F3A6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9582400   -1.48841300    2.61166600</w:t>
      </w:r>
    </w:p>
    <w:p w14:paraId="6599E232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4969900    0.27775700   -0.89267300</w:t>
      </w:r>
    </w:p>
    <w:p w14:paraId="5B878F86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1276800    0.83885000   -2.89197700</w:t>
      </w:r>
    </w:p>
    <w:p w14:paraId="7A99EF14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0999700   -1.76585700   -0.67442500</w:t>
      </w:r>
    </w:p>
    <w:p w14:paraId="7E75C594" w14:textId="77777777" w:rsidR="00230FFF" w:rsidRPr="00BB3C9A" w:rsidRDefault="00230FFF" w:rsidP="00230FF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93376600    2.31040700   -0.90587300</w:t>
      </w:r>
    </w:p>
    <w:p w14:paraId="202DCC75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B97C8CE" w14:textId="77777777" w:rsidR="00AE233B" w:rsidRPr="00BB3C9A" w:rsidRDefault="00AE233B" w:rsidP="00D0647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669F65D" w14:textId="77777777" w:rsidR="009652E3" w:rsidRPr="00BB3C9A" w:rsidRDefault="009652E3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18678A74" w14:textId="488843BF" w:rsidR="001E44B3" w:rsidRPr="00BB3C9A" w:rsidRDefault="001E44B3" w:rsidP="001E44B3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11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nitril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</w:t>
      </w:r>
      <w:r w:rsidR="00C47238" w:rsidRPr="00BB3C9A">
        <w:rPr>
          <w:rFonts w:ascii="Times New Roman" w:eastAsia="Calibri" w:hAnsi="Times New Roman" w:cs="Times New Roman"/>
          <w:iCs/>
          <w:lang w:val="en-US"/>
        </w:rPr>
        <w:t>SMD/</w:t>
      </w:r>
      <w:r w:rsidRPr="00BB3C9A">
        <w:rPr>
          <w:rFonts w:ascii="Times New Roman" w:eastAsia="Calibri" w:hAnsi="Times New Roman" w:cs="Times New Roman"/>
          <w:iCs/>
          <w:lang w:val="en-US"/>
        </w:rPr>
        <w:t>M062X/6-31</w:t>
      </w:r>
      <w:r w:rsidR="00811961" w:rsidRPr="00BB3C9A">
        <w:rPr>
          <w:rFonts w:ascii="Times New Roman" w:eastAsia="Calibri" w:hAnsi="Times New Roman" w:cs="Times New Roman"/>
          <w:iCs/>
          <w:lang w:val="en-US"/>
        </w:rPr>
        <w:t>+</w:t>
      </w:r>
      <w:r w:rsidRPr="00BB3C9A">
        <w:rPr>
          <w:rFonts w:ascii="Times New Roman" w:eastAsia="Calibri" w:hAnsi="Times New Roman" w:cs="Times New Roman"/>
          <w:iCs/>
          <w:lang w:val="en-US"/>
        </w:rPr>
        <w:t>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47FB8E30" w14:textId="77777777" w:rsidTr="00956643">
        <w:trPr>
          <w:trHeight w:val="489"/>
        </w:trPr>
        <w:tc>
          <w:tcPr>
            <w:tcW w:w="1859" w:type="dxa"/>
            <w:vAlign w:val="center"/>
          </w:tcPr>
          <w:p w14:paraId="5737500B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00068FEA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16CBB64A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201CE3CB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0F5B98A4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53436FD0" w14:textId="77777777" w:rsidTr="00956643">
        <w:trPr>
          <w:trHeight w:val="509"/>
        </w:trPr>
        <w:tc>
          <w:tcPr>
            <w:tcW w:w="1859" w:type="dxa"/>
            <w:vAlign w:val="center"/>
          </w:tcPr>
          <w:p w14:paraId="188AB3A3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1C1A32C8" w14:textId="1259C738" w:rsidR="001E44B3" w:rsidRPr="00BB3C9A" w:rsidRDefault="00B62394" w:rsidP="0095664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3574</w:t>
            </w:r>
          </w:p>
        </w:tc>
        <w:tc>
          <w:tcPr>
            <w:tcW w:w="1556" w:type="dxa"/>
            <w:vAlign w:val="center"/>
          </w:tcPr>
          <w:p w14:paraId="341AEFD5" w14:textId="2E09FEF1" w:rsidR="001E44B3" w:rsidRPr="00BB3C9A" w:rsidRDefault="00B62394" w:rsidP="0095664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2257</w:t>
            </w:r>
          </w:p>
        </w:tc>
        <w:tc>
          <w:tcPr>
            <w:tcW w:w="1557" w:type="dxa"/>
            <w:vAlign w:val="center"/>
          </w:tcPr>
          <w:p w14:paraId="086F9BAB" w14:textId="033441A0" w:rsidR="001E44B3" w:rsidRPr="00BB3C9A" w:rsidRDefault="00B62394" w:rsidP="0095664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30.008386</w:t>
            </w:r>
          </w:p>
        </w:tc>
        <w:tc>
          <w:tcPr>
            <w:tcW w:w="2546" w:type="dxa"/>
            <w:vAlign w:val="center"/>
          </w:tcPr>
          <w:p w14:paraId="3CB3A811" w14:textId="5D39BF54" w:rsidR="001E44B3" w:rsidRPr="00BB3C9A" w:rsidRDefault="001E44B3" w:rsidP="00956643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B62394" w:rsidRPr="00BB3C9A">
              <w:rPr>
                <w:rFonts w:ascii="Times New Roman" w:eastAsia="Calibri" w:hAnsi="Times New Roman" w:cs="Times New Roman"/>
              </w:rPr>
              <w:t>312</w:t>
            </w:r>
            <w:r w:rsidRPr="00BB3C9A">
              <w:rPr>
                <w:rFonts w:ascii="Times New Roman" w:eastAsia="Calibri" w:hAnsi="Times New Roman" w:cs="Times New Roman"/>
              </w:rPr>
              <w:t>.8</w:t>
            </w:r>
            <w:r w:rsidR="00B62394" w:rsidRPr="00BB3C9A">
              <w:rPr>
                <w:rFonts w:ascii="Times New Roman" w:eastAsia="Calibri" w:hAnsi="Times New Roman" w:cs="Times New Roman"/>
              </w:rPr>
              <w:t>9</w:t>
            </w:r>
          </w:p>
        </w:tc>
      </w:tr>
      <w:tr w:rsidR="00BB3C9A" w:rsidRPr="00BB3C9A" w14:paraId="78D20A7D" w14:textId="77777777" w:rsidTr="00956643">
        <w:trPr>
          <w:trHeight w:val="509"/>
        </w:trPr>
        <w:tc>
          <w:tcPr>
            <w:tcW w:w="1859" w:type="dxa"/>
            <w:vAlign w:val="center"/>
          </w:tcPr>
          <w:p w14:paraId="5D255E05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7D94CF63" w14:textId="253DA03E" w:rsidR="001E44B3" w:rsidRPr="00BB3C9A" w:rsidRDefault="00715396" w:rsidP="0095664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4723</w:t>
            </w:r>
          </w:p>
        </w:tc>
        <w:tc>
          <w:tcPr>
            <w:tcW w:w="1556" w:type="dxa"/>
            <w:vAlign w:val="center"/>
          </w:tcPr>
          <w:p w14:paraId="50E5068B" w14:textId="37E00719" w:rsidR="001E44B3" w:rsidRPr="00BB3C9A" w:rsidRDefault="00715396" w:rsidP="0095664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3850</w:t>
            </w:r>
          </w:p>
        </w:tc>
        <w:tc>
          <w:tcPr>
            <w:tcW w:w="1557" w:type="dxa"/>
            <w:vAlign w:val="center"/>
          </w:tcPr>
          <w:p w14:paraId="7D38ECD1" w14:textId="4950CFAE" w:rsidR="001E44B3" w:rsidRPr="00BB3C9A" w:rsidRDefault="00715396" w:rsidP="0095664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30.026602</w:t>
            </w:r>
          </w:p>
        </w:tc>
        <w:tc>
          <w:tcPr>
            <w:tcW w:w="2546" w:type="dxa"/>
            <w:vAlign w:val="center"/>
          </w:tcPr>
          <w:p w14:paraId="0BE20477" w14:textId="4312FB12" w:rsidR="001E44B3" w:rsidRPr="00BB3C9A" w:rsidRDefault="001E44B3" w:rsidP="00956643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715396" w:rsidRPr="00BB3C9A">
              <w:rPr>
                <w:rFonts w:ascii="Times New Roman" w:eastAsia="Calibri" w:hAnsi="Times New Roman" w:cs="Times New Roman"/>
              </w:rPr>
              <w:t>214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715396" w:rsidRPr="00BB3C9A">
              <w:rPr>
                <w:rFonts w:ascii="Times New Roman" w:eastAsia="Calibri" w:hAnsi="Times New Roman" w:cs="Times New Roman"/>
              </w:rPr>
              <w:t>46</w:t>
            </w:r>
          </w:p>
        </w:tc>
      </w:tr>
      <w:tr w:rsidR="00BB3C9A" w:rsidRPr="00BB3C9A" w14:paraId="1FDC9115" w14:textId="77777777" w:rsidTr="00956643">
        <w:trPr>
          <w:trHeight w:val="509"/>
        </w:trPr>
        <w:tc>
          <w:tcPr>
            <w:tcW w:w="1859" w:type="dxa"/>
            <w:vAlign w:val="center"/>
          </w:tcPr>
          <w:p w14:paraId="2CE965A2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10ECB406" w14:textId="535E8528" w:rsidR="001E44B3" w:rsidRPr="00BB3C9A" w:rsidRDefault="00715396" w:rsidP="0095664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8341</w:t>
            </w:r>
          </w:p>
        </w:tc>
        <w:tc>
          <w:tcPr>
            <w:tcW w:w="1556" w:type="dxa"/>
            <w:vAlign w:val="center"/>
          </w:tcPr>
          <w:p w14:paraId="63C2F82F" w14:textId="25819535" w:rsidR="001E44B3" w:rsidRPr="00BB3C9A" w:rsidRDefault="00715396" w:rsidP="00956643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7993</w:t>
            </w:r>
          </w:p>
        </w:tc>
        <w:tc>
          <w:tcPr>
            <w:tcW w:w="1557" w:type="dxa"/>
            <w:vAlign w:val="center"/>
          </w:tcPr>
          <w:p w14:paraId="49B81125" w14:textId="382DB7D0" w:rsidR="001E44B3" w:rsidRPr="00BB3C9A" w:rsidRDefault="00715396" w:rsidP="00956643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29541</w:t>
            </w:r>
          </w:p>
        </w:tc>
        <w:tc>
          <w:tcPr>
            <w:tcW w:w="2546" w:type="dxa"/>
            <w:vAlign w:val="center"/>
          </w:tcPr>
          <w:p w14:paraId="35768BC3" w14:textId="319ABA81" w:rsidR="001E44B3" w:rsidRPr="00BB3C9A" w:rsidRDefault="001E44B3" w:rsidP="00956643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4</w:t>
            </w:r>
            <w:r w:rsidR="00715396" w:rsidRPr="00BB3C9A">
              <w:rPr>
                <w:rFonts w:ascii="Times New Roman" w:eastAsia="Calibri" w:hAnsi="Times New Roman" w:cs="Times New Roman"/>
              </w:rPr>
              <w:t>7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715396" w:rsidRPr="00BB3C9A">
              <w:rPr>
                <w:rFonts w:ascii="Times New Roman" w:eastAsia="Calibri" w:hAnsi="Times New Roman" w:cs="Times New Roman"/>
              </w:rPr>
              <w:t>33</w:t>
            </w:r>
          </w:p>
        </w:tc>
      </w:tr>
      <w:tr w:rsidR="00BB3C9A" w:rsidRPr="00BB3C9A" w14:paraId="00C6F136" w14:textId="77777777" w:rsidTr="00956643">
        <w:trPr>
          <w:trHeight w:val="509"/>
        </w:trPr>
        <w:tc>
          <w:tcPr>
            <w:tcW w:w="1859" w:type="dxa"/>
            <w:vAlign w:val="center"/>
          </w:tcPr>
          <w:p w14:paraId="6BB692EA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562F155D" w14:textId="5CA57392" w:rsidR="001E44B3" w:rsidRPr="00BB3C9A" w:rsidRDefault="00222A16" w:rsidP="00956643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94820</w:t>
            </w:r>
          </w:p>
        </w:tc>
        <w:tc>
          <w:tcPr>
            <w:tcW w:w="1556" w:type="dxa"/>
            <w:vAlign w:val="center"/>
          </w:tcPr>
          <w:p w14:paraId="67538273" w14:textId="7FF45C56" w:rsidR="001E44B3" w:rsidRPr="00BB3C9A" w:rsidRDefault="00222A16" w:rsidP="00956643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75298</w:t>
            </w:r>
          </w:p>
        </w:tc>
        <w:tc>
          <w:tcPr>
            <w:tcW w:w="1557" w:type="dxa"/>
            <w:vAlign w:val="center"/>
          </w:tcPr>
          <w:p w14:paraId="09C064AD" w14:textId="08065CCA" w:rsidR="001E44B3" w:rsidRPr="00BB3C9A" w:rsidRDefault="00222A16" w:rsidP="00956643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44193</w:t>
            </w:r>
          </w:p>
        </w:tc>
        <w:tc>
          <w:tcPr>
            <w:tcW w:w="2546" w:type="dxa"/>
            <w:vAlign w:val="center"/>
          </w:tcPr>
          <w:p w14:paraId="34E2EDBB" w14:textId="0143248A" w:rsidR="001E44B3" w:rsidRPr="00BB3C9A" w:rsidRDefault="001E44B3" w:rsidP="00956643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6</w:t>
            </w:r>
            <w:r w:rsidR="00222A16" w:rsidRPr="00BB3C9A">
              <w:rPr>
                <w:rFonts w:ascii="Times New Roman" w:eastAsia="Calibri" w:hAnsi="Times New Roman" w:cs="Times New Roman"/>
              </w:rPr>
              <w:t>8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222A16" w:rsidRPr="00BB3C9A">
              <w:rPr>
                <w:rFonts w:ascii="Times New Roman" w:eastAsia="Calibri" w:hAnsi="Times New Roman" w:cs="Times New Roman"/>
              </w:rPr>
              <w:t>00</w:t>
            </w:r>
          </w:p>
        </w:tc>
      </w:tr>
      <w:tr w:rsidR="00222A16" w:rsidRPr="00BB3C9A" w14:paraId="5CF8A335" w14:textId="77777777" w:rsidTr="00956643">
        <w:trPr>
          <w:trHeight w:val="509"/>
        </w:trPr>
        <w:tc>
          <w:tcPr>
            <w:tcW w:w="1859" w:type="dxa"/>
            <w:vAlign w:val="center"/>
          </w:tcPr>
          <w:p w14:paraId="6B2042A9" w14:textId="77777777" w:rsidR="001E44B3" w:rsidRPr="00BB3C9A" w:rsidRDefault="001E44B3" w:rsidP="00956643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4FAA4761" w14:textId="26C1BA93" w:rsidR="001E44B3" w:rsidRPr="00BB3C9A" w:rsidRDefault="00222A16" w:rsidP="00956643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40415</w:t>
            </w:r>
          </w:p>
        </w:tc>
        <w:tc>
          <w:tcPr>
            <w:tcW w:w="1556" w:type="dxa"/>
            <w:vAlign w:val="center"/>
          </w:tcPr>
          <w:p w14:paraId="52812E87" w14:textId="0718ADF9" w:rsidR="001E44B3" w:rsidRPr="00BB3C9A" w:rsidRDefault="00222A16" w:rsidP="00956643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20282</w:t>
            </w:r>
          </w:p>
        </w:tc>
        <w:tc>
          <w:tcPr>
            <w:tcW w:w="1557" w:type="dxa"/>
            <w:vAlign w:val="center"/>
          </w:tcPr>
          <w:p w14:paraId="40E2C629" w14:textId="389F7A7D" w:rsidR="001E44B3" w:rsidRPr="00BB3C9A" w:rsidRDefault="00222A16" w:rsidP="00956643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90857</w:t>
            </w:r>
          </w:p>
        </w:tc>
        <w:tc>
          <w:tcPr>
            <w:tcW w:w="2546" w:type="dxa"/>
            <w:vAlign w:val="center"/>
          </w:tcPr>
          <w:p w14:paraId="56D8F9EB" w14:textId="7759282B" w:rsidR="001E44B3" w:rsidRPr="00BB3C9A" w:rsidRDefault="001E44B3" w:rsidP="00956643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222A16" w:rsidRPr="00BB3C9A">
              <w:rPr>
                <w:rFonts w:ascii="Times New Roman" w:eastAsia="Calibri" w:hAnsi="Times New Roman" w:cs="Times New Roman"/>
              </w:rPr>
              <w:t>920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222A16" w:rsidRPr="00BB3C9A">
              <w:rPr>
                <w:rFonts w:ascii="Times New Roman" w:eastAsia="Calibri" w:hAnsi="Times New Roman" w:cs="Times New Roman"/>
              </w:rPr>
              <w:t>21</w:t>
            </w:r>
          </w:p>
        </w:tc>
      </w:tr>
    </w:tbl>
    <w:p w14:paraId="499A053D" w14:textId="77777777" w:rsidR="001E44B3" w:rsidRPr="00BB3C9A" w:rsidRDefault="001E44B3" w:rsidP="001E44B3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34C7DEF6" w14:textId="77777777" w:rsidR="001E44B3" w:rsidRPr="00BB3C9A" w:rsidRDefault="001E44B3" w:rsidP="001E44B3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72C1491F" w14:textId="77777777" w:rsidR="001E44B3" w:rsidRPr="00BB3C9A" w:rsidRDefault="001E44B3" w:rsidP="001E44B3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7C1F2E95" w14:textId="77777777" w:rsidR="001E44B3" w:rsidRPr="00BB3C9A" w:rsidRDefault="001E44B3" w:rsidP="001E44B3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534B01F0" w14:textId="77777777" w:rsidR="001E44B3" w:rsidRPr="00BB3C9A" w:rsidRDefault="001E44B3" w:rsidP="001E44B3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7F963F1B" w14:textId="77777777" w:rsidR="001E44B3" w:rsidRPr="00BB3C9A" w:rsidRDefault="001E44B3" w:rsidP="001E44B3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55D39E64" w14:textId="77777777" w:rsidR="009652E3" w:rsidRPr="00BB3C9A" w:rsidRDefault="009652E3" w:rsidP="009652E3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41AC0E97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bookmarkStart w:id="8" w:name="_Hlk155564556"/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00B87CB1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409450DE" w14:textId="54E5F14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1   (SMD/M06-2X/6-31+g(d)/LANL2DZ(Au))</w:t>
      </w:r>
    </w:p>
    <w:p w14:paraId="14EF21D4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34F18467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bookmarkEnd w:id="8"/>
    <w:p w14:paraId="77E98546" w14:textId="76E14D74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20400800   -2.48251000    0.71648000</w:t>
      </w:r>
    </w:p>
    <w:p w14:paraId="54AAD7D9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8618500   -1.53582500   -0.48976100</w:t>
      </w:r>
    </w:p>
    <w:p w14:paraId="39277EC4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03916000   -3.14368900    0.46465500</w:t>
      </w:r>
    </w:p>
    <w:p w14:paraId="3B37045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7898800   -3.09064600    0.93079900</w:t>
      </w:r>
    </w:p>
    <w:p w14:paraId="48AF317C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59675200   -2.26146400   -1.67406500</w:t>
      </w:r>
    </w:p>
    <w:p w14:paraId="040A49C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82379500   -0.99000600   -0.75369000</w:t>
      </w:r>
    </w:p>
    <w:p w14:paraId="19BC0D3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85703500   -0.82879500   -0.16268300</w:t>
      </w:r>
    </w:p>
    <w:p w14:paraId="5E53AEE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7111300   -2.71330300   -1.72086500</w:t>
      </w:r>
    </w:p>
    <w:p w14:paraId="4B68B48C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85103000   -2.48709500   -0.80781100</w:t>
      </w:r>
    </w:p>
    <w:p w14:paraId="0AE32B4A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2894800   -2.27000800    0.10220800</w:t>
      </w:r>
    </w:p>
    <w:p w14:paraId="480073D9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60329000   -1.06461800    0.04385200</w:t>
      </w:r>
    </w:p>
    <w:p w14:paraId="54692DF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05051300   -3.25206200    1.12290700</w:t>
      </w:r>
    </w:p>
    <w:p w14:paraId="62161AC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57659400   -0.86437000    0.99482600</w:t>
      </w:r>
    </w:p>
    <w:p w14:paraId="050F06CA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0347300   -0.33975500   -0.73896900</w:t>
      </w:r>
    </w:p>
    <w:p w14:paraId="2C841E7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03161200   -3.01882500    2.05761800</w:t>
      </w:r>
    </w:p>
    <w:p w14:paraId="6391A614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44419700   -4.15221800    1.13456900</w:t>
      </w:r>
    </w:p>
    <w:p w14:paraId="659D27DA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78596900   -1.83459000    1.99081300</w:t>
      </w:r>
    </w:p>
    <w:p w14:paraId="590EC73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17987200    0.03646500    0.98025900</w:t>
      </w:r>
    </w:p>
    <w:p w14:paraId="26FC52F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5.22426000   -3.74204900    2.84214500</w:t>
      </w:r>
    </w:p>
    <w:p w14:paraId="3908392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55754800   -1.66239300    2.73579600</w:t>
      </w:r>
    </w:p>
    <w:p w14:paraId="0B85826F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0.47226400   -1.72665400    1.86783200</w:t>
      </w:r>
    </w:p>
    <w:p w14:paraId="1BE99A11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38168800   -1.38598500    1.82110700</w:t>
      </w:r>
    </w:p>
    <w:p w14:paraId="6BC84B6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0.56652300   -3.80417700   -1.96660700</w:t>
      </w:r>
    </w:p>
    <w:p w14:paraId="7E0278D9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33197800   -2.66483000   -2.74753700</w:t>
      </w:r>
    </w:p>
    <w:p w14:paraId="3FE31E89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25896700   -2.07927200   -2.81865900</w:t>
      </w:r>
    </w:p>
    <w:p w14:paraId="0717316F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06564300   -2.89522300   -3.74228700</w:t>
      </w:r>
    </w:p>
    <w:p w14:paraId="1FD023A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77136700   -3.77790800   -3.28754800</w:t>
      </w:r>
    </w:p>
    <w:p w14:paraId="0EF382BA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64218100   -5.04110800   -5.10952000</w:t>
      </w:r>
    </w:p>
    <w:p w14:paraId="2EEAC5A1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4.21269900   -1.99271600   -3.76845000</w:t>
      </w:r>
    </w:p>
    <w:p w14:paraId="7FAC83D5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8616600   -5.52490300   -2.71780800</w:t>
      </w:r>
    </w:p>
    <w:p w14:paraId="68F6BBB6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5C1AC30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658256FF" w14:textId="416B854F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2   (SMD/M06-2X/6-31+g(d)/LANL2DZ(Au))</w:t>
      </w:r>
    </w:p>
    <w:p w14:paraId="54505C09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29E7B896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32876CF8" w14:textId="0B6683F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6928900   -0.99486500    0.29957500</w:t>
      </w:r>
    </w:p>
    <w:p w14:paraId="106C2F8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1014800    0.26653700    0.09543700</w:t>
      </w:r>
    </w:p>
    <w:p w14:paraId="216801D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15754400   -1.11972800   -0.67100300</w:t>
      </w:r>
    </w:p>
    <w:p w14:paraId="2E1A9C79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6925600   -1.87711800    0.52727100</w:t>
      </w:r>
    </w:p>
    <w:p w14:paraId="4DF196D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1783900    0.35998200    1.29763800</w:t>
      </w:r>
    </w:p>
    <w:p w14:paraId="48356C0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10457300    0.06569500   -0.79171200</w:t>
      </w:r>
    </w:p>
    <w:p w14:paraId="447D6CC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5570300    1.13973900   -0.03612500</w:t>
      </w:r>
    </w:p>
    <w:p w14:paraId="1AC214C3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6594700   -0.25506100    1.50190400</w:t>
      </w:r>
    </w:p>
    <w:p w14:paraId="22A33ED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1552600   -0.06772500    2.62544700</w:t>
      </w:r>
    </w:p>
    <w:p w14:paraId="6BAF0C0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03345000   -0.03000800    3.51115900</w:t>
      </w:r>
    </w:p>
    <w:p w14:paraId="356C8843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89535000   -0.53189200    4.83440000</w:t>
      </w:r>
    </w:p>
    <w:p w14:paraId="1FB43C99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6726100    0.50419200    3.03821700</w:t>
      </w:r>
    </w:p>
    <w:p w14:paraId="60856D4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9683200   -0.50946800    5.66301800</w:t>
      </w:r>
    </w:p>
    <w:p w14:paraId="79BE49B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5946100   -0.92523500    5.16837800</w:t>
      </w:r>
    </w:p>
    <w:p w14:paraId="141F7E53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35108900    0.51125200    3.89333500</w:t>
      </w:r>
    </w:p>
    <w:p w14:paraId="173E0581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H                  2.33385800    0.88443400    2.02362000</w:t>
      </w:r>
    </w:p>
    <w:p w14:paraId="4165E70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21453500    0.00951100    5.19421400</w:t>
      </w:r>
    </w:p>
    <w:p w14:paraId="7D5DB89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2209900   -0.88979700    6.67595200</w:t>
      </w:r>
    </w:p>
    <w:p w14:paraId="0F801F2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0302300    0.90783400    3.55736100</w:t>
      </w:r>
    </w:p>
    <w:p w14:paraId="4138C76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7320100    0.02450700    5.85918200</w:t>
      </w:r>
    </w:p>
    <w:p w14:paraId="3A46B441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57960600   -0.80319600    1.34083300</w:t>
      </w:r>
    </w:p>
    <w:p w14:paraId="457DE26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33114600   -0.27344800    1.02024400</w:t>
      </w:r>
    </w:p>
    <w:p w14:paraId="09644E03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62516900    0.95533000    3.57215600</w:t>
      </w:r>
    </w:p>
    <w:p w14:paraId="6811777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47513700    1.01864400    2.51759600</w:t>
      </w:r>
    </w:p>
    <w:p w14:paraId="01212125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6588800    2.07029100    2.32143700</w:t>
      </w:r>
    </w:p>
    <w:p w14:paraId="6F01472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4374500    0.52924400    2.78666600</w:t>
      </w:r>
    </w:p>
    <w:p w14:paraId="1F13A4A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4022000   -1.49744400    0.16487900</w:t>
      </w:r>
    </w:p>
    <w:p w14:paraId="4FA02E8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2268500   -2.94117900   -1.44280100</w:t>
      </w:r>
    </w:p>
    <w:p w14:paraId="4F25A9B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6764600   -3.31757500    1.52022000</w:t>
      </w:r>
    </w:p>
    <w:p w14:paraId="72EBAB1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82315500    0.40915000   -1.09175200</w:t>
      </w:r>
    </w:p>
    <w:p w14:paraId="3828BB62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6A9F950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9A11AE0" w14:textId="39670D0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3   (SMD/M06-2X/6-31+g(d)/LANL2DZ(Au))</w:t>
      </w:r>
    </w:p>
    <w:p w14:paraId="7490C8AE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716FBC16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786454FA" w14:textId="1923BF1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2520000    1.19923800   -0.25842200</w:t>
      </w:r>
    </w:p>
    <w:p w14:paraId="3C1CE645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01156500    0.73366500   -0.56413900</w:t>
      </w:r>
    </w:p>
    <w:p w14:paraId="3BBAAAD3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2502500    0.65164000    0.60546900</w:t>
      </w:r>
    </w:p>
    <w:p w14:paraId="03383E9E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2658200    2.27202900   -0.02243600</w:t>
      </w:r>
    </w:p>
    <w:p w14:paraId="1FC6DE5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5323300    0.96574100    0.55442000</w:t>
      </w:r>
    </w:p>
    <w:p w14:paraId="2B4C3FC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1120200   -0.33982300   -0.79386600</w:t>
      </w:r>
    </w:p>
    <w:p w14:paraId="2738223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2858300    1.25059000   -1.45348300</w:t>
      </w:r>
    </w:p>
    <w:p w14:paraId="2F857F2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6360200    0.66837000    0.55558300</w:t>
      </w:r>
    </w:p>
    <w:p w14:paraId="2F6BFFF1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8113800    1.04954000    1.73052900</w:t>
      </w:r>
    </w:p>
    <w:p w14:paraId="5D46954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045200    1.12524300    2.25257300</w:t>
      </w:r>
    </w:p>
    <w:p w14:paraId="77DA48C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2292200    2.15377800    3.14193400</w:t>
      </w:r>
    </w:p>
    <w:p w14:paraId="0C2778D4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3880700    0.17745000    1.86659200</w:t>
      </w:r>
    </w:p>
    <w:p w14:paraId="615311D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2621300    2.24358800    3.62039700</w:t>
      </w:r>
    </w:p>
    <w:p w14:paraId="4AE0411E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88514000    2.88964000    3.44917900</w:t>
      </w:r>
    </w:p>
    <w:p w14:paraId="182EF7D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3849800    0.27676400    2.35338000</w:t>
      </w:r>
    </w:p>
    <w:p w14:paraId="5CE6A1B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6646800   -0.64603400    1.21142400</w:t>
      </w:r>
    </w:p>
    <w:p w14:paraId="16D69C3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8503100    1.30994400    3.22532400</w:t>
      </w:r>
    </w:p>
    <w:p w14:paraId="423375F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19239800    3.04751000    4.29972400</w:t>
      </w:r>
    </w:p>
    <w:p w14:paraId="4B418755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7846100   -0.45991900    2.05583000</w:t>
      </w:r>
    </w:p>
    <w:p w14:paraId="2BF1925C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90132200    1.38485000    3.60076600</w:t>
      </w:r>
    </w:p>
    <w:p w14:paraId="6D889C0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9260500    0.93649400   -1.42115000</w:t>
      </w:r>
    </w:p>
    <w:p w14:paraId="2CD692C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10799700    1.21661300   -1.25949100</w:t>
      </w:r>
    </w:p>
    <w:p w14:paraId="3EC8EAA1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7478500    1.55902400    2.54108800</w:t>
      </w:r>
    </w:p>
    <w:p w14:paraId="3CDDE74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3644500    1.51379600    1.77588200</w:t>
      </w:r>
    </w:p>
    <w:p w14:paraId="27FE388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1250600    2.59571000    2.13149200</w:t>
      </w:r>
    </w:p>
    <w:p w14:paraId="5ECB738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1727200    1.64529000    2.39427500</w:t>
      </w:r>
    </w:p>
    <w:p w14:paraId="3E1CC044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0176000   -0.01295300   -1.01577300</w:t>
      </w:r>
    </w:p>
    <w:p w14:paraId="7008B49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72572000   -0.23334200   -3.14519400</w:t>
      </w:r>
    </w:p>
    <w:p w14:paraId="1904CE1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8281000   -2.13752500   -0.39962600</w:t>
      </w:r>
    </w:p>
    <w:p w14:paraId="6862011E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16412800    2.05480900   -1.88923300</w:t>
      </w:r>
    </w:p>
    <w:p w14:paraId="5298EAB6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0D79532" w14:textId="12D1DCC7" w:rsidR="00841A66" w:rsidRPr="00BB3C9A" w:rsidRDefault="00841A66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180F81F5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668F8204" w14:textId="238B7DD5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4   (SMD/M06-2X/6-31+g(d)/LANL2DZ(Au))</w:t>
      </w:r>
    </w:p>
    <w:p w14:paraId="2A7BAE31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65D6665D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154E7847" w14:textId="6465315E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38145700   -1.92828100   -0.86015600</w:t>
      </w:r>
    </w:p>
    <w:p w14:paraId="7E6907D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31315000   -0.59831300   -0.09872400</w:t>
      </w:r>
    </w:p>
    <w:p w14:paraId="1E5ED15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44124600   -2.10477200   -1.39138800</w:t>
      </w:r>
    </w:p>
    <w:p w14:paraId="3691075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53525600   -2.75576400   -0.15489500</w:t>
      </w:r>
    </w:p>
    <w:p w14:paraId="74D3523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0765000   -0.60793100    0.90873400</w:t>
      </w:r>
    </w:p>
    <w:p w14:paraId="6A052DD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4278800    0.21607600   -0.81132400</w:t>
      </w:r>
    </w:p>
    <w:p w14:paraId="63BC7DA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26279800   -0.41732800    0.41516400</w:t>
      </w:r>
    </w:p>
    <w:p w14:paraId="512E3741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82299200   -0.49040900    0.65858800</w:t>
      </w:r>
    </w:p>
    <w:p w14:paraId="750A978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2951700   -0.59248200    1.87107700</w:t>
      </w:r>
    </w:p>
    <w:p w14:paraId="3264B505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9751600   -0.95013500    2.28054200</w:t>
      </w:r>
    </w:p>
    <w:p w14:paraId="5C814EAA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1135400   -0.56450100    1.46089500</w:t>
      </w:r>
    </w:p>
    <w:p w14:paraId="67B3C565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40353900   -1.66536100    3.50457600</w:t>
      </w:r>
    </w:p>
    <w:p w14:paraId="76A89445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7633000   -0.91795800    1.84008300</w:t>
      </w:r>
    </w:p>
    <w:p w14:paraId="3C4D207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14576700    0.02451500    0.56361000</w:t>
      </w:r>
    </w:p>
    <w:p w14:paraId="75E24ED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67476000   -2.01691400    3.86371000</w:t>
      </w:r>
    </w:p>
    <w:p w14:paraId="05F6718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55663800   -1.95068200    4.11869000</w:t>
      </w:r>
    </w:p>
    <w:p w14:paraId="5A6D4A1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77306400   -1.64971100    3.03782100</w:t>
      </w:r>
    </w:p>
    <w:p w14:paraId="2DC0213C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3161600   -0.63046600    1.23903900</w:t>
      </w:r>
    </w:p>
    <w:p w14:paraId="3EC7BC3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85492200   -2.58143500    4.77200000</w:t>
      </w:r>
    </w:p>
    <w:p w14:paraId="0F8C2D0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7894000   -1.92776800    3.33484500</w:t>
      </w:r>
    </w:p>
    <w:p w14:paraId="0FA8FF8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39423300   -1.90228100   -1.84704800</w:t>
      </w:r>
    </w:p>
    <w:p w14:paraId="615E98AE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25985100   -1.90151300   -1.40518500</w:t>
      </w:r>
    </w:p>
    <w:p w14:paraId="05143A7C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7104600   -0.75016800    2.91610400</w:t>
      </w:r>
    </w:p>
    <w:p w14:paraId="74145068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6409100   -0.72353800    2.26680000</w:t>
      </w:r>
    </w:p>
    <w:p w14:paraId="4A5D89CF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4383500    0.33417400    2.80811900</w:t>
      </w:r>
    </w:p>
    <w:p w14:paraId="017CB6E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3838800   -0.72203500    2.90774500</w:t>
      </w:r>
    </w:p>
    <w:p w14:paraId="288244B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-0.03005000   -0.26571500   -1.14035600</w:t>
      </w:r>
    </w:p>
    <w:p w14:paraId="2892F72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89108400    0.00715000   -3.34058300</w:t>
      </w:r>
    </w:p>
    <w:p w14:paraId="29213E65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47757800   -2.57052700   -1.10563700</w:t>
      </w:r>
    </w:p>
    <w:p w14:paraId="7B637DFE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58249000    2.01710100   -0.97261300</w:t>
      </w:r>
    </w:p>
    <w:p w14:paraId="3313B50E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79EF40C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8700E5B" w14:textId="104AE04C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5   (SMD/M06-2X/6-31+g(d)/LANL2DZ(Au))</w:t>
      </w:r>
    </w:p>
    <w:p w14:paraId="3DE39A51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5FA3E66C" w14:textId="77777777" w:rsidR="00FA786C" w:rsidRPr="00BB3C9A" w:rsidRDefault="00FA786C" w:rsidP="00FA786C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405FD503" w14:textId="79343F16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31024800   -0.24331100    0.13960600</w:t>
      </w:r>
    </w:p>
    <w:p w14:paraId="377BB054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7720200   -1.20315400   -0.26035800</w:t>
      </w:r>
    </w:p>
    <w:p w14:paraId="1F2850FF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77714000   -0.59396000    1.06466600</w:t>
      </w:r>
    </w:p>
    <w:p w14:paraId="68B80F3D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90623300    0.76150700    0.31608200</w:t>
      </w:r>
    </w:p>
    <w:p w14:paraId="782D97BC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2389300   -1.25561400    0.79412400</w:t>
      </w:r>
    </w:p>
    <w:p w14:paraId="0822FBD0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59644100   -2.20233700   -0.41318300</w:t>
      </w:r>
    </w:p>
    <w:p w14:paraId="41231F6C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1949500   -0.86965900   -1.19876200</w:t>
      </w:r>
    </w:p>
    <w:p w14:paraId="7B79494C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85531200   -0.60241000    0.77120400</w:t>
      </w:r>
    </w:p>
    <w:p w14:paraId="76FDEB5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22435600   -0.93419100    2.02008300</w:t>
      </w:r>
    </w:p>
    <w:p w14:paraId="063B00E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1972100   -0.76659900    2.53594100</w:t>
      </w:r>
    </w:p>
    <w:p w14:paraId="209ED86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6705000    0.28330300    2.05501400</w:t>
      </w:r>
    </w:p>
    <w:p w14:paraId="08E1385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58094500   -1.69713100    3.51866800</w:t>
      </w:r>
    </w:p>
    <w:p w14:paraId="433A652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25165800    0.36566600    2.51326900</w:t>
      </w:r>
    </w:p>
    <w:p w14:paraId="324747F6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58118500    1.01166700    1.34684700</w:t>
      </w:r>
    </w:p>
    <w:p w14:paraId="73A06415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87044700   -1.60722900    3.96486700</w:t>
      </w:r>
    </w:p>
    <w:p w14:paraId="6B2C70EA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92048500   -2.47788000    3.87910000</w:t>
      </w:r>
    </w:p>
    <w:p w14:paraId="22F4A171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C                  3.72130600   -0.58096600    3.46448700</w:t>
      </w:r>
    </w:p>
    <w:p w14:paraId="1DE23D33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91442400    1.15001800    2.16552000</w:t>
      </w:r>
    </w:p>
    <w:p w14:paraId="0B529C81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5491200   -2.31276300    4.69279100</w:t>
      </w:r>
    </w:p>
    <w:p w14:paraId="7B4AC592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4329100   -0.51537000    3.82313600</w:t>
      </w:r>
    </w:p>
    <w:p w14:paraId="7E8A618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2819400   -0.22096800   -0.84075300</w:t>
      </w:r>
    </w:p>
    <w:p w14:paraId="1DCC830A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99196600    0.24324300   -1.62587800</w:t>
      </w:r>
    </w:p>
    <w:p w14:paraId="49CBC803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6062700   -1.74532700    2.71463100</w:t>
      </w:r>
    </w:p>
    <w:p w14:paraId="29C4E977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7220700   -1.92878300    1.99244800</w:t>
      </w:r>
    </w:p>
    <w:p w14:paraId="023D53EC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82360400    0.22979300    1.83128800</w:t>
      </w:r>
    </w:p>
    <w:p w14:paraId="05C94879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3897900   -2.54496800    2.44736700</w:t>
      </w:r>
    </w:p>
    <w:p w14:paraId="15EE053B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-0.07551100    0.32476200   -0.81229800</w:t>
      </w:r>
    </w:p>
    <w:p w14:paraId="674B668A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84016600    1.37326900   -2.74894900</w:t>
      </w:r>
    </w:p>
    <w:p w14:paraId="52A99CFA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04541600   -1.69519700   -1.26963600</w:t>
      </w:r>
    </w:p>
    <w:p w14:paraId="4FF80713" w14:textId="77777777" w:rsidR="00841A66" w:rsidRPr="00BB3C9A" w:rsidRDefault="00841A66" w:rsidP="00841A6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1.29226900    2.25993800   -0.23573700</w:t>
      </w:r>
    </w:p>
    <w:p w14:paraId="4A5EF87F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FD982BB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FC48841" w14:textId="77777777" w:rsidR="00FA786C" w:rsidRPr="00BB3C9A" w:rsidRDefault="00FA786C" w:rsidP="008F34A6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6D866BC2" w14:textId="6FDC890C" w:rsidR="00151508" w:rsidRPr="00BB3C9A" w:rsidRDefault="00151508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0343464E" w14:textId="50C82FFC" w:rsidR="00841A66" w:rsidRPr="00BB3C9A" w:rsidRDefault="00841A66" w:rsidP="00841A66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lastRenderedPageBreak/>
        <w:t xml:space="preserve">Table 12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nitril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Ph, CPCM/M062X/6-31+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10A94FCA" w14:textId="77777777" w:rsidTr="00681339">
        <w:trPr>
          <w:trHeight w:val="489"/>
        </w:trPr>
        <w:tc>
          <w:tcPr>
            <w:tcW w:w="1859" w:type="dxa"/>
            <w:vAlign w:val="center"/>
          </w:tcPr>
          <w:p w14:paraId="46ECC5D3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046DFEEF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0AD9C1B0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5EE82C84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0C00AAE8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3EE5F99A" w14:textId="77777777" w:rsidTr="00681339">
        <w:trPr>
          <w:trHeight w:val="509"/>
        </w:trPr>
        <w:tc>
          <w:tcPr>
            <w:tcW w:w="1859" w:type="dxa"/>
            <w:vAlign w:val="center"/>
          </w:tcPr>
          <w:p w14:paraId="4A66B320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60F2BC0C" w14:textId="6EC0FC0A" w:rsidR="00841A66" w:rsidRPr="00BB3C9A" w:rsidRDefault="00C15DB2" w:rsidP="0068133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19615</w:t>
            </w:r>
          </w:p>
        </w:tc>
        <w:tc>
          <w:tcPr>
            <w:tcW w:w="1556" w:type="dxa"/>
            <w:vAlign w:val="center"/>
          </w:tcPr>
          <w:p w14:paraId="5B250800" w14:textId="7C6DCBEE" w:rsidR="00841A66" w:rsidRPr="00BB3C9A" w:rsidRDefault="00C15DB2" w:rsidP="0068133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897725</w:t>
            </w:r>
          </w:p>
        </w:tc>
        <w:tc>
          <w:tcPr>
            <w:tcW w:w="1557" w:type="dxa"/>
            <w:vAlign w:val="center"/>
          </w:tcPr>
          <w:p w14:paraId="36B0DA91" w14:textId="6EFFDF0F" w:rsidR="00841A66" w:rsidRPr="00BB3C9A" w:rsidRDefault="00C15DB2" w:rsidP="0068133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29.974920</w:t>
            </w:r>
          </w:p>
        </w:tc>
        <w:tc>
          <w:tcPr>
            <w:tcW w:w="2546" w:type="dxa"/>
            <w:vAlign w:val="center"/>
          </w:tcPr>
          <w:p w14:paraId="39BDBC1A" w14:textId="2952BBE5" w:rsidR="00841A66" w:rsidRPr="00BB3C9A" w:rsidRDefault="00841A66" w:rsidP="0068133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C15DB2" w:rsidRPr="00BB3C9A">
              <w:rPr>
                <w:rFonts w:ascii="Times New Roman" w:eastAsia="Calibri" w:hAnsi="Times New Roman" w:cs="Times New Roman"/>
              </w:rPr>
              <w:t>264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C15DB2" w:rsidRPr="00BB3C9A">
              <w:rPr>
                <w:rFonts w:ascii="Times New Roman" w:eastAsia="Calibri" w:hAnsi="Times New Roman" w:cs="Times New Roman"/>
              </w:rPr>
              <w:t>00</w:t>
            </w:r>
          </w:p>
        </w:tc>
      </w:tr>
      <w:tr w:rsidR="00BB3C9A" w:rsidRPr="00BB3C9A" w14:paraId="4B442DCB" w14:textId="77777777" w:rsidTr="00681339">
        <w:trPr>
          <w:trHeight w:val="509"/>
        </w:trPr>
        <w:tc>
          <w:tcPr>
            <w:tcW w:w="1859" w:type="dxa"/>
            <w:vAlign w:val="center"/>
          </w:tcPr>
          <w:p w14:paraId="17A55FB7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3E55AFFF" w14:textId="576C4664" w:rsidR="00841A66" w:rsidRPr="00BB3C9A" w:rsidRDefault="00645E00" w:rsidP="0068133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42296</w:t>
            </w:r>
          </w:p>
        </w:tc>
        <w:tc>
          <w:tcPr>
            <w:tcW w:w="1556" w:type="dxa"/>
            <w:vAlign w:val="center"/>
          </w:tcPr>
          <w:p w14:paraId="784D8C2C" w14:textId="53E82359" w:rsidR="00841A66" w:rsidRPr="00BB3C9A" w:rsidRDefault="00645E00" w:rsidP="0068133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21111</w:t>
            </w:r>
          </w:p>
        </w:tc>
        <w:tc>
          <w:tcPr>
            <w:tcW w:w="1557" w:type="dxa"/>
            <w:vAlign w:val="center"/>
          </w:tcPr>
          <w:p w14:paraId="52075936" w14:textId="12C52B0F" w:rsidR="00841A66" w:rsidRPr="00BB3C9A" w:rsidRDefault="00645E00" w:rsidP="0068133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2129.996205</w:t>
            </w:r>
          </w:p>
        </w:tc>
        <w:tc>
          <w:tcPr>
            <w:tcW w:w="2546" w:type="dxa"/>
            <w:vAlign w:val="center"/>
          </w:tcPr>
          <w:p w14:paraId="7EF655BD" w14:textId="1EA81B50" w:rsidR="00841A66" w:rsidRPr="00BB3C9A" w:rsidRDefault="00841A66" w:rsidP="0068133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645E00" w:rsidRPr="00BB3C9A">
              <w:rPr>
                <w:rFonts w:ascii="Times New Roman" w:eastAsia="Calibri" w:hAnsi="Times New Roman" w:cs="Times New Roman"/>
              </w:rPr>
              <w:t>187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645E00" w:rsidRPr="00BB3C9A">
              <w:rPr>
                <w:rFonts w:ascii="Times New Roman" w:eastAsia="Calibri" w:hAnsi="Times New Roman" w:cs="Times New Roman"/>
              </w:rPr>
              <w:t>57</w:t>
            </w:r>
          </w:p>
        </w:tc>
      </w:tr>
      <w:tr w:rsidR="00BB3C9A" w:rsidRPr="00BB3C9A" w14:paraId="1CAC6222" w14:textId="77777777" w:rsidTr="00681339">
        <w:trPr>
          <w:trHeight w:val="509"/>
        </w:trPr>
        <w:tc>
          <w:tcPr>
            <w:tcW w:w="1859" w:type="dxa"/>
            <w:vAlign w:val="center"/>
          </w:tcPr>
          <w:p w14:paraId="119DA196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674CACFD" w14:textId="69D71064" w:rsidR="00841A66" w:rsidRPr="00BB3C9A" w:rsidRDefault="00866229" w:rsidP="0068133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49547</w:t>
            </w:r>
          </w:p>
        </w:tc>
        <w:tc>
          <w:tcPr>
            <w:tcW w:w="1556" w:type="dxa"/>
            <w:vAlign w:val="center"/>
          </w:tcPr>
          <w:p w14:paraId="03955A47" w14:textId="4D86AB99" w:rsidR="00841A66" w:rsidRPr="00BB3C9A" w:rsidRDefault="00866229" w:rsidP="0068133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28986</w:t>
            </w:r>
          </w:p>
        </w:tc>
        <w:tc>
          <w:tcPr>
            <w:tcW w:w="1557" w:type="dxa"/>
            <w:vAlign w:val="center"/>
          </w:tcPr>
          <w:p w14:paraId="13B50CA5" w14:textId="36CBEA09" w:rsidR="00841A66" w:rsidRPr="00BB3C9A" w:rsidRDefault="00866229" w:rsidP="0068133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1439</w:t>
            </w:r>
          </w:p>
        </w:tc>
        <w:tc>
          <w:tcPr>
            <w:tcW w:w="2546" w:type="dxa"/>
            <w:vAlign w:val="center"/>
          </w:tcPr>
          <w:p w14:paraId="23B2C7EC" w14:textId="5DA24E6C" w:rsidR="00841A66" w:rsidRPr="00BB3C9A" w:rsidRDefault="00841A66" w:rsidP="0068133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47.</w:t>
            </w:r>
            <w:r w:rsidR="00866229" w:rsidRPr="00BB3C9A">
              <w:rPr>
                <w:rFonts w:ascii="Times New Roman" w:eastAsia="Calibri" w:hAnsi="Times New Roman" w:cs="Times New Roman"/>
              </w:rPr>
              <w:t>75</w:t>
            </w:r>
          </w:p>
        </w:tc>
      </w:tr>
      <w:tr w:rsidR="00BB3C9A" w:rsidRPr="00BB3C9A" w14:paraId="5D4F9F9C" w14:textId="77777777" w:rsidTr="00681339">
        <w:trPr>
          <w:trHeight w:val="509"/>
        </w:trPr>
        <w:tc>
          <w:tcPr>
            <w:tcW w:w="1859" w:type="dxa"/>
            <w:vAlign w:val="center"/>
          </w:tcPr>
          <w:p w14:paraId="1C3D6B13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7B417EA2" w14:textId="78148391" w:rsidR="00841A66" w:rsidRPr="00BB3C9A" w:rsidRDefault="00866229" w:rsidP="0068133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57737</w:t>
            </w:r>
          </w:p>
        </w:tc>
        <w:tc>
          <w:tcPr>
            <w:tcW w:w="1556" w:type="dxa"/>
            <w:vAlign w:val="center"/>
          </w:tcPr>
          <w:p w14:paraId="1AA3F8AD" w14:textId="427DFCD9" w:rsidR="00841A66" w:rsidRPr="00BB3C9A" w:rsidRDefault="00866229" w:rsidP="0068133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36942</w:t>
            </w:r>
          </w:p>
        </w:tc>
        <w:tc>
          <w:tcPr>
            <w:tcW w:w="1557" w:type="dxa"/>
            <w:vAlign w:val="center"/>
          </w:tcPr>
          <w:p w14:paraId="1F87C703" w14:textId="03FBB872" w:rsidR="00841A66" w:rsidRPr="00BB3C9A" w:rsidRDefault="00866229" w:rsidP="0068133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10169</w:t>
            </w:r>
          </w:p>
        </w:tc>
        <w:tc>
          <w:tcPr>
            <w:tcW w:w="2546" w:type="dxa"/>
            <w:vAlign w:val="center"/>
          </w:tcPr>
          <w:p w14:paraId="36EA807A" w14:textId="567CC278" w:rsidR="00841A66" w:rsidRPr="00BB3C9A" w:rsidRDefault="00841A66" w:rsidP="0068133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7</w:t>
            </w:r>
            <w:r w:rsidR="00866229" w:rsidRPr="00BB3C9A">
              <w:rPr>
                <w:rFonts w:ascii="Times New Roman" w:eastAsia="Calibri" w:hAnsi="Times New Roman" w:cs="Times New Roman"/>
              </w:rPr>
              <w:t>74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866229" w:rsidRPr="00BB3C9A">
              <w:rPr>
                <w:rFonts w:ascii="Times New Roman" w:eastAsia="Calibri" w:hAnsi="Times New Roman" w:cs="Times New Roman"/>
              </w:rPr>
              <w:t>48</w:t>
            </w:r>
          </w:p>
        </w:tc>
      </w:tr>
      <w:tr w:rsidR="00866229" w:rsidRPr="00BB3C9A" w14:paraId="0EE6C001" w14:textId="77777777" w:rsidTr="00681339">
        <w:trPr>
          <w:trHeight w:val="509"/>
        </w:trPr>
        <w:tc>
          <w:tcPr>
            <w:tcW w:w="1859" w:type="dxa"/>
            <w:vAlign w:val="center"/>
          </w:tcPr>
          <w:p w14:paraId="52AB14F6" w14:textId="77777777" w:rsidR="00841A66" w:rsidRPr="00BB3C9A" w:rsidRDefault="00841A66" w:rsidP="00681339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5</w:t>
            </w:r>
          </w:p>
        </w:tc>
        <w:tc>
          <w:tcPr>
            <w:tcW w:w="1673" w:type="dxa"/>
            <w:vAlign w:val="center"/>
          </w:tcPr>
          <w:p w14:paraId="085013C9" w14:textId="7A0B8886" w:rsidR="00841A66" w:rsidRPr="00BB3C9A" w:rsidRDefault="00866229" w:rsidP="0068133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03114</w:t>
            </w:r>
          </w:p>
        </w:tc>
        <w:tc>
          <w:tcPr>
            <w:tcW w:w="1556" w:type="dxa"/>
            <w:vAlign w:val="center"/>
          </w:tcPr>
          <w:p w14:paraId="0313C783" w14:textId="299440B2" w:rsidR="00841A66" w:rsidRPr="00BB3C9A" w:rsidRDefault="00866229" w:rsidP="0068133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29.982508</w:t>
            </w:r>
          </w:p>
        </w:tc>
        <w:tc>
          <w:tcPr>
            <w:tcW w:w="1557" w:type="dxa"/>
            <w:vAlign w:val="center"/>
          </w:tcPr>
          <w:p w14:paraId="28D996A0" w14:textId="20CEAE2B" w:rsidR="00841A66" w:rsidRPr="00BB3C9A" w:rsidRDefault="00866229" w:rsidP="0068133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2130.055280</w:t>
            </w:r>
          </w:p>
        </w:tc>
        <w:tc>
          <w:tcPr>
            <w:tcW w:w="2546" w:type="dxa"/>
            <w:vAlign w:val="center"/>
          </w:tcPr>
          <w:p w14:paraId="3E744E25" w14:textId="319A33BF" w:rsidR="00841A66" w:rsidRPr="00BB3C9A" w:rsidRDefault="00841A66" w:rsidP="0068133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866229" w:rsidRPr="00BB3C9A">
              <w:rPr>
                <w:rFonts w:ascii="Times New Roman" w:eastAsia="Calibri" w:hAnsi="Times New Roman" w:cs="Times New Roman"/>
              </w:rPr>
              <w:t>874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866229" w:rsidRPr="00BB3C9A">
              <w:rPr>
                <w:rFonts w:ascii="Times New Roman" w:eastAsia="Calibri" w:hAnsi="Times New Roman" w:cs="Times New Roman"/>
              </w:rPr>
              <w:t>53</w:t>
            </w:r>
          </w:p>
        </w:tc>
      </w:tr>
    </w:tbl>
    <w:p w14:paraId="4560A2AE" w14:textId="77777777" w:rsidR="00841A66" w:rsidRPr="00BB3C9A" w:rsidRDefault="00841A66" w:rsidP="00841A66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274DCF85" w14:textId="77777777" w:rsidR="00841A66" w:rsidRPr="00BB3C9A" w:rsidRDefault="00841A66" w:rsidP="00841A66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6F1EE0C7" w14:textId="77777777" w:rsidR="00841A66" w:rsidRPr="00BB3C9A" w:rsidRDefault="00841A66" w:rsidP="00841A66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0EA22CBB" w14:textId="77777777" w:rsidR="00841A66" w:rsidRPr="00BB3C9A" w:rsidRDefault="00841A66" w:rsidP="00841A66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7E9AADEA" w14:textId="77777777" w:rsidR="00841A66" w:rsidRPr="00BB3C9A" w:rsidRDefault="00841A66" w:rsidP="00841A66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0F0EDBC1" w14:textId="77777777" w:rsidR="00841A66" w:rsidRPr="00BB3C9A" w:rsidRDefault="00841A66" w:rsidP="00841A66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4C56361A" w14:textId="77777777" w:rsidR="00841A66" w:rsidRPr="00BB3C9A" w:rsidRDefault="00841A66" w:rsidP="00151508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070779B5" w14:textId="77777777" w:rsidR="00B96ACD" w:rsidRPr="00BB3C9A" w:rsidRDefault="00B96ACD">
      <w:pPr>
        <w:rPr>
          <w:rFonts w:ascii="Times New Roman" w:eastAsia="Calibri" w:hAnsi="Times New Roman" w:cs="Times New Roman"/>
          <w:lang w:val="en-US"/>
        </w:rPr>
      </w:pPr>
    </w:p>
    <w:p w14:paraId="17B9F19C" w14:textId="55505CDD" w:rsidR="006D77AF" w:rsidRPr="00BB3C9A" w:rsidRDefault="006D77AF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6B417D7D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4A7813AE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7B97CA02" w14:textId="27607BD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1   (CPCM/M06-2X/6-31+g(d)/LANL2DZ(Au))</w:t>
      </w:r>
    </w:p>
    <w:p w14:paraId="092D99BA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356F36BC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7C096DE7" w14:textId="24A0E311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42337800   -1.10550300   -0.46725200</w:t>
      </w:r>
    </w:p>
    <w:p w14:paraId="10CA2990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3695900   -1.15396000   -0.89789700</w:t>
      </w:r>
    </w:p>
    <w:p w14:paraId="36A9297E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07039100   -1.55915700   -1.22803200</w:t>
      </w:r>
    </w:p>
    <w:p w14:paraId="12A998C0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5530700   -1.65107700    0.47857100</w:t>
      </w:r>
    </w:p>
    <w:p w14:paraId="0F55A64A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62052700   -2.49672800   -1.07481700</w:t>
      </w:r>
    </w:p>
    <w:p w14:paraId="63D9229F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16099500   -0.68066000   -1.89046000</w:t>
      </w:r>
    </w:p>
    <w:p w14:paraId="1C122161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6920000   -0.57135000   -0.21722200</w:t>
      </w:r>
    </w:p>
    <w:p w14:paraId="7E974420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04877100   -2.61612200   -1.24785900</w:t>
      </w:r>
    </w:p>
    <w:p w14:paraId="0C1D812E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04018400   -2.62947500   -0.45718300</w:t>
      </w:r>
    </w:p>
    <w:p w14:paraId="62F1776F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16100500   -2.72017600    0.31721600</w:t>
      </w:r>
    </w:p>
    <w:p w14:paraId="647FC03A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86208100   -1.53165500    0.68479300</w:t>
      </w:r>
    </w:p>
    <w:p w14:paraId="13FE6849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4.62152400   -4.00786900    0.72958900</w:t>
      </w:r>
    </w:p>
    <w:p w14:paraId="21F36B9F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00296000   -1.64406100    1.44869100</w:t>
      </w:r>
    </w:p>
    <w:p w14:paraId="127487F5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8710500   -0.56928300    0.35255800</w:t>
      </w:r>
    </w:p>
    <w:p w14:paraId="1B9089A3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5.76524200   -4.09085300    1.49307900</w:t>
      </w:r>
    </w:p>
    <w:p w14:paraId="12FCFE92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6556300   -4.89091800    0.43170400</w:t>
      </w:r>
    </w:p>
    <w:p w14:paraId="0EBEDE0A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6.44773700   -2.91543000    1.84622400</w:t>
      </w:r>
    </w:p>
    <w:p w14:paraId="4B58E58C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55785400   -0.75985900    1.73988900</w:t>
      </w:r>
    </w:p>
    <w:p w14:paraId="2C6B0361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6.13949700   -5.05435800    1.81898100</w:t>
      </w:r>
    </w:p>
    <w:p w14:paraId="206D59B6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7.34953300   -2.99126600    2.44633000</w:t>
      </w:r>
    </w:p>
    <w:p w14:paraId="1E175ACF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71704800    0.26396000   -0.30532700</w:t>
      </w:r>
    </w:p>
    <w:p w14:paraId="010379D1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3951200    0.35942300   -0.02422400</w:t>
      </w:r>
    </w:p>
    <w:p w14:paraId="7D64E664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 0.04717900   -3.63617600    0.31232900</w:t>
      </w:r>
    </w:p>
    <w:p w14:paraId="22E795A0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7346400   -3.73860500   -1.06347300</w:t>
      </w:r>
    </w:p>
    <w:p w14:paraId="2963CD8E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24489600   -3.70783900   -1.29778300</w:t>
      </w:r>
    </w:p>
    <w:p w14:paraId="74D17D6D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28868300   -4.65243700   -1.46673500</w:t>
      </w:r>
    </w:p>
    <w:p w14:paraId="23C5AB52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2.63271700   -2.88978200   -3.25561400</w:t>
      </w:r>
    </w:p>
    <w:p w14:paraId="714A31D7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22814200   -3.20162100   -5.50074900</w:t>
      </w:r>
    </w:p>
    <w:p w14:paraId="46670921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60895700   -5.20711600   -2.87905600</w:t>
      </w:r>
    </w:p>
    <w:p w14:paraId="79D612EC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59663600   -0.56000900   -3.52301400</w:t>
      </w:r>
    </w:p>
    <w:p w14:paraId="074D641E" w14:textId="77777777" w:rsidR="005A49D8" w:rsidRPr="00BB3C9A" w:rsidRDefault="005A49D8" w:rsidP="006D77A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9F3304F" w14:textId="77777777" w:rsidR="005A49D8" w:rsidRPr="00BB3C9A" w:rsidRDefault="005A49D8" w:rsidP="006D77A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3D5B8D2" w14:textId="75154DEA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2   (CPCM/M06-2X/6-31+g(d)/LANL2DZ(Au))</w:t>
      </w:r>
    </w:p>
    <w:p w14:paraId="292011C7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4E56CFB1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20346702" w14:textId="76CD40B4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67073700   -0.98499700    0.29324700</w:t>
      </w:r>
    </w:p>
    <w:p w14:paraId="1560704D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1927000    0.28724200    0.09703600</w:t>
      </w:r>
    </w:p>
    <w:p w14:paraId="2FC0F2C5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18107900   -1.09429400   -0.66707000</w:t>
      </w:r>
    </w:p>
    <w:p w14:paraId="182E3D45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06648300   -1.87157000    0.49213200</w:t>
      </w:r>
    </w:p>
    <w:p w14:paraId="40F14167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1819400    0.37350200    1.29952700</w:t>
      </w:r>
    </w:p>
    <w:p w14:paraId="0266F53F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11625200    0.12169600   -0.79844800</w:t>
      </w:r>
    </w:p>
    <w:p w14:paraId="42DB29C9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7382100    1.15435000   -0.02072100</w:t>
      </w:r>
    </w:p>
    <w:p w14:paraId="6CDECAD4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6271900   -0.23346400    1.48836500</w:t>
      </w:r>
    </w:p>
    <w:p w14:paraId="3A180A72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00852500   -0.06352900    2.59918700</w:t>
      </w:r>
    </w:p>
    <w:p w14:paraId="475592C0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05008300   -0.02703200    3.48936800</w:t>
      </w:r>
    </w:p>
    <w:p w14:paraId="38EBB9B3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88167300   -0.48758600    4.82536600</w:t>
      </w:r>
    </w:p>
    <w:p w14:paraId="463FDBB9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0506300    0.46224000    3.01937600</w:t>
      </w:r>
    </w:p>
    <w:p w14:paraId="1ADD1DED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97105000   -0.46947500    5.66897100</w:t>
      </w:r>
    </w:p>
    <w:p w14:paraId="2FD1DF25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8991500   -0.83997700    5.15456500</w:t>
      </w:r>
    </w:p>
    <w:p w14:paraId="216A6450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37580200    0.46571000    3.88950600</w:t>
      </w:r>
    </w:p>
    <w:p w14:paraId="09970AB0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H                  2.40029700    0.81005300    1.99563100</w:t>
      </w:r>
    </w:p>
    <w:p w14:paraId="0281A934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20774500    0.00507300    5.20241100</w:t>
      </w:r>
    </w:p>
    <w:p w14:paraId="4344EA43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87287100   -0.81681800    6.69091800</w:t>
      </w:r>
    </w:p>
    <w:p w14:paraId="45DBD2ED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34178700    0.82783900    3.55701200</w:t>
      </w:r>
    </w:p>
    <w:p w14:paraId="1D379CA0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05698200    0.01823300    5.87830500</w:t>
      </w:r>
    </w:p>
    <w:p w14:paraId="79806762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55251600   -0.81341400    1.36068000</w:t>
      </w:r>
    </w:p>
    <w:p w14:paraId="4E0B22D2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33328000   -0.31301000    1.07403900</w:t>
      </w:r>
    </w:p>
    <w:p w14:paraId="1C43B4D3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64584600    0.95415600    3.59084200</w:t>
      </w:r>
    </w:p>
    <w:p w14:paraId="6C7CB0A8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49581900    0.99581000    2.53421600</w:t>
      </w:r>
    </w:p>
    <w:p w14:paraId="06920B1B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83846500    2.03132200    2.35718400</w:t>
      </w:r>
    </w:p>
    <w:p w14:paraId="2BC0B7D8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43267200    0.44092000    2.78750500</w:t>
      </w:r>
    </w:p>
    <w:p w14:paraId="1B599351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6565000   -1.48930100    0.15225800</w:t>
      </w:r>
    </w:p>
    <w:p w14:paraId="56754698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27058000   -2.92889000   -1.42017100</w:t>
      </w:r>
    </w:p>
    <w:p w14:paraId="6C220996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5273800   -3.29724400    1.51068700</w:t>
      </w:r>
    </w:p>
    <w:p w14:paraId="70D6AD8F" w14:textId="77777777" w:rsidR="00645E00" w:rsidRPr="00BB3C9A" w:rsidRDefault="00645E00" w:rsidP="00645E0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80483600    0.40505700   -1.12517700</w:t>
      </w:r>
    </w:p>
    <w:p w14:paraId="3C710837" w14:textId="77777777" w:rsidR="005A49D8" w:rsidRPr="00BB3C9A" w:rsidRDefault="005A49D8" w:rsidP="006D77A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33494EE" w14:textId="77777777" w:rsidR="005A49D8" w:rsidRPr="00BB3C9A" w:rsidRDefault="005A49D8" w:rsidP="006D77A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36A8F51" w14:textId="2AD25372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3   (CPCM/M06-2X/6-31+g(d)/LANL2DZ(Au))</w:t>
      </w:r>
    </w:p>
    <w:p w14:paraId="5A090458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26F88FCB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1D88A6EE" w14:textId="1EDFF9B9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43293300    1.15142000   -0.24890000</w:t>
      </w:r>
    </w:p>
    <w:p w14:paraId="1E78C5F0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00518600    0.73600800   -0.56731900</w:t>
      </w:r>
    </w:p>
    <w:p w14:paraId="1A4E5AFC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1537900    0.57438200    0.60320100</w:t>
      </w:r>
    </w:p>
    <w:p w14:paraId="4B05445F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6793900    2.21904700    0.00567000</w:t>
      </w:r>
    </w:p>
    <w:p w14:paraId="241CCDA6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4244800    0.99088400    0.54506700</w:t>
      </w:r>
    </w:p>
    <w:p w14:paraId="000A2AAE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6998600   -0.33381200   -0.80940400</w:t>
      </w:r>
    </w:p>
    <w:p w14:paraId="211412BB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5579700    1.27456300   -1.45778400</w:t>
      </w:r>
    </w:p>
    <w:p w14:paraId="1A1F4849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5186400    0.69289500    0.54869400</w:t>
      </w:r>
    </w:p>
    <w:p w14:paraId="3D24CA0C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7586200    1.09529800    1.72127000</w:t>
      </w:r>
    </w:p>
    <w:p w14:paraId="47680AAC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190500    1.15214600    2.25038200</w:t>
      </w:r>
    </w:p>
    <w:p w14:paraId="7D6E39EE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3988200    2.16222800    3.15425400</w:t>
      </w:r>
    </w:p>
    <w:p w14:paraId="08B14A50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22257200    0.18953100    1.85964800</w:t>
      </w:r>
    </w:p>
    <w:p w14:paraId="147C9371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94133600    2.21870200    3.64095200</w:t>
      </w:r>
    </w:p>
    <w:p w14:paraId="0A310842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91321000    2.90543100    3.46725200</w:t>
      </w:r>
    </w:p>
    <w:p w14:paraId="161673EB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52091400    0.25492500    2.35415000</w:t>
      </w:r>
    </w:p>
    <w:p w14:paraId="7669AABA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4011200   -0.62861500    1.20344900</w:t>
      </w:r>
    </w:p>
    <w:p w14:paraId="4EC78FCA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8296400    1.27014100    3.23985700</w:t>
      </w:r>
    </w:p>
    <w:p w14:paraId="58E419B7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21994300    3.00657900    4.33305100</w:t>
      </w:r>
    </w:p>
    <w:p w14:paraId="41BB5972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24558000   -0.49483700    2.05404100</w:t>
      </w:r>
    </w:p>
    <w:p w14:paraId="4B634DB2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9734400    1.31855300    3.62301100</w:t>
      </w:r>
    </w:p>
    <w:p w14:paraId="3BA872FE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18994300    0.88715800   -1.41515000</w:t>
      </w:r>
    </w:p>
    <w:p w14:paraId="48503F22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11281100    1.13436800   -1.25593400</w:t>
      </w:r>
    </w:p>
    <w:p w14:paraId="4992D26B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6597700    1.63250600    2.51816500</w:t>
      </w:r>
    </w:p>
    <w:p w14:paraId="209F2F43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2752400    1.56747700    1.75491900</w:t>
      </w:r>
    </w:p>
    <w:p w14:paraId="15E4CF65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0445300    2.64581700    2.08188600</w:t>
      </w:r>
    </w:p>
    <w:p w14:paraId="05F5160F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289000    1.69880200    2.37732700</w:t>
      </w:r>
    </w:p>
    <w:p w14:paraId="265BF20D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1164400    0.00798800   -1.02222700</w:t>
      </w:r>
    </w:p>
    <w:p w14:paraId="3061A3D5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68647600   -0.21812800   -3.15435800</w:t>
      </w:r>
    </w:p>
    <w:p w14:paraId="2CD6E451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37846900   -2.09133300   -0.36262700</w:t>
      </w:r>
    </w:p>
    <w:p w14:paraId="4B01CB45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15234800    2.07159300   -1.89949100</w:t>
      </w:r>
    </w:p>
    <w:p w14:paraId="65EA0985" w14:textId="77777777" w:rsidR="005A49D8" w:rsidRPr="00BB3C9A" w:rsidRDefault="005A49D8" w:rsidP="006D77A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CD7323D" w14:textId="0B3D5E6C" w:rsidR="00866229" w:rsidRPr="00BB3C9A" w:rsidRDefault="00866229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28B120D6" w14:textId="61625215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ompound No:      TS4   (CPCM/M06-2X/6-31+g(d)/LANL2DZ(Au))</w:t>
      </w:r>
    </w:p>
    <w:p w14:paraId="2E456D29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3879994F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2714F3A8" w14:textId="1A05C805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29995400   -1.55663700   -0.25292200</w:t>
      </w:r>
    </w:p>
    <w:p w14:paraId="69D43EE2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90679200   -1.07817800   -0.63103700</w:t>
      </w:r>
    </w:p>
    <w:p w14:paraId="0E7D4F8D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24862700   -2.56227400    0.18645100</w:t>
      </w:r>
    </w:p>
    <w:p w14:paraId="786199D4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75125200   -0.87633000    0.48136800</w:t>
      </w:r>
    </w:p>
    <w:p w14:paraId="53575067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95388500   -1.04602300    0.52233600</w:t>
      </w:r>
    </w:p>
    <w:p w14:paraId="57B458F5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48942200   -1.73915000   -1.40018000</w:t>
      </w:r>
    </w:p>
    <w:p w14:paraId="3CC58B2B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96525500   -0.07307100   -1.06549800</w:t>
      </w:r>
    </w:p>
    <w:p w14:paraId="0178B423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60144700   -0.63910800    0.46958900</w:t>
      </w:r>
    </w:p>
    <w:p w14:paraId="0EA34915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03836000   -0.78389000    1.74483100</w:t>
      </w:r>
    </w:p>
    <w:p w14:paraId="29375E1C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28835100   -0.96833700    2.25983100</w:t>
      </w:r>
    </w:p>
    <w:p w14:paraId="4C220EFB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37976200   -0.29374500    1.61791900</w:t>
      </w:r>
    </w:p>
    <w:p w14:paraId="51A59B39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51097500   -1.80125100    3.40403600</w:t>
      </w:r>
    </w:p>
    <w:p w14:paraId="5940A861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65211100   -0.49283600    2.07590300</w:t>
      </w:r>
    </w:p>
    <w:p w14:paraId="208886CE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18777500    0.38836100    0.79714400</w:t>
      </w:r>
    </w:p>
    <w:p w14:paraId="30A84017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9043900   -1.99435000    3.84542600</w:t>
      </w:r>
    </w:p>
    <w:p w14:paraId="41AF6F1F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7435600   -2.29483500    3.88466700</w:t>
      </w:r>
    </w:p>
    <w:p w14:paraId="0246DE05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87313800   -1.34771100    3.18726800</w:t>
      </w:r>
    </w:p>
    <w:p w14:paraId="73C00C8D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49037800    0.00832200    1.60676800</w:t>
      </w:r>
    </w:p>
    <w:p w14:paraId="29AE79E8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98959100   -2.64277800    4.69064400</w:t>
      </w:r>
    </w:p>
    <w:p w14:paraId="25878D6D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88382100   -1.50304500    3.54863100</w:t>
      </w:r>
    </w:p>
    <w:p w14:paraId="5C4967C3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05285200   -1.57115200   -1.45084100</w:t>
      </w:r>
    </w:p>
    <w:p w14:paraId="071E8387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95369300   -1.86685500   -1.25329300</w:t>
      </w:r>
    </w:p>
    <w:p w14:paraId="38A883CC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2908800   -1.27156600    2.62071700</w:t>
      </w:r>
    </w:p>
    <w:p w14:paraId="33D4F3F7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22639400   -1.37523500    1.82731900</w:t>
      </w:r>
    </w:p>
    <w:p w14:paraId="0BA00FD1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71498700   -0.09602300    2.70950900</w:t>
      </w:r>
    </w:p>
    <w:p w14:paraId="168B8A89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3642400   -1.62443600    2.35755800</w:t>
      </w:r>
    </w:p>
    <w:p w14:paraId="024E79CC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32601500   -0.02212700   -1.16658200</w:t>
      </w:r>
    </w:p>
    <w:p w14:paraId="17A33A4A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1814300    0.70626600   -3.15897900</w:t>
      </w:r>
    </w:p>
    <w:p w14:paraId="6BFFDEAE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47322800   -2.28348200   -1.78153400</w:t>
      </w:r>
    </w:p>
    <w:p w14:paraId="520EBA16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11285900    2.16842300   -0.34185100</w:t>
      </w:r>
    </w:p>
    <w:p w14:paraId="4A89E38F" w14:textId="77777777" w:rsidR="005A49D8" w:rsidRPr="00BB3C9A" w:rsidRDefault="005A49D8" w:rsidP="006D77A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3AD29646" w14:textId="77777777" w:rsidR="005A49D8" w:rsidRPr="00BB3C9A" w:rsidRDefault="005A49D8" w:rsidP="006D77A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BFB3641" w14:textId="24604814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5   (CPCM/M06-2X/6-31+g(d)/LANL2DZ(Au))</w:t>
      </w:r>
    </w:p>
    <w:p w14:paraId="5F5D2B2F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144EA688" w14:textId="77777777" w:rsidR="005A49D8" w:rsidRPr="00BB3C9A" w:rsidRDefault="005A49D8" w:rsidP="005A49D8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20404C35" w14:textId="729DDD15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51742500   -1.00121800    0.09925800</w:t>
      </w:r>
    </w:p>
    <w:p w14:paraId="5DB853AF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4455100   -0.46322600   -0.27366200</w:t>
      </w:r>
    </w:p>
    <w:p w14:paraId="036F56E4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45055300   -2.06437100    0.36709100</w:t>
      </w:r>
    </w:p>
    <w:p w14:paraId="61651509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92344400   -0.44937700    0.95769300</w:t>
      </w:r>
    </w:p>
    <w:p w14:paraId="7DE4DA8D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4340100   -0.58910400    0.82772900</w:t>
      </w:r>
    </w:p>
    <w:p w14:paraId="4FA13CB9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77288500   -0.99914700   -1.15574400</w:t>
      </w:r>
    </w:p>
    <w:p w14:paraId="77A35574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2360600    0.59388000   -0.55426800</w:t>
      </w:r>
    </w:p>
    <w:p w14:paraId="50123196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75682900   -0.23530200    0.75333000</w:t>
      </w:r>
    </w:p>
    <w:p w14:paraId="65051770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21790000   -0.54882700    2.04955500</w:t>
      </w:r>
    </w:p>
    <w:p w14:paraId="0F611CA0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14583700   -0.63854100    2.53832900</w:t>
      </w:r>
    </w:p>
    <w:p w14:paraId="1B93E00C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17264600    0.22264200    2.02596400</w:t>
      </w:r>
    </w:p>
    <w:p w14:paraId="1306EF80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43422700   -1.63113400    3.52268200</w:t>
      </w:r>
    </w:p>
    <w:p w14:paraId="0C1EAB63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45906000    0.05514900    2.45462800</w:t>
      </w:r>
    </w:p>
    <w:p w14:paraId="0FA1BD0D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92812000    1.01775500    1.32914300</w:t>
      </w:r>
    </w:p>
    <w:p w14:paraId="4ADE4528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2772400   -1.79741200    3.93495700</w:t>
      </w:r>
    </w:p>
    <w:p w14:paraId="4C0FFA87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63629200   -2.25792700    3.90366600</w:t>
      </w:r>
    </w:p>
    <w:p w14:paraId="1C0AF592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3.75297000   -0.95984100    3.40384000</w:t>
      </w:r>
    </w:p>
    <w:p w14:paraId="6B7BA46C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lastRenderedPageBreak/>
        <w:t xml:space="preserve"> H                  4.25272200    0.69468800    2.08746900</w:t>
      </w:r>
    </w:p>
    <w:p w14:paraId="015FC0E5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2.98388200   -2.56027500    4.66105100</w:t>
      </w:r>
    </w:p>
    <w:p w14:paraId="5177B5D5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4.77456700   -1.09391000    3.74260600</w:t>
      </w:r>
    </w:p>
    <w:p w14:paraId="78877F66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5.33560500   -0.82263900   -1.04212000</w:t>
      </w:r>
    </w:p>
    <w:p w14:paraId="012F5B41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6.22354100   -1.15763900   -0.84874300</w:t>
      </w:r>
    </w:p>
    <w:p w14:paraId="10CC6F02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19814000   -1.07290400    2.81390600</w:t>
      </w:r>
    </w:p>
    <w:p w14:paraId="0DCB6185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32803900   -1.09439800    2.09263100</w:t>
      </w:r>
    </w:p>
    <w:p w14:paraId="4E68D65D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5612900    0.68172500    1.71472300</w:t>
      </w:r>
    </w:p>
    <w:p w14:paraId="26F481F8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20040200   -1.46788400    2.61242000</w:t>
      </w:r>
    </w:p>
    <w:p w14:paraId="0D2AD087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25387800    0.27746200   -0.89292100</w:t>
      </w:r>
    </w:p>
    <w:p w14:paraId="3E8E7ED2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1732100    0.81920000   -2.88572100</w:t>
      </w:r>
    </w:p>
    <w:p w14:paraId="7BA40578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0323400   -1.76487100   -0.67148600</w:t>
      </w:r>
    </w:p>
    <w:p w14:paraId="5E72BBDC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-0.91270000    2.31279500   -0.92242200</w:t>
      </w:r>
    </w:p>
    <w:p w14:paraId="7B32AE01" w14:textId="77777777" w:rsidR="005A49D8" w:rsidRPr="00BB3C9A" w:rsidRDefault="005A49D8" w:rsidP="006D77A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71EF741" w14:textId="77777777" w:rsidR="005A49D8" w:rsidRPr="00BB3C9A" w:rsidRDefault="005A49D8" w:rsidP="006D77AF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53040C9" w14:textId="03C471A1" w:rsidR="00151508" w:rsidRPr="00BB3C9A" w:rsidRDefault="00151508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br w:type="page"/>
      </w:r>
    </w:p>
    <w:p w14:paraId="2D0FC668" w14:textId="379CB996" w:rsidR="008D10F4" w:rsidRPr="00BB3C9A" w:rsidRDefault="008D10F4" w:rsidP="00866229">
      <w:pPr>
        <w:rPr>
          <w:rFonts w:ascii="Times New Roman" w:eastAsia="Calibri" w:hAnsi="Times New Roman" w:cs="Times New Roman"/>
          <w:bCs/>
          <w:iCs/>
          <w:lang w:val="en-US"/>
        </w:rPr>
      </w:pPr>
      <w:r w:rsidRPr="00BB3C9A">
        <w:rPr>
          <w:rFonts w:ascii="Times New Roman" w:eastAsia="Times New Roman" w:hAnsi="Times New Roman" w:cs="Times New Roman"/>
          <w:b/>
          <w:iCs/>
          <w:lang w:val="en-US" w:eastAsia="tr-TR"/>
        </w:rPr>
        <w:lastRenderedPageBreak/>
        <w:t>B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 xml:space="preserve">) </w:t>
      </w:r>
      <w:r w:rsidRPr="00BB3C9A">
        <w:rPr>
          <w:rFonts w:ascii="Times New Roman" w:eastAsia="Times New Roman" w:hAnsi="Times New Roman" w:cs="Times New Roman"/>
          <w:i/>
          <w:iCs/>
          <w:lang w:val="en-US" w:eastAsia="tr-TR"/>
        </w:rPr>
        <w:t>AuCl</w:t>
      </w:r>
      <w:r w:rsidRPr="00BB3C9A">
        <w:rPr>
          <w:rFonts w:ascii="Times New Roman" w:eastAsia="Times New Roman" w:hAnsi="Times New Roman" w:cs="Times New Roman"/>
          <w:i/>
          <w:iCs/>
          <w:vertAlign w:val="subscript"/>
          <w:lang w:val="en-US" w:eastAsia="tr-TR"/>
        </w:rPr>
        <w:t>3</w:t>
      </w:r>
      <w:r w:rsidRPr="00BB3C9A">
        <w:rPr>
          <w:rFonts w:ascii="Times New Roman" w:eastAsia="Times New Roman" w:hAnsi="Times New Roman" w:cs="Times New Roman"/>
          <w:i/>
          <w:iCs/>
          <w:lang w:val="en-US" w:eastAsia="tr-TR"/>
        </w:rPr>
        <w:t>-catalyzed formation mechanism of alkynyl epoxides to oxetene</w:t>
      </w:r>
    </w:p>
    <w:p w14:paraId="487FF680" w14:textId="50A0E0B8" w:rsidR="00866229" w:rsidRPr="00BB3C9A" w:rsidRDefault="00866229" w:rsidP="00866229">
      <w:pPr>
        <w:rPr>
          <w:rFonts w:ascii="Times New Roman" w:eastAsia="Calibri" w:hAnsi="Times New Roman" w:cs="Times New Roman"/>
          <w:b/>
          <w:iCs/>
          <w:lang w:val="en-US"/>
        </w:rPr>
      </w:pPr>
      <w:r w:rsidRPr="00BB3C9A">
        <w:rPr>
          <w:rFonts w:ascii="Times New Roman" w:eastAsia="Calibri" w:hAnsi="Times New Roman" w:cs="Times New Roman"/>
          <w:b/>
          <w:iCs/>
          <w:lang w:val="en-US"/>
        </w:rPr>
        <w:t xml:space="preserve">Table 13. </w:t>
      </w:r>
      <w:r w:rsidRPr="00BB3C9A">
        <w:rPr>
          <w:rFonts w:ascii="Times New Roman" w:eastAsia="Times New Roman" w:hAnsi="Times New Roman" w:cs="Times New Roman"/>
          <w:iCs/>
          <w:lang w:val="en-US" w:eastAsia="tr-TR"/>
        </w:rPr>
        <w:t>Energies of structures optimized in acetonitrile</w:t>
      </w:r>
      <w:r w:rsidRPr="00BB3C9A">
        <w:rPr>
          <w:rFonts w:ascii="Times New Roman" w:eastAsia="Calibri" w:hAnsi="Times New Roman" w:cs="Times New Roman"/>
          <w:iCs/>
          <w:lang w:val="en-US"/>
        </w:rPr>
        <w:t>, R</w:t>
      </w:r>
      <w:r w:rsidRPr="00BB3C9A">
        <w:rPr>
          <w:rFonts w:ascii="Times New Roman" w:eastAsia="Calibri" w:hAnsi="Times New Roman" w:cs="Times New Roman"/>
          <w:iCs/>
          <w:vertAlign w:val="superscript"/>
          <w:lang w:val="en-US"/>
        </w:rPr>
        <w:t>2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 = </w:t>
      </w:r>
      <w:r w:rsidR="008D10F4" w:rsidRPr="00BB3C9A">
        <w:rPr>
          <w:rFonts w:ascii="Times New Roman" w:eastAsia="Calibri" w:hAnsi="Times New Roman" w:cs="Times New Roman"/>
          <w:iCs/>
          <w:lang w:val="en-US"/>
        </w:rPr>
        <w:t>H</w:t>
      </w:r>
      <w:r w:rsidRPr="00BB3C9A">
        <w:rPr>
          <w:rFonts w:ascii="Times New Roman" w:eastAsia="Calibri" w:hAnsi="Times New Roman" w:cs="Times New Roman"/>
          <w:iCs/>
          <w:lang w:val="en-US"/>
        </w:rPr>
        <w:t xml:space="preserve">, </w:t>
      </w:r>
      <w:r w:rsidR="008D10F4" w:rsidRPr="00BB3C9A">
        <w:rPr>
          <w:rFonts w:ascii="Times New Roman" w:eastAsia="Calibri" w:hAnsi="Times New Roman" w:cs="Times New Roman"/>
          <w:iCs/>
          <w:lang w:val="en-US"/>
        </w:rPr>
        <w:t>M</w:t>
      </w:r>
      <w:r w:rsidRPr="00BB3C9A">
        <w:rPr>
          <w:rFonts w:ascii="Times New Roman" w:eastAsia="Calibri" w:hAnsi="Times New Roman" w:cs="Times New Roman"/>
          <w:iCs/>
          <w:lang w:val="en-US"/>
        </w:rPr>
        <w:t>062X/6-31+g(d)/LANL2DZ(Au)</w:t>
      </w:r>
    </w:p>
    <w:tbl>
      <w:tblPr>
        <w:tblStyle w:val="TabloKlavuzu"/>
        <w:tblW w:w="9191" w:type="dxa"/>
        <w:tblLook w:val="04A0" w:firstRow="1" w:lastRow="0" w:firstColumn="1" w:lastColumn="0" w:noHBand="0" w:noVBand="1"/>
      </w:tblPr>
      <w:tblGrid>
        <w:gridCol w:w="1859"/>
        <w:gridCol w:w="1673"/>
        <w:gridCol w:w="1556"/>
        <w:gridCol w:w="1557"/>
        <w:gridCol w:w="2546"/>
      </w:tblGrid>
      <w:tr w:rsidR="00BB3C9A" w:rsidRPr="00BB3C9A" w14:paraId="0907F5C3" w14:textId="77777777" w:rsidTr="002B4445">
        <w:trPr>
          <w:trHeight w:val="489"/>
        </w:trPr>
        <w:tc>
          <w:tcPr>
            <w:tcW w:w="1859" w:type="dxa"/>
            <w:vAlign w:val="center"/>
          </w:tcPr>
          <w:p w14:paraId="7020758C" w14:textId="77777777" w:rsidR="00866229" w:rsidRPr="00BB3C9A" w:rsidRDefault="00866229" w:rsidP="002B4445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Compound No</w:t>
            </w:r>
          </w:p>
        </w:tc>
        <w:tc>
          <w:tcPr>
            <w:tcW w:w="1673" w:type="dxa"/>
            <w:vAlign w:val="center"/>
          </w:tcPr>
          <w:p w14:paraId="284A6F07" w14:textId="77777777" w:rsidR="00866229" w:rsidRPr="00BB3C9A" w:rsidRDefault="00866229" w:rsidP="002B4445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a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+ZPE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b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6" w:type="dxa"/>
            <w:vAlign w:val="center"/>
          </w:tcPr>
          <w:p w14:paraId="4A921A10" w14:textId="77777777" w:rsidR="00866229" w:rsidRPr="00BB3C9A" w:rsidRDefault="00866229" w:rsidP="002B4445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H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c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1557" w:type="dxa"/>
            <w:vAlign w:val="center"/>
          </w:tcPr>
          <w:p w14:paraId="61FEAC54" w14:textId="77777777" w:rsidR="00866229" w:rsidRPr="00BB3C9A" w:rsidRDefault="00866229" w:rsidP="002B4445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Eel+</w:t>
            </w:r>
            <w:r w:rsidRPr="00BB3C9A">
              <w:rPr>
                <w:rFonts w:ascii="Symbol" w:eastAsia="Calibri" w:hAnsi="Symbol" w:cs="Times New Roman"/>
                <w:b/>
                <w:lang w:val="en-US"/>
              </w:rPr>
              <w:t>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G</w:t>
            </w:r>
            <w:r w:rsidRPr="00BB3C9A">
              <w:rPr>
                <w:rFonts w:ascii="Times New Roman" w:eastAsia="Calibri" w:hAnsi="Times New Roman" w:cs="Times New Roman"/>
                <w:b/>
                <w:i/>
                <w:vertAlign w:val="superscript"/>
                <w:lang w:val="en-US"/>
              </w:rPr>
              <w:t>d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 xml:space="preserve"> [au]</w:t>
            </w:r>
          </w:p>
        </w:tc>
        <w:tc>
          <w:tcPr>
            <w:tcW w:w="2546" w:type="dxa"/>
            <w:vAlign w:val="center"/>
          </w:tcPr>
          <w:p w14:paraId="02260E87" w14:textId="77777777" w:rsidR="00866229" w:rsidRPr="00BB3C9A" w:rsidRDefault="00866229" w:rsidP="002B4445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Imaginary Frequency [</w:t>
            </w:r>
            <w:r w:rsidRPr="00BB3C9A">
              <w:rPr>
                <w:rFonts w:ascii="Times New Roman" w:eastAsia="Calibri" w:hAnsi="Times New Roman" w:cs="Times New Roman"/>
                <w:b/>
                <w:i/>
                <w:lang w:val="en-US"/>
              </w:rPr>
              <w:t>i</w:t>
            </w: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]</w:t>
            </w:r>
          </w:p>
        </w:tc>
      </w:tr>
      <w:tr w:rsidR="00BB3C9A" w:rsidRPr="00BB3C9A" w14:paraId="3749FF07" w14:textId="77777777" w:rsidTr="002B4445">
        <w:trPr>
          <w:trHeight w:val="509"/>
        </w:trPr>
        <w:tc>
          <w:tcPr>
            <w:tcW w:w="1859" w:type="dxa"/>
            <w:vAlign w:val="center"/>
          </w:tcPr>
          <w:p w14:paraId="116BED79" w14:textId="77777777" w:rsidR="00866229" w:rsidRPr="00BB3C9A" w:rsidRDefault="00866229" w:rsidP="002B4445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1</w:t>
            </w:r>
          </w:p>
        </w:tc>
        <w:tc>
          <w:tcPr>
            <w:tcW w:w="1673" w:type="dxa"/>
            <w:vAlign w:val="center"/>
          </w:tcPr>
          <w:p w14:paraId="7481E4D4" w14:textId="700BE981" w:rsidR="00866229" w:rsidRPr="00BB3C9A" w:rsidRDefault="00097BE0" w:rsidP="002B4445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1899.006186</w:t>
            </w:r>
          </w:p>
        </w:tc>
        <w:tc>
          <w:tcPr>
            <w:tcW w:w="1556" w:type="dxa"/>
            <w:vAlign w:val="center"/>
          </w:tcPr>
          <w:p w14:paraId="36349E94" w14:textId="51A5703B" w:rsidR="00866229" w:rsidRPr="00BB3C9A" w:rsidRDefault="00097BE0" w:rsidP="002B4445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1898.989178</w:t>
            </w:r>
          </w:p>
        </w:tc>
        <w:tc>
          <w:tcPr>
            <w:tcW w:w="1557" w:type="dxa"/>
            <w:vAlign w:val="center"/>
          </w:tcPr>
          <w:p w14:paraId="1BB451E2" w14:textId="1B9FA786" w:rsidR="00866229" w:rsidRPr="00BB3C9A" w:rsidRDefault="00097BE0" w:rsidP="002B4445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1899.054549</w:t>
            </w:r>
          </w:p>
        </w:tc>
        <w:tc>
          <w:tcPr>
            <w:tcW w:w="2546" w:type="dxa"/>
            <w:vAlign w:val="center"/>
          </w:tcPr>
          <w:p w14:paraId="6FB614D4" w14:textId="5F8A3EAB" w:rsidR="00866229" w:rsidRPr="00BB3C9A" w:rsidRDefault="00866229" w:rsidP="002B4445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097BE0" w:rsidRPr="00BB3C9A">
              <w:rPr>
                <w:rFonts w:ascii="Times New Roman" w:eastAsia="Calibri" w:hAnsi="Times New Roman" w:cs="Times New Roman"/>
              </w:rPr>
              <w:t>308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097BE0" w:rsidRPr="00BB3C9A">
              <w:rPr>
                <w:rFonts w:ascii="Times New Roman" w:eastAsia="Calibri" w:hAnsi="Times New Roman" w:cs="Times New Roman"/>
              </w:rPr>
              <w:t>99</w:t>
            </w:r>
          </w:p>
        </w:tc>
      </w:tr>
      <w:tr w:rsidR="00BB3C9A" w:rsidRPr="00BB3C9A" w14:paraId="09039C9E" w14:textId="77777777" w:rsidTr="002B4445">
        <w:trPr>
          <w:trHeight w:val="509"/>
        </w:trPr>
        <w:tc>
          <w:tcPr>
            <w:tcW w:w="1859" w:type="dxa"/>
            <w:vAlign w:val="center"/>
          </w:tcPr>
          <w:p w14:paraId="2CC98CAE" w14:textId="77777777" w:rsidR="00866229" w:rsidRPr="00BB3C9A" w:rsidRDefault="00866229" w:rsidP="002B4445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2</w:t>
            </w:r>
          </w:p>
        </w:tc>
        <w:tc>
          <w:tcPr>
            <w:tcW w:w="1673" w:type="dxa"/>
            <w:vAlign w:val="center"/>
          </w:tcPr>
          <w:p w14:paraId="4B26C095" w14:textId="2DC636C8" w:rsidR="00866229" w:rsidRPr="00BB3C9A" w:rsidRDefault="00F407CE" w:rsidP="002B4445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1898.983242</w:t>
            </w:r>
          </w:p>
        </w:tc>
        <w:tc>
          <w:tcPr>
            <w:tcW w:w="1556" w:type="dxa"/>
            <w:vAlign w:val="center"/>
          </w:tcPr>
          <w:p w14:paraId="28B6F803" w14:textId="61F43313" w:rsidR="00866229" w:rsidRPr="00BB3C9A" w:rsidRDefault="00F407CE" w:rsidP="002B4445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1898.966141</w:t>
            </w:r>
          </w:p>
        </w:tc>
        <w:tc>
          <w:tcPr>
            <w:tcW w:w="1557" w:type="dxa"/>
            <w:vAlign w:val="center"/>
          </w:tcPr>
          <w:p w14:paraId="0E554370" w14:textId="76C3379A" w:rsidR="00866229" w:rsidRPr="00BB3C9A" w:rsidRDefault="00F407CE" w:rsidP="002B4445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lang w:val="en-US"/>
              </w:rPr>
              <w:t>-1899.031600</w:t>
            </w:r>
          </w:p>
        </w:tc>
        <w:tc>
          <w:tcPr>
            <w:tcW w:w="2546" w:type="dxa"/>
            <w:vAlign w:val="center"/>
          </w:tcPr>
          <w:p w14:paraId="7808E9F0" w14:textId="21AD3DE2" w:rsidR="00866229" w:rsidRPr="00BB3C9A" w:rsidRDefault="00866229" w:rsidP="002B4445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F407CE" w:rsidRPr="00BB3C9A">
              <w:rPr>
                <w:rFonts w:ascii="Times New Roman" w:eastAsia="Calibri" w:hAnsi="Times New Roman" w:cs="Times New Roman"/>
              </w:rPr>
              <w:t>1278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F407CE" w:rsidRPr="00BB3C9A">
              <w:rPr>
                <w:rFonts w:ascii="Times New Roman" w:eastAsia="Calibri" w:hAnsi="Times New Roman" w:cs="Times New Roman"/>
              </w:rPr>
              <w:t>69</w:t>
            </w:r>
          </w:p>
        </w:tc>
      </w:tr>
      <w:tr w:rsidR="00BB3C9A" w:rsidRPr="00BB3C9A" w14:paraId="6FF5207F" w14:textId="77777777" w:rsidTr="002B4445">
        <w:trPr>
          <w:trHeight w:val="509"/>
        </w:trPr>
        <w:tc>
          <w:tcPr>
            <w:tcW w:w="1859" w:type="dxa"/>
            <w:vAlign w:val="center"/>
          </w:tcPr>
          <w:p w14:paraId="6A9C19C2" w14:textId="77777777" w:rsidR="00866229" w:rsidRPr="00BB3C9A" w:rsidRDefault="00866229" w:rsidP="002B4445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3</w:t>
            </w:r>
          </w:p>
        </w:tc>
        <w:tc>
          <w:tcPr>
            <w:tcW w:w="1673" w:type="dxa"/>
            <w:vAlign w:val="center"/>
          </w:tcPr>
          <w:p w14:paraId="019528CF" w14:textId="54E79B93" w:rsidR="00866229" w:rsidRPr="00BB3C9A" w:rsidRDefault="005220DB" w:rsidP="002B4445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1899.059253</w:t>
            </w:r>
          </w:p>
        </w:tc>
        <w:tc>
          <w:tcPr>
            <w:tcW w:w="1556" w:type="dxa"/>
            <w:vAlign w:val="center"/>
          </w:tcPr>
          <w:p w14:paraId="524B2DF1" w14:textId="356DA955" w:rsidR="00866229" w:rsidRPr="00BB3C9A" w:rsidRDefault="005220DB" w:rsidP="002B4445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</w:rPr>
              <w:t>-1899.042847</w:t>
            </w:r>
          </w:p>
        </w:tc>
        <w:tc>
          <w:tcPr>
            <w:tcW w:w="1557" w:type="dxa"/>
            <w:vAlign w:val="center"/>
          </w:tcPr>
          <w:p w14:paraId="292E5EDB" w14:textId="3190EB7D" w:rsidR="00866229" w:rsidRPr="00BB3C9A" w:rsidRDefault="005220DB" w:rsidP="002B4445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899.108136</w:t>
            </w:r>
          </w:p>
        </w:tc>
        <w:tc>
          <w:tcPr>
            <w:tcW w:w="2546" w:type="dxa"/>
            <w:vAlign w:val="center"/>
          </w:tcPr>
          <w:p w14:paraId="72F9B080" w14:textId="5936DF1B" w:rsidR="00866229" w:rsidRPr="00BB3C9A" w:rsidRDefault="00866229" w:rsidP="002B4445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5220DB" w:rsidRPr="00BB3C9A">
              <w:rPr>
                <w:rFonts w:ascii="Times New Roman" w:eastAsia="Calibri" w:hAnsi="Times New Roman" w:cs="Times New Roman"/>
              </w:rPr>
              <w:t>465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5220DB" w:rsidRPr="00BB3C9A">
              <w:rPr>
                <w:rFonts w:ascii="Times New Roman" w:eastAsia="Calibri" w:hAnsi="Times New Roman" w:cs="Times New Roman"/>
              </w:rPr>
              <w:t>49</w:t>
            </w:r>
          </w:p>
        </w:tc>
      </w:tr>
      <w:tr w:rsidR="005220DB" w:rsidRPr="00BB3C9A" w14:paraId="5CBF5097" w14:textId="77777777" w:rsidTr="002B4445">
        <w:trPr>
          <w:trHeight w:val="509"/>
        </w:trPr>
        <w:tc>
          <w:tcPr>
            <w:tcW w:w="1859" w:type="dxa"/>
            <w:vAlign w:val="center"/>
          </w:tcPr>
          <w:p w14:paraId="29ECAE09" w14:textId="77777777" w:rsidR="00866229" w:rsidRPr="00BB3C9A" w:rsidRDefault="00866229" w:rsidP="002B4445">
            <w:pPr>
              <w:spacing w:line="360" w:lineRule="auto"/>
              <w:rPr>
                <w:rFonts w:ascii="Times New Roman" w:eastAsia="Calibri" w:hAnsi="Times New Roman" w:cs="Times New Roman"/>
                <w:b/>
                <w:lang w:val="en-US"/>
              </w:rPr>
            </w:pPr>
            <w:r w:rsidRPr="00BB3C9A">
              <w:rPr>
                <w:rFonts w:ascii="Times New Roman" w:eastAsia="Calibri" w:hAnsi="Times New Roman" w:cs="Times New Roman"/>
                <w:b/>
                <w:lang w:val="en-US"/>
              </w:rPr>
              <w:t>TS4</w:t>
            </w:r>
          </w:p>
        </w:tc>
        <w:tc>
          <w:tcPr>
            <w:tcW w:w="1673" w:type="dxa"/>
            <w:vAlign w:val="center"/>
          </w:tcPr>
          <w:p w14:paraId="77DD5985" w14:textId="146EBDB0" w:rsidR="00866229" w:rsidRPr="00BB3C9A" w:rsidRDefault="005220DB" w:rsidP="002B4445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899.009527</w:t>
            </w:r>
          </w:p>
        </w:tc>
        <w:tc>
          <w:tcPr>
            <w:tcW w:w="1556" w:type="dxa"/>
            <w:vAlign w:val="center"/>
          </w:tcPr>
          <w:p w14:paraId="01C043BF" w14:textId="475E2F6E" w:rsidR="00866229" w:rsidRPr="00BB3C9A" w:rsidRDefault="005220DB" w:rsidP="002B4445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898.993374</w:t>
            </w:r>
          </w:p>
        </w:tc>
        <w:tc>
          <w:tcPr>
            <w:tcW w:w="1557" w:type="dxa"/>
            <w:vAlign w:val="center"/>
          </w:tcPr>
          <w:p w14:paraId="47F3B6C0" w14:textId="479307DF" w:rsidR="00866229" w:rsidRPr="00BB3C9A" w:rsidRDefault="005220DB" w:rsidP="002B4445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1899.055428</w:t>
            </w:r>
          </w:p>
        </w:tc>
        <w:tc>
          <w:tcPr>
            <w:tcW w:w="2546" w:type="dxa"/>
            <w:vAlign w:val="center"/>
          </w:tcPr>
          <w:p w14:paraId="6BB6BEB7" w14:textId="599C2D17" w:rsidR="00866229" w:rsidRPr="00BB3C9A" w:rsidRDefault="00866229" w:rsidP="002B4445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BB3C9A">
              <w:rPr>
                <w:rFonts w:ascii="Times New Roman" w:eastAsia="Calibri" w:hAnsi="Times New Roman" w:cs="Times New Roman"/>
              </w:rPr>
              <w:t>-</w:t>
            </w:r>
            <w:r w:rsidR="005220DB" w:rsidRPr="00BB3C9A">
              <w:rPr>
                <w:rFonts w:ascii="Times New Roman" w:eastAsia="Calibri" w:hAnsi="Times New Roman" w:cs="Times New Roman"/>
              </w:rPr>
              <w:t>719</w:t>
            </w:r>
            <w:r w:rsidRPr="00BB3C9A">
              <w:rPr>
                <w:rFonts w:ascii="Times New Roman" w:eastAsia="Calibri" w:hAnsi="Times New Roman" w:cs="Times New Roman"/>
              </w:rPr>
              <w:t>.</w:t>
            </w:r>
            <w:r w:rsidR="005220DB" w:rsidRPr="00BB3C9A">
              <w:rPr>
                <w:rFonts w:ascii="Times New Roman" w:eastAsia="Calibri" w:hAnsi="Times New Roman" w:cs="Times New Roman"/>
              </w:rPr>
              <w:t>85</w:t>
            </w:r>
          </w:p>
        </w:tc>
      </w:tr>
    </w:tbl>
    <w:p w14:paraId="02F88EF5" w14:textId="77777777" w:rsidR="00866229" w:rsidRPr="00BB3C9A" w:rsidRDefault="00866229" w:rsidP="00866229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1490F5FE" w14:textId="77777777" w:rsidR="00866229" w:rsidRPr="00BB3C9A" w:rsidRDefault="00866229" w:rsidP="00866229">
      <w:pPr>
        <w:spacing w:before="240"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a</w:t>
      </w:r>
      <w:r w:rsidRPr="00BB3C9A">
        <w:rPr>
          <w:rFonts w:ascii="Times New Roman" w:eastAsia="Calibri" w:hAnsi="Times New Roman" w:cs="Times New Roman"/>
          <w:lang w:val="en-US"/>
        </w:rPr>
        <w:t>Eel = Total electronic energy</w:t>
      </w:r>
    </w:p>
    <w:p w14:paraId="1839D277" w14:textId="77777777" w:rsidR="00866229" w:rsidRPr="00BB3C9A" w:rsidRDefault="00866229" w:rsidP="00866229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b</w:t>
      </w:r>
      <w:r w:rsidRPr="00BB3C9A">
        <w:rPr>
          <w:rFonts w:ascii="Times New Roman" w:eastAsia="Calibri" w:hAnsi="Times New Roman" w:cs="Times New Roman"/>
          <w:lang w:val="en-US"/>
        </w:rPr>
        <w:t>ZPE = Zero point energy correction</w:t>
      </w:r>
    </w:p>
    <w:p w14:paraId="7D4BEAC1" w14:textId="77777777" w:rsidR="00866229" w:rsidRPr="00BB3C9A" w:rsidRDefault="00866229" w:rsidP="00866229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c</w:t>
      </w:r>
      <w:r w:rsidRPr="00BB3C9A">
        <w:rPr>
          <w:rFonts w:ascii="Times New Roman" w:eastAsia="Calibri" w:hAnsi="Times New Roman" w:cs="Times New Roman"/>
          <w:lang w:val="en-US"/>
        </w:rPr>
        <w:t xml:space="preserve">H = Enthalpy correction </w:t>
      </w:r>
    </w:p>
    <w:p w14:paraId="6479F1E9" w14:textId="77777777" w:rsidR="00866229" w:rsidRPr="00BB3C9A" w:rsidRDefault="00866229" w:rsidP="00866229">
      <w:pPr>
        <w:spacing w:after="0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i/>
          <w:vertAlign w:val="superscript"/>
          <w:lang w:val="en-US"/>
        </w:rPr>
        <w:t>d</w:t>
      </w:r>
      <w:r w:rsidRPr="00BB3C9A">
        <w:rPr>
          <w:rFonts w:ascii="Times New Roman" w:eastAsia="Calibri" w:hAnsi="Times New Roman" w:cs="Times New Roman"/>
          <w:lang w:val="en-US"/>
        </w:rPr>
        <w:t>G = Gibbs free energy correction</w:t>
      </w:r>
    </w:p>
    <w:p w14:paraId="354264F7" w14:textId="77777777" w:rsidR="00866229" w:rsidRPr="00BB3C9A" w:rsidRDefault="00866229" w:rsidP="00866229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4F283218" w14:textId="77777777" w:rsidR="00866229" w:rsidRPr="00BB3C9A" w:rsidRDefault="00866229" w:rsidP="00866229">
      <w:pPr>
        <w:rPr>
          <w:rFonts w:ascii="Times New Roman" w:eastAsia="Calibri" w:hAnsi="Times New Roman" w:cs="Times New Roman"/>
          <w:b/>
          <w:iCs/>
          <w:lang w:val="en-US"/>
        </w:rPr>
      </w:pPr>
    </w:p>
    <w:p w14:paraId="783405BD" w14:textId="77777777" w:rsidR="009B16E3" w:rsidRPr="00BB3C9A" w:rsidRDefault="009B16E3" w:rsidP="009B16E3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4EC1B0AF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artesian Coordinates for the Optimized Structures:</w:t>
      </w:r>
    </w:p>
    <w:p w14:paraId="77A4038F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6A298AEB" w14:textId="42DBBB30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1   (M06-2X/6-31+g(d)/LANL2DZ(Au))</w:t>
      </w:r>
    </w:p>
    <w:p w14:paraId="56C350E1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1E02BD14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23588C1F" w14:textId="490E7391" w:rsidR="0009705E" w:rsidRPr="00BB3C9A" w:rsidRDefault="0098451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</w:t>
      </w:r>
      <w:r w:rsidR="0009705E" w:rsidRPr="00BB3C9A">
        <w:rPr>
          <w:rFonts w:ascii="Times New Roman" w:eastAsia="Calibri" w:hAnsi="Times New Roman" w:cs="Times New Roman"/>
          <w:lang w:val="en-US"/>
        </w:rPr>
        <w:t>C                 -0.48630300   -1.52715100    0.56898300</w:t>
      </w:r>
    </w:p>
    <w:p w14:paraId="170443BA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55031600   -1.20019400   -0.98330200</w:t>
      </w:r>
    </w:p>
    <w:p w14:paraId="19A6EE78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02801100   -2.45943400    0.75216300</w:t>
      </w:r>
    </w:p>
    <w:p w14:paraId="34173867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55961300   -1.64541600    0.85813500</w:t>
      </w:r>
    </w:p>
    <w:p w14:paraId="79DB93D7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20324100   -2.19143900   -1.76109900</w:t>
      </w:r>
    </w:p>
    <w:p w14:paraId="77C3A9CB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9305300   -1.17697600   -1.30641600</w:t>
      </w:r>
    </w:p>
    <w:p w14:paraId="2855D958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8294500   -0.21741400   -1.09272200</w:t>
      </w:r>
    </w:p>
    <w:p w14:paraId="007FBD8B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1.60120700   -1.97389900   -1.84531200</w:t>
      </w:r>
    </w:p>
    <w:p w14:paraId="3F97364B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2.74873800   -1.54545200   -1.76477900</w:t>
      </w:r>
    </w:p>
    <w:p w14:paraId="270AA8F3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00833300   -0.45743300    1.28806900</w:t>
      </w:r>
    </w:p>
    <w:p w14:paraId="5F003F14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97661100   -0.50758100    1.30369500</w:t>
      </w:r>
    </w:p>
    <w:p w14:paraId="2780C313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0.05431300   -4.01203400   -1.01281000</w:t>
      </w:r>
    </w:p>
    <w:p w14:paraId="11C87D75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42631500   -3.44603300   -2.23597500</w:t>
      </w:r>
    </w:p>
    <w:p w14:paraId="5381A4E7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52186500   -3.39937900   -2.28920600</w:t>
      </w:r>
    </w:p>
    <w:p w14:paraId="2FA022FC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02271000   -3.97558800   -3.10193600</w:t>
      </w:r>
    </w:p>
    <w:p w14:paraId="2D6AFB0F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3.17394900   -3.47305500   -3.07478600</w:t>
      </w:r>
    </w:p>
    <w:p w14:paraId="7C2E3C4C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4.12815300   -5.15675400   -4.30421400</w:t>
      </w:r>
    </w:p>
    <w:p w14:paraId="14CC2540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30996900   -5.05118900   -1.54912800</w:t>
      </w:r>
    </w:p>
    <w:p w14:paraId="76BDC29E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3.97983300   -1.90823300   -4.60498400</w:t>
      </w:r>
    </w:p>
    <w:p w14:paraId="68E01458" w14:textId="77777777" w:rsidR="0009705E" w:rsidRPr="00BB3C9A" w:rsidRDefault="0009705E" w:rsidP="0009705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3.69794400   -1.05712500   -1.60411400</w:t>
      </w:r>
    </w:p>
    <w:p w14:paraId="3A9FF692" w14:textId="77777777" w:rsidR="00866229" w:rsidRPr="00BB3C9A" w:rsidRDefault="00866229" w:rsidP="009B16E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5654687" w14:textId="77777777" w:rsidR="00866229" w:rsidRPr="00BB3C9A" w:rsidRDefault="00866229" w:rsidP="009B16E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C9184F3" w14:textId="05C51268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2   (M06-2X/6-31+g(d)/LANL2DZ(Au))</w:t>
      </w:r>
    </w:p>
    <w:p w14:paraId="45A625AF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12008863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619198C0" w14:textId="4AF23600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4.15998100   -1.03347000    0.90010100</w:t>
      </w:r>
    </w:p>
    <w:p w14:paraId="299DF76F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2877400   -0.05775900    0.26970900</w:t>
      </w:r>
    </w:p>
    <w:p w14:paraId="2C2A3691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84200900   -1.34265200    0.10169800</w:t>
      </w:r>
    </w:p>
    <w:p w14:paraId="6A7C18F6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64909100   -1.91893000    1.28464900</w:t>
      </w:r>
    </w:p>
    <w:p w14:paraId="35D68FBA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13613600    0.31258900    1.32255600</w:t>
      </w:r>
    </w:p>
    <w:p w14:paraId="03549DCD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3497200   -0.53269600   -0.58043100</w:t>
      </w:r>
    </w:p>
    <w:p w14:paraId="60368309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65216400    0.84039900   -0.07381100</w:t>
      </w:r>
    </w:p>
    <w:p w14:paraId="264DC7A4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95575800   -0.33484300    1.49216300</w:t>
      </w:r>
    </w:p>
    <w:p w14:paraId="10F0A11E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16084900   -0.94139200    1.59455400</w:t>
      </w:r>
    </w:p>
    <w:p w14:paraId="7A61BAC3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83664700   -0.43708400    1.97878800</w:t>
      </w:r>
    </w:p>
    <w:p w14:paraId="1246B3E4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59388400    0.07084900    1.64973800</w:t>
      </w:r>
    </w:p>
    <w:p w14:paraId="3D6FFEC8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78077800    1.66344900    3.32075300</w:t>
      </w:r>
    </w:p>
    <w:p w14:paraId="0C8E070A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47283300    1.44744100    2.25755600</w:t>
      </w:r>
    </w:p>
    <w:p w14:paraId="3FB0CFF1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86797100    1.95572300    1.37438400</w:t>
      </w:r>
    </w:p>
    <w:p w14:paraId="7D262B10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50644200    1.80490200    2.18321800</w:t>
      </w:r>
    </w:p>
    <w:p w14:paraId="3C4EEED6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1.34485000   -0.76058800   -0.02834500</w:t>
      </w:r>
    </w:p>
    <w:p w14:paraId="3B2D627B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59006500   -0.99287900   -2.19321200</w:t>
      </w:r>
    </w:p>
    <w:p w14:paraId="5727E13F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71473500   -2.67993100   -1.36495200</w:t>
      </w:r>
    </w:p>
    <w:p w14:paraId="2FF9228D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18130100    1.14164200    0.98158200</w:t>
      </w:r>
    </w:p>
    <w:p w14:paraId="03AF4DF3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59629200   -1.53189900    2.39794500</w:t>
      </w:r>
    </w:p>
    <w:p w14:paraId="595195CD" w14:textId="77777777" w:rsidR="00866229" w:rsidRPr="00BB3C9A" w:rsidRDefault="00866229" w:rsidP="009B16E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8883727" w14:textId="774E04C4" w:rsidR="0098451E" w:rsidRPr="00BB3C9A" w:rsidRDefault="0098451E">
      <w:pPr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br w:type="page"/>
      </w:r>
    </w:p>
    <w:p w14:paraId="397D0153" w14:textId="14231430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lastRenderedPageBreak/>
        <w:t>Compound No:      TS3   (M06-2X/6-31+g(d)/LANL2DZ(Au))</w:t>
      </w:r>
    </w:p>
    <w:p w14:paraId="0BA8B24F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61CD3C6A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4E4F0797" w14:textId="469E88C8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84117300   -0.55505400    0.46602900</w:t>
      </w:r>
    </w:p>
    <w:p w14:paraId="48E316A1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13945400    0.78270700    0.28921400</w:t>
      </w:r>
    </w:p>
    <w:p w14:paraId="4AE7F21C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62522600   -0.66874900   -0.28833300</w:t>
      </w:r>
    </w:p>
    <w:p w14:paraId="3F3FEAEC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13703700   -1.38462800    0.34727100</w:t>
      </w:r>
    </w:p>
    <w:p w14:paraId="122435E8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07471300    1.02067500    1.37842100</w:t>
      </w:r>
    </w:p>
    <w:p w14:paraId="1234B46A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67769100    0.86062100   -0.69757700</w:t>
      </w:r>
    </w:p>
    <w:p w14:paraId="0AFA03A7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85819500    1.60401800    0.38268800</w:t>
      </w:r>
    </w:p>
    <w:p w14:paraId="346AD989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00350800    0.00364700    1.48012600</w:t>
      </w:r>
    </w:p>
    <w:p w14:paraId="02283BA2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10228100   -0.89966400    1.50573800</w:t>
      </w:r>
    </w:p>
    <w:p w14:paraId="5C8467AD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36778300   -0.66297900    1.78310200</w:t>
      </w:r>
    </w:p>
    <w:p w14:paraId="5E8A5009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5.22549600   -0.21282800    1.82439000</w:t>
      </w:r>
    </w:p>
    <w:p w14:paraId="7B2D413B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1.88108200    0.09325300    3.47168200</w:t>
      </w:r>
    </w:p>
    <w:p w14:paraId="122C7E14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55130200    0.86659700    2.80185800</w:t>
      </w:r>
    </w:p>
    <w:p w14:paraId="4FED92AA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1.61994100    2.01379500    1.25774500</w:t>
      </w:r>
    </w:p>
    <w:p w14:paraId="682075F2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38579100    1.45092700    3.20350500</w:t>
      </w:r>
    </w:p>
    <w:p w14:paraId="4059BE39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0.97866600   -1.26222400   -0.13473500</w:t>
      </w:r>
    </w:p>
    <w:p w14:paraId="4DE36D78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50658200   -2.15361700   -1.87730200</w:t>
      </w:r>
    </w:p>
    <w:p w14:paraId="28EB697D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2.08502400   -3.30111900    0.46658100</w:t>
      </w:r>
    </w:p>
    <w:p w14:paraId="6A3AB288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08251500    0.67347300   -1.02981300</w:t>
      </w:r>
    </w:p>
    <w:p w14:paraId="68DFE83E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0.13186300   -1.50502500    2.37957300</w:t>
      </w:r>
    </w:p>
    <w:p w14:paraId="7A8BCA14" w14:textId="77777777" w:rsidR="00866229" w:rsidRPr="00BB3C9A" w:rsidRDefault="00866229" w:rsidP="009B16E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1B4AA06" w14:textId="77777777" w:rsidR="00866229" w:rsidRPr="00BB3C9A" w:rsidRDefault="00866229" w:rsidP="009B16E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993A5CC" w14:textId="62E94D28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Compound No:      TS4   (M06-2X/6-31+g(d)/LANL2DZ(Au))</w:t>
      </w:r>
    </w:p>
    <w:p w14:paraId="504C3D2E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Atom Type                       X           Y           Z</w:t>
      </w:r>
    </w:p>
    <w:p w14:paraId="17D3DEC9" w14:textId="77777777" w:rsidR="00866229" w:rsidRPr="00BB3C9A" w:rsidRDefault="00866229" w:rsidP="0086622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  <w:r w:rsidRPr="00BB3C9A">
        <w:rPr>
          <w:rFonts w:ascii="Times New Roman" w:eastAsia="Calibri" w:hAnsi="Times New Roman" w:cs="Times New Roman"/>
          <w:b/>
          <w:bCs/>
          <w:lang w:val="en-US"/>
        </w:rPr>
        <w:t>--------------------------------------------------------------------------------------------</w:t>
      </w:r>
    </w:p>
    <w:p w14:paraId="7AFD75F2" w14:textId="7320A673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3.22318300    1.77574400   -0.97920400</w:t>
      </w:r>
    </w:p>
    <w:p w14:paraId="68A2BB86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2.74352800    1.08978700    0.29859000</w:t>
      </w:r>
    </w:p>
    <w:p w14:paraId="4600F233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78200300    2.68372300   -0.72198500</w:t>
      </w:r>
    </w:p>
    <w:p w14:paraId="2D58654C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36473300    2.06012700   -1.60102100</w:t>
      </w:r>
    </w:p>
    <w:p w14:paraId="3332D520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82603700    1.92799500    1.10578000</w:t>
      </w:r>
    </w:p>
    <w:p w14:paraId="4026EF29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3.60593100    0.86717900    0.93875300</w:t>
      </w:r>
    </w:p>
    <w:p w14:paraId="30B1DD20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28146700    0.12753800    0.05451300</w:t>
      </w:r>
    </w:p>
    <w:p w14:paraId="327CD750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0.24902500    2.03624200    1.31110800</w:t>
      </w:r>
    </w:p>
    <w:p w14:paraId="7A5CE4DC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 0.86116400    1.26420900    1.27832900</w:t>
      </w:r>
    </w:p>
    <w:p w14:paraId="58C4D317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4.04458300    0.83780400   -1.64756400</w:t>
      </w:r>
    </w:p>
    <w:p w14:paraId="11E30D46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4.38105800    1.23622000   -2.46385400</w:t>
      </w:r>
    </w:p>
    <w:p w14:paraId="4E80E9D4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O                 -0.46810100    3.07726000    2.22332500</w:t>
      </w:r>
    </w:p>
    <w:p w14:paraId="42975B15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                 -1.81712900    2.92670500    2.01747000</w:t>
      </w:r>
    </w:p>
    <w:p w14:paraId="438E1224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0.54391500    2.36373100    0.21720200</w:t>
      </w:r>
    </w:p>
    <w:p w14:paraId="3C5ABCEE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-2.54465800    3.49044400    2.58754800</w:t>
      </w:r>
    </w:p>
    <w:p w14:paraId="000EC5BD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Au                 1.05381600   -0.30534200    0.12766100</w:t>
      </w:r>
    </w:p>
    <w:p w14:paraId="51C49DE1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44396400   -2.60159400   -0.80482100</w:t>
      </w:r>
    </w:p>
    <w:p w14:paraId="7EE99FBF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1.81766300   -1.90978800    1.73320300</w:t>
      </w:r>
    </w:p>
    <w:p w14:paraId="63A25626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Cl                 0.33754900    0.97267200   -1.65894100</w:t>
      </w:r>
    </w:p>
    <w:p w14:paraId="65CFE211" w14:textId="77777777" w:rsidR="0098451E" w:rsidRPr="00BB3C9A" w:rsidRDefault="0098451E" w:rsidP="0098451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BB3C9A">
        <w:rPr>
          <w:rFonts w:ascii="Times New Roman" w:eastAsia="Calibri" w:hAnsi="Times New Roman" w:cs="Times New Roman"/>
          <w:lang w:val="en-US"/>
        </w:rPr>
        <w:t xml:space="preserve"> H                  1.71996700    1.49752700    1.90847400</w:t>
      </w:r>
    </w:p>
    <w:p w14:paraId="7DD2A77B" w14:textId="77777777" w:rsidR="00866229" w:rsidRPr="00BB3C9A" w:rsidRDefault="00866229" w:rsidP="009B16E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71F9C7E" w14:textId="199114A4" w:rsidR="00866229" w:rsidRPr="00BB3C9A" w:rsidRDefault="00866229" w:rsidP="009B16E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sectPr w:rsidR="00866229" w:rsidRPr="00BB3C9A" w:rsidSect="000139F0">
      <w:footerReference w:type="defaul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F3379" w14:textId="77777777" w:rsidR="00B00B3A" w:rsidRDefault="00B00B3A" w:rsidP="00B8285F">
      <w:pPr>
        <w:spacing w:after="0" w:line="240" w:lineRule="auto"/>
      </w:pPr>
      <w:r>
        <w:separator/>
      </w:r>
    </w:p>
  </w:endnote>
  <w:endnote w:type="continuationSeparator" w:id="0">
    <w:p w14:paraId="62CDB9C5" w14:textId="77777777" w:rsidR="00B00B3A" w:rsidRDefault="00B00B3A" w:rsidP="00B82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6268311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65E02CA5" w14:textId="77777777" w:rsidR="002124B4" w:rsidRPr="00B8285F" w:rsidRDefault="002124B4">
        <w:pPr>
          <w:pStyle w:val="AltBilgi"/>
          <w:jc w:val="right"/>
          <w:rPr>
            <w:rFonts w:ascii="Times New Roman" w:hAnsi="Times New Roman" w:cs="Times New Roman"/>
          </w:rPr>
        </w:pPr>
        <w:r w:rsidRPr="00B8285F">
          <w:rPr>
            <w:rFonts w:ascii="Times New Roman" w:hAnsi="Times New Roman" w:cs="Times New Roman"/>
          </w:rPr>
          <w:fldChar w:fldCharType="begin"/>
        </w:r>
        <w:r w:rsidRPr="00B8285F">
          <w:rPr>
            <w:rFonts w:ascii="Times New Roman" w:hAnsi="Times New Roman" w:cs="Times New Roman"/>
          </w:rPr>
          <w:instrText>PAGE   \* MERGEFORMAT</w:instrText>
        </w:r>
        <w:r w:rsidRPr="00B8285F">
          <w:rPr>
            <w:rFonts w:ascii="Times New Roman" w:hAnsi="Times New Roman" w:cs="Times New Roman"/>
          </w:rPr>
          <w:fldChar w:fldCharType="separate"/>
        </w:r>
        <w:r w:rsidR="0030305C">
          <w:rPr>
            <w:rFonts w:ascii="Times New Roman" w:hAnsi="Times New Roman" w:cs="Times New Roman"/>
            <w:noProof/>
          </w:rPr>
          <w:t>21</w:t>
        </w:r>
        <w:r w:rsidRPr="00B8285F">
          <w:rPr>
            <w:rFonts w:ascii="Times New Roman" w:hAnsi="Times New Roman" w:cs="Times New Roman"/>
          </w:rPr>
          <w:fldChar w:fldCharType="end"/>
        </w:r>
      </w:p>
    </w:sdtContent>
  </w:sdt>
  <w:p w14:paraId="641D9014" w14:textId="77777777" w:rsidR="002124B4" w:rsidRDefault="002124B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96068278"/>
      <w:docPartObj>
        <w:docPartGallery w:val="Page Numbers (Bottom of Page)"/>
        <w:docPartUnique/>
      </w:docPartObj>
    </w:sdtPr>
    <w:sdtContent>
      <w:p w14:paraId="56540524" w14:textId="30BE4801" w:rsidR="00B57838" w:rsidRDefault="00B5783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808D806" w14:textId="77777777" w:rsidR="00B57838" w:rsidRDefault="00B5783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6DE537" w14:textId="77777777" w:rsidR="00B00B3A" w:rsidRDefault="00B00B3A" w:rsidP="00B8285F">
      <w:pPr>
        <w:spacing w:after="0" w:line="240" w:lineRule="auto"/>
      </w:pPr>
      <w:r>
        <w:separator/>
      </w:r>
    </w:p>
  </w:footnote>
  <w:footnote w:type="continuationSeparator" w:id="0">
    <w:p w14:paraId="355C9239" w14:textId="77777777" w:rsidR="00B00B3A" w:rsidRDefault="00B00B3A" w:rsidP="00B828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D11585"/>
    <w:multiLevelType w:val="hybridMultilevel"/>
    <w:tmpl w:val="99EEDC3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1760CC"/>
    <w:multiLevelType w:val="hybridMultilevel"/>
    <w:tmpl w:val="CC94EAAE"/>
    <w:lvl w:ilvl="0" w:tplc="998ABFD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7685424">
    <w:abstractNumId w:val="0"/>
  </w:num>
  <w:num w:numId="2" w16cid:durableId="2110855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DEwNDOzsDSyMDVS0lEKTi0uzszPAykwt6gFAJu+bBItAAAA"/>
  </w:docVars>
  <w:rsids>
    <w:rsidRoot w:val="00477883"/>
    <w:rsid w:val="0000024B"/>
    <w:rsid w:val="0000076F"/>
    <w:rsid w:val="00000B1F"/>
    <w:rsid w:val="000035AA"/>
    <w:rsid w:val="00010FF3"/>
    <w:rsid w:val="0001164D"/>
    <w:rsid w:val="00012CEC"/>
    <w:rsid w:val="000139F0"/>
    <w:rsid w:val="00013D65"/>
    <w:rsid w:val="00015B19"/>
    <w:rsid w:val="0002004D"/>
    <w:rsid w:val="000207AB"/>
    <w:rsid w:val="000212F3"/>
    <w:rsid w:val="00021385"/>
    <w:rsid w:val="00023858"/>
    <w:rsid w:val="000238F5"/>
    <w:rsid w:val="0002564A"/>
    <w:rsid w:val="00026F79"/>
    <w:rsid w:val="00027EC7"/>
    <w:rsid w:val="000309EA"/>
    <w:rsid w:val="00031F33"/>
    <w:rsid w:val="00032805"/>
    <w:rsid w:val="00034358"/>
    <w:rsid w:val="000409A5"/>
    <w:rsid w:val="000413E8"/>
    <w:rsid w:val="00041EFC"/>
    <w:rsid w:val="0004262C"/>
    <w:rsid w:val="00044DF7"/>
    <w:rsid w:val="0004582A"/>
    <w:rsid w:val="00047ABA"/>
    <w:rsid w:val="00047B44"/>
    <w:rsid w:val="000508D6"/>
    <w:rsid w:val="000545DB"/>
    <w:rsid w:val="00057B80"/>
    <w:rsid w:val="00057C9C"/>
    <w:rsid w:val="000645D5"/>
    <w:rsid w:val="00066D8F"/>
    <w:rsid w:val="00071432"/>
    <w:rsid w:val="00071C79"/>
    <w:rsid w:val="00073590"/>
    <w:rsid w:val="000811DF"/>
    <w:rsid w:val="000835D0"/>
    <w:rsid w:val="000851E7"/>
    <w:rsid w:val="0008555F"/>
    <w:rsid w:val="00086577"/>
    <w:rsid w:val="000868A4"/>
    <w:rsid w:val="0009705E"/>
    <w:rsid w:val="00097BE0"/>
    <w:rsid w:val="000A091F"/>
    <w:rsid w:val="000A138F"/>
    <w:rsid w:val="000A1CB6"/>
    <w:rsid w:val="000A2D9C"/>
    <w:rsid w:val="000A347A"/>
    <w:rsid w:val="000B2EEA"/>
    <w:rsid w:val="000B3150"/>
    <w:rsid w:val="000B3786"/>
    <w:rsid w:val="000B3DC0"/>
    <w:rsid w:val="000B7BAE"/>
    <w:rsid w:val="000C13DB"/>
    <w:rsid w:val="000C1DD6"/>
    <w:rsid w:val="000C29C0"/>
    <w:rsid w:val="000C2F2C"/>
    <w:rsid w:val="000C3B3E"/>
    <w:rsid w:val="000C4CD5"/>
    <w:rsid w:val="000C64D7"/>
    <w:rsid w:val="000D0361"/>
    <w:rsid w:val="000D0932"/>
    <w:rsid w:val="000D3288"/>
    <w:rsid w:val="000D379B"/>
    <w:rsid w:val="000D57E5"/>
    <w:rsid w:val="000D7D3D"/>
    <w:rsid w:val="000E2795"/>
    <w:rsid w:val="000E2868"/>
    <w:rsid w:val="000E325A"/>
    <w:rsid w:val="000E5F85"/>
    <w:rsid w:val="000E6E3F"/>
    <w:rsid w:val="000E7702"/>
    <w:rsid w:val="000F048E"/>
    <w:rsid w:val="000F1E5B"/>
    <w:rsid w:val="000F204F"/>
    <w:rsid w:val="000F403E"/>
    <w:rsid w:val="000F5503"/>
    <w:rsid w:val="000F6AED"/>
    <w:rsid w:val="000F6ED8"/>
    <w:rsid w:val="000F6EF0"/>
    <w:rsid w:val="000F7896"/>
    <w:rsid w:val="000F7ABB"/>
    <w:rsid w:val="0010117A"/>
    <w:rsid w:val="00106ADC"/>
    <w:rsid w:val="00107B67"/>
    <w:rsid w:val="00110EDC"/>
    <w:rsid w:val="001126B2"/>
    <w:rsid w:val="00112CF3"/>
    <w:rsid w:val="00112F3A"/>
    <w:rsid w:val="00113449"/>
    <w:rsid w:val="001156B4"/>
    <w:rsid w:val="0012101C"/>
    <w:rsid w:val="00125515"/>
    <w:rsid w:val="00126CA6"/>
    <w:rsid w:val="00127585"/>
    <w:rsid w:val="001304DD"/>
    <w:rsid w:val="00133279"/>
    <w:rsid w:val="00133640"/>
    <w:rsid w:val="00134B09"/>
    <w:rsid w:val="00134BFB"/>
    <w:rsid w:val="001361CE"/>
    <w:rsid w:val="00136908"/>
    <w:rsid w:val="00137FC6"/>
    <w:rsid w:val="00142BFB"/>
    <w:rsid w:val="00142E02"/>
    <w:rsid w:val="00144826"/>
    <w:rsid w:val="00144FDE"/>
    <w:rsid w:val="00151508"/>
    <w:rsid w:val="00151C5A"/>
    <w:rsid w:val="00151E27"/>
    <w:rsid w:val="0015626C"/>
    <w:rsid w:val="00156A54"/>
    <w:rsid w:val="001571C1"/>
    <w:rsid w:val="00157329"/>
    <w:rsid w:val="0015794D"/>
    <w:rsid w:val="00160723"/>
    <w:rsid w:val="00174AC4"/>
    <w:rsid w:val="001759EF"/>
    <w:rsid w:val="00175B19"/>
    <w:rsid w:val="00175D10"/>
    <w:rsid w:val="00180CCC"/>
    <w:rsid w:val="00185182"/>
    <w:rsid w:val="00185350"/>
    <w:rsid w:val="00185C9D"/>
    <w:rsid w:val="00187B6E"/>
    <w:rsid w:val="00187E15"/>
    <w:rsid w:val="001927F5"/>
    <w:rsid w:val="00194AA9"/>
    <w:rsid w:val="00196F8A"/>
    <w:rsid w:val="001A0FC1"/>
    <w:rsid w:val="001A30A4"/>
    <w:rsid w:val="001A6882"/>
    <w:rsid w:val="001A72C4"/>
    <w:rsid w:val="001B2A12"/>
    <w:rsid w:val="001B2E3C"/>
    <w:rsid w:val="001B7526"/>
    <w:rsid w:val="001C1E0B"/>
    <w:rsid w:val="001C2994"/>
    <w:rsid w:val="001C41FA"/>
    <w:rsid w:val="001C5E1D"/>
    <w:rsid w:val="001C6DAC"/>
    <w:rsid w:val="001C7C08"/>
    <w:rsid w:val="001E04D6"/>
    <w:rsid w:val="001E2CEA"/>
    <w:rsid w:val="001E2F62"/>
    <w:rsid w:val="001E39BB"/>
    <w:rsid w:val="001E44B3"/>
    <w:rsid w:val="001E739E"/>
    <w:rsid w:val="001F14D0"/>
    <w:rsid w:val="001F2485"/>
    <w:rsid w:val="001F6600"/>
    <w:rsid w:val="0020021E"/>
    <w:rsid w:val="0020753B"/>
    <w:rsid w:val="002076C9"/>
    <w:rsid w:val="002124B4"/>
    <w:rsid w:val="00213622"/>
    <w:rsid w:val="002143F8"/>
    <w:rsid w:val="00214E52"/>
    <w:rsid w:val="00222A16"/>
    <w:rsid w:val="002230DD"/>
    <w:rsid w:val="0022725E"/>
    <w:rsid w:val="00227315"/>
    <w:rsid w:val="00227815"/>
    <w:rsid w:val="002307CB"/>
    <w:rsid w:val="00230FFF"/>
    <w:rsid w:val="00232541"/>
    <w:rsid w:val="00235A51"/>
    <w:rsid w:val="002366CD"/>
    <w:rsid w:val="00236A1D"/>
    <w:rsid w:val="00237111"/>
    <w:rsid w:val="00241765"/>
    <w:rsid w:val="00241D51"/>
    <w:rsid w:val="00245F30"/>
    <w:rsid w:val="00256831"/>
    <w:rsid w:val="00257803"/>
    <w:rsid w:val="002610B4"/>
    <w:rsid w:val="0026303A"/>
    <w:rsid w:val="002642A0"/>
    <w:rsid w:val="00265D23"/>
    <w:rsid w:val="00265DEB"/>
    <w:rsid w:val="0027176D"/>
    <w:rsid w:val="00272536"/>
    <w:rsid w:val="00274BCA"/>
    <w:rsid w:val="00276000"/>
    <w:rsid w:val="00276C5D"/>
    <w:rsid w:val="00281D4A"/>
    <w:rsid w:val="00282E55"/>
    <w:rsid w:val="00284FB0"/>
    <w:rsid w:val="00285796"/>
    <w:rsid w:val="00286EEE"/>
    <w:rsid w:val="002901B5"/>
    <w:rsid w:val="002901BD"/>
    <w:rsid w:val="00290F61"/>
    <w:rsid w:val="00292B8A"/>
    <w:rsid w:val="002948F3"/>
    <w:rsid w:val="002A02CE"/>
    <w:rsid w:val="002A1B2D"/>
    <w:rsid w:val="002A21E8"/>
    <w:rsid w:val="002A355D"/>
    <w:rsid w:val="002A3BFB"/>
    <w:rsid w:val="002A684A"/>
    <w:rsid w:val="002B0800"/>
    <w:rsid w:val="002B089E"/>
    <w:rsid w:val="002B2136"/>
    <w:rsid w:val="002B284C"/>
    <w:rsid w:val="002B286F"/>
    <w:rsid w:val="002B3BB1"/>
    <w:rsid w:val="002C0FDC"/>
    <w:rsid w:val="002C25D0"/>
    <w:rsid w:val="002C3EB2"/>
    <w:rsid w:val="002C3FAB"/>
    <w:rsid w:val="002C4A3B"/>
    <w:rsid w:val="002C4F4D"/>
    <w:rsid w:val="002C6977"/>
    <w:rsid w:val="002C6C41"/>
    <w:rsid w:val="002C73E2"/>
    <w:rsid w:val="002D2AD5"/>
    <w:rsid w:val="002D4207"/>
    <w:rsid w:val="002D48B7"/>
    <w:rsid w:val="002D5C26"/>
    <w:rsid w:val="002D72FB"/>
    <w:rsid w:val="002E034F"/>
    <w:rsid w:val="002E16A2"/>
    <w:rsid w:val="002E23FA"/>
    <w:rsid w:val="002E4455"/>
    <w:rsid w:val="002E7A12"/>
    <w:rsid w:val="002F2896"/>
    <w:rsid w:val="002F28D3"/>
    <w:rsid w:val="002F46CC"/>
    <w:rsid w:val="002F51F4"/>
    <w:rsid w:val="002F72A6"/>
    <w:rsid w:val="002F7722"/>
    <w:rsid w:val="00301025"/>
    <w:rsid w:val="003015E2"/>
    <w:rsid w:val="00301811"/>
    <w:rsid w:val="0030305C"/>
    <w:rsid w:val="0030500F"/>
    <w:rsid w:val="00306B9E"/>
    <w:rsid w:val="003115E8"/>
    <w:rsid w:val="0031796A"/>
    <w:rsid w:val="00320C0F"/>
    <w:rsid w:val="003211BA"/>
    <w:rsid w:val="003218D9"/>
    <w:rsid w:val="00322B0C"/>
    <w:rsid w:val="00326094"/>
    <w:rsid w:val="00326629"/>
    <w:rsid w:val="00326F88"/>
    <w:rsid w:val="0033183B"/>
    <w:rsid w:val="00333F27"/>
    <w:rsid w:val="003355AE"/>
    <w:rsid w:val="0033749F"/>
    <w:rsid w:val="00343711"/>
    <w:rsid w:val="00343AB5"/>
    <w:rsid w:val="00344E58"/>
    <w:rsid w:val="00344EEA"/>
    <w:rsid w:val="00345600"/>
    <w:rsid w:val="00350C2A"/>
    <w:rsid w:val="003529CE"/>
    <w:rsid w:val="00356971"/>
    <w:rsid w:val="00356B45"/>
    <w:rsid w:val="00360798"/>
    <w:rsid w:val="00362E3C"/>
    <w:rsid w:val="00363251"/>
    <w:rsid w:val="00364C24"/>
    <w:rsid w:val="003673CB"/>
    <w:rsid w:val="00370957"/>
    <w:rsid w:val="00370C5C"/>
    <w:rsid w:val="0037101B"/>
    <w:rsid w:val="00375BFC"/>
    <w:rsid w:val="00376A4A"/>
    <w:rsid w:val="00377973"/>
    <w:rsid w:val="00381828"/>
    <w:rsid w:val="00384560"/>
    <w:rsid w:val="003865A9"/>
    <w:rsid w:val="00387267"/>
    <w:rsid w:val="00391492"/>
    <w:rsid w:val="00391D58"/>
    <w:rsid w:val="00393886"/>
    <w:rsid w:val="0039448B"/>
    <w:rsid w:val="00395553"/>
    <w:rsid w:val="00395B3A"/>
    <w:rsid w:val="00397231"/>
    <w:rsid w:val="00397436"/>
    <w:rsid w:val="0039750E"/>
    <w:rsid w:val="00397737"/>
    <w:rsid w:val="003A38A3"/>
    <w:rsid w:val="003A45C1"/>
    <w:rsid w:val="003A4845"/>
    <w:rsid w:val="003A6BAA"/>
    <w:rsid w:val="003A7A04"/>
    <w:rsid w:val="003B0B07"/>
    <w:rsid w:val="003B5089"/>
    <w:rsid w:val="003B5E1C"/>
    <w:rsid w:val="003B61BE"/>
    <w:rsid w:val="003C4349"/>
    <w:rsid w:val="003C5A05"/>
    <w:rsid w:val="003D38BF"/>
    <w:rsid w:val="003D7870"/>
    <w:rsid w:val="003D79F8"/>
    <w:rsid w:val="003E13FE"/>
    <w:rsid w:val="003E1798"/>
    <w:rsid w:val="003E271C"/>
    <w:rsid w:val="003E3FBF"/>
    <w:rsid w:val="003E457E"/>
    <w:rsid w:val="003E7A9E"/>
    <w:rsid w:val="003E7CE7"/>
    <w:rsid w:val="003F190D"/>
    <w:rsid w:val="003F1FB6"/>
    <w:rsid w:val="003F2677"/>
    <w:rsid w:val="003F323E"/>
    <w:rsid w:val="003F35D9"/>
    <w:rsid w:val="003F4B0E"/>
    <w:rsid w:val="003F6879"/>
    <w:rsid w:val="003F6A4B"/>
    <w:rsid w:val="003F6E39"/>
    <w:rsid w:val="00400E24"/>
    <w:rsid w:val="00400F95"/>
    <w:rsid w:val="00402421"/>
    <w:rsid w:val="00402903"/>
    <w:rsid w:val="00404E32"/>
    <w:rsid w:val="00406713"/>
    <w:rsid w:val="00406F3D"/>
    <w:rsid w:val="004100AC"/>
    <w:rsid w:val="004122B1"/>
    <w:rsid w:val="0041231E"/>
    <w:rsid w:val="00414519"/>
    <w:rsid w:val="0041601D"/>
    <w:rsid w:val="00416687"/>
    <w:rsid w:val="00421781"/>
    <w:rsid w:val="004218DF"/>
    <w:rsid w:val="00421AF0"/>
    <w:rsid w:val="00421EAD"/>
    <w:rsid w:val="004223CB"/>
    <w:rsid w:val="00430A93"/>
    <w:rsid w:val="00430F94"/>
    <w:rsid w:val="00431073"/>
    <w:rsid w:val="00431E60"/>
    <w:rsid w:val="00433B13"/>
    <w:rsid w:val="00437163"/>
    <w:rsid w:val="004374E4"/>
    <w:rsid w:val="00437EB6"/>
    <w:rsid w:val="004402DF"/>
    <w:rsid w:val="00440872"/>
    <w:rsid w:val="004421E9"/>
    <w:rsid w:val="00442C68"/>
    <w:rsid w:val="00445091"/>
    <w:rsid w:val="00445D0F"/>
    <w:rsid w:val="004475ED"/>
    <w:rsid w:val="004529DD"/>
    <w:rsid w:val="00454516"/>
    <w:rsid w:val="00454EB8"/>
    <w:rsid w:val="00455DD6"/>
    <w:rsid w:val="00456A5A"/>
    <w:rsid w:val="004576B6"/>
    <w:rsid w:val="00457F05"/>
    <w:rsid w:val="00462B97"/>
    <w:rsid w:val="00463B6A"/>
    <w:rsid w:val="00463F5B"/>
    <w:rsid w:val="00465D8B"/>
    <w:rsid w:val="00466E56"/>
    <w:rsid w:val="00472820"/>
    <w:rsid w:val="00473228"/>
    <w:rsid w:val="00474F27"/>
    <w:rsid w:val="00475D2B"/>
    <w:rsid w:val="00477883"/>
    <w:rsid w:val="00480B85"/>
    <w:rsid w:val="00481EAD"/>
    <w:rsid w:val="00482735"/>
    <w:rsid w:val="00482CDD"/>
    <w:rsid w:val="00483226"/>
    <w:rsid w:val="00485743"/>
    <w:rsid w:val="00485EAA"/>
    <w:rsid w:val="004878A5"/>
    <w:rsid w:val="00487AF7"/>
    <w:rsid w:val="0049026B"/>
    <w:rsid w:val="00492660"/>
    <w:rsid w:val="00492A54"/>
    <w:rsid w:val="004931EC"/>
    <w:rsid w:val="004948CF"/>
    <w:rsid w:val="00496EA0"/>
    <w:rsid w:val="00497EA1"/>
    <w:rsid w:val="004A314F"/>
    <w:rsid w:val="004A471F"/>
    <w:rsid w:val="004A514E"/>
    <w:rsid w:val="004B030A"/>
    <w:rsid w:val="004B161A"/>
    <w:rsid w:val="004B1884"/>
    <w:rsid w:val="004B237A"/>
    <w:rsid w:val="004B5A15"/>
    <w:rsid w:val="004C3143"/>
    <w:rsid w:val="004C4DD9"/>
    <w:rsid w:val="004C4F1A"/>
    <w:rsid w:val="004D08E3"/>
    <w:rsid w:val="004D1D15"/>
    <w:rsid w:val="004D2A8F"/>
    <w:rsid w:val="004D61E7"/>
    <w:rsid w:val="004D6729"/>
    <w:rsid w:val="004D6C49"/>
    <w:rsid w:val="004D72CC"/>
    <w:rsid w:val="004E0225"/>
    <w:rsid w:val="004E0D12"/>
    <w:rsid w:val="004E30D7"/>
    <w:rsid w:val="004E4790"/>
    <w:rsid w:val="004E4BCC"/>
    <w:rsid w:val="004F2BF2"/>
    <w:rsid w:val="004F3A1B"/>
    <w:rsid w:val="004F4CAE"/>
    <w:rsid w:val="004F7995"/>
    <w:rsid w:val="0050077E"/>
    <w:rsid w:val="0050132F"/>
    <w:rsid w:val="005028E4"/>
    <w:rsid w:val="00502950"/>
    <w:rsid w:val="005032A5"/>
    <w:rsid w:val="0050506F"/>
    <w:rsid w:val="00505592"/>
    <w:rsid w:val="0050682E"/>
    <w:rsid w:val="005078C4"/>
    <w:rsid w:val="00510899"/>
    <w:rsid w:val="005115C5"/>
    <w:rsid w:val="0051194E"/>
    <w:rsid w:val="0051283F"/>
    <w:rsid w:val="00521923"/>
    <w:rsid w:val="00521E41"/>
    <w:rsid w:val="005220DB"/>
    <w:rsid w:val="0052282F"/>
    <w:rsid w:val="00523392"/>
    <w:rsid w:val="00524263"/>
    <w:rsid w:val="00525E64"/>
    <w:rsid w:val="005300E8"/>
    <w:rsid w:val="0053057D"/>
    <w:rsid w:val="00530879"/>
    <w:rsid w:val="005315B5"/>
    <w:rsid w:val="00531F7B"/>
    <w:rsid w:val="005350B8"/>
    <w:rsid w:val="0053563B"/>
    <w:rsid w:val="005360F4"/>
    <w:rsid w:val="005370AE"/>
    <w:rsid w:val="00541A6D"/>
    <w:rsid w:val="00542C0E"/>
    <w:rsid w:val="00543455"/>
    <w:rsid w:val="005449F4"/>
    <w:rsid w:val="005506FF"/>
    <w:rsid w:val="005514A8"/>
    <w:rsid w:val="00551755"/>
    <w:rsid w:val="0055231A"/>
    <w:rsid w:val="00553789"/>
    <w:rsid w:val="00553E5B"/>
    <w:rsid w:val="00555F20"/>
    <w:rsid w:val="005570BF"/>
    <w:rsid w:val="00561556"/>
    <w:rsid w:val="0056419A"/>
    <w:rsid w:val="00564576"/>
    <w:rsid w:val="00564A6B"/>
    <w:rsid w:val="00564F41"/>
    <w:rsid w:val="00567407"/>
    <w:rsid w:val="00571211"/>
    <w:rsid w:val="00571FA1"/>
    <w:rsid w:val="00572819"/>
    <w:rsid w:val="005728EE"/>
    <w:rsid w:val="00572937"/>
    <w:rsid w:val="00573AA3"/>
    <w:rsid w:val="00574774"/>
    <w:rsid w:val="005777F1"/>
    <w:rsid w:val="005802F3"/>
    <w:rsid w:val="005828AA"/>
    <w:rsid w:val="00582943"/>
    <w:rsid w:val="00582F48"/>
    <w:rsid w:val="005834F0"/>
    <w:rsid w:val="00583D03"/>
    <w:rsid w:val="0058508C"/>
    <w:rsid w:val="005864D4"/>
    <w:rsid w:val="00587783"/>
    <w:rsid w:val="00590897"/>
    <w:rsid w:val="0059229D"/>
    <w:rsid w:val="005928F7"/>
    <w:rsid w:val="00594B3B"/>
    <w:rsid w:val="00594C96"/>
    <w:rsid w:val="005969D8"/>
    <w:rsid w:val="0059725E"/>
    <w:rsid w:val="005A19A5"/>
    <w:rsid w:val="005A2072"/>
    <w:rsid w:val="005A31FA"/>
    <w:rsid w:val="005A3A13"/>
    <w:rsid w:val="005A3F25"/>
    <w:rsid w:val="005A49D8"/>
    <w:rsid w:val="005A65B6"/>
    <w:rsid w:val="005A7678"/>
    <w:rsid w:val="005B202F"/>
    <w:rsid w:val="005B3539"/>
    <w:rsid w:val="005B358D"/>
    <w:rsid w:val="005B69F5"/>
    <w:rsid w:val="005C1674"/>
    <w:rsid w:val="005D0543"/>
    <w:rsid w:val="005D0CB6"/>
    <w:rsid w:val="005D1F78"/>
    <w:rsid w:val="005D2A32"/>
    <w:rsid w:val="005D5352"/>
    <w:rsid w:val="005D73C1"/>
    <w:rsid w:val="005E45A7"/>
    <w:rsid w:val="005E65AA"/>
    <w:rsid w:val="005F2F6C"/>
    <w:rsid w:val="005F416B"/>
    <w:rsid w:val="005F4175"/>
    <w:rsid w:val="005F7633"/>
    <w:rsid w:val="00600A70"/>
    <w:rsid w:val="00601392"/>
    <w:rsid w:val="006028B8"/>
    <w:rsid w:val="00603FE4"/>
    <w:rsid w:val="006066C9"/>
    <w:rsid w:val="00610556"/>
    <w:rsid w:val="00610B2A"/>
    <w:rsid w:val="00610C02"/>
    <w:rsid w:val="00611A4F"/>
    <w:rsid w:val="00612294"/>
    <w:rsid w:val="00620EE4"/>
    <w:rsid w:val="0062480D"/>
    <w:rsid w:val="00624B9D"/>
    <w:rsid w:val="006250F6"/>
    <w:rsid w:val="0062651B"/>
    <w:rsid w:val="00630F49"/>
    <w:rsid w:val="0063287C"/>
    <w:rsid w:val="00632B74"/>
    <w:rsid w:val="00634A91"/>
    <w:rsid w:val="00635443"/>
    <w:rsid w:val="00642EBE"/>
    <w:rsid w:val="00644137"/>
    <w:rsid w:val="00644F45"/>
    <w:rsid w:val="00645E00"/>
    <w:rsid w:val="006465E2"/>
    <w:rsid w:val="00646777"/>
    <w:rsid w:val="006477F0"/>
    <w:rsid w:val="006534BF"/>
    <w:rsid w:val="00653AB3"/>
    <w:rsid w:val="00660128"/>
    <w:rsid w:val="00662F5A"/>
    <w:rsid w:val="006650FA"/>
    <w:rsid w:val="00665382"/>
    <w:rsid w:val="00666290"/>
    <w:rsid w:val="0066714D"/>
    <w:rsid w:val="00673465"/>
    <w:rsid w:val="00680844"/>
    <w:rsid w:val="00680DB3"/>
    <w:rsid w:val="00682184"/>
    <w:rsid w:val="00682D2B"/>
    <w:rsid w:val="0068708B"/>
    <w:rsid w:val="00687D6A"/>
    <w:rsid w:val="00692F7A"/>
    <w:rsid w:val="00695755"/>
    <w:rsid w:val="00696036"/>
    <w:rsid w:val="00696C34"/>
    <w:rsid w:val="00697593"/>
    <w:rsid w:val="006A20D1"/>
    <w:rsid w:val="006A593E"/>
    <w:rsid w:val="006A6940"/>
    <w:rsid w:val="006A79CA"/>
    <w:rsid w:val="006B1C62"/>
    <w:rsid w:val="006B1E68"/>
    <w:rsid w:val="006B2833"/>
    <w:rsid w:val="006B2E57"/>
    <w:rsid w:val="006B4CDE"/>
    <w:rsid w:val="006C0EFF"/>
    <w:rsid w:val="006C3EED"/>
    <w:rsid w:val="006C3F3B"/>
    <w:rsid w:val="006C68B3"/>
    <w:rsid w:val="006C7699"/>
    <w:rsid w:val="006C7D78"/>
    <w:rsid w:val="006D3002"/>
    <w:rsid w:val="006D301F"/>
    <w:rsid w:val="006D3989"/>
    <w:rsid w:val="006D4DB1"/>
    <w:rsid w:val="006D6DA1"/>
    <w:rsid w:val="006D77AF"/>
    <w:rsid w:val="006E1B52"/>
    <w:rsid w:val="006E1C5E"/>
    <w:rsid w:val="006E2DA4"/>
    <w:rsid w:val="006E30BD"/>
    <w:rsid w:val="006E41E3"/>
    <w:rsid w:val="006E53A3"/>
    <w:rsid w:val="006E7C07"/>
    <w:rsid w:val="006F262E"/>
    <w:rsid w:val="006F2A63"/>
    <w:rsid w:val="006F355F"/>
    <w:rsid w:val="006F35F9"/>
    <w:rsid w:val="006F47A3"/>
    <w:rsid w:val="006F691F"/>
    <w:rsid w:val="00701143"/>
    <w:rsid w:val="00701909"/>
    <w:rsid w:val="00702D05"/>
    <w:rsid w:val="00704BD4"/>
    <w:rsid w:val="00707975"/>
    <w:rsid w:val="00710BA2"/>
    <w:rsid w:val="00712079"/>
    <w:rsid w:val="007141C3"/>
    <w:rsid w:val="00715396"/>
    <w:rsid w:val="0071714E"/>
    <w:rsid w:val="00717308"/>
    <w:rsid w:val="00717507"/>
    <w:rsid w:val="00717E65"/>
    <w:rsid w:val="00721078"/>
    <w:rsid w:val="007232A1"/>
    <w:rsid w:val="00723373"/>
    <w:rsid w:val="0073319A"/>
    <w:rsid w:val="00734578"/>
    <w:rsid w:val="0073466E"/>
    <w:rsid w:val="00734E7C"/>
    <w:rsid w:val="00735C31"/>
    <w:rsid w:val="0073659D"/>
    <w:rsid w:val="007366D9"/>
    <w:rsid w:val="00736A96"/>
    <w:rsid w:val="00741265"/>
    <w:rsid w:val="00741E11"/>
    <w:rsid w:val="00742F69"/>
    <w:rsid w:val="00743412"/>
    <w:rsid w:val="007459C5"/>
    <w:rsid w:val="00745E41"/>
    <w:rsid w:val="007467BF"/>
    <w:rsid w:val="00746800"/>
    <w:rsid w:val="00747509"/>
    <w:rsid w:val="00747C54"/>
    <w:rsid w:val="0075037C"/>
    <w:rsid w:val="007531E0"/>
    <w:rsid w:val="00753FB5"/>
    <w:rsid w:val="007561F9"/>
    <w:rsid w:val="00756B5C"/>
    <w:rsid w:val="00756C8E"/>
    <w:rsid w:val="00760434"/>
    <w:rsid w:val="00760596"/>
    <w:rsid w:val="00760676"/>
    <w:rsid w:val="007614F3"/>
    <w:rsid w:val="0076172C"/>
    <w:rsid w:val="007654A6"/>
    <w:rsid w:val="00767DEC"/>
    <w:rsid w:val="00772FA3"/>
    <w:rsid w:val="00773FA9"/>
    <w:rsid w:val="0077495B"/>
    <w:rsid w:val="00777339"/>
    <w:rsid w:val="0078007E"/>
    <w:rsid w:val="007818EB"/>
    <w:rsid w:val="00781BEE"/>
    <w:rsid w:val="00783A60"/>
    <w:rsid w:val="00784C1E"/>
    <w:rsid w:val="0078757E"/>
    <w:rsid w:val="007959A7"/>
    <w:rsid w:val="00796A66"/>
    <w:rsid w:val="00796FE7"/>
    <w:rsid w:val="007A4C4D"/>
    <w:rsid w:val="007A55C7"/>
    <w:rsid w:val="007A6306"/>
    <w:rsid w:val="007A66C5"/>
    <w:rsid w:val="007B37DA"/>
    <w:rsid w:val="007B5F0F"/>
    <w:rsid w:val="007B6C74"/>
    <w:rsid w:val="007B7DC6"/>
    <w:rsid w:val="007C042C"/>
    <w:rsid w:val="007C1C33"/>
    <w:rsid w:val="007C3707"/>
    <w:rsid w:val="007C7E9D"/>
    <w:rsid w:val="007D1E5B"/>
    <w:rsid w:val="007E0305"/>
    <w:rsid w:val="007E44CC"/>
    <w:rsid w:val="007E622D"/>
    <w:rsid w:val="007F0E03"/>
    <w:rsid w:val="007F42EE"/>
    <w:rsid w:val="007F7140"/>
    <w:rsid w:val="008033BC"/>
    <w:rsid w:val="00804CEF"/>
    <w:rsid w:val="0081047E"/>
    <w:rsid w:val="008106A5"/>
    <w:rsid w:val="00811961"/>
    <w:rsid w:val="00811E6C"/>
    <w:rsid w:val="008138E7"/>
    <w:rsid w:val="00814299"/>
    <w:rsid w:val="008164A5"/>
    <w:rsid w:val="00817C88"/>
    <w:rsid w:val="008202B3"/>
    <w:rsid w:val="008205E9"/>
    <w:rsid w:val="008211F7"/>
    <w:rsid w:val="008213AF"/>
    <w:rsid w:val="00822242"/>
    <w:rsid w:val="00823158"/>
    <w:rsid w:val="00825FF8"/>
    <w:rsid w:val="00826AB6"/>
    <w:rsid w:val="00833E54"/>
    <w:rsid w:val="0083468F"/>
    <w:rsid w:val="008349D7"/>
    <w:rsid w:val="0083627C"/>
    <w:rsid w:val="0083670D"/>
    <w:rsid w:val="008376E7"/>
    <w:rsid w:val="00841453"/>
    <w:rsid w:val="0084194E"/>
    <w:rsid w:val="00841A66"/>
    <w:rsid w:val="0084594E"/>
    <w:rsid w:val="008504D1"/>
    <w:rsid w:val="00851190"/>
    <w:rsid w:val="00853AAA"/>
    <w:rsid w:val="008544F9"/>
    <w:rsid w:val="00857198"/>
    <w:rsid w:val="00857EE5"/>
    <w:rsid w:val="00860CCE"/>
    <w:rsid w:val="00861FA3"/>
    <w:rsid w:val="008620EC"/>
    <w:rsid w:val="0086252A"/>
    <w:rsid w:val="00866229"/>
    <w:rsid w:val="008721B1"/>
    <w:rsid w:val="00875AD7"/>
    <w:rsid w:val="00875BB5"/>
    <w:rsid w:val="00875D65"/>
    <w:rsid w:val="008778E6"/>
    <w:rsid w:val="00880724"/>
    <w:rsid w:val="00880D95"/>
    <w:rsid w:val="00880E9D"/>
    <w:rsid w:val="008813F3"/>
    <w:rsid w:val="00881931"/>
    <w:rsid w:val="00882BC1"/>
    <w:rsid w:val="00883B3F"/>
    <w:rsid w:val="0088745B"/>
    <w:rsid w:val="008908F8"/>
    <w:rsid w:val="008933CA"/>
    <w:rsid w:val="00893C4A"/>
    <w:rsid w:val="00894BF6"/>
    <w:rsid w:val="008953F8"/>
    <w:rsid w:val="00895BAB"/>
    <w:rsid w:val="00896DB7"/>
    <w:rsid w:val="008A0123"/>
    <w:rsid w:val="008A0E1C"/>
    <w:rsid w:val="008A16BF"/>
    <w:rsid w:val="008A1763"/>
    <w:rsid w:val="008A1B44"/>
    <w:rsid w:val="008A1EBE"/>
    <w:rsid w:val="008A515C"/>
    <w:rsid w:val="008A7730"/>
    <w:rsid w:val="008B172A"/>
    <w:rsid w:val="008B1A3D"/>
    <w:rsid w:val="008B3557"/>
    <w:rsid w:val="008B468A"/>
    <w:rsid w:val="008B6634"/>
    <w:rsid w:val="008C0148"/>
    <w:rsid w:val="008C14A2"/>
    <w:rsid w:val="008C5D05"/>
    <w:rsid w:val="008C6CA0"/>
    <w:rsid w:val="008C754F"/>
    <w:rsid w:val="008C7CD2"/>
    <w:rsid w:val="008D0C41"/>
    <w:rsid w:val="008D10F4"/>
    <w:rsid w:val="008D1212"/>
    <w:rsid w:val="008D17C1"/>
    <w:rsid w:val="008D1CCD"/>
    <w:rsid w:val="008D1E31"/>
    <w:rsid w:val="008D3C57"/>
    <w:rsid w:val="008E0E77"/>
    <w:rsid w:val="008E18AB"/>
    <w:rsid w:val="008E362B"/>
    <w:rsid w:val="008E3B05"/>
    <w:rsid w:val="008E3F2E"/>
    <w:rsid w:val="008E4AB5"/>
    <w:rsid w:val="008E5E31"/>
    <w:rsid w:val="008F1541"/>
    <w:rsid w:val="008F2A4D"/>
    <w:rsid w:val="008F34A6"/>
    <w:rsid w:val="008F3B70"/>
    <w:rsid w:val="008F4798"/>
    <w:rsid w:val="008F6DD7"/>
    <w:rsid w:val="008F7421"/>
    <w:rsid w:val="009004A4"/>
    <w:rsid w:val="00901EA9"/>
    <w:rsid w:val="00901F1D"/>
    <w:rsid w:val="00902072"/>
    <w:rsid w:val="009037CA"/>
    <w:rsid w:val="00904A56"/>
    <w:rsid w:val="00904AC6"/>
    <w:rsid w:val="00904C16"/>
    <w:rsid w:val="00904E95"/>
    <w:rsid w:val="00904EF6"/>
    <w:rsid w:val="00905234"/>
    <w:rsid w:val="00906408"/>
    <w:rsid w:val="00907631"/>
    <w:rsid w:val="00912468"/>
    <w:rsid w:val="00912A9B"/>
    <w:rsid w:val="0091474F"/>
    <w:rsid w:val="009149CE"/>
    <w:rsid w:val="00915ABD"/>
    <w:rsid w:val="00916F7D"/>
    <w:rsid w:val="009173BC"/>
    <w:rsid w:val="0092240E"/>
    <w:rsid w:val="00924041"/>
    <w:rsid w:val="00926504"/>
    <w:rsid w:val="00927BF8"/>
    <w:rsid w:val="0093176A"/>
    <w:rsid w:val="009321D9"/>
    <w:rsid w:val="00932B71"/>
    <w:rsid w:val="009339AF"/>
    <w:rsid w:val="00934E60"/>
    <w:rsid w:val="009357A6"/>
    <w:rsid w:val="00941776"/>
    <w:rsid w:val="00941D39"/>
    <w:rsid w:val="00947A44"/>
    <w:rsid w:val="0095497C"/>
    <w:rsid w:val="00954BFD"/>
    <w:rsid w:val="0096276C"/>
    <w:rsid w:val="0096372F"/>
    <w:rsid w:val="00963A34"/>
    <w:rsid w:val="009640AC"/>
    <w:rsid w:val="009652E3"/>
    <w:rsid w:val="00966F8E"/>
    <w:rsid w:val="00971FEE"/>
    <w:rsid w:val="00974203"/>
    <w:rsid w:val="00974388"/>
    <w:rsid w:val="00977B0D"/>
    <w:rsid w:val="00977CDD"/>
    <w:rsid w:val="00980DD8"/>
    <w:rsid w:val="00981F5D"/>
    <w:rsid w:val="009832CF"/>
    <w:rsid w:val="00983F61"/>
    <w:rsid w:val="00984092"/>
    <w:rsid w:val="0098413B"/>
    <w:rsid w:val="0098451E"/>
    <w:rsid w:val="00985333"/>
    <w:rsid w:val="00987D76"/>
    <w:rsid w:val="00990E47"/>
    <w:rsid w:val="0099150B"/>
    <w:rsid w:val="00991F3F"/>
    <w:rsid w:val="00992BFF"/>
    <w:rsid w:val="00993305"/>
    <w:rsid w:val="00994216"/>
    <w:rsid w:val="009943A9"/>
    <w:rsid w:val="00994E86"/>
    <w:rsid w:val="00995C98"/>
    <w:rsid w:val="009968A9"/>
    <w:rsid w:val="009A1F27"/>
    <w:rsid w:val="009A2ED4"/>
    <w:rsid w:val="009A3081"/>
    <w:rsid w:val="009A5BEF"/>
    <w:rsid w:val="009A71B3"/>
    <w:rsid w:val="009A7330"/>
    <w:rsid w:val="009A7917"/>
    <w:rsid w:val="009A7D74"/>
    <w:rsid w:val="009A7F2B"/>
    <w:rsid w:val="009B16E3"/>
    <w:rsid w:val="009B2FA5"/>
    <w:rsid w:val="009B2FB3"/>
    <w:rsid w:val="009B3732"/>
    <w:rsid w:val="009B4510"/>
    <w:rsid w:val="009B5767"/>
    <w:rsid w:val="009C1BE0"/>
    <w:rsid w:val="009C4161"/>
    <w:rsid w:val="009C4399"/>
    <w:rsid w:val="009C467E"/>
    <w:rsid w:val="009C5DF1"/>
    <w:rsid w:val="009C6719"/>
    <w:rsid w:val="009C6FB9"/>
    <w:rsid w:val="009C7BDE"/>
    <w:rsid w:val="009D0150"/>
    <w:rsid w:val="009D171C"/>
    <w:rsid w:val="009D1EBB"/>
    <w:rsid w:val="009D2EF3"/>
    <w:rsid w:val="009D3A20"/>
    <w:rsid w:val="009D5241"/>
    <w:rsid w:val="009D5E44"/>
    <w:rsid w:val="009E029F"/>
    <w:rsid w:val="009E27D6"/>
    <w:rsid w:val="009E38FA"/>
    <w:rsid w:val="009E5F85"/>
    <w:rsid w:val="009E6A07"/>
    <w:rsid w:val="009F21E4"/>
    <w:rsid w:val="009F3573"/>
    <w:rsid w:val="009F36A5"/>
    <w:rsid w:val="009F3E0F"/>
    <w:rsid w:val="009F5493"/>
    <w:rsid w:val="009F678A"/>
    <w:rsid w:val="009F7874"/>
    <w:rsid w:val="00A00732"/>
    <w:rsid w:val="00A009B0"/>
    <w:rsid w:val="00A02164"/>
    <w:rsid w:val="00A0228F"/>
    <w:rsid w:val="00A10C5D"/>
    <w:rsid w:val="00A11735"/>
    <w:rsid w:val="00A136D5"/>
    <w:rsid w:val="00A13E44"/>
    <w:rsid w:val="00A152CD"/>
    <w:rsid w:val="00A154F3"/>
    <w:rsid w:val="00A15B7E"/>
    <w:rsid w:val="00A15F61"/>
    <w:rsid w:val="00A204F4"/>
    <w:rsid w:val="00A21180"/>
    <w:rsid w:val="00A21591"/>
    <w:rsid w:val="00A25AE5"/>
    <w:rsid w:val="00A26965"/>
    <w:rsid w:val="00A306AD"/>
    <w:rsid w:val="00A35CB9"/>
    <w:rsid w:val="00A36B4C"/>
    <w:rsid w:val="00A37050"/>
    <w:rsid w:val="00A37F69"/>
    <w:rsid w:val="00A41827"/>
    <w:rsid w:val="00A42E47"/>
    <w:rsid w:val="00A46E33"/>
    <w:rsid w:val="00A502F1"/>
    <w:rsid w:val="00A50AF1"/>
    <w:rsid w:val="00A50B55"/>
    <w:rsid w:val="00A53AFC"/>
    <w:rsid w:val="00A6057C"/>
    <w:rsid w:val="00A618EE"/>
    <w:rsid w:val="00A61AD0"/>
    <w:rsid w:val="00A664A8"/>
    <w:rsid w:val="00A702E6"/>
    <w:rsid w:val="00A709B9"/>
    <w:rsid w:val="00A75B5F"/>
    <w:rsid w:val="00A76873"/>
    <w:rsid w:val="00A812DA"/>
    <w:rsid w:val="00A85246"/>
    <w:rsid w:val="00A8682F"/>
    <w:rsid w:val="00A87B37"/>
    <w:rsid w:val="00A94B7E"/>
    <w:rsid w:val="00A95502"/>
    <w:rsid w:val="00A959E2"/>
    <w:rsid w:val="00A95A63"/>
    <w:rsid w:val="00A970D9"/>
    <w:rsid w:val="00AA0AAB"/>
    <w:rsid w:val="00AA16BB"/>
    <w:rsid w:val="00AA590B"/>
    <w:rsid w:val="00AA7BB7"/>
    <w:rsid w:val="00AB36ED"/>
    <w:rsid w:val="00AB5915"/>
    <w:rsid w:val="00AB5D42"/>
    <w:rsid w:val="00AB7B2A"/>
    <w:rsid w:val="00AC19AB"/>
    <w:rsid w:val="00AC3450"/>
    <w:rsid w:val="00AC35E9"/>
    <w:rsid w:val="00AC48DF"/>
    <w:rsid w:val="00AC5577"/>
    <w:rsid w:val="00AC55FF"/>
    <w:rsid w:val="00AC6612"/>
    <w:rsid w:val="00AC6FA2"/>
    <w:rsid w:val="00AD0EAD"/>
    <w:rsid w:val="00AD1BA8"/>
    <w:rsid w:val="00AD3144"/>
    <w:rsid w:val="00AD3289"/>
    <w:rsid w:val="00AD7D67"/>
    <w:rsid w:val="00AD7EC1"/>
    <w:rsid w:val="00AE233B"/>
    <w:rsid w:val="00AE3475"/>
    <w:rsid w:val="00AE49D5"/>
    <w:rsid w:val="00AE6557"/>
    <w:rsid w:val="00AF04A4"/>
    <w:rsid w:val="00AF0ADD"/>
    <w:rsid w:val="00AF5AEB"/>
    <w:rsid w:val="00AF64B8"/>
    <w:rsid w:val="00B00A1D"/>
    <w:rsid w:val="00B00B3A"/>
    <w:rsid w:val="00B019EB"/>
    <w:rsid w:val="00B03A59"/>
    <w:rsid w:val="00B0729D"/>
    <w:rsid w:val="00B07A1A"/>
    <w:rsid w:val="00B128F9"/>
    <w:rsid w:val="00B12EC7"/>
    <w:rsid w:val="00B14DD4"/>
    <w:rsid w:val="00B1709B"/>
    <w:rsid w:val="00B20213"/>
    <w:rsid w:val="00B2057C"/>
    <w:rsid w:val="00B20CF4"/>
    <w:rsid w:val="00B21C88"/>
    <w:rsid w:val="00B23C55"/>
    <w:rsid w:val="00B25AC0"/>
    <w:rsid w:val="00B30332"/>
    <w:rsid w:val="00B31FA7"/>
    <w:rsid w:val="00B332F1"/>
    <w:rsid w:val="00B34A92"/>
    <w:rsid w:val="00B37001"/>
    <w:rsid w:val="00B4021D"/>
    <w:rsid w:val="00B44502"/>
    <w:rsid w:val="00B463E2"/>
    <w:rsid w:val="00B46719"/>
    <w:rsid w:val="00B50935"/>
    <w:rsid w:val="00B523E7"/>
    <w:rsid w:val="00B55631"/>
    <w:rsid w:val="00B57476"/>
    <w:rsid w:val="00B57838"/>
    <w:rsid w:val="00B57CFF"/>
    <w:rsid w:val="00B57EFF"/>
    <w:rsid w:val="00B60F83"/>
    <w:rsid w:val="00B62394"/>
    <w:rsid w:val="00B6272F"/>
    <w:rsid w:val="00B629CB"/>
    <w:rsid w:val="00B63BBA"/>
    <w:rsid w:val="00B64DCB"/>
    <w:rsid w:val="00B67433"/>
    <w:rsid w:val="00B700EB"/>
    <w:rsid w:val="00B70F95"/>
    <w:rsid w:val="00B74267"/>
    <w:rsid w:val="00B75DF7"/>
    <w:rsid w:val="00B80F00"/>
    <w:rsid w:val="00B8285F"/>
    <w:rsid w:val="00B82CB1"/>
    <w:rsid w:val="00B835C4"/>
    <w:rsid w:val="00B86169"/>
    <w:rsid w:val="00B90671"/>
    <w:rsid w:val="00B91ABF"/>
    <w:rsid w:val="00B9223A"/>
    <w:rsid w:val="00B93113"/>
    <w:rsid w:val="00B94C43"/>
    <w:rsid w:val="00B94D10"/>
    <w:rsid w:val="00B94D44"/>
    <w:rsid w:val="00B96ACD"/>
    <w:rsid w:val="00B977A5"/>
    <w:rsid w:val="00BA3FC9"/>
    <w:rsid w:val="00BA5474"/>
    <w:rsid w:val="00BB0280"/>
    <w:rsid w:val="00BB0F7E"/>
    <w:rsid w:val="00BB1487"/>
    <w:rsid w:val="00BB1A8C"/>
    <w:rsid w:val="00BB27ED"/>
    <w:rsid w:val="00BB3C9A"/>
    <w:rsid w:val="00BB49E3"/>
    <w:rsid w:val="00BB60FB"/>
    <w:rsid w:val="00BB6D25"/>
    <w:rsid w:val="00BB6FF9"/>
    <w:rsid w:val="00BB7B17"/>
    <w:rsid w:val="00BC0D3A"/>
    <w:rsid w:val="00BC2163"/>
    <w:rsid w:val="00BC268F"/>
    <w:rsid w:val="00BC2F18"/>
    <w:rsid w:val="00BC451B"/>
    <w:rsid w:val="00BC5518"/>
    <w:rsid w:val="00BC72AE"/>
    <w:rsid w:val="00BC7C84"/>
    <w:rsid w:val="00BD1274"/>
    <w:rsid w:val="00BD3AB7"/>
    <w:rsid w:val="00BD4235"/>
    <w:rsid w:val="00BD572C"/>
    <w:rsid w:val="00BD7E0F"/>
    <w:rsid w:val="00BE2E47"/>
    <w:rsid w:val="00BE31E9"/>
    <w:rsid w:val="00BE58F3"/>
    <w:rsid w:val="00BE6452"/>
    <w:rsid w:val="00BE732B"/>
    <w:rsid w:val="00BE75DE"/>
    <w:rsid w:val="00BE7B9C"/>
    <w:rsid w:val="00BE7BD6"/>
    <w:rsid w:val="00BF0982"/>
    <w:rsid w:val="00BF1D07"/>
    <w:rsid w:val="00BF3385"/>
    <w:rsid w:val="00BF59D4"/>
    <w:rsid w:val="00BF5A78"/>
    <w:rsid w:val="00BF5DBF"/>
    <w:rsid w:val="00C01707"/>
    <w:rsid w:val="00C06413"/>
    <w:rsid w:val="00C074EA"/>
    <w:rsid w:val="00C074FA"/>
    <w:rsid w:val="00C0786D"/>
    <w:rsid w:val="00C07DA1"/>
    <w:rsid w:val="00C07E54"/>
    <w:rsid w:val="00C10A0E"/>
    <w:rsid w:val="00C132A3"/>
    <w:rsid w:val="00C137BE"/>
    <w:rsid w:val="00C15AC7"/>
    <w:rsid w:val="00C15DB2"/>
    <w:rsid w:val="00C216C2"/>
    <w:rsid w:val="00C2254E"/>
    <w:rsid w:val="00C30D4D"/>
    <w:rsid w:val="00C32376"/>
    <w:rsid w:val="00C32B4F"/>
    <w:rsid w:val="00C33854"/>
    <w:rsid w:val="00C35B39"/>
    <w:rsid w:val="00C41B40"/>
    <w:rsid w:val="00C420ED"/>
    <w:rsid w:val="00C448B7"/>
    <w:rsid w:val="00C44915"/>
    <w:rsid w:val="00C46EED"/>
    <w:rsid w:val="00C47154"/>
    <w:rsid w:val="00C47238"/>
    <w:rsid w:val="00C47ABB"/>
    <w:rsid w:val="00C5295B"/>
    <w:rsid w:val="00C54B74"/>
    <w:rsid w:val="00C607A8"/>
    <w:rsid w:val="00C613AB"/>
    <w:rsid w:val="00C63560"/>
    <w:rsid w:val="00C63AAD"/>
    <w:rsid w:val="00C64625"/>
    <w:rsid w:val="00C70485"/>
    <w:rsid w:val="00C709BD"/>
    <w:rsid w:val="00C70A8B"/>
    <w:rsid w:val="00C72204"/>
    <w:rsid w:val="00C74F9B"/>
    <w:rsid w:val="00C757F0"/>
    <w:rsid w:val="00C80A87"/>
    <w:rsid w:val="00C80DE2"/>
    <w:rsid w:val="00C83886"/>
    <w:rsid w:val="00C865F6"/>
    <w:rsid w:val="00C93998"/>
    <w:rsid w:val="00C93C98"/>
    <w:rsid w:val="00C9684A"/>
    <w:rsid w:val="00C97625"/>
    <w:rsid w:val="00C97781"/>
    <w:rsid w:val="00CA00D3"/>
    <w:rsid w:val="00CA21A8"/>
    <w:rsid w:val="00CA361D"/>
    <w:rsid w:val="00CA4AC5"/>
    <w:rsid w:val="00CA4AD4"/>
    <w:rsid w:val="00CA50A1"/>
    <w:rsid w:val="00CA6FAA"/>
    <w:rsid w:val="00CB7733"/>
    <w:rsid w:val="00CC09B7"/>
    <w:rsid w:val="00CC3AE2"/>
    <w:rsid w:val="00CC6B69"/>
    <w:rsid w:val="00CD24B6"/>
    <w:rsid w:val="00CD288F"/>
    <w:rsid w:val="00CD41CA"/>
    <w:rsid w:val="00CD462A"/>
    <w:rsid w:val="00CD62C9"/>
    <w:rsid w:val="00CE5AE8"/>
    <w:rsid w:val="00CE7749"/>
    <w:rsid w:val="00CE7982"/>
    <w:rsid w:val="00CE7CC5"/>
    <w:rsid w:val="00CF373A"/>
    <w:rsid w:val="00CF7B4E"/>
    <w:rsid w:val="00D01922"/>
    <w:rsid w:val="00D02A1C"/>
    <w:rsid w:val="00D0349D"/>
    <w:rsid w:val="00D037E9"/>
    <w:rsid w:val="00D05D45"/>
    <w:rsid w:val="00D06474"/>
    <w:rsid w:val="00D06EAA"/>
    <w:rsid w:val="00D07189"/>
    <w:rsid w:val="00D10339"/>
    <w:rsid w:val="00D10CC1"/>
    <w:rsid w:val="00D14853"/>
    <w:rsid w:val="00D14E56"/>
    <w:rsid w:val="00D15777"/>
    <w:rsid w:val="00D179A7"/>
    <w:rsid w:val="00D21160"/>
    <w:rsid w:val="00D235E1"/>
    <w:rsid w:val="00D23E3F"/>
    <w:rsid w:val="00D3121D"/>
    <w:rsid w:val="00D3148C"/>
    <w:rsid w:val="00D33115"/>
    <w:rsid w:val="00D3595D"/>
    <w:rsid w:val="00D35F0F"/>
    <w:rsid w:val="00D369E5"/>
    <w:rsid w:val="00D3784E"/>
    <w:rsid w:val="00D40287"/>
    <w:rsid w:val="00D41845"/>
    <w:rsid w:val="00D425DF"/>
    <w:rsid w:val="00D42A90"/>
    <w:rsid w:val="00D43785"/>
    <w:rsid w:val="00D44377"/>
    <w:rsid w:val="00D466A3"/>
    <w:rsid w:val="00D4727D"/>
    <w:rsid w:val="00D47AA1"/>
    <w:rsid w:val="00D50DDB"/>
    <w:rsid w:val="00D5247D"/>
    <w:rsid w:val="00D54286"/>
    <w:rsid w:val="00D54BB0"/>
    <w:rsid w:val="00D554D5"/>
    <w:rsid w:val="00D56098"/>
    <w:rsid w:val="00D612B5"/>
    <w:rsid w:val="00D61359"/>
    <w:rsid w:val="00D617B8"/>
    <w:rsid w:val="00D625A3"/>
    <w:rsid w:val="00D62B38"/>
    <w:rsid w:val="00D63F2F"/>
    <w:rsid w:val="00D655D4"/>
    <w:rsid w:val="00D65EE6"/>
    <w:rsid w:val="00D677BA"/>
    <w:rsid w:val="00D7217C"/>
    <w:rsid w:val="00D77690"/>
    <w:rsid w:val="00D80420"/>
    <w:rsid w:val="00D814A3"/>
    <w:rsid w:val="00D81FAA"/>
    <w:rsid w:val="00D87EC2"/>
    <w:rsid w:val="00D90A6F"/>
    <w:rsid w:val="00D93CF3"/>
    <w:rsid w:val="00D940CA"/>
    <w:rsid w:val="00D94A8A"/>
    <w:rsid w:val="00DA0DDD"/>
    <w:rsid w:val="00DA1286"/>
    <w:rsid w:val="00DA1B95"/>
    <w:rsid w:val="00DA2633"/>
    <w:rsid w:val="00DA27D0"/>
    <w:rsid w:val="00DA4018"/>
    <w:rsid w:val="00DA42F5"/>
    <w:rsid w:val="00DB1F8D"/>
    <w:rsid w:val="00DB2739"/>
    <w:rsid w:val="00DB4D01"/>
    <w:rsid w:val="00DB7CBF"/>
    <w:rsid w:val="00DC099B"/>
    <w:rsid w:val="00DC1CD9"/>
    <w:rsid w:val="00DC44B9"/>
    <w:rsid w:val="00DC54A4"/>
    <w:rsid w:val="00DD04C3"/>
    <w:rsid w:val="00DD36F3"/>
    <w:rsid w:val="00DD3B39"/>
    <w:rsid w:val="00DD4A66"/>
    <w:rsid w:val="00DD653C"/>
    <w:rsid w:val="00DD6C02"/>
    <w:rsid w:val="00DD7FAF"/>
    <w:rsid w:val="00DE06AC"/>
    <w:rsid w:val="00DE0835"/>
    <w:rsid w:val="00DE0D24"/>
    <w:rsid w:val="00DE467F"/>
    <w:rsid w:val="00DE5499"/>
    <w:rsid w:val="00DE75B3"/>
    <w:rsid w:val="00DE7C73"/>
    <w:rsid w:val="00DF017C"/>
    <w:rsid w:val="00DF0244"/>
    <w:rsid w:val="00DF2A6B"/>
    <w:rsid w:val="00DF2D46"/>
    <w:rsid w:val="00DF2D8C"/>
    <w:rsid w:val="00DF329F"/>
    <w:rsid w:val="00DF32A2"/>
    <w:rsid w:val="00DF359E"/>
    <w:rsid w:val="00DF4EE1"/>
    <w:rsid w:val="00DF52D4"/>
    <w:rsid w:val="00DF6AC4"/>
    <w:rsid w:val="00E00591"/>
    <w:rsid w:val="00E00A20"/>
    <w:rsid w:val="00E038FB"/>
    <w:rsid w:val="00E04429"/>
    <w:rsid w:val="00E078D3"/>
    <w:rsid w:val="00E1045F"/>
    <w:rsid w:val="00E121FF"/>
    <w:rsid w:val="00E12424"/>
    <w:rsid w:val="00E13904"/>
    <w:rsid w:val="00E14066"/>
    <w:rsid w:val="00E14704"/>
    <w:rsid w:val="00E14874"/>
    <w:rsid w:val="00E1590B"/>
    <w:rsid w:val="00E1607A"/>
    <w:rsid w:val="00E175E7"/>
    <w:rsid w:val="00E2076C"/>
    <w:rsid w:val="00E213D7"/>
    <w:rsid w:val="00E228C6"/>
    <w:rsid w:val="00E2577B"/>
    <w:rsid w:val="00E25DC9"/>
    <w:rsid w:val="00E26F4E"/>
    <w:rsid w:val="00E26F5F"/>
    <w:rsid w:val="00E315B7"/>
    <w:rsid w:val="00E32FCA"/>
    <w:rsid w:val="00E40533"/>
    <w:rsid w:val="00E41555"/>
    <w:rsid w:val="00E418AB"/>
    <w:rsid w:val="00E41C6C"/>
    <w:rsid w:val="00E42CE6"/>
    <w:rsid w:val="00E4364E"/>
    <w:rsid w:val="00E461DC"/>
    <w:rsid w:val="00E46A64"/>
    <w:rsid w:val="00E4725B"/>
    <w:rsid w:val="00E47555"/>
    <w:rsid w:val="00E52C56"/>
    <w:rsid w:val="00E53667"/>
    <w:rsid w:val="00E5653A"/>
    <w:rsid w:val="00E57ED4"/>
    <w:rsid w:val="00E62D12"/>
    <w:rsid w:val="00E63AE9"/>
    <w:rsid w:val="00E65D23"/>
    <w:rsid w:val="00E66924"/>
    <w:rsid w:val="00E675B1"/>
    <w:rsid w:val="00E709AD"/>
    <w:rsid w:val="00E70C99"/>
    <w:rsid w:val="00E775B1"/>
    <w:rsid w:val="00E77FCB"/>
    <w:rsid w:val="00E807BE"/>
    <w:rsid w:val="00E83438"/>
    <w:rsid w:val="00E834F7"/>
    <w:rsid w:val="00E85C9E"/>
    <w:rsid w:val="00E8797C"/>
    <w:rsid w:val="00E950E8"/>
    <w:rsid w:val="00E9569B"/>
    <w:rsid w:val="00E96EF6"/>
    <w:rsid w:val="00EA1453"/>
    <w:rsid w:val="00EA1CEF"/>
    <w:rsid w:val="00EA2643"/>
    <w:rsid w:val="00EA284B"/>
    <w:rsid w:val="00EA2AF7"/>
    <w:rsid w:val="00EA3213"/>
    <w:rsid w:val="00EA327F"/>
    <w:rsid w:val="00EA37FA"/>
    <w:rsid w:val="00EA6123"/>
    <w:rsid w:val="00EA7855"/>
    <w:rsid w:val="00EB0E0A"/>
    <w:rsid w:val="00EB24BA"/>
    <w:rsid w:val="00EB2A94"/>
    <w:rsid w:val="00EB2B86"/>
    <w:rsid w:val="00EB619C"/>
    <w:rsid w:val="00EB76D8"/>
    <w:rsid w:val="00EC17A2"/>
    <w:rsid w:val="00EC1F06"/>
    <w:rsid w:val="00EC46D4"/>
    <w:rsid w:val="00EC50E9"/>
    <w:rsid w:val="00EC6602"/>
    <w:rsid w:val="00ED1508"/>
    <w:rsid w:val="00ED4B1C"/>
    <w:rsid w:val="00EE04BF"/>
    <w:rsid w:val="00EE21B9"/>
    <w:rsid w:val="00EE238F"/>
    <w:rsid w:val="00EE4A43"/>
    <w:rsid w:val="00EE4D01"/>
    <w:rsid w:val="00EE6702"/>
    <w:rsid w:val="00EF1BEF"/>
    <w:rsid w:val="00EF2905"/>
    <w:rsid w:val="00EF4FA2"/>
    <w:rsid w:val="00EF531A"/>
    <w:rsid w:val="00EF5797"/>
    <w:rsid w:val="00EF6994"/>
    <w:rsid w:val="00F00549"/>
    <w:rsid w:val="00F0083D"/>
    <w:rsid w:val="00F00D44"/>
    <w:rsid w:val="00F05ECF"/>
    <w:rsid w:val="00F06292"/>
    <w:rsid w:val="00F07EE0"/>
    <w:rsid w:val="00F110BE"/>
    <w:rsid w:val="00F13C11"/>
    <w:rsid w:val="00F165C8"/>
    <w:rsid w:val="00F16C39"/>
    <w:rsid w:val="00F17CC7"/>
    <w:rsid w:val="00F17CD0"/>
    <w:rsid w:val="00F206F3"/>
    <w:rsid w:val="00F221FD"/>
    <w:rsid w:val="00F23F3C"/>
    <w:rsid w:val="00F241D9"/>
    <w:rsid w:val="00F24F4C"/>
    <w:rsid w:val="00F30246"/>
    <w:rsid w:val="00F33376"/>
    <w:rsid w:val="00F35541"/>
    <w:rsid w:val="00F370D3"/>
    <w:rsid w:val="00F407CE"/>
    <w:rsid w:val="00F42D6A"/>
    <w:rsid w:val="00F459FB"/>
    <w:rsid w:val="00F45B3A"/>
    <w:rsid w:val="00F47A2D"/>
    <w:rsid w:val="00F514AE"/>
    <w:rsid w:val="00F51A02"/>
    <w:rsid w:val="00F51A74"/>
    <w:rsid w:val="00F51E34"/>
    <w:rsid w:val="00F5314F"/>
    <w:rsid w:val="00F537E4"/>
    <w:rsid w:val="00F54BDE"/>
    <w:rsid w:val="00F56366"/>
    <w:rsid w:val="00F60DE6"/>
    <w:rsid w:val="00F62612"/>
    <w:rsid w:val="00F63918"/>
    <w:rsid w:val="00F66EC2"/>
    <w:rsid w:val="00F70CB5"/>
    <w:rsid w:val="00F72601"/>
    <w:rsid w:val="00F73621"/>
    <w:rsid w:val="00F76247"/>
    <w:rsid w:val="00F76297"/>
    <w:rsid w:val="00F834A9"/>
    <w:rsid w:val="00F848F3"/>
    <w:rsid w:val="00F85A5C"/>
    <w:rsid w:val="00F9424D"/>
    <w:rsid w:val="00F94D1F"/>
    <w:rsid w:val="00F962A8"/>
    <w:rsid w:val="00F96B27"/>
    <w:rsid w:val="00FA0DBF"/>
    <w:rsid w:val="00FA21A1"/>
    <w:rsid w:val="00FA2286"/>
    <w:rsid w:val="00FA3101"/>
    <w:rsid w:val="00FA5190"/>
    <w:rsid w:val="00FA54C3"/>
    <w:rsid w:val="00FA65DC"/>
    <w:rsid w:val="00FA786C"/>
    <w:rsid w:val="00FB3058"/>
    <w:rsid w:val="00FB5491"/>
    <w:rsid w:val="00FB654D"/>
    <w:rsid w:val="00FC081A"/>
    <w:rsid w:val="00FC27D3"/>
    <w:rsid w:val="00FC3B79"/>
    <w:rsid w:val="00FC3FA8"/>
    <w:rsid w:val="00FC5586"/>
    <w:rsid w:val="00FC62F5"/>
    <w:rsid w:val="00FD5725"/>
    <w:rsid w:val="00FE0964"/>
    <w:rsid w:val="00FE15C2"/>
    <w:rsid w:val="00FE2245"/>
    <w:rsid w:val="00FE3C46"/>
    <w:rsid w:val="00FE7BE7"/>
    <w:rsid w:val="00FE7C38"/>
    <w:rsid w:val="00FF0F18"/>
    <w:rsid w:val="00FF2038"/>
    <w:rsid w:val="00FF22E6"/>
    <w:rsid w:val="00FF39B5"/>
    <w:rsid w:val="00FF451A"/>
    <w:rsid w:val="00FF4B62"/>
    <w:rsid w:val="00FF57B7"/>
    <w:rsid w:val="00FF6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D38674"/>
  <w15:chartTrackingRefBased/>
  <w15:docId w15:val="{511FEF98-1FE9-49FE-8A7E-102653DDF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4B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778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828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8285F"/>
  </w:style>
  <w:style w:type="paragraph" w:styleId="AltBilgi">
    <w:name w:val="footer"/>
    <w:basedOn w:val="Normal"/>
    <w:link w:val="AltBilgiChar"/>
    <w:uiPriority w:val="99"/>
    <w:unhideWhenUsed/>
    <w:rsid w:val="00B828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8285F"/>
  </w:style>
  <w:style w:type="paragraph" w:customStyle="1" w:styleId="08ArticleText">
    <w:name w:val="08 Article Text"/>
    <w:rsid w:val="00D15777"/>
    <w:pPr>
      <w:widowControl w:val="0"/>
      <w:tabs>
        <w:tab w:val="left" w:pos="198"/>
      </w:tabs>
      <w:spacing w:after="0" w:line="230" w:lineRule="exact"/>
      <w:jc w:val="both"/>
    </w:pPr>
    <w:rPr>
      <w:rFonts w:ascii="Times New Roman" w:eastAsia="Times New Roman" w:hAnsi="Times New Roman" w:cs="Times New Roman"/>
      <w:noProof/>
      <w:spacing w:val="4"/>
      <w:sz w:val="18"/>
      <w:szCs w:val="18"/>
      <w:lang w:val="en-GB" w:eastAsia="en-GB"/>
    </w:rPr>
  </w:style>
  <w:style w:type="paragraph" w:styleId="NormalWeb">
    <w:name w:val="Normal (Web)"/>
    <w:basedOn w:val="Normal"/>
    <w:uiPriority w:val="99"/>
    <w:unhideWhenUsed/>
    <w:rsid w:val="00C54B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nhideWhenUsed/>
    <w:rsid w:val="002F72A6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2F7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6D1A8-24B3-4ECF-A0EA-982FBB075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64</Pages>
  <Words>14428</Words>
  <Characters>121779</Characters>
  <Application>Microsoft Office Word</Application>
  <DocSecurity>0</DocSecurity>
  <Lines>4349</Lines>
  <Paragraphs>425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cekensinan@gmail.com</dc:creator>
  <cp:keywords/>
  <dc:description/>
  <cp:lastModifiedBy>Sinan Başçeken</cp:lastModifiedBy>
  <cp:revision>148</cp:revision>
  <dcterms:created xsi:type="dcterms:W3CDTF">2023-09-17T12:22:00Z</dcterms:created>
  <dcterms:modified xsi:type="dcterms:W3CDTF">2025-03-1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e85dcfe09526244c2cf20648d0a0f65315cbe9bb754f205db4d41cae4a11c9</vt:lpwstr>
  </property>
</Properties>
</file>